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35FBBC" w14:textId="2AB2588B" w:rsidR="0043315D" w:rsidRDefault="0043315D" w:rsidP="004E3475">
      <w:pPr>
        <w:pStyle w:val="afffffc"/>
        <w:jc w:val="right"/>
      </w:pPr>
      <w:r>
        <w:t xml:space="preserve">ПРИЛОЖЕНИЕ </w:t>
      </w:r>
      <w:r w:rsidR="00C17F05">
        <w:t>2</w:t>
      </w:r>
    </w:p>
    <w:p w14:paraId="5A5C49DF" w14:textId="79EC9A26" w:rsidR="005D1B34" w:rsidRPr="00C17F05" w:rsidRDefault="00C17F05" w:rsidP="005D1B34">
      <w:pPr>
        <w:pStyle w:val="afffffffff6"/>
        <w:rPr>
          <w:b/>
          <w:bCs/>
          <w:lang w:val="en-US"/>
        </w:rPr>
      </w:pPr>
      <w:r w:rsidRPr="00C17F05">
        <w:rPr>
          <w:b/>
          <w:bCs/>
        </w:rPr>
        <w:t xml:space="preserve">Список использованных пакетов для </w:t>
      </w:r>
      <w:r w:rsidRPr="00C17F05">
        <w:rPr>
          <w:b/>
          <w:bCs/>
          <w:lang w:val="en-US"/>
        </w:rPr>
        <w:t>R</w:t>
      </w:r>
    </w:p>
    <w:p w14:paraId="3DAF3892" w14:textId="77777777" w:rsidR="003659D1" w:rsidRDefault="003659D1" w:rsidP="003659D1">
      <w:pPr>
        <w:pStyle w:val="Compact"/>
        <w:numPr>
          <w:ilvl w:val="0"/>
          <w:numId w:val="15"/>
        </w:numPr>
      </w:pPr>
      <w:r>
        <w:t>Anderson SC, Ward EJ, English PA, Barnett LAK, Thorson JT (2024). “</w:t>
      </w:r>
      <w:proofErr w:type="spellStart"/>
      <w:r>
        <w:t>sdmTMB</w:t>
      </w:r>
      <w:proofErr w:type="spellEnd"/>
      <w:r>
        <w:t xml:space="preserve">: an R package for fast, flexible, and user-friendly generalized linear mixed effects models with spatial and spatiotemporal random fields.” </w:t>
      </w:r>
      <w:proofErr w:type="spellStart"/>
      <w:r>
        <w:rPr>
          <w:i/>
          <w:iCs/>
        </w:rPr>
        <w:t>bioRxiv</w:t>
      </w:r>
      <w:proofErr w:type="spellEnd"/>
      <w:r>
        <w:t xml:space="preserve">, </w:t>
      </w:r>
      <w:r>
        <w:rPr>
          <w:i/>
          <w:iCs/>
        </w:rPr>
        <w:t>2022.03.24.485545</w:t>
      </w:r>
      <w:r>
        <w:t xml:space="preserve">. </w:t>
      </w:r>
      <w:hyperlink r:id="rId8">
        <w:r>
          <w:rPr>
            <w:rStyle w:val="afd"/>
          </w:rPr>
          <w:t>doi:10.1101/2022.03.24.485545</w:t>
        </w:r>
      </w:hyperlink>
      <w:r>
        <w:t xml:space="preserve"> </w:t>
      </w:r>
      <w:hyperlink r:id="rId9">
        <w:r>
          <w:rPr>
            <w:rStyle w:val="afd"/>
          </w:rPr>
          <w:t>https://doi.org/10.1101/2022.03.24.485545</w:t>
        </w:r>
      </w:hyperlink>
      <w:r>
        <w:t>.</w:t>
      </w:r>
    </w:p>
    <w:p w14:paraId="061A1AE6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Barrett T, Dowle M, Srinivasan A, Gorecki J, Chirico M, Hocking T (2024). </w:t>
      </w:r>
      <w:proofErr w:type="spellStart"/>
      <w:r>
        <w:rPr>
          <w:i/>
          <w:iCs/>
        </w:rPr>
        <w:t>data.table</w:t>
      </w:r>
      <w:proofErr w:type="spellEnd"/>
      <w:r>
        <w:rPr>
          <w:i/>
          <w:iCs/>
        </w:rPr>
        <w:t xml:space="preserve">: Extension of </w:t>
      </w:r>
      <w:proofErr w:type="spellStart"/>
      <w:r>
        <w:rPr>
          <w:rStyle w:val="VerbatimChar"/>
          <w:i/>
          <w:iCs/>
        </w:rPr>
        <w:t>data.frame</w:t>
      </w:r>
      <w:proofErr w:type="spellEnd"/>
      <w:r>
        <w:t xml:space="preserve">. R package version 1.15.4, </w:t>
      </w:r>
      <w:hyperlink r:id="rId10">
        <w:r>
          <w:rPr>
            <w:rStyle w:val="afd"/>
          </w:rPr>
          <w:t>https://CRAN.R-project.org/package=data.table</w:t>
        </w:r>
      </w:hyperlink>
      <w:r>
        <w:t>.</w:t>
      </w:r>
    </w:p>
    <w:p w14:paraId="3286A593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Becker </w:t>
      </w:r>
      <w:proofErr w:type="spellStart"/>
      <w:r>
        <w:t>OScbRA</w:t>
      </w:r>
      <w:proofErr w:type="spellEnd"/>
      <w:r>
        <w:t xml:space="preserve">, Minka </w:t>
      </w:r>
      <w:proofErr w:type="spellStart"/>
      <w:r>
        <w:t>ARWRvbRBEbTP</w:t>
      </w:r>
      <w:proofErr w:type="spellEnd"/>
      <w:r>
        <w:t xml:space="preserve">, </w:t>
      </w:r>
      <w:proofErr w:type="spellStart"/>
      <w:r>
        <w:t>Deckmyn</w:t>
      </w:r>
      <w:proofErr w:type="spellEnd"/>
      <w:r>
        <w:t xml:space="preserve">. A (2023). </w:t>
      </w:r>
      <w:r>
        <w:rPr>
          <w:i/>
          <w:iCs/>
        </w:rPr>
        <w:t>maps: Draw Geographical Maps</w:t>
      </w:r>
      <w:r>
        <w:t xml:space="preserve">. R package version 3.4.2, </w:t>
      </w:r>
      <w:hyperlink r:id="rId11">
        <w:r>
          <w:rPr>
            <w:rStyle w:val="afd"/>
          </w:rPr>
          <w:t>https://CRAN.R-project.org/package=maps</w:t>
        </w:r>
      </w:hyperlink>
      <w:r>
        <w:t>.</w:t>
      </w:r>
    </w:p>
    <w:p w14:paraId="728ABED5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Bengtsson H (2021). “A Unifying Framework for Parallel and Distributed Processing in R using Futures.” </w:t>
      </w:r>
      <w:r>
        <w:rPr>
          <w:i/>
          <w:iCs/>
        </w:rPr>
        <w:t>The R Journal</w:t>
      </w:r>
      <w:r>
        <w:t xml:space="preserve">, </w:t>
      </w:r>
      <w:r>
        <w:rPr>
          <w:i/>
          <w:iCs/>
        </w:rPr>
        <w:t>13</w:t>
      </w:r>
      <w:r>
        <w:t xml:space="preserve">(2), 208-227. </w:t>
      </w:r>
      <w:hyperlink r:id="rId12">
        <w:r>
          <w:rPr>
            <w:rStyle w:val="afd"/>
          </w:rPr>
          <w:t>doi:10.32614/RJ-2021-048</w:t>
        </w:r>
      </w:hyperlink>
      <w:r>
        <w:t xml:space="preserve"> </w:t>
      </w:r>
      <w:hyperlink r:id="rId13">
        <w:r>
          <w:rPr>
            <w:rStyle w:val="afd"/>
          </w:rPr>
          <w:t>https://doi.org/10.32614/RJ-2021-048</w:t>
        </w:r>
      </w:hyperlink>
      <w:r>
        <w:t xml:space="preserve">, </w:t>
      </w:r>
      <w:hyperlink r:id="rId14">
        <w:r>
          <w:rPr>
            <w:rStyle w:val="afd"/>
          </w:rPr>
          <w:t>https://doi.org/10.32614/RJ-2021-048</w:t>
        </w:r>
      </w:hyperlink>
      <w:r>
        <w:t>.</w:t>
      </w:r>
    </w:p>
    <w:p w14:paraId="4FC7E7B1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Bengtsson H (2024). </w:t>
      </w:r>
      <w:proofErr w:type="spellStart"/>
      <w:r>
        <w:rPr>
          <w:i/>
          <w:iCs/>
        </w:rPr>
        <w:t>matrixStats</w:t>
      </w:r>
      <w:proofErr w:type="spellEnd"/>
      <w:r>
        <w:rPr>
          <w:i/>
          <w:iCs/>
        </w:rPr>
        <w:t>: Functions that Apply to Rows and Columns of Matrices (and to Vectors)</w:t>
      </w:r>
      <w:r>
        <w:t xml:space="preserve">. R package version 1.3.0, </w:t>
      </w:r>
      <w:hyperlink r:id="rId15">
        <w:r>
          <w:rPr>
            <w:rStyle w:val="afd"/>
          </w:rPr>
          <w:t>https://CRAN.R-project.org/package=matrixStats</w:t>
        </w:r>
      </w:hyperlink>
      <w:r>
        <w:t>.</w:t>
      </w:r>
    </w:p>
    <w:p w14:paraId="431043F2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Daniel Baston (2023). </w:t>
      </w:r>
      <w:proofErr w:type="spellStart"/>
      <w:r>
        <w:rPr>
          <w:i/>
          <w:iCs/>
        </w:rPr>
        <w:t>exactextractr</w:t>
      </w:r>
      <w:proofErr w:type="spellEnd"/>
      <w:r>
        <w:rPr>
          <w:i/>
          <w:iCs/>
        </w:rPr>
        <w:t>: Fast Extraction from Raster Datasets using Polygons</w:t>
      </w:r>
      <w:r>
        <w:t xml:space="preserve">. R package version 0.10.0, </w:t>
      </w:r>
      <w:hyperlink r:id="rId16">
        <w:r>
          <w:rPr>
            <w:rStyle w:val="afd"/>
          </w:rPr>
          <w:t>https://CRAN.R-project.org/package=exactextractr</w:t>
        </w:r>
      </w:hyperlink>
      <w:r>
        <w:t>.</w:t>
      </w:r>
    </w:p>
    <w:p w14:paraId="620B822A" w14:textId="77777777" w:rsidR="003659D1" w:rsidRDefault="003659D1" w:rsidP="003659D1">
      <w:pPr>
        <w:pStyle w:val="Compact"/>
        <w:numPr>
          <w:ilvl w:val="0"/>
          <w:numId w:val="15"/>
        </w:numPr>
      </w:pPr>
      <w:proofErr w:type="spellStart"/>
      <w:r>
        <w:t>Hernangómez</w:t>
      </w:r>
      <w:proofErr w:type="spellEnd"/>
      <w:r>
        <w:t xml:space="preserve"> D (2023). “Using the </w:t>
      </w:r>
      <w:proofErr w:type="spellStart"/>
      <w:r>
        <w:t>tidyverse</w:t>
      </w:r>
      <w:proofErr w:type="spellEnd"/>
      <w:r>
        <w:t xml:space="preserve"> with terra objects: the </w:t>
      </w:r>
      <w:proofErr w:type="spellStart"/>
      <w:r>
        <w:t>tidyterra</w:t>
      </w:r>
      <w:proofErr w:type="spellEnd"/>
      <w:r>
        <w:t xml:space="preserve"> package.” </w:t>
      </w:r>
      <w:r>
        <w:rPr>
          <w:i/>
          <w:iCs/>
        </w:rPr>
        <w:t>Journal of Open Source Software</w:t>
      </w:r>
      <w:r>
        <w:t xml:space="preserve">, </w:t>
      </w:r>
      <w:r>
        <w:rPr>
          <w:i/>
          <w:iCs/>
        </w:rPr>
        <w:t>8</w:t>
      </w:r>
      <w:r>
        <w:t xml:space="preserve">(91), 5751. ISSN 2475-9066, </w:t>
      </w:r>
      <w:hyperlink r:id="rId17">
        <w:r>
          <w:rPr>
            <w:rStyle w:val="afd"/>
          </w:rPr>
          <w:t>doi:10.21105/joss.05751</w:t>
        </w:r>
      </w:hyperlink>
      <w:r>
        <w:t xml:space="preserve"> </w:t>
      </w:r>
      <w:hyperlink r:id="rId18">
        <w:r>
          <w:rPr>
            <w:rStyle w:val="afd"/>
          </w:rPr>
          <w:t>https://doi.org/10.21105/joss.05751</w:t>
        </w:r>
      </w:hyperlink>
      <w:r>
        <w:t xml:space="preserve">, </w:t>
      </w:r>
      <w:hyperlink r:id="rId19">
        <w:r>
          <w:rPr>
            <w:rStyle w:val="afd"/>
          </w:rPr>
          <w:t>https://doi.org/10.21105/joss.05751</w:t>
        </w:r>
      </w:hyperlink>
      <w:r>
        <w:t>.</w:t>
      </w:r>
    </w:p>
    <w:p w14:paraId="6E8D6AA2" w14:textId="77777777" w:rsidR="003659D1" w:rsidRDefault="003659D1" w:rsidP="003659D1">
      <w:pPr>
        <w:pStyle w:val="Compact"/>
        <w:numPr>
          <w:ilvl w:val="0"/>
          <w:numId w:val="15"/>
        </w:numPr>
      </w:pPr>
      <w:proofErr w:type="spellStart"/>
      <w:r>
        <w:t>Hijmans</w:t>
      </w:r>
      <w:proofErr w:type="spellEnd"/>
      <w:r>
        <w:t xml:space="preserve"> R (2024). </w:t>
      </w:r>
      <w:r>
        <w:rPr>
          <w:i/>
          <w:iCs/>
        </w:rPr>
        <w:t>terra: Spatial Data Analysis</w:t>
      </w:r>
      <w:r>
        <w:t xml:space="preserve">. R package version 1.7-78, </w:t>
      </w:r>
      <w:hyperlink r:id="rId20">
        <w:r>
          <w:rPr>
            <w:rStyle w:val="afd"/>
          </w:rPr>
          <w:t>https://CRAN.R-project.org/package=terra</w:t>
        </w:r>
      </w:hyperlink>
      <w:r>
        <w:t>.</w:t>
      </w:r>
    </w:p>
    <w:p w14:paraId="4240BFD6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Hyndman R, Athanasopoulos G, </w:t>
      </w:r>
      <w:proofErr w:type="spellStart"/>
      <w:r>
        <w:t>Bergmeir</w:t>
      </w:r>
      <w:proofErr w:type="spellEnd"/>
      <w:r>
        <w:t xml:space="preserve"> C, Caceres G, Chhay L, O’Hara-Wild M, Petropoulos F, </w:t>
      </w:r>
      <w:proofErr w:type="spellStart"/>
      <w:r>
        <w:t>Razbash</w:t>
      </w:r>
      <w:proofErr w:type="spellEnd"/>
      <w:r>
        <w:t xml:space="preserve"> S, Wang E, Yasmeen F (2024). </w:t>
      </w:r>
      <w:r>
        <w:rPr>
          <w:i/>
          <w:iCs/>
        </w:rPr>
        <w:t>forecast: Forecasting functions for time series and linear models</w:t>
      </w:r>
      <w:r>
        <w:t xml:space="preserve">. R package version 8.23.0, </w:t>
      </w:r>
      <w:hyperlink r:id="rId21">
        <w:r>
          <w:rPr>
            <w:rStyle w:val="afd"/>
          </w:rPr>
          <w:t>https://pkg.robjhyndman.com/forecast/</w:t>
        </w:r>
      </w:hyperlink>
      <w:r>
        <w:t xml:space="preserve">. Hyndman RJ, Khandakar Y (2008). “Automatic time series forecasting: the forecast package for R.”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27</w:t>
      </w:r>
      <w:r>
        <w:t xml:space="preserve">(3), 1-22. </w:t>
      </w:r>
      <w:hyperlink r:id="rId22">
        <w:r>
          <w:rPr>
            <w:rStyle w:val="afd"/>
          </w:rPr>
          <w:t>doi:10.18637/jss.v027.i03</w:t>
        </w:r>
      </w:hyperlink>
      <w:r>
        <w:t xml:space="preserve"> </w:t>
      </w:r>
      <w:hyperlink r:id="rId23">
        <w:r>
          <w:rPr>
            <w:rStyle w:val="afd"/>
          </w:rPr>
          <w:t>https://doi.org/10.18637/jss.v027.i03</w:t>
        </w:r>
      </w:hyperlink>
      <w:r>
        <w:t>.</w:t>
      </w:r>
    </w:p>
    <w:p w14:paraId="490C5FAA" w14:textId="77777777" w:rsidR="003659D1" w:rsidRDefault="003659D1" w:rsidP="003659D1">
      <w:pPr>
        <w:pStyle w:val="Compact"/>
        <w:numPr>
          <w:ilvl w:val="0"/>
          <w:numId w:val="15"/>
        </w:numPr>
      </w:pPr>
      <w:proofErr w:type="spellStart"/>
      <w:r>
        <w:t>Jassby</w:t>
      </w:r>
      <w:proofErr w:type="spellEnd"/>
      <w:r>
        <w:t xml:space="preserve"> AD, </w:t>
      </w:r>
      <w:proofErr w:type="spellStart"/>
      <w:r>
        <w:t>Cloern</w:t>
      </w:r>
      <w:proofErr w:type="spellEnd"/>
      <w:r>
        <w:t xml:space="preserve"> JE (2024). </w:t>
      </w:r>
      <w:proofErr w:type="spellStart"/>
      <w:r>
        <w:rPr>
          <w:i/>
          <w:iCs/>
        </w:rPr>
        <w:t>wq</w:t>
      </w:r>
      <w:proofErr w:type="spellEnd"/>
      <w:r>
        <w:rPr>
          <w:i/>
          <w:iCs/>
        </w:rPr>
        <w:t>: Exploring water quality monitoring data</w:t>
      </w:r>
      <w:r>
        <w:t xml:space="preserve">. R package version 1.0.1, </w:t>
      </w:r>
      <w:hyperlink r:id="rId24">
        <w:r>
          <w:rPr>
            <w:rStyle w:val="afd"/>
          </w:rPr>
          <w:t>https://CRAN.R-project.org/package=wq</w:t>
        </w:r>
      </w:hyperlink>
      <w:r>
        <w:t>.</w:t>
      </w:r>
    </w:p>
    <w:p w14:paraId="7ABEDE50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Lindgren F (2024). </w:t>
      </w:r>
      <w:proofErr w:type="spellStart"/>
      <w:r>
        <w:rPr>
          <w:i/>
          <w:iCs/>
        </w:rPr>
        <w:t>fmesher</w:t>
      </w:r>
      <w:proofErr w:type="spellEnd"/>
      <w:r>
        <w:rPr>
          <w:i/>
          <w:iCs/>
        </w:rPr>
        <w:t>: Triangle Meshes and Related Geometry Tools</w:t>
      </w:r>
      <w:r>
        <w:t xml:space="preserve">. R package version 0.1.7, </w:t>
      </w:r>
      <w:hyperlink r:id="rId25">
        <w:r>
          <w:rPr>
            <w:rStyle w:val="afd"/>
          </w:rPr>
          <w:t>https://CRAN.R-project.org/package=fmesher</w:t>
        </w:r>
      </w:hyperlink>
      <w:r>
        <w:t>.</w:t>
      </w:r>
    </w:p>
    <w:p w14:paraId="07638FF0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Makowski D, </w:t>
      </w:r>
      <w:proofErr w:type="spellStart"/>
      <w:r>
        <w:t>Lüdecke</w:t>
      </w:r>
      <w:proofErr w:type="spellEnd"/>
      <w:r>
        <w:t xml:space="preserve"> D, Patil I, Thériault R, Ben-Shachar M, Wiernik B (2023). “Automated Results Reporting as a Practical Tool to Improve Reproducibility and Methodological Best Practices Adoption.” </w:t>
      </w:r>
      <w:r>
        <w:rPr>
          <w:i/>
          <w:iCs/>
        </w:rPr>
        <w:t>CRAN</w:t>
      </w:r>
      <w:r>
        <w:t xml:space="preserve">. </w:t>
      </w:r>
      <w:hyperlink r:id="rId26">
        <w:r>
          <w:rPr>
            <w:rStyle w:val="afd"/>
          </w:rPr>
          <w:t>https://easystats.github.io/report/</w:t>
        </w:r>
      </w:hyperlink>
      <w:r>
        <w:t>.</w:t>
      </w:r>
    </w:p>
    <w:p w14:paraId="11959AD2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Massicotte P, South A (2023). </w:t>
      </w:r>
      <w:proofErr w:type="spellStart"/>
      <w:r>
        <w:rPr>
          <w:i/>
          <w:iCs/>
        </w:rPr>
        <w:t>rnaturalearth</w:t>
      </w:r>
      <w:proofErr w:type="spellEnd"/>
      <w:r>
        <w:rPr>
          <w:i/>
          <w:iCs/>
        </w:rPr>
        <w:t>: World Map Data from Natural Earth</w:t>
      </w:r>
      <w:r>
        <w:t xml:space="preserve">. R package version 1.0.1, </w:t>
      </w:r>
      <w:hyperlink r:id="rId27">
        <w:r>
          <w:rPr>
            <w:rStyle w:val="afd"/>
          </w:rPr>
          <w:t>https://CRAN.R-project.org/package=rnaturalearth</w:t>
        </w:r>
      </w:hyperlink>
      <w:r>
        <w:t>.</w:t>
      </w:r>
    </w:p>
    <w:p w14:paraId="33611958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Ooms J (2024). </w:t>
      </w:r>
      <w:proofErr w:type="spellStart"/>
      <w:r>
        <w:rPr>
          <w:i/>
          <w:iCs/>
        </w:rPr>
        <w:t>writexl</w:t>
      </w:r>
      <w:proofErr w:type="spellEnd"/>
      <w:r>
        <w:rPr>
          <w:i/>
          <w:iCs/>
        </w:rPr>
        <w:t>: Export Data Frames to Excel ‘xlsx’ Format</w:t>
      </w:r>
      <w:r>
        <w:t xml:space="preserve">. R package version 1.5.0, </w:t>
      </w:r>
      <w:hyperlink r:id="rId28">
        <w:r>
          <w:rPr>
            <w:rStyle w:val="afd"/>
          </w:rPr>
          <w:t>https://CRAN.R-project.org/package=writexl</w:t>
        </w:r>
      </w:hyperlink>
      <w:r>
        <w:t>.</w:t>
      </w:r>
    </w:p>
    <w:p w14:paraId="2F162182" w14:textId="77777777" w:rsidR="003659D1" w:rsidRDefault="003659D1" w:rsidP="003659D1">
      <w:pPr>
        <w:pStyle w:val="Compact"/>
        <w:numPr>
          <w:ilvl w:val="0"/>
          <w:numId w:val="15"/>
        </w:numPr>
      </w:pPr>
      <w:proofErr w:type="spellStart"/>
      <w:r>
        <w:t>Pebesma</w:t>
      </w:r>
      <w:proofErr w:type="spellEnd"/>
      <w:r>
        <w:t xml:space="preserve"> E, </w:t>
      </w:r>
      <w:proofErr w:type="spellStart"/>
      <w:r>
        <w:t>Bivand</w:t>
      </w:r>
      <w:proofErr w:type="spellEnd"/>
      <w:r>
        <w:t xml:space="preserve"> R (2023). </w:t>
      </w:r>
      <w:r>
        <w:rPr>
          <w:i/>
          <w:iCs/>
        </w:rPr>
        <w:t>Spatial Data Science: With applications in R</w:t>
      </w:r>
      <w:r>
        <w:t xml:space="preserve">. Chapman and Hall/CRC. </w:t>
      </w:r>
      <w:hyperlink r:id="rId29">
        <w:r>
          <w:rPr>
            <w:rStyle w:val="afd"/>
          </w:rPr>
          <w:t>doi:10.1201/9780429459016</w:t>
        </w:r>
      </w:hyperlink>
      <w:r>
        <w:t xml:space="preserve"> </w:t>
      </w:r>
      <w:hyperlink r:id="rId30">
        <w:r>
          <w:rPr>
            <w:rStyle w:val="afd"/>
          </w:rPr>
          <w:t>https://doi.org/10.1201/9780429459016</w:t>
        </w:r>
      </w:hyperlink>
      <w:r>
        <w:t xml:space="preserve">, </w:t>
      </w:r>
      <w:hyperlink r:id="rId31">
        <w:r>
          <w:rPr>
            <w:rStyle w:val="afd"/>
          </w:rPr>
          <w:t>https://r-spatial.org/book/</w:t>
        </w:r>
      </w:hyperlink>
      <w:r>
        <w:t xml:space="preserve">. </w:t>
      </w:r>
      <w:proofErr w:type="spellStart"/>
      <w:r>
        <w:t>Pebesma</w:t>
      </w:r>
      <w:proofErr w:type="spellEnd"/>
      <w:r>
        <w:t xml:space="preserve"> E (2018). “Simple Features for R: Standardized Support for Spatial Vector Data.” </w:t>
      </w:r>
      <w:r>
        <w:rPr>
          <w:i/>
          <w:iCs/>
        </w:rPr>
        <w:t>The R Journal</w:t>
      </w:r>
      <w:r>
        <w:t xml:space="preserve">, </w:t>
      </w:r>
      <w:r>
        <w:rPr>
          <w:i/>
          <w:iCs/>
        </w:rPr>
        <w:t>10</w:t>
      </w:r>
      <w:r>
        <w:t xml:space="preserve">(1), 439-446. </w:t>
      </w:r>
      <w:hyperlink r:id="rId32">
        <w:r>
          <w:rPr>
            <w:rStyle w:val="afd"/>
          </w:rPr>
          <w:t>doi:10.32614/RJ-2018-009</w:t>
        </w:r>
      </w:hyperlink>
      <w:r>
        <w:t xml:space="preserve"> </w:t>
      </w:r>
      <w:hyperlink r:id="rId33">
        <w:r>
          <w:rPr>
            <w:rStyle w:val="afd"/>
          </w:rPr>
          <w:t>https://doi.org/10.32614/RJ-2018-009</w:t>
        </w:r>
      </w:hyperlink>
      <w:r>
        <w:t xml:space="preserve">, </w:t>
      </w:r>
      <w:hyperlink r:id="rId34">
        <w:r>
          <w:rPr>
            <w:rStyle w:val="afd"/>
          </w:rPr>
          <w:t>https://doi.org/10.32614/RJ-2018-009</w:t>
        </w:r>
      </w:hyperlink>
      <w:r>
        <w:t>.</w:t>
      </w:r>
    </w:p>
    <w:p w14:paraId="7F103836" w14:textId="77777777" w:rsidR="003659D1" w:rsidRDefault="003659D1" w:rsidP="003659D1">
      <w:pPr>
        <w:pStyle w:val="Compact"/>
        <w:numPr>
          <w:ilvl w:val="0"/>
          <w:numId w:val="15"/>
        </w:numPr>
      </w:pPr>
      <w:r>
        <w:lastRenderedPageBreak/>
        <w:t xml:space="preserve">Pierce D (2023). </w:t>
      </w:r>
      <w:r>
        <w:rPr>
          <w:i/>
          <w:iCs/>
        </w:rPr>
        <w:t xml:space="preserve">ncdf4: Interface to </w:t>
      </w:r>
      <w:proofErr w:type="spellStart"/>
      <w:r>
        <w:rPr>
          <w:i/>
          <w:iCs/>
        </w:rPr>
        <w:t>Unidat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etCDF</w:t>
      </w:r>
      <w:proofErr w:type="spellEnd"/>
      <w:r>
        <w:rPr>
          <w:i/>
          <w:iCs/>
        </w:rPr>
        <w:t xml:space="preserve"> (Version 4 or Earlier) Format Data Files</w:t>
      </w:r>
      <w:r>
        <w:t xml:space="preserve">. R package version 1.22, </w:t>
      </w:r>
      <w:hyperlink r:id="rId35">
        <w:r>
          <w:rPr>
            <w:rStyle w:val="afd"/>
          </w:rPr>
          <w:t>https://CRAN.R-project.org/package=ncdf4</w:t>
        </w:r>
      </w:hyperlink>
      <w:r>
        <w:t>.</w:t>
      </w:r>
    </w:p>
    <w:p w14:paraId="2C497477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Pinheiro J, Bates D, R Core Team (2024). </w:t>
      </w:r>
      <w:proofErr w:type="spellStart"/>
      <w:r>
        <w:rPr>
          <w:i/>
          <w:iCs/>
        </w:rPr>
        <w:t>nlme</w:t>
      </w:r>
      <w:proofErr w:type="spellEnd"/>
      <w:r>
        <w:rPr>
          <w:i/>
          <w:iCs/>
        </w:rPr>
        <w:t>: Linear and Nonlinear Mixed Effects Models</w:t>
      </w:r>
      <w:r>
        <w:t xml:space="preserve">. R package version 3.1-165, </w:t>
      </w:r>
      <w:hyperlink r:id="rId36">
        <w:r>
          <w:rPr>
            <w:rStyle w:val="afd"/>
          </w:rPr>
          <w:t>https://CRAN.R-project.org/package=nlme</w:t>
        </w:r>
      </w:hyperlink>
      <w:r>
        <w:t xml:space="preserve">. Pinheiro JC, Bates DM (2000). </w:t>
      </w:r>
      <w:r>
        <w:rPr>
          <w:i/>
          <w:iCs/>
        </w:rPr>
        <w:t>Mixed-Effects Models in S and S-PLUS</w:t>
      </w:r>
      <w:r>
        <w:t xml:space="preserve">. Springer, New York. </w:t>
      </w:r>
      <w:hyperlink r:id="rId37">
        <w:r>
          <w:rPr>
            <w:rStyle w:val="afd"/>
          </w:rPr>
          <w:t>doi:10.1007/b98882</w:t>
        </w:r>
      </w:hyperlink>
      <w:r>
        <w:t xml:space="preserve"> </w:t>
      </w:r>
      <w:hyperlink r:id="rId38">
        <w:r>
          <w:rPr>
            <w:rStyle w:val="afd"/>
          </w:rPr>
          <w:t>https://doi.org/10.1007/b98882</w:t>
        </w:r>
      </w:hyperlink>
      <w:r>
        <w:t>.</w:t>
      </w:r>
    </w:p>
    <w:p w14:paraId="1905D505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Plummer M (2023). </w:t>
      </w:r>
      <w:proofErr w:type="spellStart"/>
      <w:r>
        <w:rPr>
          <w:i/>
          <w:iCs/>
        </w:rPr>
        <w:t>rjags</w:t>
      </w:r>
      <w:proofErr w:type="spellEnd"/>
      <w:r>
        <w:rPr>
          <w:i/>
          <w:iCs/>
        </w:rPr>
        <w:t>: Bayesian Graphical Models using MCMC</w:t>
      </w:r>
      <w:r>
        <w:t xml:space="preserve">. R package version 4-15, </w:t>
      </w:r>
      <w:hyperlink r:id="rId39">
        <w:r>
          <w:rPr>
            <w:rStyle w:val="afd"/>
          </w:rPr>
          <w:t>https://CRAN.R-project.org/package=rjags</w:t>
        </w:r>
      </w:hyperlink>
      <w:r>
        <w:t>.</w:t>
      </w:r>
    </w:p>
    <w:p w14:paraId="0FC9E7DA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Plummer M, Best N, Cowles K, Vines K (2006). “CODA: Convergence Diagnosis and Output Analysis for MCMC.” </w:t>
      </w:r>
      <w:r>
        <w:rPr>
          <w:i/>
          <w:iCs/>
        </w:rPr>
        <w:t>R News</w:t>
      </w:r>
      <w:r>
        <w:t xml:space="preserve">, </w:t>
      </w:r>
      <w:r>
        <w:rPr>
          <w:i/>
          <w:iCs/>
        </w:rPr>
        <w:t>6</w:t>
      </w:r>
      <w:r>
        <w:t xml:space="preserve">(1), 7-11. </w:t>
      </w:r>
      <w:hyperlink r:id="rId40">
        <w:r>
          <w:rPr>
            <w:rStyle w:val="afd"/>
          </w:rPr>
          <w:t>https://journal.r-project.org/archive/</w:t>
        </w:r>
      </w:hyperlink>
      <w:r>
        <w:t>.</w:t>
      </w:r>
    </w:p>
    <w:p w14:paraId="4FD0512A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R Core Team (2024). </w:t>
      </w:r>
      <w:r>
        <w:rPr>
          <w:i/>
          <w:iCs/>
        </w:rPr>
        <w:t>R: A Language and Environment for Statistical Computing</w:t>
      </w:r>
      <w:r>
        <w:t xml:space="preserve">. R Foundation for Statistical Computing, Vienna, Austria. </w:t>
      </w:r>
      <w:hyperlink r:id="rId41">
        <w:r>
          <w:rPr>
            <w:rStyle w:val="afd"/>
          </w:rPr>
          <w:t>https://www.R-project.org/</w:t>
        </w:r>
      </w:hyperlink>
      <w:r>
        <w:t>.</w:t>
      </w:r>
    </w:p>
    <w:p w14:paraId="05C6903A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Simpson G (2024). </w:t>
      </w:r>
      <w:r>
        <w:rPr>
          <w:i/>
          <w:iCs/>
        </w:rPr>
        <w:t xml:space="preserve">gratia: Graceful </w:t>
      </w:r>
      <w:proofErr w:type="spellStart"/>
      <w:r>
        <w:rPr>
          <w:i/>
          <w:iCs/>
        </w:rPr>
        <w:t>ggplot</w:t>
      </w:r>
      <w:proofErr w:type="spellEnd"/>
      <w:r>
        <w:rPr>
          <w:i/>
          <w:iCs/>
        </w:rPr>
        <w:t>-Based Graphics and Other Functions for GAMs Fitted using mgcv</w:t>
      </w:r>
      <w:r>
        <w:t xml:space="preserve">. R package version 0.9.2, </w:t>
      </w:r>
      <w:hyperlink r:id="rId42">
        <w:r>
          <w:rPr>
            <w:rStyle w:val="afd"/>
          </w:rPr>
          <w:t>https://gavinsimpson.github.io/gratia/</w:t>
        </w:r>
      </w:hyperlink>
      <w:r>
        <w:t>.</w:t>
      </w:r>
    </w:p>
    <w:p w14:paraId="2D97BDFD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South A, Michael S, Massicotte P (2024). </w:t>
      </w:r>
      <w:proofErr w:type="spellStart"/>
      <w:r>
        <w:rPr>
          <w:i/>
          <w:iCs/>
        </w:rPr>
        <w:t>rnaturalearthdata</w:t>
      </w:r>
      <w:proofErr w:type="spellEnd"/>
      <w:r>
        <w:rPr>
          <w:i/>
          <w:iCs/>
        </w:rPr>
        <w:t>: World Vector Map Data from Natural Earth Used in ‘</w:t>
      </w:r>
      <w:proofErr w:type="spellStart"/>
      <w:r>
        <w:rPr>
          <w:i/>
          <w:iCs/>
        </w:rPr>
        <w:t>rnaturalearth</w:t>
      </w:r>
      <w:proofErr w:type="spellEnd"/>
      <w:r>
        <w:rPr>
          <w:i/>
          <w:iCs/>
        </w:rPr>
        <w:t>’</w:t>
      </w:r>
      <w:r>
        <w:t xml:space="preserve">. R package version 1.0.0, </w:t>
      </w:r>
      <w:hyperlink r:id="rId43">
        <w:r>
          <w:rPr>
            <w:rStyle w:val="afd"/>
          </w:rPr>
          <w:t>https://CRAN.R-project.org/package=rnaturalearthdata</w:t>
        </w:r>
      </w:hyperlink>
      <w:r>
        <w:t>.</w:t>
      </w:r>
    </w:p>
    <w:p w14:paraId="3160603D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Su Y, Yajima M (2024). </w:t>
      </w:r>
      <w:r>
        <w:rPr>
          <w:i/>
          <w:iCs/>
        </w:rPr>
        <w:t>R2jags: Using R to Run ‘JAGS’</w:t>
      </w:r>
      <w:r>
        <w:t xml:space="preserve">. R package version 0.8-5, </w:t>
      </w:r>
      <w:hyperlink r:id="rId44">
        <w:r>
          <w:rPr>
            <w:rStyle w:val="afd"/>
          </w:rPr>
          <w:t>https://CRAN.R-project.org/package=R2jags</w:t>
        </w:r>
      </w:hyperlink>
      <w:r>
        <w:t>.</w:t>
      </w:r>
    </w:p>
    <w:p w14:paraId="5958C905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Thorson J (2023). </w:t>
      </w:r>
      <w:proofErr w:type="spellStart"/>
      <w:r>
        <w:rPr>
          <w:i/>
          <w:iCs/>
        </w:rPr>
        <w:t>FishLife</w:t>
      </w:r>
      <w:proofErr w:type="spellEnd"/>
      <w:r>
        <w:rPr>
          <w:i/>
          <w:iCs/>
        </w:rPr>
        <w:t>: Predict Life History Parameters For Any Fish</w:t>
      </w:r>
      <w:r>
        <w:t xml:space="preserve">. R package version 3.1.0, commit 6830c38bc52d92d310bd34933e83df05ef3fcaea, </w:t>
      </w:r>
      <w:hyperlink r:id="rId45">
        <w:r>
          <w:rPr>
            <w:rStyle w:val="afd"/>
          </w:rPr>
          <w:t>https://github.com/james-thorson/FishLife</w:t>
        </w:r>
      </w:hyperlink>
      <w:r>
        <w:t>.</w:t>
      </w:r>
    </w:p>
    <w:p w14:paraId="3E249BE2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Wickham H (2016). </w:t>
      </w:r>
      <w:r>
        <w:rPr>
          <w:i/>
          <w:iCs/>
        </w:rPr>
        <w:t>ggplot2: Elegant Graphics for Data Analysis</w:t>
      </w:r>
      <w:r>
        <w:t xml:space="preserve">. Springer-Verlag New York. ISBN 978-3-319-24277-4, </w:t>
      </w:r>
      <w:hyperlink r:id="rId46">
        <w:r>
          <w:rPr>
            <w:rStyle w:val="afd"/>
          </w:rPr>
          <w:t>https://ggplot2.tidyverse.org</w:t>
        </w:r>
      </w:hyperlink>
      <w:r>
        <w:t>.</w:t>
      </w:r>
    </w:p>
    <w:p w14:paraId="1D7D097E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Wickham H, François R, Henry L, Müller K, Vaughan D (2023). </w:t>
      </w:r>
      <w:proofErr w:type="spellStart"/>
      <w:r>
        <w:rPr>
          <w:i/>
          <w:iCs/>
        </w:rPr>
        <w:t>dplyr</w:t>
      </w:r>
      <w:proofErr w:type="spellEnd"/>
      <w:r>
        <w:rPr>
          <w:i/>
          <w:iCs/>
        </w:rPr>
        <w:t>: A Grammar of Data Manipulation</w:t>
      </w:r>
      <w:r>
        <w:t xml:space="preserve">. R package version 1.1.4, </w:t>
      </w:r>
      <w:hyperlink r:id="rId47">
        <w:r>
          <w:rPr>
            <w:rStyle w:val="afd"/>
          </w:rPr>
          <w:t>https://CRAN.R-project.org/package=dplyr</w:t>
        </w:r>
      </w:hyperlink>
      <w:r>
        <w:t>.</w:t>
      </w:r>
    </w:p>
    <w:p w14:paraId="60E1D8D3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Winker H, Carvalho F, Kapur M (2024). </w:t>
      </w:r>
      <w:r>
        <w:rPr>
          <w:i/>
          <w:iCs/>
        </w:rPr>
        <w:t>JABBA: Just Another Bayesian Biomass Assessment</w:t>
      </w:r>
      <w:r>
        <w:t xml:space="preserve">. R package version 2.3.0, commit 9cc01d736e96c47851ce2e4c7d7061bb67da0e59, </w:t>
      </w:r>
      <w:hyperlink r:id="rId48">
        <w:r>
          <w:rPr>
            <w:rStyle w:val="afd"/>
          </w:rPr>
          <w:t>https://github.com/jabbamodel/JABBA</w:t>
        </w:r>
      </w:hyperlink>
      <w:r>
        <w:t>.</w:t>
      </w:r>
    </w:p>
    <w:p w14:paraId="5347FD61" w14:textId="77777777" w:rsidR="003659D1" w:rsidRDefault="003659D1" w:rsidP="003659D1">
      <w:pPr>
        <w:pStyle w:val="Compact"/>
        <w:numPr>
          <w:ilvl w:val="0"/>
          <w:numId w:val="15"/>
        </w:numPr>
      </w:pPr>
      <w:r>
        <w:t xml:space="preserve">Wood SN (2011). “Fast stable restricted maximum likelihood and marginal likelihood estimation of semiparametric generalized linear models.” </w:t>
      </w:r>
      <w:r>
        <w:rPr>
          <w:i/>
          <w:iCs/>
        </w:rPr>
        <w:t>Journal of the Royal Statistical Society (B)</w:t>
      </w:r>
      <w:r>
        <w:t xml:space="preserve">, </w:t>
      </w:r>
      <w:r>
        <w:rPr>
          <w:i/>
          <w:iCs/>
        </w:rPr>
        <w:t>73</w:t>
      </w:r>
      <w:r>
        <w:t xml:space="preserve">(1), 3-36. Wood S, N., Pya, </w:t>
      </w:r>
      <w:proofErr w:type="spellStart"/>
      <w:r>
        <w:t>S”afken</w:t>
      </w:r>
      <w:proofErr w:type="spellEnd"/>
      <w:r>
        <w:t xml:space="preserve"> B (2016). “Smoothing parameter and model selection for general smooth models (with discussion).” </w:t>
      </w:r>
      <w:r>
        <w:rPr>
          <w:i/>
          <w:iCs/>
        </w:rPr>
        <w:t>Journal of the American Statistical Association</w:t>
      </w:r>
      <w:r>
        <w:t xml:space="preserve">, </w:t>
      </w:r>
      <w:r>
        <w:rPr>
          <w:i/>
          <w:iCs/>
        </w:rPr>
        <w:t>111</w:t>
      </w:r>
      <w:r>
        <w:t xml:space="preserve">, 1548-1575. Wood SN (2004). “Stable and efficient multiple smoothing parameter estimation for generalized additive models.” </w:t>
      </w:r>
      <w:r>
        <w:rPr>
          <w:i/>
          <w:iCs/>
        </w:rPr>
        <w:t>Journal of the American Statistical Association</w:t>
      </w:r>
      <w:r>
        <w:t xml:space="preserve">, </w:t>
      </w:r>
      <w:r>
        <w:rPr>
          <w:i/>
          <w:iCs/>
        </w:rPr>
        <w:t>99</w:t>
      </w:r>
      <w:r>
        <w:t xml:space="preserve">(467), 673-686. Wood S (2017). </w:t>
      </w:r>
      <w:r>
        <w:rPr>
          <w:i/>
          <w:iCs/>
        </w:rPr>
        <w:t>Generalized Additive Models: An Introduction with R</w:t>
      </w:r>
      <w:r>
        <w:t xml:space="preserve">, 2 edition. Chapman and Hall/CRC. Wood SN (2003). “Thin-plate regression splines.” </w:t>
      </w:r>
      <w:r>
        <w:rPr>
          <w:i/>
          <w:iCs/>
        </w:rPr>
        <w:t>Journal of the Royal Statistical Society (B)</w:t>
      </w:r>
      <w:r>
        <w:t xml:space="preserve">, </w:t>
      </w:r>
      <w:r>
        <w:rPr>
          <w:i/>
          <w:iCs/>
        </w:rPr>
        <w:t>65</w:t>
      </w:r>
      <w:r>
        <w:t>(1), 95-114.</w:t>
      </w:r>
    </w:p>
    <w:p w14:paraId="055BD6D2" w14:textId="77777777" w:rsidR="00C17F05" w:rsidRDefault="00C17F05" w:rsidP="00C17F05">
      <w:pPr>
        <w:rPr>
          <w:lang w:val="en-US"/>
        </w:rPr>
      </w:pPr>
    </w:p>
    <w:p w14:paraId="33FD4635" w14:textId="77777777" w:rsidR="00C17F05" w:rsidRPr="00C17F05" w:rsidRDefault="00C17F05" w:rsidP="00C17F05">
      <w:pPr>
        <w:rPr>
          <w:lang w:val="en-US"/>
        </w:rPr>
      </w:pPr>
    </w:p>
    <w:p w14:paraId="410750C9" w14:textId="7C5441D2" w:rsidR="0043315D" w:rsidRPr="0043315D" w:rsidRDefault="0043315D" w:rsidP="005D1B34">
      <w:pPr>
        <w:pStyle w:val="afffffc"/>
        <w:rPr>
          <w:sz w:val="22"/>
          <w:szCs w:val="22"/>
        </w:rPr>
      </w:pPr>
    </w:p>
    <w:sectPr w:rsidR="0043315D" w:rsidRPr="0043315D" w:rsidSect="00D319E6">
      <w:headerReference w:type="even" r:id="rId49"/>
      <w:footerReference w:type="even" r:id="rId50"/>
      <w:footerReference w:type="default" r:id="rId51"/>
      <w:pgSz w:w="11906" w:h="16838" w:code="9"/>
      <w:pgMar w:top="1134" w:right="1134" w:bottom="1134" w:left="1134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59B482" w14:textId="77777777" w:rsidR="0069241F" w:rsidRDefault="0069241F">
      <w:r>
        <w:separator/>
      </w:r>
    </w:p>
  </w:endnote>
  <w:endnote w:type="continuationSeparator" w:id="0">
    <w:p w14:paraId="4CF1CDFD" w14:textId="77777777" w:rsidR="0069241F" w:rsidRDefault="00692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BF04D" w14:textId="77777777" w:rsidR="00980F9F" w:rsidRDefault="00AF512A" w:rsidP="00037405">
    <w:pPr>
      <w:pStyle w:val="af4"/>
      <w:framePr w:wrap="around" w:vAnchor="text" w:hAnchor="margin" w:xAlign="right" w:y="1"/>
      <w:rPr>
        <w:rStyle w:val="af3"/>
      </w:rPr>
    </w:pPr>
    <w:r>
      <w:rPr>
        <w:rStyle w:val="af3"/>
      </w:rPr>
      <w:fldChar w:fldCharType="begin"/>
    </w:r>
    <w:r w:rsidR="00980F9F">
      <w:rPr>
        <w:rStyle w:val="af3"/>
      </w:rPr>
      <w:instrText xml:space="preserve">PAGE  </w:instrText>
    </w:r>
    <w:r>
      <w:rPr>
        <w:rStyle w:val="af3"/>
      </w:rPr>
      <w:fldChar w:fldCharType="end"/>
    </w:r>
  </w:p>
  <w:p w14:paraId="22CEAABE" w14:textId="77777777" w:rsidR="00980F9F" w:rsidRDefault="00980F9F" w:rsidP="00967707">
    <w:pPr>
      <w:pStyle w:val="af4"/>
      <w:ind w:right="360"/>
    </w:pPr>
  </w:p>
  <w:p w14:paraId="6D78FCA8" w14:textId="77777777" w:rsidR="00980F9F" w:rsidRDefault="00980F9F"/>
  <w:p w14:paraId="5581BDBA" w14:textId="77777777" w:rsidR="00980F9F" w:rsidRDefault="00980F9F"/>
  <w:p w14:paraId="6D587CC8" w14:textId="77777777" w:rsidR="00980F9F" w:rsidRDefault="00980F9F"/>
  <w:p w14:paraId="76B7FA4A" w14:textId="77777777" w:rsidR="00980F9F" w:rsidRDefault="00980F9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836D8" w14:textId="77777777" w:rsidR="00980F9F" w:rsidRPr="004E3475" w:rsidRDefault="00AF512A">
    <w:pPr>
      <w:pStyle w:val="af4"/>
      <w:jc w:val="right"/>
      <w:rPr>
        <w:sz w:val="22"/>
        <w:szCs w:val="22"/>
      </w:rPr>
    </w:pPr>
    <w:r w:rsidRPr="004E3475">
      <w:rPr>
        <w:sz w:val="22"/>
        <w:szCs w:val="22"/>
      </w:rPr>
      <w:fldChar w:fldCharType="begin"/>
    </w:r>
    <w:r w:rsidR="00980F9F" w:rsidRPr="004E3475">
      <w:rPr>
        <w:sz w:val="22"/>
        <w:szCs w:val="22"/>
      </w:rPr>
      <w:instrText>PAGE   \* MERGEFORMAT</w:instrText>
    </w:r>
    <w:r w:rsidRPr="004E3475">
      <w:rPr>
        <w:sz w:val="22"/>
        <w:szCs w:val="22"/>
      </w:rPr>
      <w:fldChar w:fldCharType="separate"/>
    </w:r>
    <w:r w:rsidR="0009679D">
      <w:rPr>
        <w:noProof/>
        <w:sz w:val="22"/>
        <w:szCs w:val="22"/>
      </w:rPr>
      <w:t>4</w:t>
    </w:r>
    <w:r w:rsidRPr="004E3475">
      <w:rPr>
        <w:sz w:val="22"/>
        <w:szCs w:val="22"/>
      </w:rPr>
      <w:fldChar w:fldCharType="end"/>
    </w:r>
  </w:p>
  <w:p w14:paraId="486CBAF5" w14:textId="77777777" w:rsidR="00980F9F" w:rsidRDefault="00980F9F" w:rsidP="00F7798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462548" w14:textId="77777777" w:rsidR="0069241F" w:rsidRDefault="0069241F">
      <w:r>
        <w:separator/>
      </w:r>
    </w:p>
  </w:footnote>
  <w:footnote w:type="continuationSeparator" w:id="0">
    <w:p w14:paraId="040836CB" w14:textId="77777777" w:rsidR="0069241F" w:rsidRDefault="006924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B4105" w14:textId="77777777" w:rsidR="00980F9F" w:rsidRDefault="00AF512A">
    <w:pPr>
      <w:pStyle w:val="af1"/>
      <w:framePr w:wrap="around" w:vAnchor="text" w:hAnchor="margin" w:xAlign="right" w:y="1"/>
      <w:rPr>
        <w:rStyle w:val="af3"/>
      </w:rPr>
    </w:pPr>
    <w:r>
      <w:rPr>
        <w:rStyle w:val="af3"/>
      </w:rPr>
      <w:fldChar w:fldCharType="begin"/>
    </w:r>
    <w:r w:rsidR="00980F9F">
      <w:rPr>
        <w:rStyle w:val="af3"/>
      </w:rPr>
      <w:instrText xml:space="preserve">PAGE  </w:instrText>
    </w:r>
    <w:r>
      <w:rPr>
        <w:rStyle w:val="af3"/>
      </w:rPr>
      <w:fldChar w:fldCharType="separate"/>
    </w:r>
    <w:r w:rsidR="00980F9F">
      <w:rPr>
        <w:rStyle w:val="af3"/>
        <w:noProof/>
      </w:rPr>
      <w:t>11</w:t>
    </w:r>
    <w:r>
      <w:rPr>
        <w:rStyle w:val="af3"/>
      </w:rPr>
      <w:fldChar w:fldCharType="end"/>
    </w:r>
  </w:p>
  <w:p w14:paraId="143A5B73" w14:textId="77777777" w:rsidR="00980F9F" w:rsidRDefault="00980F9F">
    <w:pPr>
      <w:pStyle w:val="af1"/>
      <w:ind w:right="360"/>
    </w:pPr>
  </w:p>
  <w:p w14:paraId="1DD2FD5B" w14:textId="77777777" w:rsidR="00980F9F" w:rsidRDefault="00980F9F"/>
  <w:p w14:paraId="424E56D6" w14:textId="77777777" w:rsidR="00980F9F" w:rsidRDefault="00980F9F"/>
  <w:p w14:paraId="52663438" w14:textId="77777777" w:rsidR="00980F9F" w:rsidRDefault="00980F9F"/>
  <w:p w14:paraId="35EE3870" w14:textId="77777777" w:rsidR="00980F9F" w:rsidRDefault="00980F9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A9605904"/>
    <w:lvl w:ilvl="0">
      <w:start w:val="1"/>
      <w:numFmt w:val="decimal"/>
      <w:pStyle w:val="a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05B2CF92"/>
    <w:lvl w:ilvl="0">
      <w:start w:val="1"/>
      <w:numFmt w:val="bullet"/>
      <w:pStyle w:val="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05B2BBBA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38E6386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85B6FAA0"/>
    <w:lvl w:ilvl="0">
      <w:start w:val="1"/>
      <w:numFmt w:val="bullet"/>
      <w:pStyle w:val="a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43E33EC"/>
    <w:lvl w:ilvl="0">
      <w:start w:val="1"/>
      <w:numFmt w:val="decimal"/>
      <w:pStyle w:val="a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0000002"/>
    <w:multiLevelType w:val="singleLevel"/>
    <w:tmpl w:val="00000002"/>
    <w:name w:val="WW8Num2"/>
    <w:lvl w:ilvl="0">
      <w:start w:val="1"/>
      <w:numFmt w:val="decimal"/>
      <w:pStyle w:val="53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00000003"/>
    <w:multiLevelType w:val="singleLevel"/>
    <w:tmpl w:val="00000003"/>
    <w:name w:val="WW8Num3"/>
    <w:lvl w:ilvl="0">
      <w:start w:val="1"/>
      <w:numFmt w:val="decimal"/>
      <w:pStyle w:val="43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0000A991"/>
    <w:multiLevelType w:val="multilevel"/>
    <w:tmpl w:val="EBB4DD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063C5676"/>
    <w:multiLevelType w:val="hybridMultilevel"/>
    <w:tmpl w:val="71C4E4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D73394C"/>
    <w:multiLevelType w:val="hybridMultilevel"/>
    <w:tmpl w:val="F7D2D55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DF05913"/>
    <w:multiLevelType w:val="hybridMultilevel"/>
    <w:tmpl w:val="0992882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128A2"/>
    <w:multiLevelType w:val="hybridMultilevel"/>
    <w:tmpl w:val="1764A3B0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B3B29F0"/>
    <w:multiLevelType w:val="hybridMultilevel"/>
    <w:tmpl w:val="2B62D25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669529944">
    <w:abstractNumId w:val="3"/>
  </w:num>
  <w:num w:numId="2" w16cid:durableId="119151397">
    <w:abstractNumId w:val="2"/>
  </w:num>
  <w:num w:numId="3" w16cid:durableId="44767143">
    <w:abstractNumId w:val="1"/>
  </w:num>
  <w:num w:numId="4" w16cid:durableId="1161505599">
    <w:abstractNumId w:val="5"/>
  </w:num>
  <w:num w:numId="5" w16cid:durableId="312029941">
    <w:abstractNumId w:val="0"/>
  </w:num>
  <w:num w:numId="6" w16cid:durableId="715542895">
    <w:abstractNumId w:val="4"/>
  </w:num>
  <w:num w:numId="7" w16cid:durableId="1289896833">
    <w:abstractNumId w:val="6"/>
  </w:num>
  <w:num w:numId="8" w16cid:durableId="1716273584">
    <w:abstractNumId w:val="7"/>
  </w:num>
  <w:num w:numId="9" w16cid:durableId="515121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25483633">
    <w:abstractNumId w:val="11"/>
  </w:num>
  <w:num w:numId="11" w16cid:durableId="449280919">
    <w:abstractNumId w:val="13"/>
  </w:num>
  <w:num w:numId="12" w16cid:durableId="1329599528">
    <w:abstractNumId w:val="9"/>
  </w:num>
  <w:num w:numId="13" w16cid:durableId="500395344">
    <w:abstractNumId w:val="10"/>
  </w:num>
  <w:num w:numId="14" w16cid:durableId="1284728511">
    <w:abstractNumId w:val="12"/>
  </w:num>
  <w:num w:numId="15" w16cid:durableId="135183241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40"/>
  <w:displayHorizontalDrawingGridEvery w:val="2"/>
  <w:characterSpacingControl w:val="doNotCompress"/>
  <w:hdrShapeDefaults>
    <o:shapedefaults v:ext="edit" spidmax="2050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44D8"/>
    <w:rsid w:val="00001980"/>
    <w:rsid w:val="00002BB9"/>
    <w:rsid w:val="00003881"/>
    <w:rsid w:val="00003C15"/>
    <w:rsid w:val="00003ED1"/>
    <w:rsid w:val="00004059"/>
    <w:rsid w:val="00004F30"/>
    <w:rsid w:val="000105AB"/>
    <w:rsid w:val="0001068D"/>
    <w:rsid w:val="00010A8D"/>
    <w:rsid w:val="00011867"/>
    <w:rsid w:val="00011F89"/>
    <w:rsid w:val="000130F9"/>
    <w:rsid w:val="000132C9"/>
    <w:rsid w:val="00013512"/>
    <w:rsid w:val="0001384E"/>
    <w:rsid w:val="00013F48"/>
    <w:rsid w:val="000150D9"/>
    <w:rsid w:val="0001557E"/>
    <w:rsid w:val="000155E8"/>
    <w:rsid w:val="000158B4"/>
    <w:rsid w:val="00016E18"/>
    <w:rsid w:val="000173D3"/>
    <w:rsid w:val="0002033D"/>
    <w:rsid w:val="0002065C"/>
    <w:rsid w:val="00021355"/>
    <w:rsid w:val="00022020"/>
    <w:rsid w:val="00022FFD"/>
    <w:rsid w:val="0002301B"/>
    <w:rsid w:val="00023AC3"/>
    <w:rsid w:val="00024756"/>
    <w:rsid w:val="000268F6"/>
    <w:rsid w:val="00027C62"/>
    <w:rsid w:val="00030080"/>
    <w:rsid w:val="00030EB6"/>
    <w:rsid w:val="0003330C"/>
    <w:rsid w:val="00034631"/>
    <w:rsid w:val="0003493B"/>
    <w:rsid w:val="000350D5"/>
    <w:rsid w:val="00035206"/>
    <w:rsid w:val="00035523"/>
    <w:rsid w:val="00035D58"/>
    <w:rsid w:val="00036AF7"/>
    <w:rsid w:val="00037094"/>
    <w:rsid w:val="00037405"/>
    <w:rsid w:val="0004239E"/>
    <w:rsid w:val="0004388D"/>
    <w:rsid w:val="00044B6D"/>
    <w:rsid w:val="00044C70"/>
    <w:rsid w:val="0004660D"/>
    <w:rsid w:val="00047F23"/>
    <w:rsid w:val="00053471"/>
    <w:rsid w:val="00053911"/>
    <w:rsid w:val="000544AC"/>
    <w:rsid w:val="00054B66"/>
    <w:rsid w:val="00056651"/>
    <w:rsid w:val="00056AB0"/>
    <w:rsid w:val="00057960"/>
    <w:rsid w:val="00060865"/>
    <w:rsid w:val="00061164"/>
    <w:rsid w:val="00061323"/>
    <w:rsid w:val="0006174B"/>
    <w:rsid w:val="00062305"/>
    <w:rsid w:val="00063229"/>
    <w:rsid w:val="00064825"/>
    <w:rsid w:val="00064DBF"/>
    <w:rsid w:val="00065C9A"/>
    <w:rsid w:val="00066DC5"/>
    <w:rsid w:val="0006759A"/>
    <w:rsid w:val="00067C58"/>
    <w:rsid w:val="00067CEE"/>
    <w:rsid w:val="000700EE"/>
    <w:rsid w:val="00070CB4"/>
    <w:rsid w:val="00071E7C"/>
    <w:rsid w:val="00071EA1"/>
    <w:rsid w:val="0007318D"/>
    <w:rsid w:val="000734B2"/>
    <w:rsid w:val="00073636"/>
    <w:rsid w:val="000743FA"/>
    <w:rsid w:val="000745B4"/>
    <w:rsid w:val="00074A0C"/>
    <w:rsid w:val="00074C8B"/>
    <w:rsid w:val="00074EFC"/>
    <w:rsid w:val="000750BE"/>
    <w:rsid w:val="00075FFA"/>
    <w:rsid w:val="000762A7"/>
    <w:rsid w:val="00084C16"/>
    <w:rsid w:val="00091B09"/>
    <w:rsid w:val="000932F2"/>
    <w:rsid w:val="00093D3C"/>
    <w:rsid w:val="00093F40"/>
    <w:rsid w:val="0009407E"/>
    <w:rsid w:val="000946BF"/>
    <w:rsid w:val="0009514B"/>
    <w:rsid w:val="0009679D"/>
    <w:rsid w:val="000977FC"/>
    <w:rsid w:val="000A1BD8"/>
    <w:rsid w:val="000A2E06"/>
    <w:rsid w:val="000A2F9A"/>
    <w:rsid w:val="000A49C4"/>
    <w:rsid w:val="000A5736"/>
    <w:rsid w:val="000A5A74"/>
    <w:rsid w:val="000A7655"/>
    <w:rsid w:val="000B0D47"/>
    <w:rsid w:val="000B1865"/>
    <w:rsid w:val="000B3364"/>
    <w:rsid w:val="000B3578"/>
    <w:rsid w:val="000B3604"/>
    <w:rsid w:val="000B500E"/>
    <w:rsid w:val="000B5548"/>
    <w:rsid w:val="000B6BEB"/>
    <w:rsid w:val="000B7124"/>
    <w:rsid w:val="000B76F3"/>
    <w:rsid w:val="000C08A4"/>
    <w:rsid w:val="000C2082"/>
    <w:rsid w:val="000C20D0"/>
    <w:rsid w:val="000C3053"/>
    <w:rsid w:val="000C34AC"/>
    <w:rsid w:val="000C5769"/>
    <w:rsid w:val="000C5D35"/>
    <w:rsid w:val="000C684A"/>
    <w:rsid w:val="000D0506"/>
    <w:rsid w:val="000D0E9B"/>
    <w:rsid w:val="000D1081"/>
    <w:rsid w:val="000D1BB0"/>
    <w:rsid w:val="000D2E49"/>
    <w:rsid w:val="000D33D1"/>
    <w:rsid w:val="000D351F"/>
    <w:rsid w:val="000D3A53"/>
    <w:rsid w:val="000D424A"/>
    <w:rsid w:val="000D4D97"/>
    <w:rsid w:val="000D5DF6"/>
    <w:rsid w:val="000D66AF"/>
    <w:rsid w:val="000D74E9"/>
    <w:rsid w:val="000E047E"/>
    <w:rsid w:val="000E08B9"/>
    <w:rsid w:val="000E0CC4"/>
    <w:rsid w:val="000E0FA8"/>
    <w:rsid w:val="000E1524"/>
    <w:rsid w:val="000E2759"/>
    <w:rsid w:val="000E2E35"/>
    <w:rsid w:val="000E331B"/>
    <w:rsid w:val="000E46DB"/>
    <w:rsid w:val="000E51CB"/>
    <w:rsid w:val="000E5BF8"/>
    <w:rsid w:val="000E77D1"/>
    <w:rsid w:val="000E79D8"/>
    <w:rsid w:val="000E7B35"/>
    <w:rsid w:val="000E7D26"/>
    <w:rsid w:val="000F0748"/>
    <w:rsid w:val="000F1B0B"/>
    <w:rsid w:val="000F1D9D"/>
    <w:rsid w:val="000F2DE6"/>
    <w:rsid w:val="000F4A56"/>
    <w:rsid w:val="000F4B91"/>
    <w:rsid w:val="000F5D58"/>
    <w:rsid w:val="000F7151"/>
    <w:rsid w:val="000F7F24"/>
    <w:rsid w:val="001001B1"/>
    <w:rsid w:val="00100903"/>
    <w:rsid w:val="0010164F"/>
    <w:rsid w:val="00103FA0"/>
    <w:rsid w:val="00104C62"/>
    <w:rsid w:val="00104E6E"/>
    <w:rsid w:val="00105634"/>
    <w:rsid w:val="00105D26"/>
    <w:rsid w:val="001076C4"/>
    <w:rsid w:val="0011042C"/>
    <w:rsid w:val="00110939"/>
    <w:rsid w:val="0011180F"/>
    <w:rsid w:val="001126BC"/>
    <w:rsid w:val="00113608"/>
    <w:rsid w:val="00113795"/>
    <w:rsid w:val="00116334"/>
    <w:rsid w:val="00117374"/>
    <w:rsid w:val="00117F6C"/>
    <w:rsid w:val="00120068"/>
    <w:rsid w:val="00120C4A"/>
    <w:rsid w:val="0012151B"/>
    <w:rsid w:val="00122F08"/>
    <w:rsid w:val="001242FB"/>
    <w:rsid w:val="001258E6"/>
    <w:rsid w:val="00126150"/>
    <w:rsid w:val="0013043E"/>
    <w:rsid w:val="00130ABD"/>
    <w:rsid w:val="00130F76"/>
    <w:rsid w:val="00132892"/>
    <w:rsid w:val="00133156"/>
    <w:rsid w:val="0013429D"/>
    <w:rsid w:val="00134D3E"/>
    <w:rsid w:val="00134F81"/>
    <w:rsid w:val="001417C2"/>
    <w:rsid w:val="00143413"/>
    <w:rsid w:val="001439B0"/>
    <w:rsid w:val="00143D78"/>
    <w:rsid w:val="00145FB3"/>
    <w:rsid w:val="0014638F"/>
    <w:rsid w:val="00146CE5"/>
    <w:rsid w:val="0014732F"/>
    <w:rsid w:val="00147ADD"/>
    <w:rsid w:val="00150631"/>
    <w:rsid w:val="00150C7F"/>
    <w:rsid w:val="001512B7"/>
    <w:rsid w:val="00151BE8"/>
    <w:rsid w:val="00152630"/>
    <w:rsid w:val="001527CF"/>
    <w:rsid w:val="001532E1"/>
    <w:rsid w:val="00154BE7"/>
    <w:rsid w:val="00155B70"/>
    <w:rsid w:val="00155BAE"/>
    <w:rsid w:val="001564E5"/>
    <w:rsid w:val="00156CA3"/>
    <w:rsid w:val="00157973"/>
    <w:rsid w:val="00161678"/>
    <w:rsid w:val="001625CA"/>
    <w:rsid w:val="0016343B"/>
    <w:rsid w:val="001671B8"/>
    <w:rsid w:val="00167A08"/>
    <w:rsid w:val="001708A5"/>
    <w:rsid w:val="001750F5"/>
    <w:rsid w:val="001757C6"/>
    <w:rsid w:val="00175D0D"/>
    <w:rsid w:val="00175E37"/>
    <w:rsid w:val="00176D19"/>
    <w:rsid w:val="00176FFA"/>
    <w:rsid w:val="001771AD"/>
    <w:rsid w:val="0017768E"/>
    <w:rsid w:val="00180E51"/>
    <w:rsid w:val="001822DB"/>
    <w:rsid w:val="00182B17"/>
    <w:rsid w:val="00182C7B"/>
    <w:rsid w:val="00183E7A"/>
    <w:rsid w:val="0018643A"/>
    <w:rsid w:val="00186448"/>
    <w:rsid w:val="00187037"/>
    <w:rsid w:val="00187C54"/>
    <w:rsid w:val="00191533"/>
    <w:rsid w:val="00191DC1"/>
    <w:rsid w:val="00191FD9"/>
    <w:rsid w:val="00191FF4"/>
    <w:rsid w:val="0019275B"/>
    <w:rsid w:val="0019294B"/>
    <w:rsid w:val="00192D9A"/>
    <w:rsid w:val="00193130"/>
    <w:rsid w:val="00193E58"/>
    <w:rsid w:val="001945D9"/>
    <w:rsid w:val="0019676C"/>
    <w:rsid w:val="00196B0F"/>
    <w:rsid w:val="00197885"/>
    <w:rsid w:val="0019788C"/>
    <w:rsid w:val="001A0253"/>
    <w:rsid w:val="001A0722"/>
    <w:rsid w:val="001A0D59"/>
    <w:rsid w:val="001A1068"/>
    <w:rsid w:val="001A1183"/>
    <w:rsid w:val="001A13EF"/>
    <w:rsid w:val="001A1897"/>
    <w:rsid w:val="001A1C2E"/>
    <w:rsid w:val="001A49D8"/>
    <w:rsid w:val="001A55C5"/>
    <w:rsid w:val="001A56F2"/>
    <w:rsid w:val="001A5CE2"/>
    <w:rsid w:val="001A6363"/>
    <w:rsid w:val="001A6F7B"/>
    <w:rsid w:val="001A799C"/>
    <w:rsid w:val="001B0A03"/>
    <w:rsid w:val="001B307D"/>
    <w:rsid w:val="001B4994"/>
    <w:rsid w:val="001B6486"/>
    <w:rsid w:val="001B7C5A"/>
    <w:rsid w:val="001C034D"/>
    <w:rsid w:val="001C0D6D"/>
    <w:rsid w:val="001C0D7F"/>
    <w:rsid w:val="001C3146"/>
    <w:rsid w:val="001C3378"/>
    <w:rsid w:val="001C3452"/>
    <w:rsid w:val="001C7003"/>
    <w:rsid w:val="001C7C9F"/>
    <w:rsid w:val="001D049B"/>
    <w:rsid w:val="001D1DC1"/>
    <w:rsid w:val="001D39C4"/>
    <w:rsid w:val="001D6315"/>
    <w:rsid w:val="001D641E"/>
    <w:rsid w:val="001D6E5C"/>
    <w:rsid w:val="001E0563"/>
    <w:rsid w:val="001E09C1"/>
    <w:rsid w:val="001E4A6A"/>
    <w:rsid w:val="001E4FEA"/>
    <w:rsid w:val="001E5948"/>
    <w:rsid w:val="001E5B64"/>
    <w:rsid w:val="001E6909"/>
    <w:rsid w:val="001E700F"/>
    <w:rsid w:val="001E7041"/>
    <w:rsid w:val="001E74E5"/>
    <w:rsid w:val="001E7D51"/>
    <w:rsid w:val="001E7D87"/>
    <w:rsid w:val="001F1C58"/>
    <w:rsid w:val="001F2528"/>
    <w:rsid w:val="001F2BF6"/>
    <w:rsid w:val="001F3F5B"/>
    <w:rsid w:val="001F5AF7"/>
    <w:rsid w:val="001F79AA"/>
    <w:rsid w:val="00203B81"/>
    <w:rsid w:val="00203DE4"/>
    <w:rsid w:val="0020605A"/>
    <w:rsid w:val="00206FC2"/>
    <w:rsid w:val="002073D1"/>
    <w:rsid w:val="0021057D"/>
    <w:rsid w:val="002107F0"/>
    <w:rsid w:val="00210B0D"/>
    <w:rsid w:val="00210C81"/>
    <w:rsid w:val="00210E11"/>
    <w:rsid w:val="00212323"/>
    <w:rsid w:val="002128B4"/>
    <w:rsid w:val="00212A37"/>
    <w:rsid w:val="00214819"/>
    <w:rsid w:val="00214A7C"/>
    <w:rsid w:val="002150FD"/>
    <w:rsid w:val="002152F6"/>
    <w:rsid w:val="00215ADD"/>
    <w:rsid w:val="00215FB0"/>
    <w:rsid w:val="00216502"/>
    <w:rsid w:val="0022096D"/>
    <w:rsid w:val="0022146B"/>
    <w:rsid w:val="0022236A"/>
    <w:rsid w:val="00225393"/>
    <w:rsid w:val="00226547"/>
    <w:rsid w:val="00226CD7"/>
    <w:rsid w:val="00232055"/>
    <w:rsid w:val="00232F60"/>
    <w:rsid w:val="00234208"/>
    <w:rsid w:val="00236FBC"/>
    <w:rsid w:val="00237604"/>
    <w:rsid w:val="002378E8"/>
    <w:rsid w:val="00241444"/>
    <w:rsid w:val="0024172B"/>
    <w:rsid w:val="00241DD3"/>
    <w:rsid w:val="00242048"/>
    <w:rsid w:val="00242F82"/>
    <w:rsid w:val="00244C9A"/>
    <w:rsid w:val="00245E15"/>
    <w:rsid w:val="002471BE"/>
    <w:rsid w:val="002521B3"/>
    <w:rsid w:val="00252BBA"/>
    <w:rsid w:val="00255E57"/>
    <w:rsid w:val="00255FAF"/>
    <w:rsid w:val="002563C0"/>
    <w:rsid w:val="00257239"/>
    <w:rsid w:val="00257298"/>
    <w:rsid w:val="00257EA0"/>
    <w:rsid w:val="00261A8B"/>
    <w:rsid w:val="00262398"/>
    <w:rsid w:val="00262BBF"/>
    <w:rsid w:val="00263027"/>
    <w:rsid w:val="00263724"/>
    <w:rsid w:val="0026488F"/>
    <w:rsid w:val="002656C1"/>
    <w:rsid w:val="002666DC"/>
    <w:rsid w:val="002669C9"/>
    <w:rsid w:val="00266CE7"/>
    <w:rsid w:val="00266E08"/>
    <w:rsid w:val="00267127"/>
    <w:rsid w:val="002700C0"/>
    <w:rsid w:val="0027134F"/>
    <w:rsid w:val="00272AD7"/>
    <w:rsid w:val="00274787"/>
    <w:rsid w:val="002762BA"/>
    <w:rsid w:val="0027643D"/>
    <w:rsid w:val="00276E70"/>
    <w:rsid w:val="00277403"/>
    <w:rsid w:val="00281775"/>
    <w:rsid w:val="00281EE8"/>
    <w:rsid w:val="002833E4"/>
    <w:rsid w:val="0028351E"/>
    <w:rsid w:val="00286051"/>
    <w:rsid w:val="00287A49"/>
    <w:rsid w:val="00290111"/>
    <w:rsid w:val="00290667"/>
    <w:rsid w:val="00290FE6"/>
    <w:rsid w:val="0029160B"/>
    <w:rsid w:val="00291EC8"/>
    <w:rsid w:val="002969B2"/>
    <w:rsid w:val="002A18A9"/>
    <w:rsid w:val="002A1ACD"/>
    <w:rsid w:val="002A2A9B"/>
    <w:rsid w:val="002A2C59"/>
    <w:rsid w:val="002A3155"/>
    <w:rsid w:val="002A3B8E"/>
    <w:rsid w:val="002A460D"/>
    <w:rsid w:val="002A4841"/>
    <w:rsid w:val="002A4F6E"/>
    <w:rsid w:val="002A56E4"/>
    <w:rsid w:val="002A5DD5"/>
    <w:rsid w:val="002A6772"/>
    <w:rsid w:val="002A7B16"/>
    <w:rsid w:val="002B01AF"/>
    <w:rsid w:val="002B060A"/>
    <w:rsid w:val="002B1FDD"/>
    <w:rsid w:val="002B2EF8"/>
    <w:rsid w:val="002B3BB3"/>
    <w:rsid w:val="002B4323"/>
    <w:rsid w:val="002B5D4F"/>
    <w:rsid w:val="002B6407"/>
    <w:rsid w:val="002B65B3"/>
    <w:rsid w:val="002B6930"/>
    <w:rsid w:val="002B6F1A"/>
    <w:rsid w:val="002B7A78"/>
    <w:rsid w:val="002C0725"/>
    <w:rsid w:val="002C111D"/>
    <w:rsid w:val="002C2461"/>
    <w:rsid w:val="002C2F73"/>
    <w:rsid w:val="002C2F77"/>
    <w:rsid w:val="002C4047"/>
    <w:rsid w:val="002C4A83"/>
    <w:rsid w:val="002C5419"/>
    <w:rsid w:val="002C7BE8"/>
    <w:rsid w:val="002D03C4"/>
    <w:rsid w:val="002D267E"/>
    <w:rsid w:val="002D3BF1"/>
    <w:rsid w:val="002D3CC1"/>
    <w:rsid w:val="002D6501"/>
    <w:rsid w:val="002E3C9C"/>
    <w:rsid w:val="002E522B"/>
    <w:rsid w:val="002E6B93"/>
    <w:rsid w:val="002E7F11"/>
    <w:rsid w:val="002F15E8"/>
    <w:rsid w:val="002F3B8A"/>
    <w:rsid w:val="002F5153"/>
    <w:rsid w:val="002F54EF"/>
    <w:rsid w:val="002F5BFD"/>
    <w:rsid w:val="002F5FD9"/>
    <w:rsid w:val="002F72CF"/>
    <w:rsid w:val="00300CE9"/>
    <w:rsid w:val="003014F7"/>
    <w:rsid w:val="00301867"/>
    <w:rsid w:val="00302856"/>
    <w:rsid w:val="00306F31"/>
    <w:rsid w:val="00307BC2"/>
    <w:rsid w:val="00310A67"/>
    <w:rsid w:val="00311109"/>
    <w:rsid w:val="00311EA3"/>
    <w:rsid w:val="00311EAE"/>
    <w:rsid w:val="0031269A"/>
    <w:rsid w:val="003135BC"/>
    <w:rsid w:val="00313650"/>
    <w:rsid w:val="00313EDC"/>
    <w:rsid w:val="0031446E"/>
    <w:rsid w:val="003144F1"/>
    <w:rsid w:val="003151DB"/>
    <w:rsid w:val="0031751D"/>
    <w:rsid w:val="00317938"/>
    <w:rsid w:val="003202A8"/>
    <w:rsid w:val="00321AB4"/>
    <w:rsid w:val="003227EC"/>
    <w:rsid w:val="003252E8"/>
    <w:rsid w:val="0032578C"/>
    <w:rsid w:val="003259D2"/>
    <w:rsid w:val="00327420"/>
    <w:rsid w:val="00330D95"/>
    <w:rsid w:val="00331F93"/>
    <w:rsid w:val="00332793"/>
    <w:rsid w:val="003330D4"/>
    <w:rsid w:val="00334F3B"/>
    <w:rsid w:val="00335AFB"/>
    <w:rsid w:val="00336CF8"/>
    <w:rsid w:val="00337850"/>
    <w:rsid w:val="003402CB"/>
    <w:rsid w:val="003410E3"/>
    <w:rsid w:val="003415DC"/>
    <w:rsid w:val="00341749"/>
    <w:rsid w:val="00341CA8"/>
    <w:rsid w:val="00341D9C"/>
    <w:rsid w:val="00343B1D"/>
    <w:rsid w:val="003443BE"/>
    <w:rsid w:val="00344B8A"/>
    <w:rsid w:val="00344F11"/>
    <w:rsid w:val="00346951"/>
    <w:rsid w:val="00350BDB"/>
    <w:rsid w:val="003514BC"/>
    <w:rsid w:val="00351CF3"/>
    <w:rsid w:val="00354322"/>
    <w:rsid w:val="00354677"/>
    <w:rsid w:val="00354A97"/>
    <w:rsid w:val="003575ED"/>
    <w:rsid w:val="003578FD"/>
    <w:rsid w:val="00360709"/>
    <w:rsid w:val="003608B2"/>
    <w:rsid w:val="00362A06"/>
    <w:rsid w:val="00363152"/>
    <w:rsid w:val="003659D1"/>
    <w:rsid w:val="00365B4F"/>
    <w:rsid w:val="003667A8"/>
    <w:rsid w:val="00372F72"/>
    <w:rsid w:val="003743B7"/>
    <w:rsid w:val="0037487E"/>
    <w:rsid w:val="00376951"/>
    <w:rsid w:val="0038018D"/>
    <w:rsid w:val="00380777"/>
    <w:rsid w:val="00382A55"/>
    <w:rsid w:val="00382B11"/>
    <w:rsid w:val="00382D23"/>
    <w:rsid w:val="00382DC1"/>
    <w:rsid w:val="00382EB9"/>
    <w:rsid w:val="00383AC5"/>
    <w:rsid w:val="00384103"/>
    <w:rsid w:val="0038477B"/>
    <w:rsid w:val="00386D55"/>
    <w:rsid w:val="003903CC"/>
    <w:rsid w:val="00392C18"/>
    <w:rsid w:val="003934D7"/>
    <w:rsid w:val="00395C58"/>
    <w:rsid w:val="00396B81"/>
    <w:rsid w:val="0039701E"/>
    <w:rsid w:val="003974A4"/>
    <w:rsid w:val="003A0516"/>
    <w:rsid w:val="003A1727"/>
    <w:rsid w:val="003A29D6"/>
    <w:rsid w:val="003A2D8B"/>
    <w:rsid w:val="003A31F5"/>
    <w:rsid w:val="003A51DF"/>
    <w:rsid w:val="003A567A"/>
    <w:rsid w:val="003A66F4"/>
    <w:rsid w:val="003A7B7F"/>
    <w:rsid w:val="003B01B7"/>
    <w:rsid w:val="003B0972"/>
    <w:rsid w:val="003B177B"/>
    <w:rsid w:val="003B1FA3"/>
    <w:rsid w:val="003B2642"/>
    <w:rsid w:val="003B4BE1"/>
    <w:rsid w:val="003B56A8"/>
    <w:rsid w:val="003B6B50"/>
    <w:rsid w:val="003C0743"/>
    <w:rsid w:val="003C1E11"/>
    <w:rsid w:val="003C2126"/>
    <w:rsid w:val="003C40DF"/>
    <w:rsid w:val="003C79E1"/>
    <w:rsid w:val="003C7BA1"/>
    <w:rsid w:val="003C7C02"/>
    <w:rsid w:val="003D4D3B"/>
    <w:rsid w:val="003D79FD"/>
    <w:rsid w:val="003D7BF5"/>
    <w:rsid w:val="003E0483"/>
    <w:rsid w:val="003E0D35"/>
    <w:rsid w:val="003E0F6F"/>
    <w:rsid w:val="003E1585"/>
    <w:rsid w:val="003E222F"/>
    <w:rsid w:val="003E3789"/>
    <w:rsid w:val="003E3AC4"/>
    <w:rsid w:val="003E3F89"/>
    <w:rsid w:val="003E4D02"/>
    <w:rsid w:val="003E79AE"/>
    <w:rsid w:val="003E7A17"/>
    <w:rsid w:val="003F0F84"/>
    <w:rsid w:val="003F10F4"/>
    <w:rsid w:val="003F112F"/>
    <w:rsid w:val="003F186D"/>
    <w:rsid w:val="003F2A00"/>
    <w:rsid w:val="003F3603"/>
    <w:rsid w:val="003F3EFB"/>
    <w:rsid w:val="003F6278"/>
    <w:rsid w:val="003F634B"/>
    <w:rsid w:val="003F649C"/>
    <w:rsid w:val="00400918"/>
    <w:rsid w:val="004041C2"/>
    <w:rsid w:val="00405D10"/>
    <w:rsid w:val="00405DBC"/>
    <w:rsid w:val="00406ABC"/>
    <w:rsid w:val="00407787"/>
    <w:rsid w:val="004079F2"/>
    <w:rsid w:val="00407A90"/>
    <w:rsid w:val="0041090A"/>
    <w:rsid w:val="00411DD6"/>
    <w:rsid w:val="0041297B"/>
    <w:rsid w:val="00412C8C"/>
    <w:rsid w:val="00413DFE"/>
    <w:rsid w:val="00414896"/>
    <w:rsid w:val="004153D3"/>
    <w:rsid w:val="004177A2"/>
    <w:rsid w:val="00420B29"/>
    <w:rsid w:val="0042188D"/>
    <w:rsid w:val="00421968"/>
    <w:rsid w:val="00421B64"/>
    <w:rsid w:val="00421EFB"/>
    <w:rsid w:val="004228A7"/>
    <w:rsid w:val="00422C62"/>
    <w:rsid w:val="0042340E"/>
    <w:rsid w:val="00423825"/>
    <w:rsid w:val="004238CE"/>
    <w:rsid w:val="0042623F"/>
    <w:rsid w:val="00426425"/>
    <w:rsid w:val="00426568"/>
    <w:rsid w:val="00426DAE"/>
    <w:rsid w:val="004270D2"/>
    <w:rsid w:val="0042735A"/>
    <w:rsid w:val="0042768E"/>
    <w:rsid w:val="004276CD"/>
    <w:rsid w:val="004319AC"/>
    <w:rsid w:val="00432CC1"/>
    <w:rsid w:val="00432E0B"/>
    <w:rsid w:val="0043315D"/>
    <w:rsid w:val="0043388A"/>
    <w:rsid w:val="00436642"/>
    <w:rsid w:val="00437378"/>
    <w:rsid w:val="00437517"/>
    <w:rsid w:val="00440D41"/>
    <w:rsid w:val="00442CAC"/>
    <w:rsid w:val="004441E4"/>
    <w:rsid w:val="00444744"/>
    <w:rsid w:val="00444966"/>
    <w:rsid w:val="00445E3B"/>
    <w:rsid w:val="00445EAF"/>
    <w:rsid w:val="004461BF"/>
    <w:rsid w:val="00446B64"/>
    <w:rsid w:val="004471BF"/>
    <w:rsid w:val="0045051D"/>
    <w:rsid w:val="004506DD"/>
    <w:rsid w:val="00451244"/>
    <w:rsid w:val="004516E0"/>
    <w:rsid w:val="004523AE"/>
    <w:rsid w:val="00452F14"/>
    <w:rsid w:val="00453FF6"/>
    <w:rsid w:val="00454F09"/>
    <w:rsid w:val="00455334"/>
    <w:rsid w:val="004553BA"/>
    <w:rsid w:val="0045716F"/>
    <w:rsid w:val="00460165"/>
    <w:rsid w:val="00460591"/>
    <w:rsid w:val="004625AC"/>
    <w:rsid w:val="00462ADD"/>
    <w:rsid w:val="004640F4"/>
    <w:rsid w:val="004645AB"/>
    <w:rsid w:val="004646E0"/>
    <w:rsid w:val="00464F3B"/>
    <w:rsid w:val="004654AC"/>
    <w:rsid w:val="00465986"/>
    <w:rsid w:val="00465BDB"/>
    <w:rsid w:val="0047039C"/>
    <w:rsid w:val="0047240D"/>
    <w:rsid w:val="00472D79"/>
    <w:rsid w:val="00475310"/>
    <w:rsid w:val="004754CC"/>
    <w:rsid w:val="004774C4"/>
    <w:rsid w:val="0048042C"/>
    <w:rsid w:val="00482259"/>
    <w:rsid w:val="0048383A"/>
    <w:rsid w:val="00484803"/>
    <w:rsid w:val="0048553C"/>
    <w:rsid w:val="004864F7"/>
    <w:rsid w:val="004869E0"/>
    <w:rsid w:val="00487309"/>
    <w:rsid w:val="00487556"/>
    <w:rsid w:val="004878F2"/>
    <w:rsid w:val="00491BE1"/>
    <w:rsid w:val="004920BA"/>
    <w:rsid w:val="00493077"/>
    <w:rsid w:val="00493D60"/>
    <w:rsid w:val="00495AAB"/>
    <w:rsid w:val="004960FC"/>
    <w:rsid w:val="004964BE"/>
    <w:rsid w:val="004971DB"/>
    <w:rsid w:val="004A1CDC"/>
    <w:rsid w:val="004A2787"/>
    <w:rsid w:val="004A291D"/>
    <w:rsid w:val="004A5671"/>
    <w:rsid w:val="004A58BA"/>
    <w:rsid w:val="004B08D3"/>
    <w:rsid w:val="004B0E81"/>
    <w:rsid w:val="004B139F"/>
    <w:rsid w:val="004B1CE5"/>
    <w:rsid w:val="004B2504"/>
    <w:rsid w:val="004B35D9"/>
    <w:rsid w:val="004B4458"/>
    <w:rsid w:val="004B4890"/>
    <w:rsid w:val="004B51CD"/>
    <w:rsid w:val="004C1685"/>
    <w:rsid w:val="004C21D1"/>
    <w:rsid w:val="004C33F7"/>
    <w:rsid w:val="004C4989"/>
    <w:rsid w:val="004C68D6"/>
    <w:rsid w:val="004C6D38"/>
    <w:rsid w:val="004C705B"/>
    <w:rsid w:val="004C7306"/>
    <w:rsid w:val="004C753C"/>
    <w:rsid w:val="004C7771"/>
    <w:rsid w:val="004C7B2A"/>
    <w:rsid w:val="004D0BE8"/>
    <w:rsid w:val="004D11F5"/>
    <w:rsid w:val="004D149C"/>
    <w:rsid w:val="004D15F0"/>
    <w:rsid w:val="004D3B5A"/>
    <w:rsid w:val="004D3E66"/>
    <w:rsid w:val="004D4C90"/>
    <w:rsid w:val="004D59EB"/>
    <w:rsid w:val="004E1DA0"/>
    <w:rsid w:val="004E3475"/>
    <w:rsid w:val="004E41E8"/>
    <w:rsid w:val="004E450F"/>
    <w:rsid w:val="004E4D05"/>
    <w:rsid w:val="004F0150"/>
    <w:rsid w:val="004F0905"/>
    <w:rsid w:val="004F1C62"/>
    <w:rsid w:val="004F319F"/>
    <w:rsid w:val="004F3B88"/>
    <w:rsid w:val="004F3F0D"/>
    <w:rsid w:val="004F520D"/>
    <w:rsid w:val="004F5B4A"/>
    <w:rsid w:val="004F62BE"/>
    <w:rsid w:val="004F6607"/>
    <w:rsid w:val="004F7484"/>
    <w:rsid w:val="004F7C80"/>
    <w:rsid w:val="00500F26"/>
    <w:rsid w:val="005018B8"/>
    <w:rsid w:val="00501AEB"/>
    <w:rsid w:val="005021E7"/>
    <w:rsid w:val="00504CC7"/>
    <w:rsid w:val="0050530B"/>
    <w:rsid w:val="00506935"/>
    <w:rsid w:val="00507588"/>
    <w:rsid w:val="005076EE"/>
    <w:rsid w:val="00510A0E"/>
    <w:rsid w:val="0051146E"/>
    <w:rsid w:val="00512474"/>
    <w:rsid w:val="00512970"/>
    <w:rsid w:val="00513468"/>
    <w:rsid w:val="00513720"/>
    <w:rsid w:val="00514373"/>
    <w:rsid w:val="00514410"/>
    <w:rsid w:val="005149EA"/>
    <w:rsid w:val="00514BEF"/>
    <w:rsid w:val="0051531E"/>
    <w:rsid w:val="0051661E"/>
    <w:rsid w:val="005175D5"/>
    <w:rsid w:val="005178C9"/>
    <w:rsid w:val="00520233"/>
    <w:rsid w:val="005206D6"/>
    <w:rsid w:val="0052423C"/>
    <w:rsid w:val="005246C4"/>
    <w:rsid w:val="005270E1"/>
    <w:rsid w:val="00530374"/>
    <w:rsid w:val="005304E6"/>
    <w:rsid w:val="00530E3F"/>
    <w:rsid w:val="005315D1"/>
    <w:rsid w:val="005316F2"/>
    <w:rsid w:val="00532436"/>
    <w:rsid w:val="005330D0"/>
    <w:rsid w:val="00533606"/>
    <w:rsid w:val="00534901"/>
    <w:rsid w:val="00534B50"/>
    <w:rsid w:val="00534E48"/>
    <w:rsid w:val="00534F53"/>
    <w:rsid w:val="00535000"/>
    <w:rsid w:val="0053523B"/>
    <w:rsid w:val="005354AB"/>
    <w:rsid w:val="005357F6"/>
    <w:rsid w:val="0053613C"/>
    <w:rsid w:val="005363B5"/>
    <w:rsid w:val="0053653F"/>
    <w:rsid w:val="005366D2"/>
    <w:rsid w:val="00540342"/>
    <w:rsid w:val="00540ACA"/>
    <w:rsid w:val="0054226C"/>
    <w:rsid w:val="0054267F"/>
    <w:rsid w:val="00542789"/>
    <w:rsid w:val="00545AC6"/>
    <w:rsid w:val="00546C58"/>
    <w:rsid w:val="005547F8"/>
    <w:rsid w:val="005575E9"/>
    <w:rsid w:val="00560672"/>
    <w:rsid w:val="00560FDD"/>
    <w:rsid w:val="00561CA9"/>
    <w:rsid w:val="0056290E"/>
    <w:rsid w:val="00562E08"/>
    <w:rsid w:val="00563EF8"/>
    <w:rsid w:val="00564707"/>
    <w:rsid w:val="005656D6"/>
    <w:rsid w:val="00565991"/>
    <w:rsid w:val="00566358"/>
    <w:rsid w:val="00566C47"/>
    <w:rsid w:val="005671BD"/>
    <w:rsid w:val="005675DE"/>
    <w:rsid w:val="00570948"/>
    <w:rsid w:val="0057183F"/>
    <w:rsid w:val="00571CF4"/>
    <w:rsid w:val="0057215A"/>
    <w:rsid w:val="00573688"/>
    <w:rsid w:val="005739E5"/>
    <w:rsid w:val="005740F3"/>
    <w:rsid w:val="00574123"/>
    <w:rsid w:val="00574449"/>
    <w:rsid w:val="0057480E"/>
    <w:rsid w:val="005754AF"/>
    <w:rsid w:val="00577919"/>
    <w:rsid w:val="00577E63"/>
    <w:rsid w:val="00580A22"/>
    <w:rsid w:val="00580CD0"/>
    <w:rsid w:val="005812B2"/>
    <w:rsid w:val="00581BC3"/>
    <w:rsid w:val="00582365"/>
    <w:rsid w:val="00584AE4"/>
    <w:rsid w:val="005865C3"/>
    <w:rsid w:val="005869D9"/>
    <w:rsid w:val="005879B0"/>
    <w:rsid w:val="00590548"/>
    <w:rsid w:val="00591686"/>
    <w:rsid w:val="005922D0"/>
    <w:rsid w:val="0059347B"/>
    <w:rsid w:val="00594251"/>
    <w:rsid w:val="005962F3"/>
    <w:rsid w:val="005964A1"/>
    <w:rsid w:val="005967C0"/>
    <w:rsid w:val="005A57F0"/>
    <w:rsid w:val="005A615F"/>
    <w:rsid w:val="005B0B64"/>
    <w:rsid w:val="005B1367"/>
    <w:rsid w:val="005B1D85"/>
    <w:rsid w:val="005B3A09"/>
    <w:rsid w:val="005B3C27"/>
    <w:rsid w:val="005B61DD"/>
    <w:rsid w:val="005B6D74"/>
    <w:rsid w:val="005B6FA4"/>
    <w:rsid w:val="005B72B0"/>
    <w:rsid w:val="005B7C52"/>
    <w:rsid w:val="005C0705"/>
    <w:rsid w:val="005C094C"/>
    <w:rsid w:val="005C31FD"/>
    <w:rsid w:val="005C5298"/>
    <w:rsid w:val="005C6CA2"/>
    <w:rsid w:val="005C6E97"/>
    <w:rsid w:val="005D0156"/>
    <w:rsid w:val="005D1142"/>
    <w:rsid w:val="005D1B34"/>
    <w:rsid w:val="005D2029"/>
    <w:rsid w:val="005D472E"/>
    <w:rsid w:val="005D4EB5"/>
    <w:rsid w:val="005D568E"/>
    <w:rsid w:val="005D5B7F"/>
    <w:rsid w:val="005D5C12"/>
    <w:rsid w:val="005D5EE3"/>
    <w:rsid w:val="005D7426"/>
    <w:rsid w:val="005D7654"/>
    <w:rsid w:val="005E1478"/>
    <w:rsid w:val="005E32C8"/>
    <w:rsid w:val="005E3D4A"/>
    <w:rsid w:val="005E435F"/>
    <w:rsid w:val="005E481B"/>
    <w:rsid w:val="005E5777"/>
    <w:rsid w:val="005E75B4"/>
    <w:rsid w:val="005F0542"/>
    <w:rsid w:val="005F0B28"/>
    <w:rsid w:val="005F182F"/>
    <w:rsid w:val="005F2603"/>
    <w:rsid w:val="005F26CB"/>
    <w:rsid w:val="005F3023"/>
    <w:rsid w:val="005F5EC4"/>
    <w:rsid w:val="005F6764"/>
    <w:rsid w:val="005F7C9D"/>
    <w:rsid w:val="00600294"/>
    <w:rsid w:val="00600F65"/>
    <w:rsid w:val="00601C74"/>
    <w:rsid w:val="00603D48"/>
    <w:rsid w:val="00605D51"/>
    <w:rsid w:val="00605F1C"/>
    <w:rsid w:val="006063E2"/>
    <w:rsid w:val="006077EE"/>
    <w:rsid w:val="006079FD"/>
    <w:rsid w:val="006111BD"/>
    <w:rsid w:val="006120F7"/>
    <w:rsid w:val="00612CFF"/>
    <w:rsid w:val="0061371D"/>
    <w:rsid w:val="00613D19"/>
    <w:rsid w:val="006148DF"/>
    <w:rsid w:val="00614AB8"/>
    <w:rsid w:val="006156D4"/>
    <w:rsid w:val="00615E44"/>
    <w:rsid w:val="0061621A"/>
    <w:rsid w:val="00616CBB"/>
    <w:rsid w:val="0061791D"/>
    <w:rsid w:val="0062013E"/>
    <w:rsid w:val="006210E6"/>
    <w:rsid w:val="00621395"/>
    <w:rsid w:val="00622730"/>
    <w:rsid w:val="00631D51"/>
    <w:rsid w:val="00632AA1"/>
    <w:rsid w:val="00634194"/>
    <w:rsid w:val="006363BE"/>
    <w:rsid w:val="00636740"/>
    <w:rsid w:val="00636F99"/>
    <w:rsid w:val="00637A9E"/>
    <w:rsid w:val="00637C10"/>
    <w:rsid w:val="00640083"/>
    <w:rsid w:val="00640BD9"/>
    <w:rsid w:val="0064148F"/>
    <w:rsid w:val="00642EA0"/>
    <w:rsid w:val="00643EF2"/>
    <w:rsid w:val="00645905"/>
    <w:rsid w:val="006469E6"/>
    <w:rsid w:val="006471EF"/>
    <w:rsid w:val="00650C3C"/>
    <w:rsid w:val="00651349"/>
    <w:rsid w:val="00651473"/>
    <w:rsid w:val="00654218"/>
    <w:rsid w:val="00654464"/>
    <w:rsid w:val="006556A5"/>
    <w:rsid w:val="0065701C"/>
    <w:rsid w:val="006574AC"/>
    <w:rsid w:val="00657DE7"/>
    <w:rsid w:val="00661A68"/>
    <w:rsid w:val="00661F1E"/>
    <w:rsid w:val="00661F2B"/>
    <w:rsid w:val="00662C55"/>
    <w:rsid w:val="00662E04"/>
    <w:rsid w:val="00663914"/>
    <w:rsid w:val="00664723"/>
    <w:rsid w:val="00664D00"/>
    <w:rsid w:val="00666B25"/>
    <w:rsid w:val="00670FD5"/>
    <w:rsid w:val="00670FF3"/>
    <w:rsid w:val="006712FD"/>
    <w:rsid w:val="00671A1F"/>
    <w:rsid w:val="0067249F"/>
    <w:rsid w:val="006726C9"/>
    <w:rsid w:val="006734E2"/>
    <w:rsid w:val="006736CB"/>
    <w:rsid w:val="00673D5F"/>
    <w:rsid w:val="00673E10"/>
    <w:rsid w:val="006750B1"/>
    <w:rsid w:val="006769E2"/>
    <w:rsid w:val="00677E04"/>
    <w:rsid w:val="00680213"/>
    <w:rsid w:val="00681056"/>
    <w:rsid w:val="006817EE"/>
    <w:rsid w:val="00682404"/>
    <w:rsid w:val="00684665"/>
    <w:rsid w:val="00685220"/>
    <w:rsid w:val="0068613D"/>
    <w:rsid w:val="006873EE"/>
    <w:rsid w:val="0068755D"/>
    <w:rsid w:val="00687CEA"/>
    <w:rsid w:val="006904BC"/>
    <w:rsid w:val="00690546"/>
    <w:rsid w:val="00690AD9"/>
    <w:rsid w:val="00690C87"/>
    <w:rsid w:val="0069172A"/>
    <w:rsid w:val="006919C3"/>
    <w:rsid w:val="0069241F"/>
    <w:rsid w:val="00693453"/>
    <w:rsid w:val="0069429C"/>
    <w:rsid w:val="00694603"/>
    <w:rsid w:val="00694882"/>
    <w:rsid w:val="0069540F"/>
    <w:rsid w:val="00695B1B"/>
    <w:rsid w:val="006961B3"/>
    <w:rsid w:val="0069623E"/>
    <w:rsid w:val="00696EE2"/>
    <w:rsid w:val="006977F1"/>
    <w:rsid w:val="006A0D83"/>
    <w:rsid w:val="006A154E"/>
    <w:rsid w:val="006A1DA4"/>
    <w:rsid w:val="006A4253"/>
    <w:rsid w:val="006A5EC5"/>
    <w:rsid w:val="006A62E8"/>
    <w:rsid w:val="006B04AA"/>
    <w:rsid w:val="006B1B04"/>
    <w:rsid w:val="006B26C4"/>
    <w:rsid w:val="006B2A5C"/>
    <w:rsid w:val="006B4131"/>
    <w:rsid w:val="006B46C7"/>
    <w:rsid w:val="006B46EA"/>
    <w:rsid w:val="006B474A"/>
    <w:rsid w:val="006B502C"/>
    <w:rsid w:val="006B59A2"/>
    <w:rsid w:val="006B6B5D"/>
    <w:rsid w:val="006B7166"/>
    <w:rsid w:val="006B7EE6"/>
    <w:rsid w:val="006C0083"/>
    <w:rsid w:val="006C0435"/>
    <w:rsid w:val="006C06AA"/>
    <w:rsid w:val="006C141F"/>
    <w:rsid w:val="006C1B95"/>
    <w:rsid w:val="006C4C05"/>
    <w:rsid w:val="006C52CF"/>
    <w:rsid w:val="006C5400"/>
    <w:rsid w:val="006C6134"/>
    <w:rsid w:val="006C6824"/>
    <w:rsid w:val="006C6A59"/>
    <w:rsid w:val="006C6AF3"/>
    <w:rsid w:val="006C6D5C"/>
    <w:rsid w:val="006C6D72"/>
    <w:rsid w:val="006C7AF1"/>
    <w:rsid w:val="006D0583"/>
    <w:rsid w:val="006D0715"/>
    <w:rsid w:val="006D0876"/>
    <w:rsid w:val="006D333C"/>
    <w:rsid w:val="006D4371"/>
    <w:rsid w:val="006D5327"/>
    <w:rsid w:val="006D561A"/>
    <w:rsid w:val="006D7C58"/>
    <w:rsid w:val="006E0A99"/>
    <w:rsid w:val="006E25EA"/>
    <w:rsid w:val="006E3AC8"/>
    <w:rsid w:val="006E4022"/>
    <w:rsid w:val="006E424E"/>
    <w:rsid w:val="006E4444"/>
    <w:rsid w:val="006E446A"/>
    <w:rsid w:val="006E4B12"/>
    <w:rsid w:val="006E5F33"/>
    <w:rsid w:val="006E60F5"/>
    <w:rsid w:val="006F0830"/>
    <w:rsid w:val="006F0D19"/>
    <w:rsid w:val="006F143D"/>
    <w:rsid w:val="006F1F07"/>
    <w:rsid w:val="006F2951"/>
    <w:rsid w:val="006F313E"/>
    <w:rsid w:val="006F3C8B"/>
    <w:rsid w:val="006F4008"/>
    <w:rsid w:val="006F427C"/>
    <w:rsid w:val="006F4FFB"/>
    <w:rsid w:val="006F5736"/>
    <w:rsid w:val="006F5DBF"/>
    <w:rsid w:val="006F5F88"/>
    <w:rsid w:val="00700A7A"/>
    <w:rsid w:val="00700C2F"/>
    <w:rsid w:val="00700E70"/>
    <w:rsid w:val="00701375"/>
    <w:rsid w:val="0070170A"/>
    <w:rsid w:val="00703636"/>
    <w:rsid w:val="00704BE7"/>
    <w:rsid w:val="00705162"/>
    <w:rsid w:val="00713CD3"/>
    <w:rsid w:val="00714455"/>
    <w:rsid w:val="007149BB"/>
    <w:rsid w:val="00715DEC"/>
    <w:rsid w:val="007167EF"/>
    <w:rsid w:val="00716A32"/>
    <w:rsid w:val="007178BF"/>
    <w:rsid w:val="00717FB1"/>
    <w:rsid w:val="00722C92"/>
    <w:rsid w:val="007230A1"/>
    <w:rsid w:val="007232E1"/>
    <w:rsid w:val="00723357"/>
    <w:rsid w:val="00723A5D"/>
    <w:rsid w:val="00723BE3"/>
    <w:rsid w:val="0072488A"/>
    <w:rsid w:val="007255ED"/>
    <w:rsid w:val="0072596E"/>
    <w:rsid w:val="007314E2"/>
    <w:rsid w:val="00732CB0"/>
    <w:rsid w:val="00733769"/>
    <w:rsid w:val="00734126"/>
    <w:rsid w:val="007343C1"/>
    <w:rsid w:val="00734525"/>
    <w:rsid w:val="00735941"/>
    <w:rsid w:val="00735C39"/>
    <w:rsid w:val="007363FE"/>
    <w:rsid w:val="00736AA6"/>
    <w:rsid w:val="007414B2"/>
    <w:rsid w:val="00741A70"/>
    <w:rsid w:val="007427C9"/>
    <w:rsid w:val="00742E15"/>
    <w:rsid w:val="00743BE1"/>
    <w:rsid w:val="00743D78"/>
    <w:rsid w:val="00743E0E"/>
    <w:rsid w:val="0074586D"/>
    <w:rsid w:val="0074593C"/>
    <w:rsid w:val="007463A4"/>
    <w:rsid w:val="00746A01"/>
    <w:rsid w:val="00746B46"/>
    <w:rsid w:val="00746E0D"/>
    <w:rsid w:val="00747842"/>
    <w:rsid w:val="00747A23"/>
    <w:rsid w:val="007509A2"/>
    <w:rsid w:val="00751113"/>
    <w:rsid w:val="00751B07"/>
    <w:rsid w:val="007531C3"/>
    <w:rsid w:val="00753456"/>
    <w:rsid w:val="00756657"/>
    <w:rsid w:val="00757B34"/>
    <w:rsid w:val="00762EE1"/>
    <w:rsid w:val="007638A2"/>
    <w:rsid w:val="00763DCA"/>
    <w:rsid w:val="00763E42"/>
    <w:rsid w:val="00764A7D"/>
    <w:rsid w:val="00765D9D"/>
    <w:rsid w:val="00766965"/>
    <w:rsid w:val="007704DD"/>
    <w:rsid w:val="0077176C"/>
    <w:rsid w:val="00772B25"/>
    <w:rsid w:val="007732A2"/>
    <w:rsid w:val="007733DA"/>
    <w:rsid w:val="00773D23"/>
    <w:rsid w:val="00775A5C"/>
    <w:rsid w:val="00777B0D"/>
    <w:rsid w:val="00780933"/>
    <w:rsid w:val="00780FE9"/>
    <w:rsid w:val="007825A3"/>
    <w:rsid w:val="0078451E"/>
    <w:rsid w:val="00790FA2"/>
    <w:rsid w:val="00792937"/>
    <w:rsid w:val="00793323"/>
    <w:rsid w:val="0079410B"/>
    <w:rsid w:val="007941A7"/>
    <w:rsid w:val="0079439E"/>
    <w:rsid w:val="00795E9E"/>
    <w:rsid w:val="00797D12"/>
    <w:rsid w:val="00797E19"/>
    <w:rsid w:val="007A0000"/>
    <w:rsid w:val="007A20BC"/>
    <w:rsid w:val="007A2BD5"/>
    <w:rsid w:val="007A49F3"/>
    <w:rsid w:val="007A5DC0"/>
    <w:rsid w:val="007A6B8B"/>
    <w:rsid w:val="007A6E2F"/>
    <w:rsid w:val="007B0D0A"/>
    <w:rsid w:val="007B1C3A"/>
    <w:rsid w:val="007B2046"/>
    <w:rsid w:val="007B2F60"/>
    <w:rsid w:val="007B3AB5"/>
    <w:rsid w:val="007B4C03"/>
    <w:rsid w:val="007B57BB"/>
    <w:rsid w:val="007B5E68"/>
    <w:rsid w:val="007B63BB"/>
    <w:rsid w:val="007B6902"/>
    <w:rsid w:val="007B7FA3"/>
    <w:rsid w:val="007C0620"/>
    <w:rsid w:val="007C0981"/>
    <w:rsid w:val="007C0C3C"/>
    <w:rsid w:val="007C18D1"/>
    <w:rsid w:val="007C1A4B"/>
    <w:rsid w:val="007C1A82"/>
    <w:rsid w:val="007C1C34"/>
    <w:rsid w:val="007C1C72"/>
    <w:rsid w:val="007C666D"/>
    <w:rsid w:val="007C70B6"/>
    <w:rsid w:val="007C7EF3"/>
    <w:rsid w:val="007D0CBE"/>
    <w:rsid w:val="007D1531"/>
    <w:rsid w:val="007D1E18"/>
    <w:rsid w:val="007D4066"/>
    <w:rsid w:val="007D451D"/>
    <w:rsid w:val="007D47FB"/>
    <w:rsid w:val="007E05D5"/>
    <w:rsid w:val="007E0AE8"/>
    <w:rsid w:val="007E1148"/>
    <w:rsid w:val="007E14C1"/>
    <w:rsid w:val="007E2063"/>
    <w:rsid w:val="007E4061"/>
    <w:rsid w:val="007E452E"/>
    <w:rsid w:val="007E5F36"/>
    <w:rsid w:val="007E66BC"/>
    <w:rsid w:val="007E7C9C"/>
    <w:rsid w:val="007F0AAF"/>
    <w:rsid w:val="007F0F90"/>
    <w:rsid w:val="007F2428"/>
    <w:rsid w:val="007F2814"/>
    <w:rsid w:val="007F2914"/>
    <w:rsid w:val="007F3D98"/>
    <w:rsid w:val="007F548D"/>
    <w:rsid w:val="007F54E9"/>
    <w:rsid w:val="007F55CC"/>
    <w:rsid w:val="007F630B"/>
    <w:rsid w:val="008000C0"/>
    <w:rsid w:val="008005C3"/>
    <w:rsid w:val="00801868"/>
    <w:rsid w:val="008024C1"/>
    <w:rsid w:val="00802D94"/>
    <w:rsid w:val="00804A23"/>
    <w:rsid w:val="00804BF8"/>
    <w:rsid w:val="00810051"/>
    <w:rsid w:val="0081237D"/>
    <w:rsid w:val="00813462"/>
    <w:rsid w:val="00813497"/>
    <w:rsid w:val="00813510"/>
    <w:rsid w:val="00813AF0"/>
    <w:rsid w:val="008149F1"/>
    <w:rsid w:val="008151B6"/>
    <w:rsid w:val="00815D21"/>
    <w:rsid w:val="0082034D"/>
    <w:rsid w:val="008212F9"/>
    <w:rsid w:val="0082161B"/>
    <w:rsid w:val="00821FC5"/>
    <w:rsid w:val="00822685"/>
    <w:rsid w:val="00822ABA"/>
    <w:rsid w:val="0082648B"/>
    <w:rsid w:val="00826BD8"/>
    <w:rsid w:val="0082715E"/>
    <w:rsid w:val="00827A19"/>
    <w:rsid w:val="00830429"/>
    <w:rsid w:val="00833A98"/>
    <w:rsid w:val="00833D11"/>
    <w:rsid w:val="00835457"/>
    <w:rsid w:val="00835842"/>
    <w:rsid w:val="00836CFB"/>
    <w:rsid w:val="00837977"/>
    <w:rsid w:val="0084198D"/>
    <w:rsid w:val="00842735"/>
    <w:rsid w:val="008429BA"/>
    <w:rsid w:val="00842FAD"/>
    <w:rsid w:val="008439CC"/>
    <w:rsid w:val="00844C3E"/>
    <w:rsid w:val="00844E2E"/>
    <w:rsid w:val="008463C7"/>
    <w:rsid w:val="00846A86"/>
    <w:rsid w:val="00847342"/>
    <w:rsid w:val="00850A50"/>
    <w:rsid w:val="00851814"/>
    <w:rsid w:val="00852222"/>
    <w:rsid w:val="00852AEF"/>
    <w:rsid w:val="008534FA"/>
    <w:rsid w:val="008548B0"/>
    <w:rsid w:val="00855C70"/>
    <w:rsid w:val="00855F2D"/>
    <w:rsid w:val="0085754D"/>
    <w:rsid w:val="0086196B"/>
    <w:rsid w:val="00862883"/>
    <w:rsid w:val="008633CF"/>
    <w:rsid w:val="00863B61"/>
    <w:rsid w:val="00864291"/>
    <w:rsid w:val="008672C9"/>
    <w:rsid w:val="00870122"/>
    <w:rsid w:val="0087085A"/>
    <w:rsid w:val="008728BE"/>
    <w:rsid w:val="00873035"/>
    <w:rsid w:val="008734F3"/>
    <w:rsid w:val="00873F29"/>
    <w:rsid w:val="00874C19"/>
    <w:rsid w:val="0087526C"/>
    <w:rsid w:val="00876DF5"/>
    <w:rsid w:val="008825C0"/>
    <w:rsid w:val="00882FF6"/>
    <w:rsid w:val="00884392"/>
    <w:rsid w:val="0088459B"/>
    <w:rsid w:val="00885BBB"/>
    <w:rsid w:val="008863B0"/>
    <w:rsid w:val="00886B52"/>
    <w:rsid w:val="00886B9F"/>
    <w:rsid w:val="00886E2F"/>
    <w:rsid w:val="0088724F"/>
    <w:rsid w:val="00890B7A"/>
    <w:rsid w:val="00891A55"/>
    <w:rsid w:val="008A0BBF"/>
    <w:rsid w:val="008A216E"/>
    <w:rsid w:val="008A237F"/>
    <w:rsid w:val="008A2FBB"/>
    <w:rsid w:val="008A330F"/>
    <w:rsid w:val="008A3749"/>
    <w:rsid w:val="008A438A"/>
    <w:rsid w:val="008A4E55"/>
    <w:rsid w:val="008A61A3"/>
    <w:rsid w:val="008A73F1"/>
    <w:rsid w:val="008B2983"/>
    <w:rsid w:val="008B372A"/>
    <w:rsid w:val="008B37B6"/>
    <w:rsid w:val="008B3F20"/>
    <w:rsid w:val="008B3F51"/>
    <w:rsid w:val="008B4011"/>
    <w:rsid w:val="008B4159"/>
    <w:rsid w:val="008B48A9"/>
    <w:rsid w:val="008B5E72"/>
    <w:rsid w:val="008B7CC7"/>
    <w:rsid w:val="008C0F38"/>
    <w:rsid w:val="008C1754"/>
    <w:rsid w:val="008C1BF8"/>
    <w:rsid w:val="008C1CF5"/>
    <w:rsid w:val="008C4D76"/>
    <w:rsid w:val="008C580F"/>
    <w:rsid w:val="008C5A2C"/>
    <w:rsid w:val="008C5BC6"/>
    <w:rsid w:val="008C64FF"/>
    <w:rsid w:val="008C7065"/>
    <w:rsid w:val="008D0CCF"/>
    <w:rsid w:val="008D2A88"/>
    <w:rsid w:val="008D347A"/>
    <w:rsid w:val="008D34E1"/>
    <w:rsid w:val="008D3763"/>
    <w:rsid w:val="008D3ADE"/>
    <w:rsid w:val="008D3ECA"/>
    <w:rsid w:val="008D45A9"/>
    <w:rsid w:val="008D4734"/>
    <w:rsid w:val="008D4E9D"/>
    <w:rsid w:val="008D677A"/>
    <w:rsid w:val="008D6E11"/>
    <w:rsid w:val="008D6FA9"/>
    <w:rsid w:val="008D7EDA"/>
    <w:rsid w:val="008E02C6"/>
    <w:rsid w:val="008E0AF6"/>
    <w:rsid w:val="008E1AA8"/>
    <w:rsid w:val="008E1DE8"/>
    <w:rsid w:val="008E216B"/>
    <w:rsid w:val="008E305E"/>
    <w:rsid w:val="008E4914"/>
    <w:rsid w:val="008E5AB1"/>
    <w:rsid w:val="008F0B36"/>
    <w:rsid w:val="008F3CCE"/>
    <w:rsid w:val="008F4665"/>
    <w:rsid w:val="008F536F"/>
    <w:rsid w:val="009004AB"/>
    <w:rsid w:val="0090076F"/>
    <w:rsid w:val="00900852"/>
    <w:rsid w:val="00901077"/>
    <w:rsid w:val="00901B0F"/>
    <w:rsid w:val="00901C8D"/>
    <w:rsid w:val="00902937"/>
    <w:rsid w:val="00903221"/>
    <w:rsid w:val="009043C9"/>
    <w:rsid w:val="00904DD8"/>
    <w:rsid w:val="00905A09"/>
    <w:rsid w:val="00905CFD"/>
    <w:rsid w:val="009118A9"/>
    <w:rsid w:val="00912BD1"/>
    <w:rsid w:val="00916493"/>
    <w:rsid w:val="00916F3D"/>
    <w:rsid w:val="00921BA2"/>
    <w:rsid w:val="00922EE7"/>
    <w:rsid w:val="0092524C"/>
    <w:rsid w:val="009264E6"/>
    <w:rsid w:val="00927B88"/>
    <w:rsid w:val="009307FE"/>
    <w:rsid w:val="00930F14"/>
    <w:rsid w:val="009312C5"/>
    <w:rsid w:val="00931E5B"/>
    <w:rsid w:val="00933486"/>
    <w:rsid w:val="009339ED"/>
    <w:rsid w:val="0093405E"/>
    <w:rsid w:val="009359BA"/>
    <w:rsid w:val="009363BD"/>
    <w:rsid w:val="0093671B"/>
    <w:rsid w:val="00940426"/>
    <w:rsid w:val="009412BF"/>
    <w:rsid w:val="00942A08"/>
    <w:rsid w:val="00943A17"/>
    <w:rsid w:val="0094429F"/>
    <w:rsid w:val="009450BE"/>
    <w:rsid w:val="00945A46"/>
    <w:rsid w:val="00945D11"/>
    <w:rsid w:val="00946267"/>
    <w:rsid w:val="00946CDD"/>
    <w:rsid w:val="00946D47"/>
    <w:rsid w:val="00947DFD"/>
    <w:rsid w:val="00951E09"/>
    <w:rsid w:val="00953007"/>
    <w:rsid w:val="009532F3"/>
    <w:rsid w:val="009555CB"/>
    <w:rsid w:val="00955EFD"/>
    <w:rsid w:val="00956629"/>
    <w:rsid w:val="00956709"/>
    <w:rsid w:val="00962BCA"/>
    <w:rsid w:val="00963188"/>
    <w:rsid w:val="00965213"/>
    <w:rsid w:val="0096525B"/>
    <w:rsid w:val="00966736"/>
    <w:rsid w:val="00966C63"/>
    <w:rsid w:val="00966C9B"/>
    <w:rsid w:val="00966E8E"/>
    <w:rsid w:val="00967707"/>
    <w:rsid w:val="009704B5"/>
    <w:rsid w:val="009706A5"/>
    <w:rsid w:val="00970B1C"/>
    <w:rsid w:val="009714CF"/>
    <w:rsid w:val="00972F0C"/>
    <w:rsid w:val="009745AB"/>
    <w:rsid w:val="00974995"/>
    <w:rsid w:val="00976DB5"/>
    <w:rsid w:val="0097790E"/>
    <w:rsid w:val="00980382"/>
    <w:rsid w:val="00980F9F"/>
    <w:rsid w:val="00981D3F"/>
    <w:rsid w:val="00982EC7"/>
    <w:rsid w:val="00983604"/>
    <w:rsid w:val="00984AEC"/>
    <w:rsid w:val="00984D11"/>
    <w:rsid w:val="00985A25"/>
    <w:rsid w:val="0098651C"/>
    <w:rsid w:val="00986D69"/>
    <w:rsid w:val="00987394"/>
    <w:rsid w:val="009875D7"/>
    <w:rsid w:val="00987D41"/>
    <w:rsid w:val="00990A2D"/>
    <w:rsid w:val="0099168F"/>
    <w:rsid w:val="00992622"/>
    <w:rsid w:val="00992D52"/>
    <w:rsid w:val="00993876"/>
    <w:rsid w:val="00994C25"/>
    <w:rsid w:val="00995C28"/>
    <w:rsid w:val="00995E48"/>
    <w:rsid w:val="00996E09"/>
    <w:rsid w:val="00997EAF"/>
    <w:rsid w:val="00997F7B"/>
    <w:rsid w:val="009A2648"/>
    <w:rsid w:val="009A284A"/>
    <w:rsid w:val="009A2E3D"/>
    <w:rsid w:val="009A330F"/>
    <w:rsid w:val="009A41A4"/>
    <w:rsid w:val="009A52FE"/>
    <w:rsid w:val="009A6957"/>
    <w:rsid w:val="009A7D9F"/>
    <w:rsid w:val="009B1044"/>
    <w:rsid w:val="009B4A97"/>
    <w:rsid w:val="009B5662"/>
    <w:rsid w:val="009B67CB"/>
    <w:rsid w:val="009B69B9"/>
    <w:rsid w:val="009B6E9F"/>
    <w:rsid w:val="009B6FFC"/>
    <w:rsid w:val="009B7E3D"/>
    <w:rsid w:val="009C0EFB"/>
    <w:rsid w:val="009C1958"/>
    <w:rsid w:val="009C24EF"/>
    <w:rsid w:val="009C27DB"/>
    <w:rsid w:val="009C5175"/>
    <w:rsid w:val="009C5410"/>
    <w:rsid w:val="009C59DE"/>
    <w:rsid w:val="009C6C64"/>
    <w:rsid w:val="009C6D3B"/>
    <w:rsid w:val="009C7A09"/>
    <w:rsid w:val="009C7EA7"/>
    <w:rsid w:val="009C7FA5"/>
    <w:rsid w:val="009D2B8B"/>
    <w:rsid w:val="009D31B2"/>
    <w:rsid w:val="009D3543"/>
    <w:rsid w:val="009D41CA"/>
    <w:rsid w:val="009D7F8F"/>
    <w:rsid w:val="009E01D5"/>
    <w:rsid w:val="009E1AA1"/>
    <w:rsid w:val="009E1FF4"/>
    <w:rsid w:val="009E2D95"/>
    <w:rsid w:val="009E2F95"/>
    <w:rsid w:val="009E48AA"/>
    <w:rsid w:val="009E49C3"/>
    <w:rsid w:val="009E4FCA"/>
    <w:rsid w:val="009E522F"/>
    <w:rsid w:val="009E5245"/>
    <w:rsid w:val="009E52C6"/>
    <w:rsid w:val="009E5486"/>
    <w:rsid w:val="009E7352"/>
    <w:rsid w:val="009F0781"/>
    <w:rsid w:val="009F0E94"/>
    <w:rsid w:val="009F27A6"/>
    <w:rsid w:val="009F3A7E"/>
    <w:rsid w:val="009F3C44"/>
    <w:rsid w:val="009F3CCB"/>
    <w:rsid w:val="009F471B"/>
    <w:rsid w:val="009F5838"/>
    <w:rsid w:val="009F7C8C"/>
    <w:rsid w:val="00A012E2"/>
    <w:rsid w:val="00A01586"/>
    <w:rsid w:val="00A01D79"/>
    <w:rsid w:val="00A02070"/>
    <w:rsid w:val="00A03A3D"/>
    <w:rsid w:val="00A042E4"/>
    <w:rsid w:val="00A04D3A"/>
    <w:rsid w:val="00A053B1"/>
    <w:rsid w:val="00A05984"/>
    <w:rsid w:val="00A06555"/>
    <w:rsid w:val="00A06FFF"/>
    <w:rsid w:val="00A0787C"/>
    <w:rsid w:val="00A1032C"/>
    <w:rsid w:val="00A10F57"/>
    <w:rsid w:val="00A1164D"/>
    <w:rsid w:val="00A128AB"/>
    <w:rsid w:val="00A12BC4"/>
    <w:rsid w:val="00A12CDB"/>
    <w:rsid w:val="00A12E9B"/>
    <w:rsid w:val="00A12F10"/>
    <w:rsid w:val="00A12F5F"/>
    <w:rsid w:val="00A149A0"/>
    <w:rsid w:val="00A15790"/>
    <w:rsid w:val="00A15F7F"/>
    <w:rsid w:val="00A1681B"/>
    <w:rsid w:val="00A16AD6"/>
    <w:rsid w:val="00A22943"/>
    <w:rsid w:val="00A22ABB"/>
    <w:rsid w:val="00A242EA"/>
    <w:rsid w:val="00A24FBE"/>
    <w:rsid w:val="00A25795"/>
    <w:rsid w:val="00A25821"/>
    <w:rsid w:val="00A2585B"/>
    <w:rsid w:val="00A2613C"/>
    <w:rsid w:val="00A2634B"/>
    <w:rsid w:val="00A313C5"/>
    <w:rsid w:val="00A31BDE"/>
    <w:rsid w:val="00A33709"/>
    <w:rsid w:val="00A36971"/>
    <w:rsid w:val="00A413B7"/>
    <w:rsid w:val="00A45459"/>
    <w:rsid w:val="00A455E9"/>
    <w:rsid w:val="00A45ECB"/>
    <w:rsid w:val="00A46648"/>
    <w:rsid w:val="00A51771"/>
    <w:rsid w:val="00A51823"/>
    <w:rsid w:val="00A51E70"/>
    <w:rsid w:val="00A52477"/>
    <w:rsid w:val="00A532EE"/>
    <w:rsid w:val="00A53F30"/>
    <w:rsid w:val="00A55F46"/>
    <w:rsid w:val="00A56927"/>
    <w:rsid w:val="00A56B94"/>
    <w:rsid w:val="00A60353"/>
    <w:rsid w:val="00A6077B"/>
    <w:rsid w:val="00A61064"/>
    <w:rsid w:val="00A617D1"/>
    <w:rsid w:val="00A61A4D"/>
    <w:rsid w:val="00A62ECF"/>
    <w:rsid w:val="00A648AD"/>
    <w:rsid w:val="00A64E6B"/>
    <w:rsid w:val="00A64F15"/>
    <w:rsid w:val="00A654B0"/>
    <w:rsid w:val="00A66B52"/>
    <w:rsid w:val="00A71471"/>
    <w:rsid w:val="00A715E8"/>
    <w:rsid w:val="00A71F60"/>
    <w:rsid w:val="00A7388A"/>
    <w:rsid w:val="00A73AD9"/>
    <w:rsid w:val="00A73CEE"/>
    <w:rsid w:val="00A766A9"/>
    <w:rsid w:val="00A77993"/>
    <w:rsid w:val="00A77BD4"/>
    <w:rsid w:val="00A77E80"/>
    <w:rsid w:val="00A81302"/>
    <w:rsid w:val="00A81725"/>
    <w:rsid w:val="00A8214B"/>
    <w:rsid w:val="00A84028"/>
    <w:rsid w:val="00A845F0"/>
    <w:rsid w:val="00A84B47"/>
    <w:rsid w:val="00A85978"/>
    <w:rsid w:val="00A867A8"/>
    <w:rsid w:val="00A86FC1"/>
    <w:rsid w:val="00A87572"/>
    <w:rsid w:val="00A87E66"/>
    <w:rsid w:val="00A91A2D"/>
    <w:rsid w:val="00A91F89"/>
    <w:rsid w:val="00A9290B"/>
    <w:rsid w:val="00A92EEA"/>
    <w:rsid w:val="00A94718"/>
    <w:rsid w:val="00A95223"/>
    <w:rsid w:val="00A95FD7"/>
    <w:rsid w:val="00A968BA"/>
    <w:rsid w:val="00A9712C"/>
    <w:rsid w:val="00AA01DE"/>
    <w:rsid w:val="00AA08AD"/>
    <w:rsid w:val="00AA0EF8"/>
    <w:rsid w:val="00AA4DAF"/>
    <w:rsid w:val="00AB04BD"/>
    <w:rsid w:val="00AB0AE7"/>
    <w:rsid w:val="00AB13CD"/>
    <w:rsid w:val="00AB1E29"/>
    <w:rsid w:val="00AB2662"/>
    <w:rsid w:val="00AB2D5E"/>
    <w:rsid w:val="00AB3697"/>
    <w:rsid w:val="00AB39CA"/>
    <w:rsid w:val="00AB46ED"/>
    <w:rsid w:val="00AB6436"/>
    <w:rsid w:val="00AB67D2"/>
    <w:rsid w:val="00AB74A1"/>
    <w:rsid w:val="00AB7FB1"/>
    <w:rsid w:val="00AC027C"/>
    <w:rsid w:val="00AC0541"/>
    <w:rsid w:val="00AC1333"/>
    <w:rsid w:val="00AC22C3"/>
    <w:rsid w:val="00AC3397"/>
    <w:rsid w:val="00AC5083"/>
    <w:rsid w:val="00AC5863"/>
    <w:rsid w:val="00AC5911"/>
    <w:rsid w:val="00AC6C8F"/>
    <w:rsid w:val="00AD099A"/>
    <w:rsid w:val="00AD11CA"/>
    <w:rsid w:val="00AD1889"/>
    <w:rsid w:val="00AD1EDD"/>
    <w:rsid w:val="00AD2410"/>
    <w:rsid w:val="00AD2ECC"/>
    <w:rsid w:val="00AD3BE0"/>
    <w:rsid w:val="00AD4ACA"/>
    <w:rsid w:val="00AD4AF3"/>
    <w:rsid w:val="00AD61BF"/>
    <w:rsid w:val="00AD68F7"/>
    <w:rsid w:val="00AD6A2D"/>
    <w:rsid w:val="00AD703F"/>
    <w:rsid w:val="00AE1E10"/>
    <w:rsid w:val="00AE1EDA"/>
    <w:rsid w:val="00AE25EF"/>
    <w:rsid w:val="00AE28BC"/>
    <w:rsid w:val="00AE36CB"/>
    <w:rsid w:val="00AE4758"/>
    <w:rsid w:val="00AE5039"/>
    <w:rsid w:val="00AE5E37"/>
    <w:rsid w:val="00AE7713"/>
    <w:rsid w:val="00AE7928"/>
    <w:rsid w:val="00AF0352"/>
    <w:rsid w:val="00AF1E46"/>
    <w:rsid w:val="00AF20A3"/>
    <w:rsid w:val="00AF37AC"/>
    <w:rsid w:val="00AF3E72"/>
    <w:rsid w:val="00AF42E9"/>
    <w:rsid w:val="00AF512A"/>
    <w:rsid w:val="00AF553E"/>
    <w:rsid w:val="00AF6910"/>
    <w:rsid w:val="00AF7250"/>
    <w:rsid w:val="00AF7F42"/>
    <w:rsid w:val="00B008DD"/>
    <w:rsid w:val="00B00F02"/>
    <w:rsid w:val="00B0219D"/>
    <w:rsid w:val="00B036DD"/>
    <w:rsid w:val="00B03BE8"/>
    <w:rsid w:val="00B057A7"/>
    <w:rsid w:val="00B05BF4"/>
    <w:rsid w:val="00B07348"/>
    <w:rsid w:val="00B10FD0"/>
    <w:rsid w:val="00B11F7C"/>
    <w:rsid w:val="00B1244B"/>
    <w:rsid w:val="00B1622F"/>
    <w:rsid w:val="00B164F2"/>
    <w:rsid w:val="00B16544"/>
    <w:rsid w:val="00B1686D"/>
    <w:rsid w:val="00B213B6"/>
    <w:rsid w:val="00B21F5C"/>
    <w:rsid w:val="00B226EC"/>
    <w:rsid w:val="00B23335"/>
    <w:rsid w:val="00B23C8B"/>
    <w:rsid w:val="00B26D9A"/>
    <w:rsid w:val="00B27F95"/>
    <w:rsid w:val="00B308F0"/>
    <w:rsid w:val="00B30ECD"/>
    <w:rsid w:val="00B3230A"/>
    <w:rsid w:val="00B335E9"/>
    <w:rsid w:val="00B336DD"/>
    <w:rsid w:val="00B33D1E"/>
    <w:rsid w:val="00B34F17"/>
    <w:rsid w:val="00B3751D"/>
    <w:rsid w:val="00B404CE"/>
    <w:rsid w:val="00B40D08"/>
    <w:rsid w:val="00B4213E"/>
    <w:rsid w:val="00B44066"/>
    <w:rsid w:val="00B44486"/>
    <w:rsid w:val="00B464FC"/>
    <w:rsid w:val="00B47877"/>
    <w:rsid w:val="00B47A71"/>
    <w:rsid w:val="00B5052C"/>
    <w:rsid w:val="00B509E1"/>
    <w:rsid w:val="00B51742"/>
    <w:rsid w:val="00B51AF8"/>
    <w:rsid w:val="00B528FB"/>
    <w:rsid w:val="00B52F17"/>
    <w:rsid w:val="00B535B8"/>
    <w:rsid w:val="00B53BE4"/>
    <w:rsid w:val="00B53F28"/>
    <w:rsid w:val="00B54708"/>
    <w:rsid w:val="00B548D6"/>
    <w:rsid w:val="00B554A7"/>
    <w:rsid w:val="00B55C75"/>
    <w:rsid w:val="00B566BD"/>
    <w:rsid w:val="00B57E3D"/>
    <w:rsid w:val="00B6149C"/>
    <w:rsid w:val="00B6155D"/>
    <w:rsid w:val="00B6205A"/>
    <w:rsid w:val="00B62808"/>
    <w:rsid w:val="00B628E9"/>
    <w:rsid w:val="00B63699"/>
    <w:rsid w:val="00B646B2"/>
    <w:rsid w:val="00B6544A"/>
    <w:rsid w:val="00B65835"/>
    <w:rsid w:val="00B67113"/>
    <w:rsid w:val="00B675C0"/>
    <w:rsid w:val="00B72371"/>
    <w:rsid w:val="00B725F8"/>
    <w:rsid w:val="00B728BD"/>
    <w:rsid w:val="00B73D36"/>
    <w:rsid w:val="00B742EB"/>
    <w:rsid w:val="00B759D5"/>
    <w:rsid w:val="00B81570"/>
    <w:rsid w:val="00B81788"/>
    <w:rsid w:val="00B81E4D"/>
    <w:rsid w:val="00B81FBC"/>
    <w:rsid w:val="00B82525"/>
    <w:rsid w:val="00B83BC2"/>
    <w:rsid w:val="00B84729"/>
    <w:rsid w:val="00B8488E"/>
    <w:rsid w:val="00B8546A"/>
    <w:rsid w:val="00B869B3"/>
    <w:rsid w:val="00B86A71"/>
    <w:rsid w:val="00B90BAC"/>
    <w:rsid w:val="00B911C6"/>
    <w:rsid w:val="00B92B1C"/>
    <w:rsid w:val="00B93168"/>
    <w:rsid w:val="00B94EA4"/>
    <w:rsid w:val="00B952F8"/>
    <w:rsid w:val="00B959BB"/>
    <w:rsid w:val="00B95A5A"/>
    <w:rsid w:val="00B96778"/>
    <w:rsid w:val="00B96A27"/>
    <w:rsid w:val="00B96E92"/>
    <w:rsid w:val="00BA0054"/>
    <w:rsid w:val="00BA0140"/>
    <w:rsid w:val="00BA0BE5"/>
    <w:rsid w:val="00BA1483"/>
    <w:rsid w:val="00BA203C"/>
    <w:rsid w:val="00BA2EF5"/>
    <w:rsid w:val="00BA2F63"/>
    <w:rsid w:val="00BA3B6F"/>
    <w:rsid w:val="00BA3BD0"/>
    <w:rsid w:val="00BA446C"/>
    <w:rsid w:val="00BA5A30"/>
    <w:rsid w:val="00BA5E86"/>
    <w:rsid w:val="00BA629B"/>
    <w:rsid w:val="00BA67F2"/>
    <w:rsid w:val="00BA703E"/>
    <w:rsid w:val="00BA71AD"/>
    <w:rsid w:val="00BB0578"/>
    <w:rsid w:val="00BB15E1"/>
    <w:rsid w:val="00BB1CD3"/>
    <w:rsid w:val="00BB1D25"/>
    <w:rsid w:val="00BB1EBE"/>
    <w:rsid w:val="00BB227F"/>
    <w:rsid w:val="00BB24AC"/>
    <w:rsid w:val="00BB257B"/>
    <w:rsid w:val="00BB2BFE"/>
    <w:rsid w:val="00BB2CE5"/>
    <w:rsid w:val="00BB32DE"/>
    <w:rsid w:val="00BB3506"/>
    <w:rsid w:val="00BB4902"/>
    <w:rsid w:val="00BB5D52"/>
    <w:rsid w:val="00BB7268"/>
    <w:rsid w:val="00BB7AD5"/>
    <w:rsid w:val="00BC1097"/>
    <w:rsid w:val="00BC231F"/>
    <w:rsid w:val="00BC2409"/>
    <w:rsid w:val="00BC2734"/>
    <w:rsid w:val="00BC32A4"/>
    <w:rsid w:val="00BC4088"/>
    <w:rsid w:val="00BC4A8A"/>
    <w:rsid w:val="00BC4C6C"/>
    <w:rsid w:val="00BC51CF"/>
    <w:rsid w:val="00BC5794"/>
    <w:rsid w:val="00BC62BB"/>
    <w:rsid w:val="00BC6325"/>
    <w:rsid w:val="00BC679C"/>
    <w:rsid w:val="00BC6E71"/>
    <w:rsid w:val="00BD133C"/>
    <w:rsid w:val="00BD2AB2"/>
    <w:rsid w:val="00BD4666"/>
    <w:rsid w:val="00BD4ABA"/>
    <w:rsid w:val="00BD4F80"/>
    <w:rsid w:val="00BD53E7"/>
    <w:rsid w:val="00BD5BCB"/>
    <w:rsid w:val="00BD6DBA"/>
    <w:rsid w:val="00BD754D"/>
    <w:rsid w:val="00BE061A"/>
    <w:rsid w:val="00BE0D1E"/>
    <w:rsid w:val="00BE12C3"/>
    <w:rsid w:val="00BE2D13"/>
    <w:rsid w:val="00BE31DF"/>
    <w:rsid w:val="00BE4B3E"/>
    <w:rsid w:val="00BE7650"/>
    <w:rsid w:val="00BE777D"/>
    <w:rsid w:val="00BE795E"/>
    <w:rsid w:val="00BF01D2"/>
    <w:rsid w:val="00BF13AD"/>
    <w:rsid w:val="00BF43F6"/>
    <w:rsid w:val="00BF4C8F"/>
    <w:rsid w:val="00BF5FD7"/>
    <w:rsid w:val="00BF7E9D"/>
    <w:rsid w:val="00C00355"/>
    <w:rsid w:val="00C00CA8"/>
    <w:rsid w:val="00C017CB"/>
    <w:rsid w:val="00C01E1F"/>
    <w:rsid w:val="00C01EDE"/>
    <w:rsid w:val="00C01FF5"/>
    <w:rsid w:val="00C03B6A"/>
    <w:rsid w:val="00C05B49"/>
    <w:rsid w:val="00C06AF7"/>
    <w:rsid w:val="00C10CB6"/>
    <w:rsid w:val="00C10E3A"/>
    <w:rsid w:val="00C1171A"/>
    <w:rsid w:val="00C11A33"/>
    <w:rsid w:val="00C15818"/>
    <w:rsid w:val="00C16A6A"/>
    <w:rsid w:val="00C16CE3"/>
    <w:rsid w:val="00C17F05"/>
    <w:rsid w:val="00C2053F"/>
    <w:rsid w:val="00C20A87"/>
    <w:rsid w:val="00C214EC"/>
    <w:rsid w:val="00C21751"/>
    <w:rsid w:val="00C21986"/>
    <w:rsid w:val="00C222B1"/>
    <w:rsid w:val="00C22E52"/>
    <w:rsid w:val="00C24F49"/>
    <w:rsid w:val="00C25121"/>
    <w:rsid w:val="00C256BB"/>
    <w:rsid w:val="00C3087E"/>
    <w:rsid w:val="00C312ED"/>
    <w:rsid w:val="00C3168A"/>
    <w:rsid w:val="00C3336C"/>
    <w:rsid w:val="00C358E1"/>
    <w:rsid w:val="00C36FE9"/>
    <w:rsid w:val="00C40232"/>
    <w:rsid w:val="00C41BC6"/>
    <w:rsid w:val="00C426CB"/>
    <w:rsid w:val="00C43B3C"/>
    <w:rsid w:val="00C44DA4"/>
    <w:rsid w:val="00C4551C"/>
    <w:rsid w:val="00C45609"/>
    <w:rsid w:val="00C4617C"/>
    <w:rsid w:val="00C46DF3"/>
    <w:rsid w:val="00C46F5A"/>
    <w:rsid w:val="00C473A1"/>
    <w:rsid w:val="00C4753B"/>
    <w:rsid w:val="00C51447"/>
    <w:rsid w:val="00C51761"/>
    <w:rsid w:val="00C54DF4"/>
    <w:rsid w:val="00C55575"/>
    <w:rsid w:val="00C5609C"/>
    <w:rsid w:val="00C560B0"/>
    <w:rsid w:val="00C56F2A"/>
    <w:rsid w:val="00C578E2"/>
    <w:rsid w:val="00C57F3D"/>
    <w:rsid w:val="00C6049C"/>
    <w:rsid w:val="00C60A14"/>
    <w:rsid w:val="00C635E7"/>
    <w:rsid w:val="00C6369F"/>
    <w:rsid w:val="00C63C44"/>
    <w:rsid w:val="00C64F8D"/>
    <w:rsid w:val="00C65160"/>
    <w:rsid w:val="00C667B1"/>
    <w:rsid w:val="00C66A0B"/>
    <w:rsid w:val="00C6768A"/>
    <w:rsid w:val="00C677AB"/>
    <w:rsid w:val="00C67893"/>
    <w:rsid w:val="00C67975"/>
    <w:rsid w:val="00C702B1"/>
    <w:rsid w:val="00C70804"/>
    <w:rsid w:val="00C712C2"/>
    <w:rsid w:val="00C71624"/>
    <w:rsid w:val="00C71865"/>
    <w:rsid w:val="00C733E4"/>
    <w:rsid w:val="00C73C28"/>
    <w:rsid w:val="00C74D0B"/>
    <w:rsid w:val="00C74DF5"/>
    <w:rsid w:val="00C75031"/>
    <w:rsid w:val="00C75048"/>
    <w:rsid w:val="00C75715"/>
    <w:rsid w:val="00C76E06"/>
    <w:rsid w:val="00C7722B"/>
    <w:rsid w:val="00C77D10"/>
    <w:rsid w:val="00C77FDD"/>
    <w:rsid w:val="00C82755"/>
    <w:rsid w:val="00C8443A"/>
    <w:rsid w:val="00C859D6"/>
    <w:rsid w:val="00C86C66"/>
    <w:rsid w:val="00C918C7"/>
    <w:rsid w:val="00C92BCB"/>
    <w:rsid w:val="00C92E5A"/>
    <w:rsid w:val="00C939C7"/>
    <w:rsid w:val="00C93BEE"/>
    <w:rsid w:val="00C94FDB"/>
    <w:rsid w:val="00C959A4"/>
    <w:rsid w:val="00C97885"/>
    <w:rsid w:val="00CA096F"/>
    <w:rsid w:val="00CA1083"/>
    <w:rsid w:val="00CA1D44"/>
    <w:rsid w:val="00CA54B2"/>
    <w:rsid w:val="00CA68AC"/>
    <w:rsid w:val="00CA780A"/>
    <w:rsid w:val="00CB0C4F"/>
    <w:rsid w:val="00CB0E2F"/>
    <w:rsid w:val="00CB1932"/>
    <w:rsid w:val="00CB23D5"/>
    <w:rsid w:val="00CB25C0"/>
    <w:rsid w:val="00CB36BA"/>
    <w:rsid w:val="00CB3A55"/>
    <w:rsid w:val="00CB3E39"/>
    <w:rsid w:val="00CB4C37"/>
    <w:rsid w:val="00CB56B6"/>
    <w:rsid w:val="00CB5903"/>
    <w:rsid w:val="00CB6077"/>
    <w:rsid w:val="00CB669D"/>
    <w:rsid w:val="00CC16FB"/>
    <w:rsid w:val="00CC1A6A"/>
    <w:rsid w:val="00CC2883"/>
    <w:rsid w:val="00CC4121"/>
    <w:rsid w:val="00CC4B2B"/>
    <w:rsid w:val="00CC50C8"/>
    <w:rsid w:val="00CC50C9"/>
    <w:rsid w:val="00CC53DC"/>
    <w:rsid w:val="00CC5CD9"/>
    <w:rsid w:val="00CC6051"/>
    <w:rsid w:val="00CC6D93"/>
    <w:rsid w:val="00CD236B"/>
    <w:rsid w:val="00CD338F"/>
    <w:rsid w:val="00CD362A"/>
    <w:rsid w:val="00CD362B"/>
    <w:rsid w:val="00CD40E3"/>
    <w:rsid w:val="00CD4C54"/>
    <w:rsid w:val="00CD5F32"/>
    <w:rsid w:val="00CD7A07"/>
    <w:rsid w:val="00CE1781"/>
    <w:rsid w:val="00CE2E7A"/>
    <w:rsid w:val="00CE3148"/>
    <w:rsid w:val="00CE344D"/>
    <w:rsid w:val="00CE36B2"/>
    <w:rsid w:val="00CE397B"/>
    <w:rsid w:val="00CE3DDA"/>
    <w:rsid w:val="00CE42F0"/>
    <w:rsid w:val="00CE4901"/>
    <w:rsid w:val="00CE4A14"/>
    <w:rsid w:val="00CE70E5"/>
    <w:rsid w:val="00CE73EF"/>
    <w:rsid w:val="00CE7609"/>
    <w:rsid w:val="00CE77B0"/>
    <w:rsid w:val="00CE7B57"/>
    <w:rsid w:val="00CE7E5E"/>
    <w:rsid w:val="00CF118E"/>
    <w:rsid w:val="00CF2135"/>
    <w:rsid w:val="00CF2696"/>
    <w:rsid w:val="00CF4F98"/>
    <w:rsid w:val="00CF738E"/>
    <w:rsid w:val="00D005E6"/>
    <w:rsid w:val="00D018B1"/>
    <w:rsid w:val="00D024B4"/>
    <w:rsid w:val="00D07245"/>
    <w:rsid w:val="00D07752"/>
    <w:rsid w:val="00D10106"/>
    <w:rsid w:val="00D12EBE"/>
    <w:rsid w:val="00D12FD7"/>
    <w:rsid w:val="00D13464"/>
    <w:rsid w:val="00D13D38"/>
    <w:rsid w:val="00D15F14"/>
    <w:rsid w:val="00D16239"/>
    <w:rsid w:val="00D1643D"/>
    <w:rsid w:val="00D21183"/>
    <w:rsid w:val="00D2268B"/>
    <w:rsid w:val="00D22C4E"/>
    <w:rsid w:val="00D2335A"/>
    <w:rsid w:val="00D23ABE"/>
    <w:rsid w:val="00D24397"/>
    <w:rsid w:val="00D26B86"/>
    <w:rsid w:val="00D2736C"/>
    <w:rsid w:val="00D279BC"/>
    <w:rsid w:val="00D319E6"/>
    <w:rsid w:val="00D31A08"/>
    <w:rsid w:val="00D32F91"/>
    <w:rsid w:val="00D3327D"/>
    <w:rsid w:val="00D34E6E"/>
    <w:rsid w:val="00D35036"/>
    <w:rsid w:val="00D35B5E"/>
    <w:rsid w:val="00D3624A"/>
    <w:rsid w:val="00D36379"/>
    <w:rsid w:val="00D40192"/>
    <w:rsid w:val="00D4078B"/>
    <w:rsid w:val="00D40C16"/>
    <w:rsid w:val="00D4116F"/>
    <w:rsid w:val="00D41A97"/>
    <w:rsid w:val="00D42300"/>
    <w:rsid w:val="00D438F1"/>
    <w:rsid w:val="00D43C93"/>
    <w:rsid w:val="00D43E18"/>
    <w:rsid w:val="00D44072"/>
    <w:rsid w:val="00D442EC"/>
    <w:rsid w:val="00D469BE"/>
    <w:rsid w:val="00D471DE"/>
    <w:rsid w:val="00D50902"/>
    <w:rsid w:val="00D52710"/>
    <w:rsid w:val="00D5431D"/>
    <w:rsid w:val="00D56F85"/>
    <w:rsid w:val="00D57F8B"/>
    <w:rsid w:val="00D61B98"/>
    <w:rsid w:val="00D6288C"/>
    <w:rsid w:val="00D649E9"/>
    <w:rsid w:val="00D65438"/>
    <w:rsid w:val="00D66972"/>
    <w:rsid w:val="00D67CBE"/>
    <w:rsid w:val="00D7123A"/>
    <w:rsid w:val="00D7228D"/>
    <w:rsid w:val="00D72411"/>
    <w:rsid w:val="00D72E8E"/>
    <w:rsid w:val="00D7345A"/>
    <w:rsid w:val="00D74C35"/>
    <w:rsid w:val="00D75BD5"/>
    <w:rsid w:val="00D76248"/>
    <w:rsid w:val="00D76FAB"/>
    <w:rsid w:val="00D85F4A"/>
    <w:rsid w:val="00D86258"/>
    <w:rsid w:val="00D864FC"/>
    <w:rsid w:val="00D86FBC"/>
    <w:rsid w:val="00D87BB3"/>
    <w:rsid w:val="00D92429"/>
    <w:rsid w:val="00D930B0"/>
    <w:rsid w:val="00D934B9"/>
    <w:rsid w:val="00D93781"/>
    <w:rsid w:val="00D937A2"/>
    <w:rsid w:val="00D94784"/>
    <w:rsid w:val="00D95CA2"/>
    <w:rsid w:val="00D97B26"/>
    <w:rsid w:val="00DA0EBF"/>
    <w:rsid w:val="00DA3BD3"/>
    <w:rsid w:val="00DA3C79"/>
    <w:rsid w:val="00DA44D8"/>
    <w:rsid w:val="00DA4CB0"/>
    <w:rsid w:val="00DA4DC7"/>
    <w:rsid w:val="00DA57CC"/>
    <w:rsid w:val="00DA5876"/>
    <w:rsid w:val="00DA5B9B"/>
    <w:rsid w:val="00DA5C34"/>
    <w:rsid w:val="00DA5F6A"/>
    <w:rsid w:val="00DA658D"/>
    <w:rsid w:val="00DA69F2"/>
    <w:rsid w:val="00DB1BCF"/>
    <w:rsid w:val="00DB37DB"/>
    <w:rsid w:val="00DB4F92"/>
    <w:rsid w:val="00DB6259"/>
    <w:rsid w:val="00DB7941"/>
    <w:rsid w:val="00DC2238"/>
    <w:rsid w:val="00DC274B"/>
    <w:rsid w:val="00DC2F41"/>
    <w:rsid w:val="00DC3BBA"/>
    <w:rsid w:val="00DC3CCB"/>
    <w:rsid w:val="00DC4A61"/>
    <w:rsid w:val="00DC4CDF"/>
    <w:rsid w:val="00DC6A5B"/>
    <w:rsid w:val="00DC6E98"/>
    <w:rsid w:val="00DD1499"/>
    <w:rsid w:val="00DD18A6"/>
    <w:rsid w:val="00DD248B"/>
    <w:rsid w:val="00DD3A10"/>
    <w:rsid w:val="00DD3E40"/>
    <w:rsid w:val="00DD5CA7"/>
    <w:rsid w:val="00DD6FB1"/>
    <w:rsid w:val="00DE0247"/>
    <w:rsid w:val="00DE4C42"/>
    <w:rsid w:val="00DE4ECE"/>
    <w:rsid w:val="00DE4FAC"/>
    <w:rsid w:val="00DE5D28"/>
    <w:rsid w:val="00DE69DE"/>
    <w:rsid w:val="00DF000E"/>
    <w:rsid w:val="00DF0E14"/>
    <w:rsid w:val="00DF1323"/>
    <w:rsid w:val="00DF140E"/>
    <w:rsid w:val="00DF1CD7"/>
    <w:rsid w:val="00DF1FD2"/>
    <w:rsid w:val="00DF2392"/>
    <w:rsid w:val="00DF3120"/>
    <w:rsid w:val="00DF5828"/>
    <w:rsid w:val="00DF58A8"/>
    <w:rsid w:val="00DF595B"/>
    <w:rsid w:val="00DF5AAB"/>
    <w:rsid w:val="00DF5EBE"/>
    <w:rsid w:val="00DF60DA"/>
    <w:rsid w:val="00E005A7"/>
    <w:rsid w:val="00E011E8"/>
    <w:rsid w:val="00E02CE1"/>
    <w:rsid w:val="00E04E6E"/>
    <w:rsid w:val="00E05965"/>
    <w:rsid w:val="00E071C7"/>
    <w:rsid w:val="00E07345"/>
    <w:rsid w:val="00E07CAD"/>
    <w:rsid w:val="00E07D63"/>
    <w:rsid w:val="00E113E5"/>
    <w:rsid w:val="00E1222C"/>
    <w:rsid w:val="00E1247E"/>
    <w:rsid w:val="00E12486"/>
    <w:rsid w:val="00E1387C"/>
    <w:rsid w:val="00E141E5"/>
    <w:rsid w:val="00E16A11"/>
    <w:rsid w:val="00E16B1D"/>
    <w:rsid w:val="00E16EF1"/>
    <w:rsid w:val="00E17616"/>
    <w:rsid w:val="00E177EC"/>
    <w:rsid w:val="00E17EC4"/>
    <w:rsid w:val="00E20FCC"/>
    <w:rsid w:val="00E231F1"/>
    <w:rsid w:val="00E2490D"/>
    <w:rsid w:val="00E26617"/>
    <w:rsid w:val="00E26723"/>
    <w:rsid w:val="00E3139C"/>
    <w:rsid w:val="00E3156E"/>
    <w:rsid w:val="00E318FC"/>
    <w:rsid w:val="00E31BE3"/>
    <w:rsid w:val="00E32B6D"/>
    <w:rsid w:val="00E33040"/>
    <w:rsid w:val="00E338DF"/>
    <w:rsid w:val="00E34BD1"/>
    <w:rsid w:val="00E357E0"/>
    <w:rsid w:val="00E373CE"/>
    <w:rsid w:val="00E4061F"/>
    <w:rsid w:val="00E42523"/>
    <w:rsid w:val="00E43706"/>
    <w:rsid w:val="00E43E1C"/>
    <w:rsid w:val="00E447B9"/>
    <w:rsid w:val="00E45C27"/>
    <w:rsid w:val="00E469F1"/>
    <w:rsid w:val="00E46D20"/>
    <w:rsid w:val="00E50ED4"/>
    <w:rsid w:val="00E51C63"/>
    <w:rsid w:val="00E522B4"/>
    <w:rsid w:val="00E536EB"/>
    <w:rsid w:val="00E538AD"/>
    <w:rsid w:val="00E572E6"/>
    <w:rsid w:val="00E60CE3"/>
    <w:rsid w:val="00E612CC"/>
    <w:rsid w:val="00E61E95"/>
    <w:rsid w:val="00E65C26"/>
    <w:rsid w:val="00E65C69"/>
    <w:rsid w:val="00E66750"/>
    <w:rsid w:val="00E708D7"/>
    <w:rsid w:val="00E70B99"/>
    <w:rsid w:val="00E71CBA"/>
    <w:rsid w:val="00E720DD"/>
    <w:rsid w:val="00E72157"/>
    <w:rsid w:val="00E73EAE"/>
    <w:rsid w:val="00E74A63"/>
    <w:rsid w:val="00E75217"/>
    <w:rsid w:val="00E7681B"/>
    <w:rsid w:val="00E7683E"/>
    <w:rsid w:val="00E80033"/>
    <w:rsid w:val="00E80796"/>
    <w:rsid w:val="00E825EF"/>
    <w:rsid w:val="00E84542"/>
    <w:rsid w:val="00E847A0"/>
    <w:rsid w:val="00E849C5"/>
    <w:rsid w:val="00E852C1"/>
    <w:rsid w:val="00E860E4"/>
    <w:rsid w:val="00E8652F"/>
    <w:rsid w:val="00E90CA4"/>
    <w:rsid w:val="00E918A6"/>
    <w:rsid w:val="00E918C2"/>
    <w:rsid w:val="00E91ED5"/>
    <w:rsid w:val="00E92AAC"/>
    <w:rsid w:val="00E93BAE"/>
    <w:rsid w:val="00E9480F"/>
    <w:rsid w:val="00E950EF"/>
    <w:rsid w:val="00EA0DAB"/>
    <w:rsid w:val="00EA1B13"/>
    <w:rsid w:val="00EA20D7"/>
    <w:rsid w:val="00EA212F"/>
    <w:rsid w:val="00EA36C1"/>
    <w:rsid w:val="00EA3D81"/>
    <w:rsid w:val="00EA4061"/>
    <w:rsid w:val="00EA48D7"/>
    <w:rsid w:val="00EA4994"/>
    <w:rsid w:val="00EA55CB"/>
    <w:rsid w:val="00EA5CBD"/>
    <w:rsid w:val="00EA69BD"/>
    <w:rsid w:val="00EA6CA6"/>
    <w:rsid w:val="00EA74FE"/>
    <w:rsid w:val="00EA75DB"/>
    <w:rsid w:val="00EB12F9"/>
    <w:rsid w:val="00EB1834"/>
    <w:rsid w:val="00EB19B0"/>
    <w:rsid w:val="00EB2331"/>
    <w:rsid w:val="00EB321A"/>
    <w:rsid w:val="00EB79E9"/>
    <w:rsid w:val="00EB7CC9"/>
    <w:rsid w:val="00EB7DA1"/>
    <w:rsid w:val="00EC0C95"/>
    <w:rsid w:val="00EC21BB"/>
    <w:rsid w:val="00EC2B8B"/>
    <w:rsid w:val="00EC5F95"/>
    <w:rsid w:val="00EC6075"/>
    <w:rsid w:val="00EC673B"/>
    <w:rsid w:val="00EC765E"/>
    <w:rsid w:val="00ED22A7"/>
    <w:rsid w:val="00ED24DB"/>
    <w:rsid w:val="00ED2AFE"/>
    <w:rsid w:val="00ED2CF9"/>
    <w:rsid w:val="00ED5903"/>
    <w:rsid w:val="00ED5947"/>
    <w:rsid w:val="00ED5B28"/>
    <w:rsid w:val="00ED6B81"/>
    <w:rsid w:val="00ED7E42"/>
    <w:rsid w:val="00EE06ED"/>
    <w:rsid w:val="00EE0783"/>
    <w:rsid w:val="00EE0F2A"/>
    <w:rsid w:val="00EE0F58"/>
    <w:rsid w:val="00EE0FC7"/>
    <w:rsid w:val="00EE2053"/>
    <w:rsid w:val="00EE25DB"/>
    <w:rsid w:val="00EE2E0D"/>
    <w:rsid w:val="00EE41B7"/>
    <w:rsid w:val="00EE48A4"/>
    <w:rsid w:val="00EE4E57"/>
    <w:rsid w:val="00EE56BD"/>
    <w:rsid w:val="00EE59A4"/>
    <w:rsid w:val="00EE5A29"/>
    <w:rsid w:val="00EE63A6"/>
    <w:rsid w:val="00EE69C3"/>
    <w:rsid w:val="00EE6B88"/>
    <w:rsid w:val="00EE7592"/>
    <w:rsid w:val="00EF05D5"/>
    <w:rsid w:val="00EF0A08"/>
    <w:rsid w:val="00EF1919"/>
    <w:rsid w:val="00EF1B49"/>
    <w:rsid w:val="00EF22C6"/>
    <w:rsid w:val="00EF4339"/>
    <w:rsid w:val="00EF4B71"/>
    <w:rsid w:val="00EF51DA"/>
    <w:rsid w:val="00EF5F0F"/>
    <w:rsid w:val="00EF7FFE"/>
    <w:rsid w:val="00F00380"/>
    <w:rsid w:val="00F005E7"/>
    <w:rsid w:val="00F00852"/>
    <w:rsid w:val="00F00910"/>
    <w:rsid w:val="00F00C1D"/>
    <w:rsid w:val="00F0108F"/>
    <w:rsid w:val="00F01858"/>
    <w:rsid w:val="00F0232A"/>
    <w:rsid w:val="00F026F4"/>
    <w:rsid w:val="00F02F8A"/>
    <w:rsid w:val="00F0330F"/>
    <w:rsid w:val="00F0487E"/>
    <w:rsid w:val="00F05097"/>
    <w:rsid w:val="00F05948"/>
    <w:rsid w:val="00F05E56"/>
    <w:rsid w:val="00F072DC"/>
    <w:rsid w:val="00F10907"/>
    <w:rsid w:val="00F13567"/>
    <w:rsid w:val="00F155B9"/>
    <w:rsid w:val="00F17FBF"/>
    <w:rsid w:val="00F2297A"/>
    <w:rsid w:val="00F2297F"/>
    <w:rsid w:val="00F232A9"/>
    <w:rsid w:val="00F23D01"/>
    <w:rsid w:val="00F24D9D"/>
    <w:rsid w:val="00F257D6"/>
    <w:rsid w:val="00F267D3"/>
    <w:rsid w:val="00F27123"/>
    <w:rsid w:val="00F30D88"/>
    <w:rsid w:val="00F31355"/>
    <w:rsid w:val="00F327C5"/>
    <w:rsid w:val="00F371AA"/>
    <w:rsid w:val="00F37E50"/>
    <w:rsid w:val="00F37FCF"/>
    <w:rsid w:val="00F404A9"/>
    <w:rsid w:val="00F40E96"/>
    <w:rsid w:val="00F40EFB"/>
    <w:rsid w:val="00F417A1"/>
    <w:rsid w:val="00F41FEB"/>
    <w:rsid w:val="00F420E6"/>
    <w:rsid w:val="00F45EFB"/>
    <w:rsid w:val="00F4637B"/>
    <w:rsid w:val="00F46A2C"/>
    <w:rsid w:val="00F4719A"/>
    <w:rsid w:val="00F474DD"/>
    <w:rsid w:val="00F47C9A"/>
    <w:rsid w:val="00F518E9"/>
    <w:rsid w:val="00F52C02"/>
    <w:rsid w:val="00F53282"/>
    <w:rsid w:val="00F5398B"/>
    <w:rsid w:val="00F54482"/>
    <w:rsid w:val="00F54AEF"/>
    <w:rsid w:val="00F54E4F"/>
    <w:rsid w:val="00F55F14"/>
    <w:rsid w:val="00F5632C"/>
    <w:rsid w:val="00F567E0"/>
    <w:rsid w:val="00F56CC3"/>
    <w:rsid w:val="00F57046"/>
    <w:rsid w:val="00F570BC"/>
    <w:rsid w:val="00F570DB"/>
    <w:rsid w:val="00F609D0"/>
    <w:rsid w:val="00F60C15"/>
    <w:rsid w:val="00F61A30"/>
    <w:rsid w:val="00F61DD3"/>
    <w:rsid w:val="00F6241E"/>
    <w:rsid w:val="00F63826"/>
    <w:rsid w:val="00F641B7"/>
    <w:rsid w:val="00F6432B"/>
    <w:rsid w:val="00F64722"/>
    <w:rsid w:val="00F64978"/>
    <w:rsid w:val="00F64F73"/>
    <w:rsid w:val="00F64F75"/>
    <w:rsid w:val="00F668A5"/>
    <w:rsid w:val="00F66B3B"/>
    <w:rsid w:val="00F66DB5"/>
    <w:rsid w:val="00F70901"/>
    <w:rsid w:val="00F70C8C"/>
    <w:rsid w:val="00F717F4"/>
    <w:rsid w:val="00F720E0"/>
    <w:rsid w:val="00F74383"/>
    <w:rsid w:val="00F75669"/>
    <w:rsid w:val="00F7663E"/>
    <w:rsid w:val="00F7798D"/>
    <w:rsid w:val="00F77BEC"/>
    <w:rsid w:val="00F80054"/>
    <w:rsid w:val="00F8143F"/>
    <w:rsid w:val="00F8183D"/>
    <w:rsid w:val="00F81F0F"/>
    <w:rsid w:val="00F82641"/>
    <w:rsid w:val="00F83A5D"/>
    <w:rsid w:val="00F83D2D"/>
    <w:rsid w:val="00F8451A"/>
    <w:rsid w:val="00F847AD"/>
    <w:rsid w:val="00F85317"/>
    <w:rsid w:val="00F868C8"/>
    <w:rsid w:val="00F90AB0"/>
    <w:rsid w:val="00F90F6F"/>
    <w:rsid w:val="00F91ECE"/>
    <w:rsid w:val="00F93CC9"/>
    <w:rsid w:val="00F93F9A"/>
    <w:rsid w:val="00F94265"/>
    <w:rsid w:val="00F94AAF"/>
    <w:rsid w:val="00F96111"/>
    <w:rsid w:val="00F963E4"/>
    <w:rsid w:val="00F967AD"/>
    <w:rsid w:val="00F97C74"/>
    <w:rsid w:val="00F97DD2"/>
    <w:rsid w:val="00FA0616"/>
    <w:rsid w:val="00FA061E"/>
    <w:rsid w:val="00FA1EEB"/>
    <w:rsid w:val="00FA369C"/>
    <w:rsid w:val="00FA4B7A"/>
    <w:rsid w:val="00FA5F5D"/>
    <w:rsid w:val="00FA7A60"/>
    <w:rsid w:val="00FB0024"/>
    <w:rsid w:val="00FB048E"/>
    <w:rsid w:val="00FB60EF"/>
    <w:rsid w:val="00FC0933"/>
    <w:rsid w:val="00FC12A2"/>
    <w:rsid w:val="00FC2161"/>
    <w:rsid w:val="00FC23E1"/>
    <w:rsid w:val="00FC2E4C"/>
    <w:rsid w:val="00FC4627"/>
    <w:rsid w:val="00FC59AA"/>
    <w:rsid w:val="00FC5F5E"/>
    <w:rsid w:val="00FC61A4"/>
    <w:rsid w:val="00FC6603"/>
    <w:rsid w:val="00FC6E2B"/>
    <w:rsid w:val="00FC7082"/>
    <w:rsid w:val="00FD1561"/>
    <w:rsid w:val="00FD1F41"/>
    <w:rsid w:val="00FD215A"/>
    <w:rsid w:val="00FD2B7B"/>
    <w:rsid w:val="00FD348A"/>
    <w:rsid w:val="00FD4A5B"/>
    <w:rsid w:val="00FD55BB"/>
    <w:rsid w:val="00FD6160"/>
    <w:rsid w:val="00FD6190"/>
    <w:rsid w:val="00FE19F7"/>
    <w:rsid w:val="00FE3E58"/>
    <w:rsid w:val="00FE4707"/>
    <w:rsid w:val="00FE488B"/>
    <w:rsid w:val="00FE6784"/>
    <w:rsid w:val="00FE687D"/>
    <w:rsid w:val="00FE6CB6"/>
    <w:rsid w:val="00FE7061"/>
    <w:rsid w:val="00FE7681"/>
    <w:rsid w:val="00FE7CE9"/>
    <w:rsid w:val="00FF01CC"/>
    <w:rsid w:val="00FF08ED"/>
    <w:rsid w:val="00FF326D"/>
    <w:rsid w:val="00FF5136"/>
    <w:rsid w:val="00FF55D5"/>
    <w:rsid w:val="00FF6AA2"/>
    <w:rsid w:val="00FF7DD2"/>
    <w:rsid w:val="00FF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vertical-relative:line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175FC82"/>
  <w15:docId w15:val="{5869CD17-D799-48A8-92AB-D15A502CD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3" w:uiPriority="9" w:qFormat="1"/>
    <w:lsdException w:name="heading 6" w:qFormat="1"/>
    <w:lsdException w:name="toc 1" w:uiPriority="39"/>
    <w:lsdException w:name="toc 2" w:uiPriority="39"/>
    <w:lsdException w:name="Normal Indent" w:uiPriority="99"/>
    <w:lsdException w:name="footnote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" w:uiPriority="99"/>
    <w:lsdException w:name="List Bullet" w:uiPriority="99"/>
    <w:lsdException w:name="List 2" w:uiPriority="99"/>
    <w:lsdException w:name="List 3" w:uiPriority="99"/>
    <w:lsdException w:name="List Continue 2" w:uiPriority="99"/>
    <w:lsdException w:name="Message Header" w:uiPriority="99"/>
    <w:lsdException w:name="Block Text" w:uiPriority="99"/>
    <w:lsdException w:name="Hyperlink" w:uiPriority="99"/>
    <w:lsdException w:name="FollowedHyperlink" w:uiPriority="99"/>
    <w:lsdException w:name="Normal (Web)" w:uiPriority="99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99" w:unhideWhenUsed="1"/>
    <w:lsdException w:name="Table List 4" w:semiHidden="1" w:unhideWhenUsed="1"/>
    <w:lsdException w:name="Table List 5" w:semiHidden="1" w:uiPriority="99" w:unhideWhenUsed="1"/>
    <w:lsdException w:name="Table List 6" w:semiHidden="1" w:unhideWhenUsed="1"/>
    <w:lsdException w:name="Table List 7" w:semiHidden="1" w:uiPriority="99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1F2528"/>
    <w:pPr>
      <w:ind w:firstLine="709"/>
      <w:jc w:val="both"/>
    </w:pPr>
    <w:rPr>
      <w:sz w:val="28"/>
      <w:szCs w:val="24"/>
    </w:rPr>
  </w:style>
  <w:style w:type="paragraph" w:styleId="1">
    <w:name w:val="heading 1"/>
    <w:aliases w:val="Вид рыбы"/>
    <w:basedOn w:val="a2"/>
    <w:next w:val="a2"/>
    <w:link w:val="10"/>
    <w:uiPriority w:val="9"/>
    <w:qFormat/>
    <w:rsid w:val="00DA44D8"/>
    <w:pPr>
      <w:keepNext/>
      <w:jc w:val="center"/>
      <w:outlineLvl w:val="0"/>
    </w:pPr>
    <w:rPr>
      <w:b/>
      <w:bCs/>
      <w:sz w:val="22"/>
      <w:szCs w:val="22"/>
    </w:rPr>
  </w:style>
  <w:style w:type="paragraph" w:styleId="2">
    <w:name w:val="heading 2"/>
    <w:aliases w:val=" Знак"/>
    <w:basedOn w:val="a2"/>
    <w:next w:val="a2"/>
    <w:link w:val="20"/>
    <w:rsid w:val="00DA44D8"/>
    <w:pPr>
      <w:keepNext/>
      <w:ind w:right="-285" w:firstLine="567"/>
      <w:jc w:val="right"/>
      <w:outlineLvl w:val="1"/>
    </w:pPr>
    <w:rPr>
      <w:szCs w:val="20"/>
    </w:rPr>
  </w:style>
  <w:style w:type="paragraph" w:styleId="30">
    <w:name w:val="heading 3"/>
    <w:basedOn w:val="a2"/>
    <w:next w:val="a2"/>
    <w:link w:val="31"/>
    <w:uiPriority w:val="9"/>
    <w:qFormat/>
    <w:rsid w:val="00DA44D8"/>
    <w:pPr>
      <w:keepNext/>
      <w:ind w:right="-285" w:firstLine="567"/>
      <w:jc w:val="center"/>
      <w:outlineLvl w:val="2"/>
    </w:pPr>
    <w:rPr>
      <w:szCs w:val="20"/>
    </w:rPr>
  </w:style>
  <w:style w:type="paragraph" w:styleId="40">
    <w:name w:val="heading 4"/>
    <w:basedOn w:val="a2"/>
    <w:next w:val="a2"/>
    <w:link w:val="41"/>
    <w:rsid w:val="00DA44D8"/>
    <w:pPr>
      <w:keepNext/>
      <w:ind w:right="-285"/>
      <w:jc w:val="right"/>
      <w:outlineLvl w:val="3"/>
    </w:pPr>
    <w:rPr>
      <w:szCs w:val="28"/>
    </w:rPr>
  </w:style>
  <w:style w:type="paragraph" w:styleId="50">
    <w:name w:val="heading 5"/>
    <w:basedOn w:val="a2"/>
    <w:next w:val="a2"/>
    <w:link w:val="51"/>
    <w:rsid w:val="00DA44D8"/>
    <w:pPr>
      <w:keepNext/>
      <w:jc w:val="center"/>
      <w:outlineLvl w:val="4"/>
    </w:pPr>
    <w:rPr>
      <w:szCs w:val="28"/>
    </w:rPr>
  </w:style>
  <w:style w:type="paragraph" w:styleId="6">
    <w:name w:val="heading 6"/>
    <w:aliases w:val="Зона"/>
    <w:basedOn w:val="a2"/>
    <w:next w:val="a2"/>
    <w:link w:val="60"/>
    <w:qFormat/>
    <w:rsid w:val="00FA061E"/>
    <w:pPr>
      <w:keepNext/>
      <w:spacing w:before="100" w:beforeAutospacing="1" w:after="100" w:afterAutospacing="1"/>
      <w:outlineLvl w:val="5"/>
    </w:pPr>
    <w:rPr>
      <w:b/>
      <w:szCs w:val="20"/>
    </w:rPr>
  </w:style>
  <w:style w:type="paragraph" w:styleId="7">
    <w:name w:val="heading 7"/>
    <w:basedOn w:val="a2"/>
    <w:next w:val="a2"/>
    <w:link w:val="70"/>
    <w:rsid w:val="00DA44D8"/>
    <w:pPr>
      <w:keepNext/>
      <w:ind w:left="1440" w:right="282"/>
      <w:jc w:val="center"/>
      <w:outlineLvl w:val="6"/>
    </w:pPr>
    <w:rPr>
      <w:szCs w:val="20"/>
    </w:rPr>
  </w:style>
  <w:style w:type="paragraph" w:styleId="8">
    <w:name w:val="heading 8"/>
    <w:basedOn w:val="a2"/>
    <w:next w:val="a2"/>
    <w:link w:val="80"/>
    <w:rsid w:val="00DA44D8"/>
    <w:pPr>
      <w:keepNext/>
      <w:ind w:right="-119" w:firstLine="720"/>
      <w:jc w:val="right"/>
      <w:outlineLvl w:val="7"/>
    </w:pPr>
    <w:rPr>
      <w:i/>
      <w:iCs/>
    </w:rPr>
  </w:style>
  <w:style w:type="paragraph" w:styleId="9">
    <w:name w:val="heading 9"/>
    <w:basedOn w:val="a2"/>
    <w:next w:val="a2"/>
    <w:link w:val="90"/>
    <w:rsid w:val="00DA44D8"/>
    <w:pPr>
      <w:keepNext/>
      <w:ind w:right="-2"/>
      <w:jc w:val="center"/>
      <w:outlineLvl w:val="8"/>
    </w:pPr>
    <w:rPr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Вид рыбы Знак"/>
    <w:link w:val="1"/>
    <w:uiPriority w:val="9"/>
    <w:rsid w:val="00232F60"/>
    <w:rPr>
      <w:b/>
      <w:bCs/>
      <w:sz w:val="22"/>
      <w:szCs w:val="22"/>
      <w:lang w:val="ru-RU" w:eastAsia="ru-RU" w:bidi="ar-SA"/>
    </w:rPr>
  </w:style>
  <w:style w:type="character" w:customStyle="1" w:styleId="20">
    <w:name w:val="Заголовок 2 Знак"/>
    <w:aliases w:val=" Знак Знак"/>
    <w:link w:val="2"/>
    <w:rsid w:val="00DA44D8"/>
    <w:rPr>
      <w:sz w:val="28"/>
      <w:lang w:val="ru-RU" w:eastAsia="ru-RU" w:bidi="ar-SA"/>
    </w:rPr>
  </w:style>
  <w:style w:type="paragraph" w:customStyle="1" w:styleId="11">
    <w:name w:val="Обычный1"/>
    <w:rsid w:val="00DA44D8"/>
    <w:pPr>
      <w:widowControl w:val="0"/>
      <w:tabs>
        <w:tab w:val="left" w:pos="709"/>
      </w:tabs>
      <w:ind w:firstLine="709"/>
      <w:jc w:val="both"/>
    </w:pPr>
    <w:rPr>
      <w:snapToGrid w:val="0"/>
      <w:sz w:val="24"/>
    </w:rPr>
  </w:style>
  <w:style w:type="paragraph" w:styleId="a6">
    <w:name w:val="Subtitle"/>
    <w:basedOn w:val="a2"/>
    <w:link w:val="a7"/>
    <w:rsid w:val="00DA44D8"/>
    <w:pPr>
      <w:spacing w:line="360" w:lineRule="auto"/>
      <w:ind w:right="-567"/>
    </w:pPr>
    <w:rPr>
      <w:szCs w:val="20"/>
    </w:rPr>
  </w:style>
  <w:style w:type="character" w:customStyle="1" w:styleId="a7">
    <w:name w:val="Подзаголовок Знак"/>
    <w:link w:val="a6"/>
    <w:locked/>
    <w:rsid w:val="00DA44D8"/>
    <w:rPr>
      <w:sz w:val="24"/>
      <w:lang w:val="ru-RU" w:eastAsia="ru-RU" w:bidi="ar-SA"/>
    </w:rPr>
  </w:style>
  <w:style w:type="paragraph" w:styleId="a8">
    <w:name w:val="Body Text Indent"/>
    <w:aliases w:val="Знак, Знак6, Знак6 Знак,Знак1,Знак6,Знак6 Знак"/>
    <w:basedOn w:val="a2"/>
    <w:link w:val="a9"/>
    <w:rsid w:val="00DA44D8"/>
    <w:pPr>
      <w:ind w:firstLine="567"/>
    </w:pPr>
    <w:rPr>
      <w:szCs w:val="20"/>
    </w:rPr>
  </w:style>
  <w:style w:type="character" w:customStyle="1" w:styleId="a9">
    <w:name w:val="Основной текст с отступом Знак"/>
    <w:aliases w:val="Знак Знак1, Знак6 Знак2, Знак6 Знак Знак,Знак1 Знак,Знак6 Знак3,Знак6 Знак Знак2"/>
    <w:link w:val="a8"/>
    <w:locked/>
    <w:rsid w:val="00DA44D8"/>
    <w:rPr>
      <w:sz w:val="28"/>
      <w:lang w:val="ru-RU" w:eastAsia="ru-RU" w:bidi="ar-SA"/>
    </w:rPr>
  </w:style>
  <w:style w:type="paragraph" w:styleId="21">
    <w:name w:val="Body Text Indent 2"/>
    <w:basedOn w:val="a2"/>
    <w:link w:val="22"/>
    <w:rsid w:val="00DA44D8"/>
    <w:pPr>
      <w:ind w:right="-285" w:firstLine="567"/>
    </w:pPr>
    <w:rPr>
      <w:szCs w:val="20"/>
    </w:rPr>
  </w:style>
  <w:style w:type="character" w:customStyle="1" w:styleId="22">
    <w:name w:val="Основной текст с отступом 2 Знак"/>
    <w:link w:val="21"/>
    <w:locked/>
    <w:rsid w:val="00DA44D8"/>
    <w:rPr>
      <w:sz w:val="28"/>
      <w:lang w:val="ru-RU" w:eastAsia="ru-RU" w:bidi="ar-SA"/>
    </w:rPr>
  </w:style>
  <w:style w:type="paragraph" w:customStyle="1" w:styleId="aa">
    <w:name w:val="Статья в Известия"/>
    <w:basedOn w:val="a2"/>
    <w:autoRedefine/>
    <w:rsid w:val="00DA44D8"/>
    <w:pPr>
      <w:spacing w:line="360" w:lineRule="auto"/>
      <w:jc w:val="center"/>
    </w:pPr>
  </w:style>
  <w:style w:type="paragraph" w:customStyle="1" w:styleId="Tab">
    <w:name w:val="Tab"/>
    <w:basedOn w:val="a2"/>
    <w:rsid w:val="00DA44D8"/>
    <w:pPr>
      <w:jc w:val="center"/>
    </w:pPr>
    <w:rPr>
      <w:rFonts w:ascii="Arial" w:hAnsi="Arial"/>
      <w:szCs w:val="20"/>
    </w:rPr>
  </w:style>
  <w:style w:type="paragraph" w:customStyle="1" w:styleId="12">
    <w:name w:val="Стиль1"/>
    <w:basedOn w:val="a2"/>
    <w:link w:val="13"/>
    <w:rsid w:val="00DA44D8"/>
    <w:rPr>
      <w:szCs w:val="20"/>
    </w:rPr>
  </w:style>
  <w:style w:type="paragraph" w:styleId="32">
    <w:name w:val="Body Text Indent 3"/>
    <w:basedOn w:val="a2"/>
    <w:link w:val="33"/>
    <w:rsid w:val="00DA44D8"/>
    <w:pPr>
      <w:ind w:right="-285" w:firstLine="567"/>
    </w:pPr>
    <w:rPr>
      <w:szCs w:val="20"/>
    </w:rPr>
  </w:style>
  <w:style w:type="paragraph" w:styleId="ab">
    <w:name w:val="Body Text"/>
    <w:aliases w:val="Таймс Нью"/>
    <w:basedOn w:val="a2"/>
    <w:link w:val="ac"/>
    <w:rsid w:val="00DA44D8"/>
    <w:rPr>
      <w:szCs w:val="20"/>
    </w:rPr>
  </w:style>
  <w:style w:type="character" w:customStyle="1" w:styleId="ac">
    <w:name w:val="Основной текст Знак"/>
    <w:aliases w:val="Таймс Нью Знак"/>
    <w:link w:val="ab"/>
    <w:rsid w:val="00DA44D8"/>
    <w:rPr>
      <w:sz w:val="28"/>
      <w:lang w:val="ru-RU" w:eastAsia="ru-RU" w:bidi="ar-SA"/>
    </w:rPr>
  </w:style>
  <w:style w:type="paragraph" w:customStyle="1" w:styleId="34">
    <w:name w:val="Стиль3"/>
    <w:basedOn w:val="a2"/>
    <w:rsid w:val="00DA44D8"/>
    <w:pPr>
      <w:spacing w:line="360" w:lineRule="auto"/>
    </w:pPr>
    <w:rPr>
      <w:szCs w:val="20"/>
    </w:rPr>
  </w:style>
  <w:style w:type="paragraph" w:customStyle="1" w:styleId="ad">
    <w:name w:val="Примечание"/>
    <w:basedOn w:val="a2"/>
    <w:next w:val="a2"/>
    <w:rsid w:val="00DA44D8"/>
    <w:pPr>
      <w:keepLines/>
      <w:overflowPunct w:val="0"/>
      <w:autoSpaceDE w:val="0"/>
      <w:autoSpaceDN w:val="0"/>
      <w:adjustRightInd w:val="0"/>
      <w:spacing w:before="60" w:after="120"/>
      <w:textAlignment w:val="baseline"/>
    </w:pPr>
    <w:rPr>
      <w:sz w:val="22"/>
      <w:szCs w:val="20"/>
    </w:rPr>
  </w:style>
  <w:style w:type="paragraph" w:customStyle="1" w:styleId="Iniiaiieoaeno">
    <w:name w:val="Iniiaiie oaeno"/>
    <w:basedOn w:val="Iauiue"/>
    <w:rsid w:val="00DA44D8"/>
    <w:pPr>
      <w:jc w:val="center"/>
    </w:pPr>
    <w:rPr>
      <w:rFonts w:ascii="Times New Roman" w:hAnsi="Times New Roman"/>
    </w:rPr>
  </w:style>
  <w:style w:type="paragraph" w:customStyle="1" w:styleId="Iauiue">
    <w:name w:val="Iau?iue"/>
    <w:uiPriority w:val="99"/>
    <w:rsid w:val="00DA44D8"/>
    <w:rPr>
      <w:rFonts w:ascii="Courier New" w:hAnsi="Courier New"/>
      <w:sz w:val="24"/>
    </w:rPr>
  </w:style>
  <w:style w:type="paragraph" w:customStyle="1" w:styleId="ae">
    <w:name w:val="Основной текст.Таймс Нью"/>
    <w:basedOn w:val="a2"/>
    <w:rsid w:val="00DA44D8"/>
    <w:rPr>
      <w:rFonts w:ascii="Arial" w:hAnsi="Arial"/>
      <w:szCs w:val="20"/>
    </w:rPr>
  </w:style>
  <w:style w:type="paragraph" w:styleId="af">
    <w:name w:val="Title"/>
    <w:aliases w:val="ВИД,Название Знак1,Название Знак1 Знак,Название Знак Знак Знак Знак,Название Знак Знак1,Название Знак1 Знак2,Название Знак1 Знак Знак1,Название Знак Знак Знак,Вид"/>
    <w:basedOn w:val="6"/>
    <w:link w:val="14"/>
    <w:rsid w:val="00670FD5"/>
    <w:pPr>
      <w:ind w:firstLine="0"/>
      <w:jc w:val="center"/>
    </w:pPr>
  </w:style>
  <w:style w:type="character" w:customStyle="1" w:styleId="14">
    <w:name w:val="Заголовок Знак1"/>
    <w:aliases w:val="ВИД Знак,Название Знак1 Знак4,Название Знак1 Знак Знак2,Название Знак Знак Знак Знак Знак1,Название Знак Знак1 Знак1,Название Знак1 Знак2 Знак1,Название Знак1 Знак Знак1 Знак1,Название Знак Знак Знак Знак2,Вид Знак"/>
    <w:link w:val="af"/>
    <w:rsid w:val="00670FD5"/>
    <w:rPr>
      <w:b/>
      <w:sz w:val="28"/>
    </w:rPr>
  </w:style>
  <w:style w:type="paragraph" w:customStyle="1" w:styleId="Normal1">
    <w:name w:val="Normal1"/>
    <w:rsid w:val="00DA44D8"/>
    <w:pPr>
      <w:tabs>
        <w:tab w:val="left" w:pos="709"/>
      </w:tabs>
      <w:ind w:firstLine="709"/>
    </w:pPr>
    <w:rPr>
      <w:snapToGrid w:val="0"/>
      <w:sz w:val="24"/>
    </w:rPr>
  </w:style>
  <w:style w:type="paragraph" w:customStyle="1" w:styleId="font5">
    <w:name w:val="font5"/>
    <w:basedOn w:val="a2"/>
    <w:uiPriority w:val="99"/>
    <w:rsid w:val="00DA44D8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BodyText21">
    <w:name w:val="Body Text 21"/>
    <w:basedOn w:val="a2"/>
    <w:rsid w:val="00DA44D8"/>
    <w:pPr>
      <w:overflowPunct w:val="0"/>
      <w:autoSpaceDE w:val="0"/>
      <w:autoSpaceDN w:val="0"/>
      <w:adjustRightInd w:val="0"/>
      <w:ind w:firstLine="567"/>
      <w:textAlignment w:val="baseline"/>
    </w:pPr>
    <w:rPr>
      <w:szCs w:val="20"/>
    </w:rPr>
  </w:style>
  <w:style w:type="paragraph" w:customStyle="1" w:styleId="text">
    <w:name w:val="text"/>
    <w:basedOn w:val="a2"/>
    <w:rsid w:val="00DA44D8"/>
    <w:pPr>
      <w:widowControl w:val="0"/>
      <w:overflowPunct w:val="0"/>
      <w:autoSpaceDE w:val="0"/>
      <w:autoSpaceDN w:val="0"/>
      <w:adjustRightInd w:val="0"/>
      <w:spacing w:line="360" w:lineRule="auto"/>
      <w:textAlignment w:val="baseline"/>
    </w:pPr>
    <w:rPr>
      <w:szCs w:val="20"/>
    </w:rPr>
  </w:style>
  <w:style w:type="paragraph" w:customStyle="1" w:styleId="oaaeeiue">
    <w:name w:val="oaaee?iue"/>
    <w:basedOn w:val="a2"/>
    <w:next w:val="a2"/>
    <w:rsid w:val="00DA44D8"/>
    <w:pPr>
      <w:keepLines/>
      <w:overflowPunct w:val="0"/>
      <w:autoSpaceDE w:val="0"/>
      <w:autoSpaceDN w:val="0"/>
      <w:adjustRightInd w:val="0"/>
      <w:jc w:val="center"/>
      <w:textAlignment w:val="baseline"/>
    </w:pPr>
    <w:rPr>
      <w:szCs w:val="20"/>
    </w:rPr>
  </w:style>
  <w:style w:type="paragraph" w:customStyle="1" w:styleId="120">
    <w:name w:val="Обычный12"/>
    <w:basedOn w:val="a2"/>
    <w:uiPriority w:val="99"/>
    <w:rsid w:val="00DA44D8"/>
    <w:pPr>
      <w:spacing w:line="360" w:lineRule="auto"/>
      <w:ind w:firstLine="720"/>
    </w:pPr>
    <w:rPr>
      <w:lang w:val="en-GB"/>
    </w:rPr>
  </w:style>
  <w:style w:type="paragraph" w:styleId="23">
    <w:name w:val="Body Text 2"/>
    <w:aliases w:val="Литература"/>
    <w:basedOn w:val="a2"/>
    <w:link w:val="24"/>
    <w:rsid w:val="00DA44D8"/>
    <w:pPr>
      <w:jc w:val="center"/>
    </w:pPr>
    <w:rPr>
      <w:szCs w:val="28"/>
    </w:rPr>
  </w:style>
  <w:style w:type="character" w:customStyle="1" w:styleId="24">
    <w:name w:val="Основной текст 2 Знак"/>
    <w:aliases w:val="Литература Знак"/>
    <w:link w:val="23"/>
    <w:locked/>
    <w:rsid w:val="00DA44D8"/>
    <w:rPr>
      <w:sz w:val="24"/>
      <w:szCs w:val="28"/>
      <w:lang w:val="ru-RU" w:eastAsia="ru-RU" w:bidi="ar-SA"/>
    </w:rPr>
  </w:style>
  <w:style w:type="paragraph" w:customStyle="1" w:styleId="BodyText23">
    <w:name w:val="Body Text 23"/>
    <w:basedOn w:val="a2"/>
    <w:rsid w:val="00DA44D8"/>
    <w:pPr>
      <w:overflowPunct w:val="0"/>
      <w:autoSpaceDE w:val="0"/>
      <w:autoSpaceDN w:val="0"/>
      <w:adjustRightInd w:val="0"/>
      <w:spacing w:line="360" w:lineRule="auto"/>
      <w:ind w:firstLine="720"/>
      <w:textAlignment w:val="baseline"/>
    </w:pPr>
    <w:rPr>
      <w:rFonts w:ascii="Arial" w:hAnsi="Arial"/>
      <w:szCs w:val="20"/>
    </w:rPr>
  </w:style>
  <w:style w:type="paragraph" w:customStyle="1" w:styleId="xl28">
    <w:name w:val="xl28"/>
    <w:basedOn w:val="a2"/>
    <w:rsid w:val="00DA44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0">
    <w:name w:val="xl30"/>
    <w:basedOn w:val="a2"/>
    <w:rsid w:val="00DA44D8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af0">
    <w:name w:val="табличный"/>
    <w:basedOn w:val="a2"/>
    <w:next w:val="a2"/>
    <w:rsid w:val="00DA44D8"/>
    <w:pPr>
      <w:keepLines/>
      <w:jc w:val="center"/>
    </w:pPr>
    <w:rPr>
      <w:szCs w:val="20"/>
    </w:rPr>
  </w:style>
  <w:style w:type="paragraph" w:styleId="af1">
    <w:name w:val="header"/>
    <w:basedOn w:val="a2"/>
    <w:link w:val="af2"/>
    <w:uiPriority w:val="99"/>
    <w:rsid w:val="00DA44D8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link w:val="af1"/>
    <w:uiPriority w:val="99"/>
    <w:locked/>
    <w:rsid w:val="00DA44D8"/>
    <w:rPr>
      <w:sz w:val="24"/>
      <w:szCs w:val="24"/>
      <w:lang w:val="ru-RU" w:eastAsia="ru-RU" w:bidi="ar-SA"/>
    </w:rPr>
  </w:style>
  <w:style w:type="character" w:styleId="af3">
    <w:name w:val="page number"/>
    <w:basedOn w:val="a3"/>
    <w:rsid w:val="00DA44D8"/>
  </w:style>
  <w:style w:type="paragraph" w:styleId="af4">
    <w:name w:val="footer"/>
    <w:basedOn w:val="a2"/>
    <w:link w:val="af5"/>
    <w:uiPriority w:val="99"/>
    <w:rsid w:val="00DA44D8"/>
    <w:pPr>
      <w:tabs>
        <w:tab w:val="center" w:pos="4677"/>
        <w:tab w:val="right" w:pos="9355"/>
      </w:tabs>
    </w:pPr>
  </w:style>
  <w:style w:type="paragraph" w:styleId="35">
    <w:name w:val="Body Text 3"/>
    <w:basedOn w:val="a2"/>
    <w:link w:val="36"/>
    <w:rsid w:val="00DA44D8"/>
    <w:pPr>
      <w:spacing w:line="360" w:lineRule="auto"/>
      <w:ind w:right="5"/>
      <w:jc w:val="center"/>
    </w:pPr>
  </w:style>
  <w:style w:type="paragraph" w:customStyle="1" w:styleId="xl25">
    <w:name w:val="xl25"/>
    <w:basedOn w:val="a2"/>
    <w:rsid w:val="00DA44D8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/>
    </w:rPr>
  </w:style>
  <w:style w:type="paragraph" w:customStyle="1" w:styleId="xl24">
    <w:name w:val="xl24"/>
    <w:basedOn w:val="a2"/>
    <w:rsid w:val="00DA44D8"/>
    <w:pPr>
      <w:spacing w:before="100" w:beforeAutospacing="1" w:after="100" w:afterAutospacing="1"/>
    </w:pPr>
    <w:rPr>
      <w:szCs w:val="28"/>
    </w:rPr>
  </w:style>
  <w:style w:type="paragraph" w:customStyle="1" w:styleId="af6">
    <w:name w:val="Известия ТИНРО"/>
    <w:basedOn w:val="a2"/>
    <w:autoRedefine/>
    <w:rsid w:val="00A46648"/>
    <w:pPr>
      <w:ind w:firstLine="720"/>
      <w:outlineLvl w:val="0"/>
    </w:pPr>
    <w:rPr>
      <w:szCs w:val="28"/>
    </w:rPr>
  </w:style>
  <w:style w:type="paragraph" w:styleId="af7">
    <w:name w:val="Block Text"/>
    <w:basedOn w:val="a2"/>
    <w:uiPriority w:val="99"/>
    <w:rsid w:val="00DA44D8"/>
    <w:pPr>
      <w:spacing w:line="360" w:lineRule="auto"/>
      <w:ind w:left="851" w:right="-1049" w:hanging="851"/>
    </w:pPr>
    <w:rPr>
      <w:rFonts w:ascii="Arial" w:hAnsi="Arial" w:cs="Arial"/>
    </w:rPr>
  </w:style>
  <w:style w:type="paragraph" w:customStyle="1" w:styleId="15">
    <w:name w:val="Основной текст1"/>
    <w:basedOn w:val="a2"/>
    <w:rsid w:val="00DA44D8"/>
    <w:rPr>
      <w:szCs w:val="20"/>
    </w:rPr>
  </w:style>
  <w:style w:type="paragraph" w:customStyle="1" w:styleId="font6">
    <w:name w:val="font6"/>
    <w:basedOn w:val="a2"/>
    <w:uiPriority w:val="99"/>
    <w:rsid w:val="00DA44D8"/>
    <w:pPr>
      <w:spacing w:before="100" w:beforeAutospacing="1" w:after="100" w:afterAutospacing="1"/>
    </w:pPr>
    <w:rPr>
      <w:rFonts w:eastAsia="Arial Unicode MS" w:cs="Arial Unicode MS"/>
    </w:rPr>
  </w:style>
  <w:style w:type="paragraph" w:customStyle="1" w:styleId="xl26">
    <w:name w:val="xl26"/>
    <w:basedOn w:val="a2"/>
    <w:rsid w:val="00DA44D8"/>
    <w:pP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27">
    <w:name w:val="xl27"/>
    <w:basedOn w:val="a2"/>
    <w:rsid w:val="00DA44D8"/>
    <w:pP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29">
    <w:name w:val="xl29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1">
    <w:name w:val="xl31"/>
    <w:basedOn w:val="a2"/>
    <w:rsid w:val="00DA44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2">
    <w:name w:val="xl32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3">
    <w:name w:val="xl33"/>
    <w:basedOn w:val="a2"/>
    <w:rsid w:val="00DA44D8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4">
    <w:name w:val="xl34"/>
    <w:basedOn w:val="a2"/>
    <w:rsid w:val="00DA44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5">
    <w:name w:val="xl35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6">
    <w:name w:val="xl36"/>
    <w:basedOn w:val="a2"/>
    <w:rsid w:val="00DA44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7">
    <w:name w:val="xl37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8">
    <w:name w:val="xl38"/>
    <w:basedOn w:val="a2"/>
    <w:rsid w:val="00DA44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paragraph" w:customStyle="1" w:styleId="xl39">
    <w:name w:val="xl39"/>
    <w:basedOn w:val="a2"/>
    <w:rsid w:val="00DA44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 w:cs="Arial Unicode MS"/>
    </w:rPr>
  </w:style>
  <w:style w:type="character" w:customStyle="1" w:styleId="af8">
    <w:name w:val="Основной шрифт"/>
    <w:rsid w:val="00DA44D8"/>
  </w:style>
  <w:style w:type="character" w:styleId="af9">
    <w:name w:val="Strong"/>
    <w:aliases w:val="Примеч"/>
    <w:rsid w:val="00DA44D8"/>
    <w:rPr>
      <w:b/>
    </w:rPr>
  </w:style>
  <w:style w:type="paragraph" w:customStyle="1" w:styleId="16">
    <w:name w:val="заголовок 1"/>
    <w:basedOn w:val="a2"/>
    <w:next w:val="a2"/>
    <w:uiPriority w:val="99"/>
    <w:rsid w:val="00DA44D8"/>
    <w:pPr>
      <w:keepNext/>
      <w:ind w:right="-285"/>
      <w:jc w:val="center"/>
      <w:outlineLvl w:val="0"/>
    </w:pPr>
    <w:rPr>
      <w:rFonts w:ascii="Arial" w:hAnsi="Arial"/>
      <w:b/>
      <w:szCs w:val="20"/>
      <w:u w:val="single"/>
    </w:rPr>
  </w:style>
  <w:style w:type="paragraph" w:customStyle="1" w:styleId="17">
    <w:name w:val="Основной текст с отступом1"/>
    <w:basedOn w:val="a2"/>
    <w:rsid w:val="00DA44D8"/>
    <w:pPr>
      <w:autoSpaceDE w:val="0"/>
      <w:autoSpaceDN w:val="0"/>
      <w:spacing w:after="120"/>
      <w:ind w:left="283"/>
    </w:pPr>
    <w:rPr>
      <w:sz w:val="20"/>
      <w:szCs w:val="20"/>
    </w:rPr>
  </w:style>
  <w:style w:type="paragraph" w:styleId="afa">
    <w:name w:val="Balloon Text"/>
    <w:basedOn w:val="a2"/>
    <w:link w:val="afb"/>
    <w:uiPriority w:val="99"/>
    <w:rsid w:val="00DA44D8"/>
    <w:pPr>
      <w:spacing w:line="360" w:lineRule="auto"/>
    </w:pPr>
    <w:rPr>
      <w:rFonts w:ascii="Tahoma" w:hAnsi="Tahoma" w:cs="Tahoma"/>
      <w:sz w:val="16"/>
      <w:szCs w:val="16"/>
    </w:rPr>
  </w:style>
  <w:style w:type="paragraph" w:styleId="afc">
    <w:name w:val="caption"/>
    <w:aliases w:val="Исполнители"/>
    <w:basedOn w:val="a2"/>
    <w:next w:val="a2"/>
    <w:qFormat/>
    <w:rsid w:val="00093D3C"/>
    <w:pPr>
      <w:spacing w:before="100" w:beforeAutospacing="1" w:after="100" w:afterAutospacing="1"/>
    </w:pPr>
    <w:rPr>
      <w:szCs w:val="20"/>
    </w:rPr>
  </w:style>
  <w:style w:type="paragraph" w:customStyle="1" w:styleId="210">
    <w:name w:val="Основной текст с отступом 21"/>
    <w:basedOn w:val="a2"/>
    <w:rsid w:val="00DA44D8"/>
    <w:pPr>
      <w:spacing w:line="360" w:lineRule="auto"/>
    </w:pPr>
  </w:style>
  <w:style w:type="paragraph" w:customStyle="1" w:styleId="BodyText22">
    <w:name w:val="Body Text 22"/>
    <w:basedOn w:val="a2"/>
    <w:uiPriority w:val="99"/>
    <w:rsid w:val="00DA44D8"/>
    <w:pPr>
      <w:overflowPunct w:val="0"/>
      <w:autoSpaceDE w:val="0"/>
      <w:autoSpaceDN w:val="0"/>
      <w:adjustRightInd w:val="0"/>
      <w:ind w:right="-86"/>
      <w:textAlignment w:val="baseline"/>
    </w:pPr>
    <w:rPr>
      <w:szCs w:val="20"/>
    </w:rPr>
  </w:style>
  <w:style w:type="character" w:customStyle="1" w:styleId="121">
    <w:name w:val="Обычный12 Знак"/>
    <w:rsid w:val="00DA44D8"/>
    <w:rPr>
      <w:sz w:val="24"/>
      <w:lang w:val="en-GB" w:eastAsia="ru-RU" w:bidi="ar-SA"/>
    </w:rPr>
  </w:style>
  <w:style w:type="character" w:customStyle="1" w:styleId="iiianoaieou">
    <w:name w:val="iiia? no?aieou"/>
    <w:basedOn w:val="a3"/>
    <w:rsid w:val="00DA44D8"/>
  </w:style>
  <w:style w:type="paragraph" w:customStyle="1" w:styleId="BodyTextIndent21">
    <w:name w:val="Body Text Indent 21"/>
    <w:basedOn w:val="a2"/>
    <w:uiPriority w:val="99"/>
    <w:rsid w:val="00DA44D8"/>
    <w:pPr>
      <w:overflowPunct w:val="0"/>
      <w:autoSpaceDE w:val="0"/>
      <w:autoSpaceDN w:val="0"/>
      <w:adjustRightInd w:val="0"/>
      <w:textAlignment w:val="baseline"/>
    </w:pPr>
    <w:rPr>
      <w:szCs w:val="20"/>
      <w:u w:val="single"/>
    </w:rPr>
  </w:style>
  <w:style w:type="character" w:styleId="afd">
    <w:name w:val="Hyperlink"/>
    <w:uiPriority w:val="99"/>
    <w:rsid w:val="00DA44D8"/>
    <w:rPr>
      <w:color w:val="0000FF"/>
      <w:u w:val="single"/>
    </w:rPr>
  </w:style>
  <w:style w:type="character" w:customStyle="1" w:styleId="afe">
    <w:name w:val="номер страницы"/>
    <w:basedOn w:val="a3"/>
    <w:rsid w:val="00DA44D8"/>
  </w:style>
  <w:style w:type="paragraph" w:customStyle="1" w:styleId="25">
    <w:name w:val="заголовок 2"/>
    <w:basedOn w:val="a2"/>
    <w:next w:val="a2"/>
    <w:uiPriority w:val="99"/>
    <w:rsid w:val="00DA44D8"/>
    <w:pPr>
      <w:keepNext/>
      <w:spacing w:before="240" w:after="60"/>
    </w:pPr>
    <w:rPr>
      <w:rFonts w:ascii="Arial" w:hAnsi="Arial"/>
      <w:b/>
      <w:i/>
      <w:szCs w:val="20"/>
    </w:rPr>
  </w:style>
  <w:style w:type="paragraph" w:customStyle="1" w:styleId="FR1">
    <w:name w:val="FR1"/>
    <w:uiPriority w:val="99"/>
    <w:rsid w:val="00DA44D8"/>
    <w:pPr>
      <w:widowControl w:val="0"/>
      <w:spacing w:before="480"/>
      <w:jc w:val="both"/>
    </w:pPr>
    <w:rPr>
      <w:snapToGrid w:val="0"/>
      <w:sz w:val="24"/>
    </w:rPr>
  </w:style>
  <w:style w:type="paragraph" w:customStyle="1" w:styleId="aff">
    <w:name w:val="Мой"/>
    <w:uiPriority w:val="99"/>
    <w:rsid w:val="00DA44D8"/>
    <w:pPr>
      <w:ind w:firstLine="720"/>
      <w:jc w:val="both"/>
    </w:pPr>
    <w:rPr>
      <w:sz w:val="24"/>
    </w:rPr>
  </w:style>
  <w:style w:type="paragraph" w:customStyle="1" w:styleId="aff0">
    <w:name w:val="Официальный"/>
    <w:basedOn w:val="a2"/>
    <w:uiPriority w:val="99"/>
    <w:rsid w:val="00DA44D8"/>
    <w:rPr>
      <w:sz w:val="27"/>
    </w:rPr>
  </w:style>
  <w:style w:type="paragraph" w:customStyle="1" w:styleId="42">
    <w:name w:val="Заголовок4"/>
    <w:basedOn w:val="40"/>
    <w:uiPriority w:val="99"/>
    <w:rsid w:val="00DA44D8"/>
    <w:pPr>
      <w:spacing w:before="200" w:after="60"/>
      <w:ind w:right="0"/>
      <w:jc w:val="center"/>
    </w:pPr>
    <w:rPr>
      <w:rFonts w:ascii="Arial" w:hAnsi="Arial"/>
      <w:sz w:val="24"/>
      <w:szCs w:val="24"/>
    </w:rPr>
  </w:style>
  <w:style w:type="paragraph" w:customStyle="1" w:styleId="aff1">
    <w:name w:val="Шпоргалка"/>
    <w:basedOn w:val="a2"/>
    <w:uiPriority w:val="99"/>
    <w:rsid w:val="00DA44D8"/>
    <w:pPr>
      <w:spacing w:line="70" w:lineRule="exact"/>
    </w:pPr>
    <w:rPr>
      <w:rFonts w:ascii="Arial" w:hAnsi="Arial"/>
      <w:sz w:val="8"/>
    </w:rPr>
  </w:style>
  <w:style w:type="paragraph" w:customStyle="1" w:styleId="111">
    <w:name w:val="Указатель 111"/>
    <w:basedOn w:val="aff2"/>
    <w:autoRedefine/>
    <w:uiPriority w:val="99"/>
    <w:rsid w:val="00DA44D8"/>
    <w:pPr>
      <w:ind w:firstLine="720"/>
    </w:pPr>
    <w:rPr>
      <w:rFonts w:ascii="Arial" w:hAnsi="Arial"/>
      <w:b/>
    </w:rPr>
  </w:style>
  <w:style w:type="paragraph" w:styleId="aff2">
    <w:name w:val="Plain Text"/>
    <w:basedOn w:val="a2"/>
    <w:link w:val="aff3"/>
    <w:rsid w:val="00DA44D8"/>
    <w:rPr>
      <w:rFonts w:ascii="Courier New" w:hAnsi="Courier New"/>
    </w:rPr>
  </w:style>
  <w:style w:type="character" w:customStyle="1" w:styleId="aff3">
    <w:name w:val="Текст Знак"/>
    <w:link w:val="aff2"/>
    <w:locked/>
    <w:rsid w:val="00327420"/>
    <w:rPr>
      <w:rFonts w:ascii="Courier New" w:hAnsi="Courier New"/>
      <w:sz w:val="24"/>
      <w:szCs w:val="24"/>
      <w:lang w:val="ru-RU" w:eastAsia="ru-RU" w:bidi="ar-SA"/>
    </w:rPr>
  </w:style>
  <w:style w:type="paragraph" w:customStyle="1" w:styleId="aff4">
    <w:name w:val="Настроенный"/>
    <w:basedOn w:val="a2"/>
    <w:uiPriority w:val="99"/>
    <w:rsid w:val="00DA44D8"/>
    <w:rPr>
      <w:rFonts w:ascii="Arial" w:hAnsi="Arial"/>
    </w:rPr>
  </w:style>
  <w:style w:type="paragraph" w:customStyle="1" w:styleId="xl49">
    <w:name w:val="xl49"/>
    <w:basedOn w:val="a2"/>
    <w:uiPriority w:val="99"/>
    <w:rsid w:val="00DA44D8"/>
    <w:pPr>
      <w:spacing w:before="100" w:beforeAutospacing="1" w:after="100" w:afterAutospacing="1"/>
      <w:jc w:val="right"/>
    </w:pPr>
    <w:rPr>
      <w:rFonts w:ascii="Arial" w:hAnsi="Arial"/>
    </w:rPr>
  </w:style>
  <w:style w:type="paragraph" w:customStyle="1" w:styleId="xl51">
    <w:name w:val="xl51"/>
    <w:basedOn w:val="a2"/>
    <w:uiPriority w:val="99"/>
    <w:rsid w:val="00DA44D8"/>
    <w:pP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46">
    <w:name w:val="xl46"/>
    <w:basedOn w:val="a2"/>
    <w:uiPriority w:val="99"/>
    <w:rsid w:val="00DA44D8"/>
    <w:pPr>
      <w:spacing w:before="100" w:beforeAutospacing="1" w:after="100" w:afterAutospacing="1"/>
      <w:textAlignment w:val="center"/>
    </w:pPr>
  </w:style>
  <w:style w:type="paragraph" w:customStyle="1" w:styleId="xl22">
    <w:name w:val="xl22"/>
    <w:basedOn w:val="a2"/>
    <w:uiPriority w:val="99"/>
    <w:rsid w:val="00DA44D8"/>
    <w:pPr>
      <w:spacing w:before="100" w:beforeAutospacing="1" w:after="100" w:afterAutospacing="1"/>
      <w:jc w:val="center"/>
      <w:textAlignment w:val="center"/>
    </w:pPr>
  </w:style>
  <w:style w:type="paragraph" w:customStyle="1" w:styleId="xl45">
    <w:name w:val="xl45"/>
    <w:basedOn w:val="a2"/>
    <w:uiPriority w:val="99"/>
    <w:rsid w:val="00DA44D8"/>
    <w:pPr>
      <w:spacing w:before="100" w:beforeAutospacing="1" w:after="100" w:afterAutospacing="1"/>
      <w:jc w:val="center"/>
      <w:textAlignment w:val="center"/>
    </w:pPr>
  </w:style>
  <w:style w:type="paragraph" w:customStyle="1" w:styleId="xl40">
    <w:name w:val="xl40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41">
    <w:name w:val="xl41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42">
    <w:name w:val="xl42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43">
    <w:name w:val="xl43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44">
    <w:name w:val="xl44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47">
    <w:name w:val="xl47"/>
    <w:basedOn w:val="a2"/>
    <w:uiPriority w:val="99"/>
    <w:rsid w:val="00DA44D8"/>
    <w:pPr>
      <w:spacing w:before="100" w:beforeAutospacing="1" w:after="100" w:afterAutospacing="1"/>
    </w:pPr>
    <w:rPr>
      <w:rFonts w:eastAsia="Arial Unicode MS"/>
      <w:b/>
      <w:bCs/>
      <w:u w:val="single"/>
    </w:rPr>
  </w:style>
  <w:style w:type="paragraph" w:customStyle="1" w:styleId="xl48">
    <w:name w:val="xl48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50">
    <w:name w:val="xl50"/>
    <w:basedOn w:val="a2"/>
    <w:uiPriority w:val="99"/>
    <w:rsid w:val="00DA44D8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52">
    <w:name w:val="xl52"/>
    <w:basedOn w:val="a2"/>
    <w:uiPriority w:val="99"/>
    <w:rsid w:val="00DA44D8"/>
    <w:pPr>
      <w:spacing w:before="100" w:beforeAutospacing="1" w:after="100" w:afterAutospacing="1"/>
    </w:pPr>
    <w:rPr>
      <w:rFonts w:eastAsia="Arial Unicode MS"/>
    </w:rPr>
  </w:style>
  <w:style w:type="paragraph" w:customStyle="1" w:styleId="xl53">
    <w:name w:val="xl53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54">
    <w:name w:val="xl54"/>
    <w:basedOn w:val="a2"/>
    <w:uiPriority w:val="99"/>
    <w:rsid w:val="00DA44D8"/>
    <w:pPr>
      <w:spacing w:before="100" w:beforeAutospacing="1" w:after="100" w:afterAutospacing="1"/>
    </w:pPr>
    <w:rPr>
      <w:rFonts w:eastAsia="Arial Unicode MS"/>
    </w:rPr>
  </w:style>
  <w:style w:type="paragraph" w:customStyle="1" w:styleId="xl55">
    <w:name w:val="xl55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b/>
      <w:bCs/>
      <w:sz w:val="18"/>
      <w:szCs w:val="18"/>
    </w:rPr>
  </w:style>
  <w:style w:type="paragraph" w:customStyle="1" w:styleId="xl56">
    <w:name w:val="xl56"/>
    <w:basedOn w:val="a2"/>
    <w:uiPriority w:val="99"/>
    <w:rsid w:val="00DA44D8"/>
    <w:pPr>
      <w:spacing w:before="100" w:beforeAutospacing="1" w:after="100" w:afterAutospacing="1"/>
      <w:textAlignment w:val="center"/>
    </w:pPr>
    <w:rPr>
      <w:rFonts w:eastAsia="Arial Unicode MS"/>
      <w:b/>
      <w:bCs/>
    </w:rPr>
  </w:style>
  <w:style w:type="paragraph" w:customStyle="1" w:styleId="xl57">
    <w:name w:val="xl57"/>
    <w:basedOn w:val="a2"/>
    <w:uiPriority w:val="99"/>
    <w:rsid w:val="00DA44D8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23">
    <w:name w:val="xl23"/>
    <w:basedOn w:val="a2"/>
    <w:uiPriority w:val="99"/>
    <w:rsid w:val="00DA44D8"/>
    <w:pP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e72">
    <w:name w:val="Оe7аголовок 2"/>
    <w:basedOn w:val="11"/>
    <w:next w:val="11"/>
    <w:rsid w:val="00DA44D8"/>
    <w:pPr>
      <w:keepNext/>
      <w:tabs>
        <w:tab w:val="clear" w:pos="709"/>
      </w:tabs>
      <w:spacing w:line="360" w:lineRule="auto"/>
      <w:ind w:firstLine="0"/>
      <w:jc w:val="center"/>
    </w:pPr>
    <w:rPr>
      <w:rFonts w:ascii="Courier New" w:hAnsi="Courier New"/>
      <w:snapToGrid/>
    </w:rPr>
  </w:style>
  <w:style w:type="paragraph" w:customStyle="1" w:styleId="61">
    <w:name w:val="заголовок 6"/>
    <w:basedOn w:val="a2"/>
    <w:next w:val="a2"/>
    <w:uiPriority w:val="99"/>
    <w:rsid w:val="00DA44D8"/>
    <w:pPr>
      <w:keepNext/>
      <w:jc w:val="right"/>
    </w:pPr>
  </w:style>
  <w:style w:type="paragraph" w:customStyle="1" w:styleId="xl58">
    <w:name w:val="xl58"/>
    <w:basedOn w:val="a2"/>
    <w:uiPriority w:val="99"/>
    <w:rsid w:val="00DA44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/>
      <w:sz w:val="26"/>
      <w:szCs w:val="26"/>
    </w:rPr>
  </w:style>
  <w:style w:type="paragraph" w:customStyle="1" w:styleId="xl59">
    <w:name w:val="xl59"/>
    <w:basedOn w:val="a2"/>
    <w:uiPriority w:val="99"/>
    <w:rsid w:val="00DA44D8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CCFFFF"/>
      <w:spacing w:before="100" w:beforeAutospacing="1" w:after="100" w:afterAutospacing="1"/>
      <w:jc w:val="center"/>
      <w:textAlignment w:val="center"/>
    </w:pPr>
    <w:rPr>
      <w:rFonts w:eastAsia="Arial Unicode MS"/>
      <w:b/>
      <w:bCs/>
      <w:sz w:val="26"/>
      <w:szCs w:val="26"/>
    </w:rPr>
  </w:style>
  <w:style w:type="paragraph" w:customStyle="1" w:styleId="xl60">
    <w:name w:val="xl60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</w:pBdr>
      <w:shd w:val="clear" w:color="auto" w:fill="CCFFFF"/>
      <w:spacing w:before="100" w:beforeAutospacing="1" w:after="100" w:afterAutospacing="1"/>
      <w:jc w:val="center"/>
      <w:textAlignment w:val="center"/>
    </w:pPr>
    <w:rPr>
      <w:rFonts w:eastAsia="Arial Unicode MS"/>
      <w:b/>
      <w:bCs/>
      <w:sz w:val="26"/>
      <w:szCs w:val="26"/>
    </w:rPr>
  </w:style>
  <w:style w:type="paragraph" w:customStyle="1" w:styleId="xl61">
    <w:name w:val="xl61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8" w:space="0" w:color="auto"/>
      </w:pBdr>
      <w:shd w:val="clear" w:color="auto" w:fill="CCFFFF"/>
      <w:spacing w:before="100" w:beforeAutospacing="1" w:after="100" w:afterAutospacing="1"/>
      <w:jc w:val="center"/>
      <w:textAlignment w:val="center"/>
    </w:pPr>
    <w:rPr>
      <w:rFonts w:eastAsia="Arial Unicode MS"/>
      <w:b/>
      <w:bCs/>
      <w:sz w:val="26"/>
      <w:szCs w:val="26"/>
    </w:rPr>
  </w:style>
  <w:style w:type="paragraph" w:customStyle="1" w:styleId="xl62">
    <w:name w:val="xl62"/>
    <w:basedOn w:val="a2"/>
    <w:uiPriority w:val="99"/>
    <w:rsid w:val="00DA44D8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Arial Unicode MS"/>
      <w:sz w:val="26"/>
      <w:szCs w:val="26"/>
    </w:rPr>
  </w:style>
  <w:style w:type="paragraph" w:customStyle="1" w:styleId="aff5">
    <w:name w:val="Стиль сноски"/>
    <w:basedOn w:val="a2"/>
    <w:autoRedefine/>
    <w:uiPriority w:val="99"/>
    <w:rsid w:val="00DA44D8"/>
    <w:rPr>
      <w:sz w:val="18"/>
    </w:rPr>
  </w:style>
  <w:style w:type="paragraph" w:customStyle="1" w:styleId="aff6">
    <w:name w:val="Номер табл."/>
    <w:basedOn w:val="afc"/>
    <w:next w:val="af"/>
    <w:autoRedefine/>
    <w:uiPriority w:val="99"/>
    <w:rsid w:val="00DA44D8"/>
    <w:pPr>
      <w:spacing w:before="0" w:after="0"/>
      <w:ind w:firstLine="0"/>
      <w:jc w:val="right"/>
    </w:pPr>
    <w:rPr>
      <w:i/>
      <w:iCs/>
      <w:sz w:val="24"/>
    </w:rPr>
  </w:style>
  <w:style w:type="paragraph" w:customStyle="1" w:styleId="211">
    <w:name w:val="Основной текст 21"/>
    <w:basedOn w:val="a2"/>
    <w:rsid w:val="00DA44D8"/>
    <w:pPr>
      <w:ind w:firstLine="720"/>
      <w:jc w:val="center"/>
    </w:pPr>
    <w:rPr>
      <w:b/>
      <w:szCs w:val="20"/>
    </w:rPr>
  </w:style>
  <w:style w:type="paragraph" w:customStyle="1" w:styleId="aff7">
    <w:name w:val="глава"/>
    <w:basedOn w:val="2"/>
    <w:next w:val="a2"/>
    <w:uiPriority w:val="99"/>
    <w:rsid w:val="00DA44D8"/>
    <w:pPr>
      <w:spacing w:before="240" w:after="240"/>
      <w:ind w:right="0" w:firstLine="0"/>
      <w:jc w:val="center"/>
    </w:pPr>
    <w:rPr>
      <w:b/>
      <w:bCs/>
      <w:caps/>
      <w:sz w:val="24"/>
      <w:szCs w:val="24"/>
    </w:rPr>
  </w:style>
  <w:style w:type="paragraph" w:customStyle="1" w:styleId="aff8">
    <w:name w:val="Лично мой"/>
    <w:basedOn w:val="a2"/>
    <w:uiPriority w:val="99"/>
    <w:rsid w:val="00DA44D8"/>
    <w:pPr>
      <w:autoSpaceDE w:val="0"/>
      <w:autoSpaceDN w:val="0"/>
      <w:spacing w:line="360" w:lineRule="auto"/>
    </w:pPr>
    <w:rPr>
      <w:szCs w:val="28"/>
    </w:rPr>
  </w:style>
  <w:style w:type="paragraph" w:styleId="aff9">
    <w:name w:val="List"/>
    <w:basedOn w:val="a2"/>
    <w:uiPriority w:val="99"/>
    <w:rsid w:val="00DA44D8"/>
    <w:pPr>
      <w:widowControl w:val="0"/>
      <w:autoSpaceDE w:val="0"/>
      <w:autoSpaceDN w:val="0"/>
      <w:adjustRightInd w:val="0"/>
      <w:ind w:left="283" w:hanging="283"/>
    </w:pPr>
  </w:style>
  <w:style w:type="paragraph" w:styleId="26">
    <w:name w:val="List 2"/>
    <w:basedOn w:val="a2"/>
    <w:uiPriority w:val="99"/>
    <w:rsid w:val="00DA44D8"/>
    <w:pPr>
      <w:widowControl w:val="0"/>
      <w:autoSpaceDE w:val="0"/>
      <w:autoSpaceDN w:val="0"/>
      <w:adjustRightInd w:val="0"/>
      <w:ind w:left="566" w:hanging="283"/>
    </w:pPr>
  </w:style>
  <w:style w:type="paragraph" w:styleId="37">
    <w:name w:val="List 3"/>
    <w:basedOn w:val="a2"/>
    <w:uiPriority w:val="99"/>
    <w:rsid w:val="00DA44D8"/>
    <w:pPr>
      <w:widowControl w:val="0"/>
      <w:autoSpaceDE w:val="0"/>
      <w:autoSpaceDN w:val="0"/>
      <w:adjustRightInd w:val="0"/>
      <w:ind w:left="849" w:hanging="283"/>
    </w:pPr>
  </w:style>
  <w:style w:type="paragraph" w:styleId="affa">
    <w:name w:val="List Bullet"/>
    <w:basedOn w:val="a2"/>
    <w:autoRedefine/>
    <w:uiPriority w:val="99"/>
    <w:rsid w:val="00DA44D8"/>
    <w:pPr>
      <w:widowControl w:val="0"/>
      <w:tabs>
        <w:tab w:val="num" w:pos="360"/>
      </w:tabs>
      <w:autoSpaceDE w:val="0"/>
      <w:autoSpaceDN w:val="0"/>
      <w:adjustRightInd w:val="0"/>
      <w:ind w:left="360" w:hanging="360"/>
    </w:pPr>
  </w:style>
  <w:style w:type="paragraph" w:styleId="27">
    <w:name w:val="List Continue 2"/>
    <w:basedOn w:val="a2"/>
    <w:uiPriority w:val="99"/>
    <w:rsid w:val="00DA44D8"/>
    <w:pPr>
      <w:widowControl w:val="0"/>
      <w:autoSpaceDE w:val="0"/>
      <w:autoSpaceDN w:val="0"/>
      <w:adjustRightInd w:val="0"/>
      <w:spacing w:after="120"/>
      <w:ind w:left="566"/>
    </w:pPr>
  </w:style>
  <w:style w:type="paragraph" w:styleId="affb">
    <w:name w:val="Normal Indent"/>
    <w:basedOn w:val="a2"/>
    <w:uiPriority w:val="99"/>
    <w:rsid w:val="00DA44D8"/>
    <w:pPr>
      <w:widowControl w:val="0"/>
      <w:autoSpaceDE w:val="0"/>
      <w:autoSpaceDN w:val="0"/>
      <w:adjustRightInd w:val="0"/>
      <w:ind w:left="708"/>
    </w:pPr>
  </w:style>
  <w:style w:type="character" w:styleId="affc">
    <w:name w:val="FollowedHyperlink"/>
    <w:uiPriority w:val="99"/>
    <w:rsid w:val="00DA44D8"/>
    <w:rPr>
      <w:color w:val="800080"/>
      <w:u w:val="single"/>
    </w:rPr>
  </w:style>
  <w:style w:type="paragraph" w:customStyle="1" w:styleId="font7">
    <w:name w:val="font7"/>
    <w:basedOn w:val="a2"/>
    <w:uiPriority w:val="99"/>
    <w:rsid w:val="00DA44D8"/>
    <w:pPr>
      <w:spacing w:before="100" w:beforeAutospacing="1" w:after="100" w:afterAutospacing="1"/>
    </w:pPr>
    <w:rPr>
      <w:b/>
      <w:bCs/>
      <w:color w:val="FF0000"/>
      <w:sz w:val="20"/>
      <w:szCs w:val="20"/>
    </w:rPr>
  </w:style>
  <w:style w:type="paragraph" w:customStyle="1" w:styleId="font8">
    <w:name w:val="font8"/>
    <w:basedOn w:val="a2"/>
    <w:uiPriority w:val="99"/>
    <w:rsid w:val="00DA44D8"/>
    <w:pPr>
      <w:spacing w:before="100" w:beforeAutospacing="1" w:after="100" w:afterAutospacing="1"/>
    </w:pPr>
    <w:rPr>
      <w:b/>
      <w:bCs/>
      <w:color w:val="FF0000"/>
    </w:rPr>
  </w:style>
  <w:style w:type="paragraph" w:customStyle="1" w:styleId="font9">
    <w:name w:val="font9"/>
    <w:basedOn w:val="a2"/>
    <w:uiPriority w:val="99"/>
    <w:rsid w:val="00DA44D8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6"/>
      <w:szCs w:val="16"/>
    </w:rPr>
  </w:style>
  <w:style w:type="paragraph" w:customStyle="1" w:styleId="font10">
    <w:name w:val="font10"/>
    <w:basedOn w:val="a2"/>
    <w:uiPriority w:val="99"/>
    <w:rsid w:val="00DA44D8"/>
    <w:pPr>
      <w:spacing w:before="100" w:beforeAutospacing="1" w:after="100" w:afterAutospacing="1"/>
    </w:pPr>
    <w:rPr>
      <w:rFonts w:ascii="Tahoma" w:hAnsi="Tahoma" w:cs="Tahoma"/>
      <w:b/>
      <w:bCs/>
      <w:color w:val="FF0000"/>
      <w:sz w:val="20"/>
      <w:szCs w:val="20"/>
    </w:rPr>
  </w:style>
  <w:style w:type="paragraph" w:customStyle="1" w:styleId="font11">
    <w:name w:val="font11"/>
    <w:basedOn w:val="a2"/>
    <w:uiPriority w:val="99"/>
    <w:rsid w:val="00DA44D8"/>
    <w:pPr>
      <w:spacing w:before="100" w:beforeAutospacing="1" w:after="100" w:afterAutospacing="1"/>
    </w:pPr>
    <w:rPr>
      <w:rFonts w:ascii="Tahoma" w:hAnsi="Tahoma" w:cs="Tahoma"/>
      <w:color w:val="000000"/>
      <w:sz w:val="16"/>
      <w:szCs w:val="16"/>
    </w:rPr>
  </w:style>
  <w:style w:type="paragraph" w:customStyle="1" w:styleId="xl63">
    <w:name w:val="xl63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4">
    <w:name w:val="xl64"/>
    <w:basedOn w:val="a2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2"/>
    <w:rsid w:val="00DA44D8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2"/>
    <w:uiPriority w:val="99"/>
    <w:rsid w:val="00DA44D8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67">
    <w:name w:val="xl67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68">
    <w:name w:val="xl68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9">
    <w:name w:val="xl69"/>
    <w:basedOn w:val="a2"/>
    <w:uiPriority w:val="99"/>
    <w:rsid w:val="00DA44D8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0">
    <w:name w:val="xl70"/>
    <w:basedOn w:val="a2"/>
    <w:uiPriority w:val="99"/>
    <w:rsid w:val="00DA44D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71">
    <w:name w:val="xl71"/>
    <w:basedOn w:val="a2"/>
    <w:uiPriority w:val="99"/>
    <w:rsid w:val="00DA44D8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2">
    <w:name w:val="xl72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3">
    <w:name w:val="xl73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2"/>
    <w:uiPriority w:val="99"/>
    <w:rsid w:val="00DA44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6">
    <w:name w:val="xl76"/>
    <w:basedOn w:val="a2"/>
    <w:uiPriority w:val="99"/>
    <w:rsid w:val="00DA44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7">
    <w:name w:val="xl77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78">
    <w:name w:val="xl78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9">
    <w:name w:val="xl79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80">
    <w:name w:val="xl80"/>
    <w:basedOn w:val="a2"/>
    <w:uiPriority w:val="99"/>
    <w:rsid w:val="00DA44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81">
    <w:name w:val="xl81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82">
    <w:name w:val="xl82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83">
    <w:name w:val="xl83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84">
    <w:name w:val="xl84"/>
    <w:basedOn w:val="a2"/>
    <w:uiPriority w:val="99"/>
    <w:rsid w:val="00DA44D8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85">
    <w:name w:val="xl85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86">
    <w:name w:val="xl86"/>
    <w:basedOn w:val="a2"/>
    <w:uiPriority w:val="99"/>
    <w:rsid w:val="00DA44D8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7">
    <w:name w:val="xl87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88">
    <w:name w:val="xl88"/>
    <w:basedOn w:val="a2"/>
    <w:uiPriority w:val="99"/>
    <w:rsid w:val="00DA44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89">
    <w:name w:val="xl89"/>
    <w:basedOn w:val="a2"/>
    <w:uiPriority w:val="99"/>
    <w:rsid w:val="00DA44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90">
    <w:name w:val="xl90"/>
    <w:basedOn w:val="a2"/>
    <w:uiPriority w:val="99"/>
    <w:rsid w:val="00DA44D8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1">
    <w:name w:val="xl91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92">
    <w:name w:val="xl92"/>
    <w:basedOn w:val="a2"/>
    <w:uiPriority w:val="99"/>
    <w:rsid w:val="00DA44D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2"/>
    <w:uiPriority w:val="99"/>
    <w:rsid w:val="00DA44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2"/>
    <w:uiPriority w:val="99"/>
    <w:rsid w:val="00DA44D8"/>
    <w:pPr>
      <w:pBdr>
        <w:top w:val="single" w:sz="8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97">
    <w:name w:val="xl97"/>
    <w:basedOn w:val="a2"/>
    <w:uiPriority w:val="99"/>
    <w:rsid w:val="00DA44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98">
    <w:name w:val="xl98"/>
    <w:basedOn w:val="a2"/>
    <w:uiPriority w:val="99"/>
    <w:rsid w:val="00DA44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99">
    <w:name w:val="xl99"/>
    <w:basedOn w:val="a2"/>
    <w:uiPriority w:val="99"/>
    <w:rsid w:val="00DA44D8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2"/>
    <w:uiPriority w:val="99"/>
    <w:rsid w:val="00DA44D8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b/>
      <w:bCs/>
    </w:rPr>
  </w:style>
  <w:style w:type="paragraph" w:customStyle="1" w:styleId="xl102">
    <w:name w:val="xl102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2"/>
    <w:uiPriority w:val="99"/>
    <w:rsid w:val="00DA44D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</w:style>
  <w:style w:type="paragraph" w:customStyle="1" w:styleId="xl105">
    <w:name w:val="xl105"/>
    <w:basedOn w:val="a2"/>
    <w:uiPriority w:val="99"/>
    <w:rsid w:val="00DA44D8"/>
    <w:pPr>
      <w:spacing w:before="100" w:beforeAutospacing="1" w:after="100" w:afterAutospacing="1"/>
    </w:pPr>
  </w:style>
  <w:style w:type="paragraph" w:customStyle="1" w:styleId="xl106">
    <w:name w:val="xl106"/>
    <w:basedOn w:val="a2"/>
    <w:uiPriority w:val="99"/>
    <w:rsid w:val="00DA44D8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107">
    <w:name w:val="xl107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08">
    <w:name w:val="xl108"/>
    <w:basedOn w:val="a2"/>
    <w:uiPriority w:val="99"/>
    <w:rsid w:val="00DA44D8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9">
    <w:name w:val="xl109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10">
    <w:name w:val="xl110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11">
    <w:name w:val="xl111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12">
    <w:name w:val="xl112"/>
    <w:basedOn w:val="a2"/>
    <w:uiPriority w:val="99"/>
    <w:rsid w:val="00DA44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113">
    <w:name w:val="xl113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14">
    <w:name w:val="xl114"/>
    <w:basedOn w:val="a2"/>
    <w:uiPriority w:val="99"/>
    <w:rsid w:val="00DA44D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115">
    <w:name w:val="xl115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116">
    <w:name w:val="xl116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117">
    <w:name w:val="xl117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118">
    <w:name w:val="xl118"/>
    <w:basedOn w:val="a2"/>
    <w:uiPriority w:val="99"/>
    <w:rsid w:val="00DA44D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119">
    <w:name w:val="xl119"/>
    <w:basedOn w:val="a2"/>
    <w:uiPriority w:val="99"/>
    <w:rsid w:val="00DA44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20">
    <w:name w:val="xl120"/>
    <w:basedOn w:val="a2"/>
    <w:uiPriority w:val="99"/>
    <w:rsid w:val="00DA44D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121">
    <w:name w:val="xl121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122">
    <w:name w:val="xl122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a2"/>
    <w:uiPriority w:val="99"/>
    <w:rsid w:val="00DA44D8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color w:val="FF00FF"/>
    </w:rPr>
  </w:style>
  <w:style w:type="paragraph" w:customStyle="1" w:styleId="xl125">
    <w:name w:val="xl125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FF00FF"/>
    </w:rPr>
  </w:style>
  <w:style w:type="paragraph" w:customStyle="1" w:styleId="xl126">
    <w:name w:val="xl126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127">
    <w:name w:val="xl127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128">
    <w:name w:val="xl128"/>
    <w:basedOn w:val="a2"/>
    <w:uiPriority w:val="99"/>
    <w:rsid w:val="00DA44D8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129">
    <w:name w:val="xl129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130">
    <w:name w:val="xl130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131">
    <w:name w:val="xl131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132">
    <w:name w:val="xl132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</w:pPr>
    <w:rPr>
      <w:b/>
      <w:bCs/>
      <w:color w:val="FF0000"/>
    </w:rPr>
  </w:style>
  <w:style w:type="paragraph" w:customStyle="1" w:styleId="xl133">
    <w:name w:val="xl133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FFFF00"/>
      <w:spacing w:before="100" w:beforeAutospacing="1" w:after="100" w:afterAutospacing="1"/>
    </w:pPr>
    <w:rPr>
      <w:b/>
      <w:bCs/>
      <w:color w:val="FF0000"/>
    </w:rPr>
  </w:style>
  <w:style w:type="paragraph" w:customStyle="1" w:styleId="xl134">
    <w:name w:val="xl134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339966"/>
      <w:spacing w:before="100" w:beforeAutospacing="1" w:after="100" w:afterAutospacing="1"/>
    </w:pPr>
    <w:rPr>
      <w:color w:val="FFFFFF"/>
    </w:rPr>
  </w:style>
  <w:style w:type="paragraph" w:customStyle="1" w:styleId="xl135">
    <w:name w:val="xl135"/>
    <w:basedOn w:val="a2"/>
    <w:uiPriority w:val="99"/>
    <w:rsid w:val="00DA44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136">
    <w:name w:val="xl136"/>
    <w:basedOn w:val="a2"/>
    <w:uiPriority w:val="99"/>
    <w:rsid w:val="00DA44D8"/>
    <w:pPr>
      <w:pBdr>
        <w:top w:val="single" w:sz="8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137">
    <w:name w:val="xl137"/>
    <w:basedOn w:val="a2"/>
    <w:uiPriority w:val="99"/>
    <w:rsid w:val="00DA44D8"/>
    <w:pPr>
      <w:pBdr>
        <w:top w:val="single" w:sz="8" w:space="0" w:color="auto"/>
      </w:pBdr>
      <w:spacing w:before="100" w:beforeAutospacing="1" w:after="100" w:afterAutospacing="1"/>
      <w:jc w:val="center"/>
    </w:pPr>
    <w:rPr>
      <w:b/>
      <w:bCs/>
      <w:color w:val="FF0000"/>
    </w:rPr>
  </w:style>
  <w:style w:type="paragraph" w:customStyle="1" w:styleId="xl138">
    <w:name w:val="xl138"/>
    <w:basedOn w:val="a2"/>
    <w:uiPriority w:val="99"/>
    <w:rsid w:val="00DA44D8"/>
    <w:pPr>
      <w:spacing w:before="100" w:beforeAutospacing="1" w:after="100" w:afterAutospacing="1"/>
      <w:jc w:val="center"/>
    </w:pPr>
    <w:rPr>
      <w:b/>
      <w:bCs/>
      <w:color w:val="FF0000"/>
    </w:rPr>
  </w:style>
  <w:style w:type="paragraph" w:customStyle="1" w:styleId="xl139">
    <w:name w:val="xl139"/>
    <w:basedOn w:val="a2"/>
    <w:uiPriority w:val="99"/>
    <w:rsid w:val="00DA44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140">
    <w:name w:val="xl140"/>
    <w:basedOn w:val="a2"/>
    <w:uiPriority w:val="99"/>
    <w:rsid w:val="00DA44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141">
    <w:name w:val="xl141"/>
    <w:basedOn w:val="a2"/>
    <w:uiPriority w:val="99"/>
    <w:rsid w:val="00DA44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Symbol" w:hAnsi="Symbol"/>
      <w:b/>
      <w:bCs/>
    </w:rPr>
  </w:style>
  <w:style w:type="paragraph" w:customStyle="1" w:styleId="xl142">
    <w:name w:val="xl142"/>
    <w:basedOn w:val="a2"/>
    <w:uiPriority w:val="99"/>
    <w:rsid w:val="00DA44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Symbol" w:hAnsi="Symbol"/>
      <w:b/>
      <w:bCs/>
    </w:rPr>
  </w:style>
  <w:style w:type="paragraph" w:styleId="affd">
    <w:name w:val="footnote text"/>
    <w:basedOn w:val="a2"/>
    <w:link w:val="affe"/>
    <w:uiPriority w:val="99"/>
    <w:rsid w:val="00DA44D8"/>
    <w:rPr>
      <w:sz w:val="20"/>
      <w:szCs w:val="20"/>
    </w:rPr>
  </w:style>
  <w:style w:type="paragraph" w:customStyle="1" w:styleId="Ie7aaieiaie2">
    <w:name w:val="Ie7aaieiaie 2"/>
    <w:basedOn w:val="Iauiue"/>
    <w:next w:val="Iauiue"/>
    <w:uiPriority w:val="99"/>
    <w:rsid w:val="00DA44D8"/>
    <w:pPr>
      <w:keepNext/>
      <w:widowControl w:val="0"/>
      <w:spacing w:line="360" w:lineRule="auto"/>
      <w:jc w:val="center"/>
    </w:pPr>
  </w:style>
  <w:style w:type="paragraph" w:customStyle="1" w:styleId="310">
    <w:name w:val="Основной текст с отступом 31"/>
    <w:basedOn w:val="a2"/>
    <w:rsid w:val="00DA44D8"/>
    <w:pPr>
      <w:overflowPunct w:val="0"/>
      <w:autoSpaceDE w:val="0"/>
      <w:autoSpaceDN w:val="0"/>
      <w:adjustRightInd w:val="0"/>
      <w:ind w:firstLine="720"/>
      <w:textAlignment w:val="baseline"/>
    </w:pPr>
    <w:rPr>
      <w:rFonts w:ascii="Arial" w:hAnsi="Arial"/>
      <w:szCs w:val="20"/>
      <w:lang w:val="en-US"/>
    </w:rPr>
  </w:style>
  <w:style w:type="paragraph" w:styleId="44">
    <w:name w:val="List 4"/>
    <w:basedOn w:val="a2"/>
    <w:rsid w:val="00DA44D8"/>
    <w:pPr>
      <w:widowControl w:val="0"/>
      <w:autoSpaceDE w:val="0"/>
      <w:autoSpaceDN w:val="0"/>
      <w:adjustRightInd w:val="0"/>
      <w:ind w:left="1132" w:hanging="283"/>
    </w:pPr>
    <w:rPr>
      <w:sz w:val="20"/>
      <w:szCs w:val="20"/>
    </w:rPr>
  </w:style>
  <w:style w:type="paragraph" w:styleId="28">
    <w:name w:val="List Bullet 2"/>
    <w:basedOn w:val="a2"/>
    <w:autoRedefine/>
    <w:rsid w:val="00DA44D8"/>
    <w:pPr>
      <w:widowControl w:val="0"/>
      <w:tabs>
        <w:tab w:val="num" w:pos="643"/>
      </w:tabs>
      <w:autoSpaceDE w:val="0"/>
      <w:autoSpaceDN w:val="0"/>
      <w:adjustRightInd w:val="0"/>
      <w:ind w:left="643" w:hanging="360"/>
    </w:pPr>
    <w:rPr>
      <w:sz w:val="20"/>
      <w:szCs w:val="20"/>
    </w:rPr>
  </w:style>
  <w:style w:type="paragraph" w:styleId="38">
    <w:name w:val="List Continue 3"/>
    <w:basedOn w:val="a2"/>
    <w:rsid w:val="00DA44D8"/>
    <w:pPr>
      <w:widowControl w:val="0"/>
      <w:autoSpaceDE w:val="0"/>
      <w:autoSpaceDN w:val="0"/>
      <w:adjustRightInd w:val="0"/>
      <w:spacing w:after="120"/>
      <w:ind w:left="849"/>
    </w:pPr>
    <w:rPr>
      <w:sz w:val="20"/>
      <w:szCs w:val="20"/>
    </w:rPr>
  </w:style>
  <w:style w:type="paragraph" w:customStyle="1" w:styleId="afff">
    <w:name w:val="Одинарный"/>
    <w:basedOn w:val="a2"/>
    <w:autoRedefine/>
    <w:uiPriority w:val="99"/>
    <w:rsid w:val="00DA44D8"/>
    <w:pPr>
      <w:ind w:right="-5" w:firstLine="720"/>
    </w:pPr>
    <w:rPr>
      <w:szCs w:val="20"/>
    </w:rPr>
  </w:style>
  <w:style w:type="paragraph" w:customStyle="1" w:styleId="52">
    <w:name w:val="заголовок 5"/>
    <w:basedOn w:val="a2"/>
    <w:next w:val="a2"/>
    <w:uiPriority w:val="99"/>
    <w:rsid w:val="00DA44D8"/>
    <w:pPr>
      <w:keepNext/>
      <w:autoSpaceDE w:val="0"/>
      <w:autoSpaceDN w:val="0"/>
      <w:jc w:val="center"/>
    </w:pPr>
    <w:rPr>
      <w:b/>
      <w:color w:val="000000"/>
      <w:sz w:val="20"/>
      <w:szCs w:val="20"/>
    </w:rPr>
  </w:style>
  <w:style w:type="paragraph" w:customStyle="1" w:styleId="39">
    <w:name w:val="заголовок 3"/>
    <w:basedOn w:val="a2"/>
    <w:next w:val="a2"/>
    <w:uiPriority w:val="99"/>
    <w:rsid w:val="00DA44D8"/>
    <w:pPr>
      <w:keepNext/>
      <w:autoSpaceDE w:val="0"/>
      <w:autoSpaceDN w:val="0"/>
      <w:ind w:firstLine="720"/>
    </w:pPr>
    <w:rPr>
      <w:i/>
      <w:sz w:val="20"/>
      <w:szCs w:val="20"/>
    </w:rPr>
  </w:style>
  <w:style w:type="character" w:customStyle="1" w:styleId="afff0">
    <w:name w:val="знак сноски"/>
    <w:uiPriority w:val="99"/>
    <w:rsid w:val="00DA44D8"/>
    <w:rPr>
      <w:vertAlign w:val="superscript"/>
    </w:rPr>
  </w:style>
  <w:style w:type="paragraph" w:customStyle="1" w:styleId="311">
    <w:name w:val="Основной текст 31"/>
    <w:basedOn w:val="a2"/>
    <w:rsid w:val="00DA44D8"/>
    <w:pPr>
      <w:tabs>
        <w:tab w:val="left" w:pos="8222"/>
        <w:tab w:val="left" w:pos="9071"/>
      </w:tabs>
      <w:ind w:right="-1043"/>
      <w:jc w:val="center"/>
    </w:pPr>
    <w:rPr>
      <w:rFonts w:ascii="Arial" w:hAnsi="Arial"/>
      <w:szCs w:val="20"/>
    </w:rPr>
  </w:style>
  <w:style w:type="paragraph" w:customStyle="1" w:styleId="afff1">
    <w:name w:val="Таблица"/>
    <w:basedOn w:val="a2"/>
    <w:qFormat/>
    <w:rsid w:val="00DA44D8"/>
    <w:pPr>
      <w:widowControl w:val="0"/>
      <w:jc w:val="center"/>
    </w:pPr>
    <w:rPr>
      <w:rFonts w:ascii="Arial" w:hAnsi="Arial"/>
      <w:szCs w:val="20"/>
    </w:rPr>
  </w:style>
  <w:style w:type="paragraph" w:customStyle="1" w:styleId="afff2">
    <w:name w:val="текст сноски"/>
    <w:basedOn w:val="a2"/>
    <w:uiPriority w:val="99"/>
    <w:rsid w:val="00DA44D8"/>
    <w:pPr>
      <w:autoSpaceDE w:val="0"/>
      <w:autoSpaceDN w:val="0"/>
    </w:pPr>
    <w:rPr>
      <w:sz w:val="20"/>
      <w:szCs w:val="20"/>
    </w:rPr>
  </w:style>
  <w:style w:type="paragraph" w:customStyle="1" w:styleId="head4">
    <w:name w:val="head 4"/>
    <w:basedOn w:val="a2"/>
    <w:next w:val="text"/>
    <w:uiPriority w:val="99"/>
    <w:rsid w:val="00DA44D8"/>
    <w:pPr>
      <w:widowControl w:val="0"/>
      <w:tabs>
        <w:tab w:val="right" w:leader="dot" w:pos="8296"/>
      </w:tabs>
      <w:autoSpaceDE w:val="0"/>
      <w:autoSpaceDN w:val="0"/>
      <w:spacing w:line="360" w:lineRule="auto"/>
    </w:pPr>
    <w:rPr>
      <w:szCs w:val="20"/>
      <w:u w:val="single"/>
      <w:lang w:val="en-US"/>
    </w:rPr>
  </w:style>
  <w:style w:type="character" w:customStyle="1" w:styleId="afff3">
    <w:name w:val="Флажок"/>
    <w:uiPriority w:val="99"/>
    <w:rsid w:val="00DA44D8"/>
    <w:rPr>
      <w:rFonts w:ascii="Times New Roman" w:hAnsi="Times New Roman"/>
      <w:sz w:val="22"/>
    </w:rPr>
  </w:style>
  <w:style w:type="paragraph" w:customStyle="1" w:styleId="afff4">
    <w:name w:val="Название предприятия"/>
    <w:basedOn w:val="a2"/>
    <w:uiPriority w:val="99"/>
    <w:rsid w:val="00DA44D8"/>
    <w:pPr>
      <w:keepLines/>
      <w:shd w:val="solid" w:color="auto" w:fill="auto"/>
      <w:spacing w:line="320" w:lineRule="exact"/>
    </w:pPr>
    <w:rPr>
      <w:rFonts w:ascii="Arial Black" w:hAnsi="Arial Black"/>
      <w:color w:val="FFFFFF"/>
      <w:spacing w:val="-15"/>
      <w:sz w:val="32"/>
      <w:szCs w:val="20"/>
    </w:rPr>
  </w:style>
  <w:style w:type="paragraph" w:customStyle="1" w:styleId="afff5">
    <w:name w:val="Название документа"/>
    <w:basedOn w:val="a2"/>
    <w:uiPriority w:val="99"/>
    <w:rsid w:val="00DA44D8"/>
    <w:pPr>
      <w:keepNext/>
      <w:keepLines/>
      <w:spacing w:before="400" w:after="120" w:line="240" w:lineRule="atLeast"/>
    </w:pPr>
    <w:rPr>
      <w:rFonts w:ascii="Arial Black" w:hAnsi="Arial Black"/>
      <w:spacing w:val="-100"/>
      <w:kern w:val="28"/>
      <w:sz w:val="108"/>
      <w:szCs w:val="20"/>
    </w:rPr>
  </w:style>
  <w:style w:type="paragraph" w:customStyle="1" w:styleId="afff6">
    <w:name w:val="База верхнего колонтитула"/>
    <w:basedOn w:val="ab"/>
    <w:uiPriority w:val="99"/>
    <w:rsid w:val="00DA44D8"/>
    <w:pPr>
      <w:keepLines/>
      <w:tabs>
        <w:tab w:val="center" w:pos="4320"/>
        <w:tab w:val="right" w:pos="8640"/>
      </w:tabs>
      <w:spacing w:line="180" w:lineRule="atLeast"/>
    </w:pPr>
    <w:rPr>
      <w:sz w:val="24"/>
    </w:rPr>
  </w:style>
  <w:style w:type="paragraph" w:customStyle="1" w:styleId="afff7">
    <w:name w:val="База заголовка"/>
    <w:basedOn w:val="ab"/>
    <w:next w:val="ab"/>
    <w:uiPriority w:val="99"/>
    <w:rsid w:val="00DA44D8"/>
    <w:pPr>
      <w:keepNext/>
      <w:keepLines/>
      <w:spacing w:line="180" w:lineRule="atLeast"/>
      <w:jc w:val="left"/>
    </w:pPr>
    <w:rPr>
      <w:rFonts w:ascii="Arial Black" w:hAnsi="Arial Black"/>
      <w:spacing w:val="-10"/>
      <w:kern w:val="28"/>
      <w:sz w:val="24"/>
    </w:rPr>
  </w:style>
  <w:style w:type="paragraph" w:customStyle="1" w:styleId="afff8">
    <w:name w:val="Заголовок сообщения (первый)"/>
    <w:basedOn w:val="afff9"/>
    <w:next w:val="afff9"/>
    <w:uiPriority w:val="99"/>
    <w:rsid w:val="00DA44D8"/>
  </w:style>
  <w:style w:type="paragraph" w:styleId="afff9">
    <w:name w:val="Message Header"/>
    <w:basedOn w:val="ab"/>
    <w:link w:val="afffa"/>
    <w:uiPriority w:val="99"/>
    <w:rsid w:val="00DA44D8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  <w:rPr>
      <w:sz w:val="24"/>
    </w:rPr>
  </w:style>
  <w:style w:type="character" w:customStyle="1" w:styleId="afffb">
    <w:name w:val="Заголовок сообщения (текст)"/>
    <w:uiPriority w:val="99"/>
    <w:rsid w:val="00DA44D8"/>
    <w:rPr>
      <w:rFonts w:ascii="Arial Black" w:hAnsi="Arial Black"/>
      <w:sz w:val="18"/>
    </w:rPr>
  </w:style>
  <w:style w:type="paragraph" w:customStyle="1" w:styleId="afffc">
    <w:name w:val="Заголовок сообщения (последний)"/>
    <w:basedOn w:val="afff9"/>
    <w:next w:val="ab"/>
    <w:uiPriority w:val="99"/>
    <w:rsid w:val="00DA44D8"/>
    <w:pPr>
      <w:pBdr>
        <w:bottom w:val="single" w:sz="6" w:space="19" w:color="auto"/>
        <w:between w:val="single" w:sz="6" w:space="19" w:color="auto"/>
      </w:pBdr>
      <w:tabs>
        <w:tab w:val="clear" w:pos="720"/>
        <w:tab w:val="clear" w:pos="4320"/>
        <w:tab w:val="clear" w:pos="5040"/>
        <w:tab w:val="clear" w:pos="8640"/>
        <w:tab w:val="left" w:pos="2102"/>
        <w:tab w:val="left" w:pos="3773"/>
        <w:tab w:val="left" w:pos="5875"/>
        <w:tab w:val="left" w:pos="7675"/>
      </w:tabs>
      <w:spacing w:before="120" w:after="120"/>
      <w:ind w:left="835" w:firstLine="0"/>
    </w:pPr>
  </w:style>
  <w:style w:type="paragraph" w:customStyle="1" w:styleId="afffd">
    <w:name w:val="Обратный адрес"/>
    <w:basedOn w:val="a2"/>
    <w:uiPriority w:val="99"/>
    <w:rsid w:val="00DA44D8"/>
    <w:pPr>
      <w:keepLines/>
      <w:spacing w:line="200" w:lineRule="atLeast"/>
    </w:pPr>
    <w:rPr>
      <w:spacing w:val="-2"/>
      <w:sz w:val="16"/>
      <w:szCs w:val="20"/>
    </w:rPr>
  </w:style>
  <w:style w:type="paragraph" w:customStyle="1" w:styleId="afffe">
    <w:name w:val="Имя в подписи"/>
    <w:basedOn w:val="a2"/>
    <w:next w:val="a2"/>
    <w:uiPriority w:val="99"/>
    <w:rsid w:val="00DA44D8"/>
    <w:pPr>
      <w:keepNext/>
      <w:keepLines/>
      <w:spacing w:before="660" w:line="180" w:lineRule="atLeast"/>
    </w:pPr>
    <w:rPr>
      <w:szCs w:val="20"/>
    </w:rPr>
  </w:style>
  <w:style w:type="character" w:customStyle="1" w:styleId="affff">
    <w:name w:val="Девиз"/>
    <w:uiPriority w:val="99"/>
    <w:rsid w:val="00DA44D8"/>
    <w:rPr>
      <w:rFonts w:ascii="Arial Black" w:hAnsi="Arial Black"/>
      <w:color w:val="FFFFFF"/>
      <w:spacing w:val="-10"/>
      <w:position w:val="0"/>
      <w:sz w:val="19"/>
      <w:bdr w:val="none" w:sz="0" w:space="0" w:color="auto"/>
      <w:shd w:val="solid" w:color="auto" w:fill="auto"/>
    </w:rPr>
  </w:style>
  <w:style w:type="paragraph" w:styleId="3">
    <w:name w:val="List Bullet 3"/>
    <w:basedOn w:val="a2"/>
    <w:autoRedefine/>
    <w:rsid w:val="00DA44D8"/>
    <w:pPr>
      <w:numPr>
        <w:numId w:val="1"/>
      </w:numPr>
      <w:tabs>
        <w:tab w:val="clear" w:pos="926"/>
        <w:tab w:val="num" w:pos="1080"/>
      </w:tabs>
      <w:ind w:left="1915"/>
    </w:pPr>
    <w:rPr>
      <w:szCs w:val="20"/>
    </w:rPr>
  </w:style>
  <w:style w:type="paragraph" w:styleId="4">
    <w:name w:val="List Bullet 4"/>
    <w:basedOn w:val="a2"/>
    <w:autoRedefine/>
    <w:rsid w:val="00DA44D8"/>
    <w:pPr>
      <w:numPr>
        <w:numId w:val="2"/>
      </w:numPr>
      <w:tabs>
        <w:tab w:val="clear" w:pos="1209"/>
        <w:tab w:val="num" w:pos="1440"/>
      </w:tabs>
      <w:ind w:left="2275"/>
    </w:pPr>
    <w:rPr>
      <w:szCs w:val="20"/>
    </w:rPr>
  </w:style>
  <w:style w:type="paragraph" w:styleId="5">
    <w:name w:val="List Bullet 5"/>
    <w:basedOn w:val="a2"/>
    <w:autoRedefine/>
    <w:rsid w:val="00DA44D8"/>
    <w:pPr>
      <w:numPr>
        <w:numId w:val="3"/>
      </w:numPr>
      <w:tabs>
        <w:tab w:val="clear" w:pos="1492"/>
        <w:tab w:val="num" w:pos="1800"/>
      </w:tabs>
      <w:ind w:left="2635"/>
    </w:pPr>
    <w:rPr>
      <w:szCs w:val="20"/>
    </w:rPr>
  </w:style>
  <w:style w:type="paragraph" w:styleId="a1">
    <w:name w:val="List Number"/>
    <w:basedOn w:val="a2"/>
    <w:rsid w:val="00DA44D8"/>
    <w:pPr>
      <w:numPr>
        <w:numId w:val="4"/>
      </w:numPr>
      <w:ind w:left="1195"/>
    </w:pPr>
    <w:rPr>
      <w:szCs w:val="20"/>
    </w:rPr>
  </w:style>
  <w:style w:type="paragraph" w:styleId="29">
    <w:name w:val="List Number 2"/>
    <w:basedOn w:val="a2"/>
    <w:rsid w:val="00DA44D8"/>
    <w:pPr>
      <w:tabs>
        <w:tab w:val="num" w:pos="720"/>
      </w:tabs>
      <w:ind w:left="1555" w:hanging="360"/>
    </w:pPr>
    <w:rPr>
      <w:szCs w:val="20"/>
    </w:rPr>
  </w:style>
  <w:style w:type="paragraph" w:styleId="3a">
    <w:name w:val="List Number 3"/>
    <w:basedOn w:val="a2"/>
    <w:rsid w:val="00DA44D8"/>
    <w:pPr>
      <w:tabs>
        <w:tab w:val="num" w:pos="1080"/>
      </w:tabs>
      <w:ind w:left="1915" w:hanging="360"/>
    </w:pPr>
    <w:rPr>
      <w:szCs w:val="20"/>
    </w:rPr>
  </w:style>
  <w:style w:type="paragraph" w:styleId="45">
    <w:name w:val="List Number 4"/>
    <w:basedOn w:val="a2"/>
    <w:rsid w:val="00DA44D8"/>
    <w:pPr>
      <w:tabs>
        <w:tab w:val="num" w:pos="1440"/>
      </w:tabs>
      <w:ind w:left="2275" w:hanging="360"/>
    </w:pPr>
    <w:rPr>
      <w:szCs w:val="20"/>
    </w:rPr>
  </w:style>
  <w:style w:type="paragraph" w:styleId="54">
    <w:name w:val="List Number 5"/>
    <w:basedOn w:val="a2"/>
    <w:rsid w:val="00DA44D8"/>
    <w:pPr>
      <w:tabs>
        <w:tab w:val="num" w:pos="1800"/>
      </w:tabs>
      <w:ind w:left="2635" w:hanging="360"/>
    </w:pPr>
    <w:rPr>
      <w:szCs w:val="20"/>
    </w:rPr>
  </w:style>
  <w:style w:type="paragraph" w:styleId="a">
    <w:name w:val="Normal (Web)"/>
    <w:aliases w:val="Обычный (Web)"/>
    <w:basedOn w:val="a2"/>
    <w:uiPriority w:val="99"/>
    <w:rsid w:val="00DA44D8"/>
    <w:pPr>
      <w:numPr>
        <w:numId w:val="5"/>
      </w:numPr>
      <w:tabs>
        <w:tab w:val="clear" w:pos="643"/>
      </w:tabs>
      <w:ind w:left="0" w:firstLine="0"/>
    </w:pPr>
    <w:rPr>
      <w:szCs w:val="20"/>
    </w:rPr>
  </w:style>
  <w:style w:type="character" w:customStyle="1" w:styleId="affff0">
    <w:name w:val="Знак Знак"/>
    <w:locked/>
    <w:rsid w:val="00DA44D8"/>
    <w:rPr>
      <w:i/>
      <w:sz w:val="24"/>
      <w:lang w:val="en-US" w:eastAsia="ru-RU" w:bidi="ar-SA"/>
    </w:rPr>
  </w:style>
  <w:style w:type="table" w:styleId="affff1">
    <w:name w:val="Table Grid"/>
    <w:basedOn w:val="a4"/>
    <w:uiPriority w:val="39"/>
    <w:rsid w:val="00DA44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2">
    <w:name w:val="Вопросы ихтиологии"/>
    <w:basedOn w:val="a2"/>
    <w:autoRedefine/>
    <w:rsid w:val="00DA44D8"/>
    <w:pPr>
      <w:spacing w:line="360" w:lineRule="auto"/>
    </w:pPr>
  </w:style>
  <w:style w:type="paragraph" w:customStyle="1" w:styleId="2a">
    <w:name w:val="Îñíîâíîé òåêñò ñ îòñòóïîì 2"/>
    <w:basedOn w:val="a2"/>
    <w:rsid w:val="00DA44D8"/>
    <w:pPr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18">
    <w:name w:val="Обычный1"/>
    <w:rsid w:val="00DA44D8"/>
    <w:pPr>
      <w:snapToGrid w:val="0"/>
      <w:spacing w:line="360" w:lineRule="auto"/>
      <w:ind w:firstLine="624"/>
      <w:jc w:val="both"/>
    </w:pPr>
    <w:rPr>
      <w:sz w:val="24"/>
    </w:rPr>
  </w:style>
  <w:style w:type="paragraph" w:customStyle="1" w:styleId="19">
    <w:name w:val="Абзац списка1"/>
    <w:basedOn w:val="a2"/>
    <w:rsid w:val="00DA44D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6">
    <w:name w:val="Знак Знак4"/>
    <w:rsid w:val="00DA44D8"/>
    <w:rPr>
      <w:sz w:val="24"/>
      <w:lang w:val="en-US" w:eastAsia="ru-RU" w:bidi="ar-SA"/>
    </w:rPr>
  </w:style>
  <w:style w:type="character" w:styleId="affff3">
    <w:name w:val="annotation reference"/>
    <w:uiPriority w:val="99"/>
    <w:rsid w:val="00DA44D8"/>
    <w:rPr>
      <w:sz w:val="16"/>
      <w:szCs w:val="16"/>
    </w:rPr>
  </w:style>
  <w:style w:type="paragraph" w:styleId="affff4">
    <w:name w:val="annotation text"/>
    <w:basedOn w:val="a2"/>
    <w:link w:val="affff5"/>
    <w:rsid w:val="00DA44D8"/>
    <w:rPr>
      <w:sz w:val="20"/>
      <w:szCs w:val="20"/>
    </w:rPr>
  </w:style>
  <w:style w:type="character" w:customStyle="1" w:styleId="affff5">
    <w:name w:val="Текст примечания Знак"/>
    <w:link w:val="affff4"/>
    <w:locked/>
    <w:rsid w:val="00CC5CD9"/>
    <w:rPr>
      <w:lang w:bidi="ar-SA"/>
    </w:rPr>
  </w:style>
  <w:style w:type="paragraph" w:styleId="affff6">
    <w:name w:val="annotation subject"/>
    <w:basedOn w:val="affff4"/>
    <w:next w:val="affff4"/>
    <w:link w:val="affff7"/>
    <w:uiPriority w:val="99"/>
    <w:rsid w:val="00DA44D8"/>
    <w:rPr>
      <w:b/>
      <w:bCs/>
    </w:rPr>
  </w:style>
  <w:style w:type="character" w:customStyle="1" w:styleId="affff7">
    <w:name w:val="Тема примечания Знак"/>
    <w:link w:val="affff6"/>
    <w:uiPriority w:val="99"/>
    <w:rsid w:val="005F26CB"/>
    <w:rPr>
      <w:b/>
      <w:bCs/>
      <w:lang w:bidi="ar-SA"/>
    </w:rPr>
  </w:style>
  <w:style w:type="paragraph" w:customStyle="1" w:styleId="1a">
    <w:name w:val="Заголовок1"/>
    <w:basedOn w:val="11"/>
    <w:next w:val="11"/>
    <w:rsid w:val="005F26CB"/>
    <w:pPr>
      <w:widowControl/>
      <w:tabs>
        <w:tab w:val="clear" w:pos="709"/>
      </w:tabs>
      <w:spacing w:line="240" w:lineRule="atLeast"/>
      <w:ind w:firstLine="624"/>
    </w:pPr>
    <w:rPr>
      <w:sz w:val="28"/>
    </w:rPr>
  </w:style>
  <w:style w:type="paragraph" w:customStyle="1" w:styleId="Normal2">
    <w:name w:val="Normal2"/>
    <w:uiPriority w:val="99"/>
    <w:rsid w:val="005F26CB"/>
    <w:pPr>
      <w:autoSpaceDE w:val="0"/>
      <w:autoSpaceDN w:val="0"/>
    </w:pPr>
    <w:rPr>
      <w:rFonts w:ascii="Courier New" w:hAnsi="Courier New"/>
      <w:szCs w:val="24"/>
    </w:rPr>
  </w:style>
  <w:style w:type="paragraph" w:customStyle="1" w:styleId="510">
    <w:name w:val="Заголовок 51"/>
    <w:basedOn w:val="11"/>
    <w:next w:val="11"/>
    <w:rsid w:val="005F26CB"/>
    <w:pPr>
      <w:keepNext/>
      <w:widowControl/>
      <w:tabs>
        <w:tab w:val="clear" w:pos="709"/>
      </w:tabs>
      <w:ind w:firstLine="0"/>
      <w:jc w:val="center"/>
    </w:pPr>
    <w:rPr>
      <w:rFonts w:ascii="Courier New" w:hAnsi="Courier New"/>
      <w:i/>
      <w:color w:val="000000"/>
    </w:rPr>
  </w:style>
  <w:style w:type="paragraph" w:customStyle="1" w:styleId="212">
    <w:name w:val="Îñíîâíîé òåêñò 21"/>
    <w:basedOn w:val="a2"/>
    <w:rsid w:val="005F26CB"/>
    <w:pPr>
      <w:widowControl w:val="0"/>
    </w:pPr>
    <w:rPr>
      <w:szCs w:val="20"/>
    </w:rPr>
  </w:style>
  <w:style w:type="paragraph" w:customStyle="1" w:styleId="1b">
    <w:name w:val="1"/>
    <w:rsid w:val="005F26CB"/>
    <w:pPr>
      <w:autoSpaceDE w:val="0"/>
      <w:autoSpaceDN w:val="0"/>
    </w:pPr>
  </w:style>
  <w:style w:type="paragraph" w:customStyle="1" w:styleId="head3">
    <w:name w:val="head 3"/>
    <w:basedOn w:val="text"/>
    <w:uiPriority w:val="99"/>
    <w:rsid w:val="005F26CB"/>
    <w:pPr>
      <w:overflowPunct/>
      <w:adjustRightInd/>
      <w:ind w:firstLine="0"/>
      <w:textAlignment w:val="auto"/>
    </w:pPr>
    <w:rPr>
      <w:b/>
      <w:bCs/>
      <w:szCs w:val="24"/>
      <w:lang w:val="en-US"/>
    </w:rPr>
  </w:style>
  <w:style w:type="paragraph" w:customStyle="1" w:styleId="HN12">
    <w:name w:val="HN12"/>
    <w:basedOn w:val="a2"/>
    <w:rsid w:val="005F26CB"/>
    <w:pPr>
      <w:widowControl w:val="0"/>
      <w:tabs>
        <w:tab w:val="left" w:pos="0"/>
      </w:tabs>
      <w:autoSpaceDE w:val="0"/>
      <w:autoSpaceDN w:val="0"/>
      <w:spacing w:line="360" w:lineRule="auto"/>
      <w:jc w:val="center"/>
    </w:pPr>
  </w:style>
  <w:style w:type="paragraph" w:customStyle="1" w:styleId="91">
    <w:name w:val="заголовок 9"/>
    <w:basedOn w:val="18"/>
    <w:next w:val="18"/>
    <w:rsid w:val="005F26CB"/>
    <w:pPr>
      <w:keepNext/>
      <w:snapToGrid/>
      <w:spacing w:line="360" w:lineRule="atLeast"/>
      <w:ind w:firstLine="720"/>
      <w:jc w:val="right"/>
    </w:pPr>
  </w:style>
  <w:style w:type="paragraph" w:customStyle="1" w:styleId="213">
    <w:name w:val="Основной текст 21"/>
    <w:basedOn w:val="a2"/>
    <w:rsid w:val="005F26CB"/>
    <w:pPr>
      <w:ind w:right="-2"/>
    </w:pPr>
    <w:rPr>
      <w:rFonts w:ascii="Arial" w:hAnsi="Arial"/>
      <w:szCs w:val="20"/>
    </w:rPr>
  </w:style>
  <w:style w:type="paragraph" w:customStyle="1" w:styleId="312">
    <w:name w:val="Заголовок 31"/>
    <w:basedOn w:val="11"/>
    <w:next w:val="11"/>
    <w:rsid w:val="005F26CB"/>
    <w:pPr>
      <w:keepNext/>
      <w:tabs>
        <w:tab w:val="clear" w:pos="709"/>
      </w:tabs>
      <w:spacing w:line="360" w:lineRule="auto"/>
      <w:ind w:firstLine="0"/>
      <w:jc w:val="right"/>
    </w:pPr>
    <w:rPr>
      <w:rFonts w:ascii="Courier New" w:hAnsi="Courier New"/>
      <w:snapToGrid/>
    </w:rPr>
  </w:style>
  <w:style w:type="paragraph" w:customStyle="1" w:styleId="220">
    <w:name w:val="Основной текст с отступом 22"/>
    <w:basedOn w:val="a2"/>
    <w:rsid w:val="005F26CB"/>
    <w:pPr>
      <w:ind w:firstLine="851"/>
    </w:pPr>
    <w:rPr>
      <w:szCs w:val="20"/>
      <w:lang w:eastAsia="ar-SA"/>
    </w:rPr>
  </w:style>
  <w:style w:type="paragraph" w:customStyle="1" w:styleId="2b">
    <w:name w:val="Текст2"/>
    <w:basedOn w:val="a2"/>
    <w:rsid w:val="005F26CB"/>
    <w:rPr>
      <w:rFonts w:ascii="Courier New" w:hAnsi="Courier New"/>
      <w:sz w:val="20"/>
      <w:szCs w:val="20"/>
      <w:lang w:eastAsia="ar-SA"/>
    </w:rPr>
  </w:style>
  <w:style w:type="paragraph" w:customStyle="1" w:styleId="221">
    <w:name w:val="Основной текст 22"/>
    <w:basedOn w:val="a2"/>
    <w:rsid w:val="005F26CB"/>
    <w:pPr>
      <w:jc w:val="center"/>
    </w:pPr>
    <w:rPr>
      <w:lang w:eastAsia="ar-SA"/>
    </w:rPr>
  </w:style>
  <w:style w:type="paragraph" w:customStyle="1" w:styleId="ConsPlusNormal">
    <w:name w:val="ConsPlusNormal"/>
    <w:rsid w:val="005F26CB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styleId="62">
    <w:name w:val="index 6"/>
    <w:autoRedefine/>
    <w:unhideWhenUsed/>
    <w:rsid w:val="00011867"/>
    <w:pPr>
      <w:spacing w:before="100" w:beforeAutospacing="1" w:after="100" w:afterAutospacing="1"/>
      <w:ind w:right="-83" w:firstLine="709"/>
      <w:jc w:val="both"/>
    </w:pPr>
    <w:rPr>
      <w:snapToGrid w:val="0"/>
      <w:sz w:val="28"/>
    </w:rPr>
  </w:style>
  <w:style w:type="character" w:customStyle="1" w:styleId="55">
    <w:name w:val="Знак Знак5"/>
    <w:rsid w:val="004E41E8"/>
    <w:rPr>
      <w:sz w:val="24"/>
      <w:lang w:val="en-US" w:eastAsia="ru-RU" w:bidi="ar-SA"/>
    </w:rPr>
  </w:style>
  <w:style w:type="character" w:customStyle="1" w:styleId="2c">
    <w:name w:val="Знак Знак2"/>
    <w:aliases w:val="Основной текст с отступом Знак1,Знак Знак Знак1,Знак Знак Знак2, Знак6 Знак1,Основной текст с отступом Знак Знак1, Знак6 Знак Знак3,Основной текст с отступом Знак2,Знак6 Знак2,Знак6 Знак Знак1,Знак6 Знак1,Знак6 Знак Знак"/>
    <w:rsid w:val="004E41E8"/>
    <w:rPr>
      <w:sz w:val="24"/>
    </w:rPr>
  </w:style>
  <w:style w:type="paragraph" w:styleId="affff8">
    <w:name w:val="Document Map"/>
    <w:basedOn w:val="a2"/>
    <w:link w:val="affff9"/>
    <w:rsid w:val="004E41E8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92">
    <w:name w:val="Знак Знак9"/>
    <w:rsid w:val="00232F60"/>
    <w:rPr>
      <w:sz w:val="24"/>
      <w:lang w:val="ru-RU" w:eastAsia="ru-RU" w:bidi="ar-SA"/>
    </w:rPr>
  </w:style>
  <w:style w:type="character" w:customStyle="1" w:styleId="81">
    <w:name w:val="Знак Знак8"/>
    <w:rsid w:val="00232F60"/>
    <w:rPr>
      <w:b/>
      <w:sz w:val="24"/>
      <w:lang w:val="ru-RU" w:eastAsia="ru-RU" w:bidi="ar-SA"/>
    </w:rPr>
  </w:style>
  <w:style w:type="character" w:customStyle="1" w:styleId="71">
    <w:name w:val="Знак Знак7"/>
    <w:rsid w:val="00232F60"/>
    <w:rPr>
      <w:sz w:val="24"/>
      <w:lang w:val="ru-RU" w:eastAsia="ru-RU" w:bidi="ar-SA"/>
    </w:rPr>
  </w:style>
  <w:style w:type="paragraph" w:customStyle="1" w:styleId="2d">
    <w:name w:val="Основной текст 2.Литература"/>
    <w:basedOn w:val="a2"/>
    <w:uiPriority w:val="99"/>
    <w:rsid w:val="00232F60"/>
    <w:rPr>
      <w:sz w:val="20"/>
      <w:szCs w:val="20"/>
    </w:rPr>
  </w:style>
  <w:style w:type="paragraph" w:customStyle="1" w:styleId="affffa">
    <w:name w:val="Основной"/>
    <w:basedOn w:val="11"/>
    <w:rsid w:val="00232F60"/>
    <w:pPr>
      <w:widowControl/>
      <w:tabs>
        <w:tab w:val="clear" w:pos="709"/>
      </w:tabs>
      <w:spacing w:line="360" w:lineRule="auto"/>
      <w:ind w:firstLine="0"/>
      <w:jc w:val="center"/>
    </w:pPr>
  </w:style>
  <w:style w:type="paragraph" w:customStyle="1" w:styleId="1c">
    <w:name w:val="Верхний колонтитул1"/>
    <w:basedOn w:val="11"/>
    <w:rsid w:val="00232F60"/>
    <w:pPr>
      <w:tabs>
        <w:tab w:val="clear" w:pos="709"/>
        <w:tab w:val="center" w:pos="4153"/>
        <w:tab w:val="right" w:pos="8306"/>
      </w:tabs>
    </w:pPr>
  </w:style>
  <w:style w:type="paragraph" w:customStyle="1" w:styleId="410">
    <w:name w:val="Заголовок 41"/>
    <w:basedOn w:val="11"/>
    <w:next w:val="11"/>
    <w:rsid w:val="00232F60"/>
    <w:pPr>
      <w:keepNext/>
      <w:widowControl/>
      <w:tabs>
        <w:tab w:val="clear" w:pos="709"/>
      </w:tabs>
      <w:spacing w:line="360" w:lineRule="auto"/>
      <w:ind w:firstLine="0"/>
      <w:jc w:val="center"/>
    </w:pPr>
    <w:rPr>
      <w:b/>
      <w:snapToGrid/>
    </w:rPr>
  </w:style>
  <w:style w:type="paragraph" w:customStyle="1" w:styleId="affffb">
    <w:name w:val="Îáû÷íûé"/>
    <w:rsid w:val="00232F60"/>
    <w:rPr>
      <w:lang w:val="en-US"/>
    </w:rPr>
  </w:style>
  <w:style w:type="paragraph" w:customStyle="1" w:styleId="a0">
    <w:name w:val="Нормальный"/>
    <w:rsid w:val="00232F60"/>
    <w:pPr>
      <w:numPr>
        <w:numId w:val="6"/>
      </w:numPr>
      <w:tabs>
        <w:tab w:val="clear" w:pos="643"/>
        <w:tab w:val="left" w:pos="709"/>
      </w:tabs>
      <w:spacing w:line="360" w:lineRule="auto"/>
      <w:ind w:left="0" w:firstLine="709"/>
      <w:jc w:val="both"/>
    </w:pPr>
    <w:rPr>
      <w:sz w:val="24"/>
    </w:rPr>
  </w:style>
  <w:style w:type="paragraph" w:customStyle="1" w:styleId="Iauiue1">
    <w:name w:val="Iau?iue1"/>
    <w:rsid w:val="00232F60"/>
    <w:pPr>
      <w:widowControl w:val="0"/>
    </w:pPr>
    <w:rPr>
      <w:sz w:val="24"/>
    </w:rPr>
  </w:style>
  <w:style w:type="paragraph" w:customStyle="1" w:styleId="caaieiaie4">
    <w:name w:val="caaieiaie 4"/>
    <w:basedOn w:val="a2"/>
    <w:next w:val="a2"/>
    <w:rsid w:val="00232F60"/>
    <w:pPr>
      <w:keepNext/>
      <w:spacing w:line="360" w:lineRule="auto"/>
      <w:ind w:firstLine="720"/>
      <w:jc w:val="center"/>
    </w:pPr>
    <w:rPr>
      <w:rFonts w:ascii="Courier" w:hAnsi="Courier"/>
      <w:szCs w:val="20"/>
    </w:rPr>
  </w:style>
  <w:style w:type="paragraph" w:customStyle="1" w:styleId="affffc">
    <w:name w:val="МойСтиль"/>
    <w:basedOn w:val="a2"/>
    <w:rsid w:val="00232F60"/>
    <w:pPr>
      <w:ind w:firstLine="720"/>
    </w:pPr>
    <w:rPr>
      <w:szCs w:val="20"/>
    </w:rPr>
  </w:style>
  <w:style w:type="paragraph" w:customStyle="1" w:styleId="affffd">
    <w:name w:val="Простой"/>
    <w:basedOn w:val="a2"/>
    <w:rsid w:val="00232F60"/>
    <w:pPr>
      <w:overflowPunct w:val="0"/>
      <w:autoSpaceDE w:val="0"/>
      <w:autoSpaceDN w:val="0"/>
      <w:adjustRightInd w:val="0"/>
      <w:ind w:firstLine="720"/>
    </w:pPr>
    <w:rPr>
      <w:rFonts w:eastAsia="Batang"/>
      <w:szCs w:val="20"/>
    </w:rPr>
  </w:style>
  <w:style w:type="paragraph" w:customStyle="1" w:styleId="313">
    <w:name w:val="Основной текст с отступом 31"/>
    <w:basedOn w:val="a2"/>
    <w:rsid w:val="00232F60"/>
    <w:pPr>
      <w:spacing w:line="360" w:lineRule="auto"/>
      <w:ind w:firstLine="397"/>
    </w:pPr>
    <w:rPr>
      <w:rFonts w:ascii="Arial" w:hAnsi="Arial"/>
      <w:szCs w:val="20"/>
    </w:rPr>
  </w:style>
  <w:style w:type="character" w:customStyle="1" w:styleId="63">
    <w:name w:val="Знак Знак6"/>
    <w:rsid w:val="00232F60"/>
    <w:rPr>
      <w:sz w:val="16"/>
      <w:szCs w:val="16"/>
    </w:rPr>
  </w:style>
  <w:style w:type="paragraph" w:styleId="72">
    <w:name w:val="index 7"/>
    <w:basedOn w:val="a2"/>
    <w:next w:val="a2"/>
    <w:autoRedefine/>
    <w:semiHidden/>
    <w:rsid w:val="00E45C27"/>
    <w:pPr>
      <w:ind w:left="1680" w:hanging="240"/>
    </w:pPr>
  </w:style>
  <w:style w:type="paragraph" w:styleId="82">
    <w:name w:val="index 8"/>
    <w:basedOn w:val="a2"/>
    <w:next w:val="a2"/>
    <w:autoRedefine/>
    <w:semiHidden/>
    <w:rsid w:val="00AC6C8F"/>
    <w:pPr>
      <w:ind w:left="1920" w:firstLine="720"/>
    </w:pPr>
    <w:rPr>
      <w:i/>
      <w:szCs w:val="28"/>
    </w:rPr>
  </w:style>
  <w:style w:type="paragraph" w:styleId="83">
    <w:name w:val="toc 8"/>
    <w:basedOn w:val="62"/>
    <w:rsid w:val="00E45C27"/>
    <w:pPr>
      <w:spacing w:after="120"/>
    </w:pPr>
  </w:style>
  <w:style w:type="paragraph" w:styleId="2e">
    <w:name w:val="envelope return"/>
    <w:basedOn w:val="62"/>
    <w:rsid w:val="00E45C27"/>
    <w:pPr>
      <w:ind w:left="283" w:hanging="283"/>
    </w:pPr>
    <w:rPr>
      <w:szCs w:val="24"/>
    </w:rPr>
  </w:style>
  <w:style w:type="paragraph" w:customStyle="1" w:styleId="2f">
    <w:name w:val="Обычный2"/>
    <w:rsid w:val="00E45C27"/>
    <w:rPr>
      <w:sz w:val="24"/>
    </w:rPr>
  </w:style>
  <w:style w:type="paragraph" w:customStyle="1" w:styleId="3b">
    <w:name w:val="Обычный3"/>
    <w:rsid w:val="00E45C27"/>
    <w:rPr>
      <w:sz w:val="24"/>
    </w:rPr>
  </w:style>
  <w:style w:type="paragraph" w:customStyle="1" w:styleId="1d">
    <w:name w:val="Без интервала1"/>
    <w:rsid w:val="00327420"/>
    <w:rPr>
      <w:rFonts w:eastAsia="Calibri"/>
      <w:sz w:val="24"/>
      <w:szCs w:val="24"/>
    </w:rPr>
  </w:style>
  <w:style w:type="paragraph" w:customStyle="1" w:styleId="Heading">
    <w:name w:val="Heading"/>
    <w:rsid w:val="003934D7"/>
    <w:pPr>
      <w:autoSpaceDE w:val="0"/>
      <w:autoSpaceDN w:val="0"/>
      <w:adjustRightInd w:val="0"/>
    </w:pPr>
    <w:rPr>
      <w:rFonts w:ascii="Arial" w:hAnsi="Arial" w:cs="Arial"/>
      <w:b/>
      <w:bCs/>
      <w:sz w:val="22"/>
      <w:szCs w:val="22"/>
    </w:rPr>
  </w:style>
  <w:style w:type="paragraph" w:customStyle="1" w:styleId="affffe">
    <w:name w:val="???????"/>
    <w:rsid w:val="00601C74"/>
    <w:rPr>
      <w:sz w:val="24"/>
    </w:rPr>
  </w:style>
  <w:style w:type="paragraph" w:customStyle="1" w:styleId="Iacaaiea">
    <w:name w:val="Iacaaiea"/>
    <w:basedOn w:val="a2"/>
    <w:rsid w:val="00601C74"/>
    <w:pPr>
      <w:autoSpaceDE w:val="0"/>
      <w:autoSpaceDN w:val="0"/>
      <w:jc w:val="center"/>
    </w:pPr>
    <w:rPr>
      <w:szCs w:val="20"/>
    </w:rPr>
  </w:style>
  <w:style w:type="paragraph" w:styleId="2f0">
    <w:name w:val="toc 2"/>
    <w:basedOn w:val="a2"/>
    <w:next w:val="a2"/>
    <w:autoRedefine/>
    <w:uiPriority w:val="39"/>
    <w:rsid w:val="00874C19"/>
    <w:pPr>
      <w:tabs>
        <w:tab w:val="right" w:leader="dot" w:pos="9356"/>
      </w:tabs>
      <w:spacing w:line="360" w:lineRule="auto"/>
      <w:ind w:left="240"/>
      <w:jc w:val="center"/>
    </w:pPr>
    <w:rPr>
      <w:b/>
      <w:noProof/>
    </w:rPr>
  </w:style>
  <w:style w:type="paragraph" w:customStyle="1" w:styleId="314">
    <w:name w:val="Основной текст 31"/>
    <w:basedOn w:val="a2"/>
    <w:rsid w:val="00601C74"/>
    <w:pPr>
      <w:suppressAutoHyphens/>
      <w:jc w:val="center"/>
    </w:pPr>
    <w:rPr>
      <w:szCs w:val="20"/>
      <w:lang w:eastAsia="ar-SA"/>
    </w:rPr>
  </w:style>
  <w:style w:type="paragraph" w:customStyle="1" w:styleId="afffff">
    <w:name w:val="Содержимое таблицы"/>
    <w:basedOn w:val="a2"/>
    <w:uiPriority w:val="99"/>
    <w:rsid w:val="00601C74"/>
    <w:pPr>
      <w:suppressLineNumbers/>
      <w:suppressAutoHyphens/>
    </w:pPr>
    <w:rPr>
      <w:szCs w:val="20"/>
      <w:lang w:eastAsia="ar-SA"/>
    </w:rPr>
  </w:style>
  <w:style w:type="paragraph" w:customStyle="1" w:styleId="214">
    <w:name w:val="Основной текст с отступом 21"/>
    <w:basedOn w:val="a2"/>
    <w:rsid w:val="00601C74"/>
    <w:pPr>
      <w:suppressAutoHyphens/>
      <w:spacing w:after="120" w:line="480" w:lineRule="auto"/>
      <w:ind w:left="283"/>
    </w:pPr>
    <w:rPr>
      <w:szCs w:val="20"/>
      <w:lang w:eastAsia="ar-SA"/>
    </w:rPr>
  </w:style>
  <w:style w:type="paragraph" w:customStyle="1" w:styleId="Default">
    <w:name w:val="Default"/>
    <w:rsid w:val="005D4EB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140">
    <w:name w:val="Обычный + 14 пт"/>
    <w:basedOn w:val="a2"/>
    <w:rsid w:val="005D4EB5"/>
    <w:rPr>
      <w:bCs/>
      <w:position w:val="6"/>
      <w:szCs w:val="28"/>
    </w:rPr>
  </w:style>
  <w:style w:type="paragraph" w:styleId="47">
    <w:name w:val="toc 4"/>
    <w:basedOn w:val="a2"/>
    <w:next w:val="a2"/>
    <w:autoRedefine/>
    <w:rsid w:val="00D12FD7"/>
    <w:pPr>
      <w:ind w:left="720"/>
    </w:pPr>
  </w:style>
  <w:style w:type="character" w:customStyle="1" w:styleId="TitleChar">
    <w:name w:val="Title Char"/>
    <w:locked/>
    <w:rsid w:val="005A57F0"/>
    <w:rPr>
      <w:rFonts w:ascii="Arial" w:hAnsi="Arial" w:cs="Times New Roman"/>
      <w:b/>
      <w:sz w:val="20"/>
      <w:szCs w:val="20"/>
      <w:lang w:eastAsia="ru-RU"/>
    </w:rPr>
  </w:style>
  <w:style w:type="character" w:customStyle="1" w:styleId="60">
    <w:name w:val="Заголовок 6 Знак"/>
    <w:aliases w:val="Зона Знак"/>
    <w:link w:val="6"/>
    <w:locked/>
    <w:rsid w:val="00FA061E"/>
    <w:rPr>
      <w:b/>
      <w:sz w:val="28"/>
    </w:rPr>
  </w:style>
  <w:style w:type="character" w:customStyle="1" w:styleId="70">
    <w:name w:val="Заголовок 7 Знак"/>
    <w:link w:val="7"/>
    <w:locked/>
    <w:rsid w:val="00382D23"/>
    <w:rPr>
      <w:sz w:val="24"/>
    </w:rPr>
  </w:style>
  <w:style w:type="character" w:customStyle="1" w:styleId="afb">
    <w:name w:val="Текст выноски Знак"/>
    <w:link w:val="afa"/>
    <w:uiPriority w:val="99"/>
    <w:rsid w:val="00011867"/>
    <w:rPr>
      <w:rFonts w:ascii="Tahoma" w:hAnsi="Tahoma" w:cs="Tahoma"/>
      <w:sz w:val="16"/>
      <w:szCs w:val="16"/>
    </w:rPr>
  </w:style>
  <w:style w:type="character" w:customStyle="1" w:styleId="33">
    <w:name w:val="Основной текст с отступом 3 Знак"/>
    <w:link w:val="32"/>
    <w:rsid w:val="00DB6259"/>
    <w:rPr>
      <w:sz w:val="24"/>
    </w:rPr>
  </w:style>
  <w:style w:type="paragraph" w:customStyle="1" w:styleId="afffff0">
    <w:name w:val="Определитель"/>
    <w:basedOn w:val="50"/>
    <w:rsid w:val="00CC16FB"/>
    <w:pPr>
      <w:keepNext w:val="0"/>
      <w:spacing w:line="360" w:lineRule="auto"/>
      <w:jc w:val="left"/>
    </w:pPr>
    <w:rPr>
      <w:b/>
      <w:iCs/>
      <w:szCs w:val="26"/>
    </w:rPr>
  </w:style>
  <w:style w:type="numbering" w:customStyle="1" w:styleId="1e">
    <w:name w:val="Нет списка1"/>
    <w:next w:val="a5"/>
    <w:uiPriority w:val="99"/>
    <w:semiHidden/>
    <w:unhideWhenUsed/>
    <w:rsid w:val="00EE69C3"/>
  </w:style>
  <w:style w:type="paragraph" w:styleId="afffff1">
    <w:name w:val="List Paragraph"/>
    <w:basedOn w:val="a2"/>
    <w:uiPriority w:val="34"/>
    <w:qFormat/>
    <w:rsid w:val="00EE69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31">
    <w:name w:val="Заголовок 3 Знак"/>
    <w:link w:val="30"/>
    <w:uiPriority w:val="9"/>
    <w:rsid w:val="00EE69C3"/>
    <w:rPr>
      <w:sz w:val="28"/>
    </w:rPr>
  </w:style>
  <w:style w:type="character" w:customStyle="1" w:styleId="41">
    <w:name w:val="Заголовок 4 Знак"/>
    <w:link w:val="40"/>
    <w:rsid w:val="00EE69C3"/>
    <w:rPr>
      <w:sz w:val="28"/>
      <w:szCs w:val="28"/>
    </w:rPr>
  </w:style>
  <w:style w:type="character" w:customStyle="1" w:styleId="51">
    <w:name w:val="Заголовок 5 Знак"/>
    <w:link w:val="50"/>
    <w:rsid w:val="00EE69C3"/>
    <w:rPr>
      <w:sz w:val="24"/>
      <w:szCs w:val="28"/>
    </w:rPr>
  </w:style>
  <w:style w:type="character" w:customStyle="1" w:styleId="80">
    <w:name w:val="Заголовок 8 Знак"/>
    <w:link w:val="8"/>
    <w:rsid w:val="00EE69C3"/>
    <w:rPr>
      <w:i/>
      <w:iCs/>
      <w:sz w:val="24"/>
      <w:szCs w:val="24"/>
    </w:rPr>
  </w:style>
  <w:style w:type="character" w:customStyle="1" w:styleId="90">
    <w:name w:val="Заголовок 9 Знак"/>
    <w:link w:val="9"/>
    <w:rsid w:val="00EE69C3"/>
    <w:rPr>
      <w:sz w:val="24"/>
    </w:rPr>
  </w:style>
  <w:style w:type="character" w:customStyle="1" w:styleId="af5">
    <w:name w:val="Нижний колонтитул Знак"/>
    <w:link w:val="af4"/>
    <w:uiPriority w:val="99"/>
    <w:rsid w:val="00EE69C3"/>
    <w:rPr>
      <w:sz w:val="24"/>
      <w:szCs w:val="24"/>
    </w:rPr>
  </w:style>
  <w:style w:type="character" w:customStyle="1" w:styleId="36">
    <w:name w:val="Основной текст 3 Знак"/>
    <w:link w:val="35"/>
    <w:rsid w:val="00EE69C3"/>
    <w:rPr>
      <w:sz w:val="24"/>
      <w:szCs w:val="24"/>
    </w:rPr>
  </w:style>
  <w:style w:type="paragraph" w:customStyle="1" w:styleId="1f">
    <w:name w:val="Основной текст1"/>
    <w:basedOn w:val="a2"/>
    <w:uiPriority w:val="99"/>
    <w:rsid w:val="00EE69C3"/>
    <w:rPr>
      <w:szCs w:val="20"/>
    </w:rPr>
  </w:style>
  <w:style w:type="paragraph" w:customStyle="1" w:styleId="1f0">
    <w:name w:val="Основной текст с отступом1"/>
    <w:basedOn w:val="a2"/>
    <w:rsid w:val="00EE69C3"/>
    <w:pPr>
      <w:autoSpaceDE w:val="0"/>
      <w:autoSpaceDN w:val="0"/>
      <w:spacing w:after="120"/>
      <w:ind w:left="283"/>
    </w:pPr>
    <w:rPr>
      <w:sz w:val="20"/>
      <w:szCs w:val="20"/>
    </w:rPr>
  </w:style>
  <w:style w:type="character" w:customStyle="1" w:styleId="affe">
    <w:name w:val="Текст сноски Знак"/>
    <w:link w:val="affd"/>
    <w:uiPriority w:val="99"/>
    <w:rsid w:val="00EE69C3"/>
  </w:style>
  <w:style w:type="character" w:customStyle="1" w:styleId="afffa">
    <w:name w:val="Шапка Знак"/>
    <w:link w:val="afff9"/>
    <w:uiPriority w:val="99"/>
    <w:rsid w:val="00EE69C3"/>
    <w:rPr>
      <w:sz w:val="24"/>
    </w:rPr>
  </w:style>
  <w:style w:type="table" w:customStyle="1" w:styleId="1f1">
    <w:name w:val="Сетка таблицы1"/>
    <w:basedOn w:val="a4"/>
    <w:next w:val="affff1"/>
    <w:rsid w:val="00EE69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2">
    <w:name w:val="Абзац списка1"/>
    <w:basedOn w:val="a2"/>
    <w:rsid w:val="00EE69C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8">
    <w:name w:val="Знак Знак4"/>
    <w:aliases w:val=" Знак6 Знак Знак2"/>
    <w:rsid w:val="00EE69C3"/>
    <w:rPr>
      <w:sz w:val="24"/>
      <w:lang w:val="en-US" w:eastAsia="ru-RU" w:bidi="ar-SA"/>
    </w:rPr>
  </w:style>
  <w:style w:type="character" w:customStyle="1" w:styleId="110">
    <w:name w:val="Знак Знак11"/>
    <w:rsid w:val="00EE69C3"/>
    <w:rPr>
      <w:sz w:val="24"/>
      <w:lang w:val="ru-RU" w:eastAsia="ru-RU" w:bidi="ar-SA"/>
    </w:rPr>
  </w:style>
  <w:style w:type="character" w:customStyle="1" w:styleId="Heading2Char">
    <w:name w:val="Heading 2 Char"/>
    <w:locked/>
    <w:rsid w:val="00EE69C3"/>
    <w:rPr>
      <w:rFonts w:cs="Times New Roman"/>
      <w:sz w:val="24"/>
      <w:lang w:val="en-US" w:eastAsia="ru-RU" w:bidi="ar-SA"/>
    </w:rPr>
  </w:style>
  <w:style w:type="character" w:customStyle="1" w:styleId="BodyText2Char">
    <w:name w:val="Body Text 2 Char"/>
    <w:locked/>
    <w:rsid w:val="00EE69C3"/>
    <w:rPr>
      <w:rFonts w:cs="Times New Roman"/>
      <w:sz w:val="24"/>
      <w:lang w:val="ru-RU" w:eastAsia="ru-RU" w:bidi="ar-SA"/>
    </w:rPr>
  </w:style>
  <w:style w:type="character" w:customStyle="1" w:styleId="BodyTextIndent2Char">
    <w:name w:val="Body Text Indent 2 Char"/>
    <w:locked/>
    <w:rsid w:val="00EE69C3"/>
    <w:rPr>
      <w:rFonts w:cs="Times New Roman"/>
      <w:lang w:val="ru-RU" w:eastAsia="ru-RU" w:bidi="ar-SA"/>
    </w:rPr>
  </w:style>
  <w:style w:type="character" w:customStyle="1" w:styleId="SubtitleChar">
    <w:name w:val="Subtitle Char"/>
    <w:locked/>
    <w:rsid w:val="00EE69C3"/>
    <w:rPr>
      <w:rFonts w:cs="Times New Roman"/>
      <w:sz w:val="24"/>
      <w:lang w:val="ru-RU" w:eastAsia="ru-RU" w:bidi="ar-SA"/>
    </w:rPr>
  </w:style>
  <w:style w:type="character" w:customStyle="1" w:styleId="BodyTextChar">
    <w:name w:val="Body Text Char"/>
    <w:locked/>
    <w:rsid w:val="00EE69C3"/>
    <w:rPr>
      <w:rFonts w:cs="Times New Roman"/>
      <w:lang w:val="ru-RU" w:eastAsia="ru-RU" w:bidi="ar-SA"/>
    </w:rPr>
  </w:style>
  <w:style w:type="character" w:customStyle="1" w:styleId="affff9">
    <w:name w:val="Схема документа Знак"/>
    <w:link w:val="affff8"/>
    <w:rsid w:val="00EE69C3"/>
    <w:rPr>
      <w:rFonts w:ascii="Tahoma" w:hAnsi="Tahoma" w:cs="Tahoma"/>
      <w:shd w:val="clear" w:color="auto" w:fill="000080"/>
    </w:rPr>
  </w:style>
  <w:style w:type="character" w:customStyle="1" w:styleId="190">
    <w:name w:val="Знак Знак19"/>
    <w:rsid w:val="00EE69C3"/>
    <w:rPr>
      <w:rFonts w:ascii="Times New Roman" w:hAnsi="Times New Roman" w:cs="Times New Roman"/>
      <w:sz w:val="20"/>
      <w:szCs w:val="20"/>
      <w:lang w:val="en-US" w:eastAsia="ru-RU"/>
    </w:rPr>
  </w:style>
  <w:style w:type="character" w:customStyle="1" w:styleId="100">
    <w:name w:val="Знак Знак10"/>
    <w:rsid w:val="00EE69C3"/>
    <w:rPr>
      <w:rFonts w:ascii="Times New Roman" w:hAnsi="Times New Roman" w:cs="Times New Roman"/>
      <w:sz w:val="20"/>
      <w:szCs w:val="20"/>
      <w:lang w:eastAsia="ru-RU"/>
    </w:rPr>
  </w:style>
  <w:style w:type="character" w:customStyle="1" w:styleId="93">
    <w:name w:val="Знак Знак9"/>
    <w:rsid w:val="00EE69C3"/>
    <w:rPr>
      <w:rFonts w:ascii="Times New Roman" w:hAnsi="Times New Roman" w:cs="Times New Roman"/>
      <w:sz w:val="20"/>
      <w:szCs w:val="20"/>
      <w:lang w:eastAsia="ru-RU"/>
    </w:rPr>
  </w:style>
  <w:style w:type="character" w:styleId="afffff2">
    <w:name w:val="Subtle Emphasis"/>
    <w:rsid w:val="00EE69C3"/>
    <w:rPr>
      <w:rFonts w:cs="Times New Roman"/>
      <w:i/>
      <w:iCs/>
      <w:color w:val="808080"/>
    </w:rPr>
  </w:style>
  <w:style w:type="character" w:styleId="afffff3">
    <w:name w:val="Intense Emphasis"/>
    <w:rsid w:val="00EE69C3"/>
    <w:rPr>
      <w:rFonts w:cs="Times New Roman"/>
      <w:b/>
      <w:bCs/>
      <w:i/>
      <w:iCs/>
      <w:color w:val="4F81BD"/>
    </w:rPr>
  </w:style>
  <w:style w:type="paragraph" w:customStyle="1" w:styleId="afffff4">
    <w:name w:val="Название рисунка"/>
    <w:basedOn w:val="af"/>
    <w:next w:val="a2"/>
    <w:rsid w:val="00685220"/>
    <w:pPr>
      <w:keepLines/>
      <w:spacing w:before="120" w:beforeAutospacing="0" w:after="360" w:afterAutospacing="0" w:line="276" w:lineRule="auto"/>
      <w:ind w:left="567" w:right="567" w:firstLine="720"/>
      <w:jc w:val="both"/>
    </w:pPr>
    <w:rPr>
      <w:b w:val="0"/>
      <w:bCs/>
      <w:kern w:val="28"/>
      <w:sz w:val="24"/>
      <w:szCs w:val="24"/>
    </w:rPr>
  </w:style>
  <w:style w:type="paragraph" w:customStyle="1" w:styleId="afffff5">
    <w:name w:val="рисуночек"/>
    <w:basedOn w:val="a2"/>
    <w:link w:val="afffff6"/>
    <w:qFormat/>
    <w:rsid w:val="00DA4CB0"/>
    <w:pPr>
      <w:spacing w:before="100" w:beforeAutospacing="1" w:after="100" w:afterAutospacing="1"/>
      <w:ind w:firstLine="0"/>
      <w:jc w:val="center"/>
    </w:pPr>
    <w:rPr>
      <w:noProof/>
      <w:sz w:val="24"/>
    </w:rPr>
  </w:style>
  <w:style w:type="table" w:customStyle="1" w:styleId="64">
    <w:name w:val="Сетка таблицы6"/>
    <w:basedOn w:val="a4"/>
    <w:next w:val="affff1"/>
    <w:uiPriority w:val="59"/>
    <w:rsid w:val="008000C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ff6">
    <w:name w:val="рисуночек Знак"/>
    <w:link w:val="afffff5"/>
    <w:rsid w:val="00DA4CB0"/>
    <w:rPr>
      <w:noProof/>
      <w:sz w:val="24"/>
      <w:szCs w:val="24"/>
    </w:rPr>
  </w:style>
  <w:style w:type="paragraph" w:styleId="2f1">
    <w:name w:val="Quote"/>
    <w:aliases w:val="Ж-курсив,Цитата 21"/>
    <w:basedOn w:val="a2"/>
    <w:next w:val="a2"/>
    <w:link w:val="2f2"/>
    <w:qFormat/>
    <w:rsid w:val="00C01E1F"/>
    <w:pPr>
      <w:spacing w:before="100" w:beforeAutospacing="1"/>
    </w:pPr>
    <w:rPr>
      <w:b/>
      <w:i/>
      <w:iCs/>
      <w:color w:val="000000"/>
    </w:rPr>
  </w:style>
  <w:style w:type="character" w:customStyle="1" w:styleId="2f2">
    <w:name w:val="Цитата 2 Знак"/>
    <w:aliases w:val="Ж-курсив Знак,Цитата 21 Знак"/>
    <w:link w:val="2f1"/>
    <w:rsid w:val="00C01E1F"/>
    <w:rPr>
      <w:b/>
      <w:i/>
      <w:iCs/>
      <w:color w:val="000000"/>
      <w:sz w:val="28"/>
      <w:szCs w:val="24"/>
    </w:rPr>
  </w:style>
  <w:style w:type="numbering" w:customStyle="1" w:styleId="2f3">
    <w:name w:val="Нет списка2"/>
    <w:next w:val="a5"/>
    <w:uiPriority w:val="99"/>
    <w:semiHidden/>
    <w:rsid w:val="000E51CB"/>
  </w:style>
  <w:style w:type="character" w:customStyle="1" w:styleId="2f4">
    <w:name w:val="Название Знак2"/>
    <w:aliases w:val="Название Знак Знак,Название Знак1 Знак1,Название Знак1 Знак Знак,Название Знак Знак Знак Знак Знак,Название Знак Знак1 Знак,Название Знак1 Знак2 Знак,Название Знак1 Знак Знак1 Знак,Название Знак Знак Знак Знак1,Название Знак Знак2"/>
    <w:locked/>
    <w:rsid w:val="000E51CB"/>
    <w:rPr>
      <w:b/>
      <w:bCs/>
      <w:sz w:val="28"/>
      <w:lang w:val="ru-RU" w:eastAsia="ru-RU" w:bidi="ar-SA"/>
    </w:rPr>
  </w:style>
  <w:style w:type="character" w:customStyle="1" w:styleId="112">
    <w:name w:val="Знак Знак11"/>
    <w:rsid w:val="000E51CB"/>
    <w:rPr>
      <w:sz w:val="24"/>
      <w:lang w:val="ru-RU" w:eastAsia="ru-RU" w:bidi="ar-SA"/>
    </w:rPr>
  </w:style>
  <w:style w:type="paragraph" w:customStyle="1" w:styleId="afffff7">
    <w:name w:val="Подрисуночная"/>
    <w:basedOn w:val="a2"/>
    <w:rsid w:val="000E51CB"/>
    <w:pPr>
      <w:spacing w:after="120"/>
      <w:ind w:firstLine="0"/>
      <w:contextualSpacing/>
      <w:jc w:val="center"/>
    </w:pPr>
    <w:rPr>
      <w:sz w:val="24"/>
      <w:szCs w:val="20"/>
    </w:rPr>
  </w:style>
  <w:style w:type="paragraph" w:customStyle="1" w:styleId="p6">
    <w:name w:val="p6"/>
    <w:basedOn w:val="a2"/>
    <w:rsid w:val="000E51CB"/>
    <w:pPr>
      <w:spacing w:before="100" w:beforeAutospacing="1" w:after="100" w:afterAutospacing="1"/>
      <w:ind w:firstLine="0"/>
      <w:jc w:val="left"/>
    </w:pPr>
    <w:rPr>
      <w:rFonts w:eastAsia="SimSun"/>
      <w:sz w:val="24"/>
      <w:lang w:eastAsia="zh-CN"/>
    </w:rPr>
  </w:style>
  <w:style w:type="paragraph" w:customStyle="1" w:styleId="afffff8">
    <w:name w:val="Примечан"/>
    <w:basedOn w:val="a2"/>
    <w:link w:val="afffff9"/>
    <w:qFormat/>
    <w:rsid w:val="005D7654"/>
    <w:pPr>
      <w:spacing w:after="100" w:afterAutospacing="1"/>
    </w:pPr>
    <w:rPr>
      <w:i/>
      <w:sz w:val="22"/>
      <w:szCs w:val="22"/>
    </w:rPr>
  </w:style>
  <w:style w:type="paragraph" w:customStyle="1" w:styleId="afffffa">
    <w:name w:val="Номер таблицы"/>
    <w:basedOn w:val="a2"/>
    <w:link w:val="afffffb"/>
    <w:qFormat/>
    <w:rsid w:val="00BC1097"/>
    <w:pPr>
      <w:spacing w:before="100" w:beforeAutospacing="1"/>
      <w:jc w:val="right"/>
    </w:pPr>
    <w:rPr>
      <w:sz w:val="24"/>
    </w:rPr>
  </w:style>
  <w:style w:type="character" w:customStyle="1" w:styleId="afffff9">
    <w:name w:val="Примечан Знак"/>
    <w:link w:val="afffff8"/>
    <w:rsid w:val="005D7654"/>
    <w:rPr>
      <w:i/>
      <w:sz w:val="22"/>
      <w:szCs w:val="22"/>
    </w:rPr>
  </w:style>
  <w:style w:type="paragraph" w:customStyle="1" w:styleId="afffffc">
    <w:name w:val="НазвТаблицы"/>
    <w:basedOn w:val="a2"/>
    <w:link w:val="afffffd"/>
    <w:qFormat/>
    <w:rsid w:val="00BC1097"/>
    <w:pPr>
      <w:tabs>
        <w:tab w:val="left" w:pos="-284"/>
      </w:tabs>
      <w:spacing w:after="100" w:afterAutospacing="1"/>
      <w:ind w:firstLine="0"/>
      <w:jc w:val="center"/>
    </w:pPr>
    <w:rPr>
      <w:b/>
      <w:bCs/>
      <w:sz w:val="24"/>
    </w:rPr>
  </w:style>
  <w:style w:type="character" w:customStyle="1" w:styleId="afffffb">
    <w:name w:val="Номер таблицы Знак"/>
    <w:link w:val="afffffa"/>
    <w:rsid w:val="00BC1097"/>
    <w:rPr>
      <w:sz w:val="24"/>
      <w:szCs w:val="24"/>
    </w:rPr>
  </w:style>
  <w:style w:type="numbering" w:customStyle="1" w:styleId="3c">
    <w:name w:val="Нет списка3"/>
    <w:next w:val="a5"/>
    <w:uiPriority w:val="99"/>
    <w:semiHidden/>
    <w:rsid w:val="00B10FD0"/>
  </w:style>
  <w:style w:type="character" w:customStyle="1" w:styleId="afffffd">
    <w:name w:val="НазвТаблицы Знак"/>
    <w:link w:val="afffffc"/>
    <w:rsid w:val="00BC1097"/>
    <w:rPr>
      <w:b/>
      <w:bCs/>
      <w:sz w:val="24"/>
      <w:szCs w:val="24"/>
    </w:rPr>
  </w:style>
  <w:style w:type="character" w:customStyle="1" w:styleId="191">
    <w:name w:val="Знак Знак19"/>
    <w:rsid w:val="00B10FD0"/>
    <w:rPr>
      <w:rFonts w:ascii="Times New Roman" w:eastAsia="Times New Roman" w:hAnsi="Times New Roman" w:cs="Times New Roman"/>
      <w:sz w:val="24"/>
      <w:szCs w:val="20"/>
      <w:lang w:val="en-US" w:eastAsia="ru-RU"/>
    </w:rPr>
  </w:style>
  <w:style w:type="character" w:customStyle="1" w:styleId="101">
    <w:name w:val="Знак Знак10"/>
    <w:rsid w:val="00B10FD0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Heading1Char">
    <w:name w:val="Heading 1 Char"/>
    <w:locked/>
    <w:rsid w:val="00B10FD0"/>
    <w:rPr>
      <w:rFonts w:cs="Times New Roman"/>
      <w:sz w:val="24"/>
      <w:lang w:val="ru-RU" w:eastAsia="ru-RU" w:bidi="ar-SA"/>
    </w:rPr>
  </w:style>
  <w:style w:type="character" w:customStyle="1" w:styleId="Heading3Char">
    <w:name w:val="Heading 3 Char"/>
    <w:locked/>
    <w:rsid w:val="00B10FD0"/>
    <w:rPr>
      <w:rFonts w:cs="Times New Roman"/>
      <w:sz w:val="24"/>
      <w:lang w:val="ru-RU" w:eastAsia="ru-RU" w:bidi="ar-SA"/>
    </w:rPr>
  </w:style>
  <w:style w:type="character" w:customStyle="1" w:styleId="Heading4Char">
    <w:name w:val="Heading 4 Char"/>
    <w:locked/>
    <w:rsid w:val="00B10FD0"/>
    <w:rPr>
      <w:rFonts w:cs="Times New Roman"/>
      <w:sz w:val="24"/>
      <w:lang w:val="ru-RU" w:eastAsia="ru-RU" w:bidi="ar-SA"/>
    </w:rPr>
  </w:style>
  <w:style w:type="character" w:customStyle="1" w:styleId="Heading5Char">
    <w:name w:val="Heading 5 Char"/>
    <w:locked/>
    <w:rsid w:val="00B10FD0"/>
    <w:rPr>
      <w:rFonts w:cs="Times New Roman"/>
      <w:sz w:val="24"/>
      <w:lang w:val="ru-RU" w:eastAsia="ru-RU" w:bidi="ar-SA"/>
    </w:rPr>
  </w:style>
  <w:style w:type="character" w:customStyle="1" w:styleId="Heading6Char">
    <w:name w:val="Heading 6 Char"/>
    <w:locked/>
    <w:rsid w:val="00B10FD0"/>
    <w:rPr>
      <w:rFonts w:cs="Times New Roman"/>
      <w:sz w:val="24"/>
      <w:lang w:val="ru-RU" w:eastAsia="ru-RU" w:bidi="ar-SA"/>
    </w:rPr>
  </w:style>
  <w:style w:type="character" w:customStyle="1" w:styleId="Heading7Char">
    <w:name w:val="Heading 7 Char"/>
    <w:locked/>
    <w:rsid w:val="00B10FD0"/>
    <w:rPr>
      <w:rFonts w:cs="Times New Roman"/>
      <w:sz w:val="24"/>
      <w:lang w:val="ru-RU" w:eastAsia="ru-RU" w:bidi="ar-SA"/>
    </w:rPr>
  </w:style>
  <w:style w:type="character" w:customStyle="1" w:styleId="Heading8Char">
    <w:name w:val="Heading 8 Char"/>
    <w:locked/>
    <w:rsid w:val="00B10FD0"/>
    <w:rPr>
      <w:rFonts w:cs="Times New Roman"/>
      <w:sz w:val="24"/>
      <w:lang w:val="ru-RU" w:eastAsia="ru-RU" w:bidi="ar-SA"/>
    </w:rPr>
  </w:style>
  <w:style w:type="character" w:customStyle="1" w:styleId="HeaderChar">
    <w:name w:val="Header Char"/>
    <w:locked/>
    <w:rsid w:val="00B10FD0"/>
    <w:rPr>
      <w:rFonts w:cs="Times New Roman"/>
      <w:lang w:val="ru-RU" w:eastAsia="ru-RU" w:bidi="ar-SA"/>
    </w:rPr>
  </w:style>
  <w:style w:type="character" w:customStyle="1" w:styleId="FooterChar">
    <w:name w:val="Footer Char"/>
    <w:locked/>
    <w:rsid w:val="00B10FD0"/>
    <w:rPr>
      <w:rFonts w:cs="Times New Roman"/>
      <w:lang w:val="ru-RU" w:eastAsia="ru-RU" w:bidi="ar-SA"/>
    </w:rPr>
  </w:style>
  <w:style w:type="character" w:customStyle="1" w:styleId="BodyTextIndent3Char">
    <w:name w:val="Body Text Indent 3 Char"/>
    <w:locked/>
    <w:rsid w:val="00B10FD0"/>
    <w:rPr>
      <w:rFonts w:cs="Times New Roman"/>
      <w:lang w:val="ru-RU" w:eastAsia="ru-RU" w:bidi="ar-SA"/>
    </w:rPr>
  </w:style>
  <w:style w:type="character" w:customStyle="1" w:styleId="BodyText3Char">
    <w:name w:val="Body Text 3 Char"/>
    <w:locked/>
    <w:rsid w:val="00B10FD0"/>
    <w:rPr>
      <w:rFonts w:cs="Times New Roman"/>
      <w:sz w:val="16"/>
      <w:szCs w:val="16"/>
      <w:lang w:val="ru-RU" w:eastAsia="ru-RU" w:bidi="ar-SA"/>
    </w:rPr>
  </w:style>
  <w:style w:type="paragraph" w:customStyle="1" w:styleId="afffffe">
    <w:name w:val="Рисунок"/>
    <w:basedOn w:val="a2"/>
    <w:link w:val="affffff"/>
    <w:autoRedefine/>
    <w:qFormat/>
    <w:rsid w:val="00B10FD0"/>
    <w:pPr>
      <w:spacing w:line="360" w:lineRule="auto"/>
      <w:ind w:firstLine="0"/>
      <w:jc w:val="center"/>
    </w:pPr>
    <w:rPr>
      <w:bCs/>
      <w:iCs/>
      <w:sz w:val="24"/>
      <w:lang w:eastAsia="en-US"/>
    </w:rPr>
  </w:style>
  <w:style w:type="table" w:customStyle="1" w:styleId="2f5">
    <w:name w:val="Сетка таблицы2"/>
    <w:basedOn w:val="a4"/>
    <w:next w:val="affff1"/>
    <w:rsid w:val="00B10FD0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ff0">
    <w:name w:val="Emphasis"/>
    <w:rsid w:val="00B10FD0"/>
    <w:rPr>
      <w:i/>
      <w:iCs/>
    </w:rPr>
  </w:style>
  <w:style w:type="character" w:customStyle="1" w:styleId="84">
    <w:name w:val="Знак Знак8"/>
    <w:rsid w:val="0088459B"/>
    <w:rPr>
      <w:sz w:val="24"/>
      <w:lang w:val="ru-RU" w:eastAsia="ru-RU" w:bidi="ar-SA"/>
    </w:rPr>
  </w:style>
  <w:style w:type="paragraph" w:customStyle="1" w:styleId="affffff1">
    <w:name w:val="НазвРисунка"/>
    <w:basedOn w:val="af"/>
    <w:next w:val="a2"/>
    <w:rsid w:val="0088459B"/>
    <w:pPr>
      <w:widowControl w:val="0"/>
      <w:spacing w:before="120" w:beforeAutospacing="0" w:after="120" w:afterAutospacing="0"/>
      <w:contextualSpacing/>
    </w:pPr>
    <w:rPr>
      <w:b w:val="0"/>
      <w:bCs/>
      <w:kern w:val="28"/>
      <w:sz w:val="24"/>
      <w:szCs w:val="24"/>
      <w:lang w:eastAsia="en-US"/>
    </w:rPr>
  </w:style>
  <w:style w:type="paragraph" w:customStyle="1" w:styleId="affffff2">
    <w:name w:val="ОбычнПодч."/>
    <w:basedOn w:val="a2"/>
    <w:link w:val="affffff3"/>
    <w:rsid w:val="0088459B"/>
    <w:pPr>
      <w:ind w:firstLine="0"/>
    </w:pPr>
    <w:rPr>
      <w:sz w:val="22"/>
      <w:u w:val="single"/>
      <w:lang w:eastAsia="en-US"/>
    </w:rPr>
  </w:style>
  <w:style w:type="character" w:customStyle="1" w:styleId="affffff3">
    <w:name w:val="ОбычнПодч. Знак"/>
    <w:link w:val="affffff2"/>
    <w:rsid w:val="0088459B"/>
    <w:rPr>
      <w:sz w:val="22"/>
      <w:szCs w:val="24"/>
      <w:u w:val="single"/>
      <w:lang w:eastAsia="en-US"/>
    </w:rPr>
  </w:style>
  <w:style w:type="paragraph" w:styleId="affffff4">
    <w:name w:val="No Spacing"/>
    <w:aliases w:val="Таблица №,Без интервала2"/>
    <w:link w:val="affffff5"/>
    <w:uiPriority w:val="1"/>
    <w:qFormat/>
    <w:rsid w:val="0088459B"/>
    <w:pPr>
      <w:spacing w:before="100" w:beforeAutospacing="1"/>
      <w:ind w:firstLine="709"/>
      <w:jc w:val="right"/>
    </w:pPr>
    <w:rPr>
      <w:sz w:val="24"/>
      <w:szCs w:val="24"/>
      <w:lang w:eastAsia="en-US"/>
    </w:rPr>
  </w:style>
  <w:style w:type="paragraph" w:styleId="affffff6">
    <w:name w:val="TOC Heading"/>
    <w:basedOn w:val="1"/>
    <w:next w:val="a2"/>
    <w:unhideWhenUsed/>
    <w:rsid w:val="0088459B"/>
    <w:pPr>
      <w:keepLines/>
      <w:spacing w:before="480" w:line="276" w:lineRule="auto"/>
      <w:ind w:firstLine="0"/>
      <w:jc w:val="left"/>
      <w:outlineLvl w:val="9"/>
    </w:pPr>
    <w:rPr>
      <w:rFonts w:ascii="Cambria" w:hAnsi="Cambria"/>
      <w:color w:val="365F91"/>
      <w:szCs w:val="28"/>
      <w:lang w:eastAsia="en-US"/>
    </w:rPr>
  </w:style>
  <w:style w:type="paragraph" w:customStyle="1" w:styleId="1f3">
    <w:name w:val="Название1"/>
    <w:basedOn w:val="18"/>
    <w:next w:val="18"/>
    <w:rsid w:val="007E05D5"/>
    <w:pPr>
      <w:snapToGrid/>
      <w:spacing w:line="240" w:lineRule="atLeast"/>
    </w:pPr>
    <w:rPr>
      <w:snapToGrid w:val="0"/>
      <w:sz w:val="28"/>
    </w:rPr>
  </w:style>
  <w:style w:type="paragraph" w:customStyle="1" w:styleId="511">
    <w:name w:val="Заголовок 51"/>
    <w:basedOn w:val="18"/>
    <w:next w:val="18"/>
    <w:rsid w:val="007E05D5"/>
    <w:pPr>
      <w:keepNext/>
      <w:snapToGrid/>
      <w:spacing w:line="240" w:lineRule="auto"/>
      <w:ind w:firstLine="0"/>
      <w:jc w:val="center"/>
    </w:pPr>
    <w:rPr>
      <w:rFonts w:ascii="Courier New" w:hAnsi="Courier New"/>
      <w:i/>
      <w:snapToGrid w:val="0"/>
      <w:color w:val="000000"/>
    </w:rPr>
  </w:style>
  <w:style w:type="paragraph" w:customStyle="1" w:styleId="315">
    <w:name w:val="Заголовок 31"/>
    <w:basedOn w:val="18"/>
    <w:next w:val="18"/>
    <w:rsid w:val="007E05D5"/>
    <w:pPr>
      <w:keepNext/>
      <w:widowControl w:val="0"/>
      <w:snapToGrid/>
      <w:ind w:firstLine="0"/>
      <w:jc w:val="right"/>
    </w:pPr>
    <w:rPr>
      <w:rFonts w:ascii="Courier New" w:hAnsi="Courier New"/>
    </w:rPr>
  </w:style>
  <w:style w:type="character" w:customStyle="1" w:styleId="56">
    <w:name w:val="Знак Знак5"/>
    <w:rsid w:val="007E05D5"/>
    <w:rPr>
      <w:sz w:val="24"/>
      <w:lang w:val="en-US" w:eastAsia="ru-RU" w:bidi="ar-SA"/>
    </w:rPr>
  </w:style>
  <w:style w:type="character" w:customStyle="1" w:styleId="73">
    <w:name w:val="Знак Знак7"/>
    <w:rsid w:val="007E05D5"/>
    <w:rPr>
      <w:sz w:val="24"/>
      <w:lang w:val="ru-RU" w:eastAsia="ru-RU" w:bidi="ar-SA"/>
    </w:rPr>
  </w:style>
  <w:style w:type="paragraph" w:customStyle="1" w:styleId="1f4">
    <w:name w:val="Верхний колонтитул1"/>
    <w:basedOn w:val="18"/>
    <w:rsid w:val="007E05D5"/>
    <w:pPr>
      <w:widowControl w:val="0"/>
      <w:tabs>
        <w:tab w:val="center" w:pos="4153"/>
        <w:tab w:val="right" w:pos="8306"/>
      </w:tabs>
      <w:snapToGrid/>
      <w:spacing w:line="240" w:lineRule="auto"/>
      <w:ind w:firstLine="709"/>
    </w:pPr>
    <w:rPr>
      <w:snapToGrid w:val="0"/>
    </w:rPr>
  </w:style>
  <w:style w:type="paragraph" w:customStyle="1" w:styleId="411">
    <w:name w:val="Заголовок 41"/>
    <w:basedOn w:val="18"/>
    <w:next w:val="18"/>
    <w:rsid w:val="007E05D5"/>
    <w:pPr>
      <w:keepNext/>
      <w:snapToGrid/>
      <w:ind w:firstLine="0"/>
      <w:jc w:val="center"/>
    </w:pPr>
    <w:rPr>
      <w:b/>
    </w:rPr>
  </w:style>
  <w:style w:type="character" w:customStyle="1" w:styleId="65">
    <w:name w:val="Знак Знак6"/>
    <w:rsid w:val="007E05D5"/>
    <w:rPr>
      <w:sz w:val="16"/>
      <w:szCs w:val="16"/>
    </w:rPr>
  </w:style>
  <w:style w:type="paragraph" w:customStyle="1" w:styleId="1f5">
    <w:name w:val="Без интервала1"/>
    <w:rsid w:val="007E05D5"/>
    <w:rPr>
      <w:rFonts w:eastAsia="Calibri"/>
      <w:sz w:val="24"/>
      <w:szCs w:val="24"/>
    </w:rPr>
  </w:style>
  <w:style w:type="paragraph" w:styleId="3d">
    <w:name w:val="toc 3"/>
    <w:basedOn w:val="a2"/>
    <w:next w:val="a2"/>
    <w:autoRedefine/>
    <w:rsid w:val="007E05D5"/>
    <w:pPr>
      <w:ind w:left="560"/>
    </w:pPr>
  </w:style>
  <w:style w:type="paragraph" w:styleId="1f6">
    <w:name w:val="toc 1"/>
    <w:basedOn w:val="a2"/>
    <w:next w:val="a2"/>
    <w:autoRedefine/>
    <w:uiPriority w:val="39"/>
    <w:rsid w:val="00DB1BCF"/>
    <w:pPr>
      <w:tabs>
        <w:tab w:val="right" w:leader="dot" w:pos="9356"/>
      </w:tabs>
      <w:jc w:val="center"/>
    </w:pPr>
    <w:rPr>
      <w:b/>
    </w:rPr>
  </w:style>
  <w:style w:type="numbering" w:customStyle="1" w:styleId="49">
    <w:name w:val="Нет списка4"/>
    <w:next w:val="a5"/>
    <w:uiPriority w:val="99"/>
    <w:semiHidden/>
    <w:rsid w:val="007E05D5"/>
  </w:style>
  <w:style w:type="numbering" w:customStyle="1" w:styleId="57">
    <w:name w:val="Нет списка5"/>
    <w:next w:val="a5"/>
    <w:uiPriority w:val="99"/>
    <w:semiHidden/>
    <w:unhideWhenUsed/>
    <w:rsid w:val="007E05D5"/>
  </w:style>
  <w:style w:type="paragraph" w:customStyle="1" w:styleId="affffff7">
    <w:name w:val="Назв таблицы"/>
    <w:basedOn w:val="a2"/>
    <w:autoRedefine/>
    <w:rsid w:val="007E05D5"/>
    <w:pPr>
      <w:widowControl w:val="0"/>
      <w:spacing w:before="100" w:beforeAutospacing="1" w:after="100" w:afterAutospacing="1"/>
      <w:ind w:firstLine="0"/>
      <w:jc w:val="center"/>
    </w:pPr>
    <w:rPr>
      <w:rFonts w:eastAsia="Calibri"/>
      <w:b/>
      <w:sz w:val="24"/>
    </w:rPr>
  </w:style>
  <w:style w:type="character" w:customStyle="1" w:styleId="1f7">
    <w:name w:val="Текст выноски Знак1"/>
    <w:semiHidden/>
    <w:rsid w:val="007E05D5"/>
    <w:rPr>
      <w:rFonts w:ascii="Segoe UI" w:eastAsia="Times New Roman" w:hAnsi="Segoe UI" w:cs="Segoe UI"/>
      <w:sz w:val="18"/>
      <w:szCs w:val="18"/>
      <w:lang w:eastAsia="ru-RU"/>
    </w:rPr>
  </w:style>
  <w:style w:type="numbering" w:customStyle="1" w:styleId="66">
    <w:name w:val="Нет списка6"/>
    <w:next w:val="a5"/>
    <w:uiPriority w:val="99"/>
    <w:semiHidden/>
    <w:unhideWhenUsed/>
    <w:rsid w:val="007E05D5"/>
  </w:style>
  <w:style w:type="character" w:styleId="affffff8">
    <w:name w:val="footnote reference"/>
    <w:rsid w:val="007E05D5"/>
    <w:rPr>
      <w:vertAlign w:val="superscript"/>
    </w:rPr>
  </w:style>
  <w:style w:type="table" w:customStyle="1" w:styleId="215">
    <w:name w:val="Сетка таблицы21"/>
    <w:basedOn w:val="a4"/>
    <w:next w:val="affff1"/>
    <w:rsid w:val="007E05D5"/>
    <w:pPr>
      <w:spacing w:line="36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3">
    <w:name w:val="Нет списка11"/>
    <w:next w:val="a5"/>
    <w:uiPriority w:val="99"/>
    <w:semiHidden/>
    <w:unhideWhenUsed/>
    <w:rsid w:val="007E05D5"/>
  </w:style>
  <w:style w:type="numbering" w:customStyle="1" w:styleId="1110">
    <w:name w:val="Нет списка111"/>
    <w:next w:val="a5"/>
    <w:uiPriority w:val="99"/>
    <w:semiHidden/>
    <w:rsid w:val="007E05D5"/>
  </w:style>
  <w:style w:type="numbering" w:customStyle="1" w:styleId="216">
    <w:name w:val="Нет списка21"/>
    <w:next w:val="a5"/>
    <w:uiPriority w:val="99"/>
    <w:semiHidden/>
    <w:unhideWhenUsed/>
    <w:rsid w:val="007E05D5"/>
  </w:style>
  <w:style w:type="numbering" w:customStyle="1" w:styleId="1111">
    <w:name w:val="Нет списка1111"/>
    <w:next w:val="a5"/>
    <w:semiHidden/>
    <w:rsid w:val="007E05D5"/>
  </w:style>
  <w:style w:type="paragraph" w:customStyle="1" w:styleId="141">
    <w:name w:val="Мой_Абзац_14"/>
    <w:basedOn w:val="a2"/>
    <w:rsid w:val="007E05D5"/>
    <w:pPr>
      <w:spacing w:line="276" w:lineRule="auto"/>
    </w:pPr>
    <w:rPr>
      <w:rFonts w:eastAsia="Calibri"/>
      <w:szCs w:val="28"/>
      <w:lang w:eastAsia="en-US"/>
    </w:rPr>
  </w:style>
  <w:style w:type="paragraph" w:styleId="58">
    <w:name w:val="toc 5"/>
    <w:basedOn w:val="a2"/>
    <w:next w:val="a2"/>
    <w:autoRedefine/>
    <w:unhideWhenUsed/>
    <w:rsid w:val="007E05D5"/>
    <w:pPr>
      <w:spacing w:after="100" w:line="276" w:lineRule="auto"/>
      <w:ind w:left="880" w:firstLine="0"/>
      <w:jc w:val="left"/>
    </w:pPr>
    <w:rPr>
      <w:rFonts w:ascii="Calibri" w:hAnsi="Calibri"/>
      <w:sz w:val="22"/>
      <w:szCs w:val="22"/>
    </w:rPr>
  </w:style>
  <w:style w:type="paragraph" w:styleId="67">
    <w:name w:val="toc 6"/>
    <w:basedOn w:val="a2"/>
    <w:next w:val="a2"/>
    <w:autoRedefine/>
    <w:unhideWhenUsed/>
    <w:rsid w:val="007E05D5"/>
    <w:pPr>
      <w:spacing w:after="100" w:line="276" w:lineRule="auto"/>
      <w:ind w:left="1100" w:firstLine="0"/>
      <w:jc w:val="left"/>
    </w:pPr>
    <w:rPr>
      <w:rFonts w:ascii="Calibri" w:hAnsi="Calibri"/>
      <w:sz w:val="22"/>
      <w:szCs w:val="22"/>
    </w:rPr>
  </w:style>
  <w:style w:type="paragraph" w:styleId="74">
    <w:name w:val="toc 7"/>
    <w:basedOn w:val="a2"/>
    <w:next w:val="a2"/>
    <w:autoRedefine/>
    <w:unhideWhenUsed/>
    <w:rsid w:val="007E05D5"/>
    <w:pPr>
      <w:spacing w:after="100" w:line="276" w:lineRule="auto"/>
      <w:ind w:left="1320" w:firstLine="0"/>
      <w:jc w:val="left"/>
    </w:pPr>
    <w:rPr>
      <w:rFonts w:ascii="Calibri" w:hAnsi="Calibri"/>
      <w:sz w:val="22"/>
      <w:szCs w:val="22"/>
    </w:rPr>
  </w:style>
  <w:style w:type="paragraph" w:styleId="94">
    <w:name w:val="toc 9"/>
    <w:basedOn w:val="a2"/>
    <w:next w:val="a2"/>
    <w:autoRedefine/>
    <w:unhideWhenUsed/>
    <w:rsid w:val="007E05D5"/>
    <w:pPr>
      <w:spacing w:after="100" w:line="276" w:lineRule="auto"/>
      <w:ind w:left="1760" w:firstLine="0"/>
      <w:jc w:val="left"/>
    </w:pPr>
    <w:rPr>
      <w:rFonts w:ascii="Calibri" w:hAnsi="Calibri"/>
      <w:sz w:val="22"/>
      <w:szCs w:val="22"/>
    </w:rPr>
  </w:style>
  <w:style w:type="paragraph" w:styleId="affffff9">
    <w:name w:val="Revision"/>
    <w:hidden/>
    <w:uiPriority w:val="99"/>
    <w:semiHidden/>
    <w:rsid w:val="007E05D5"/>
  </w:style>
  <w:style w:type="numbering" w:customStyle="1" w:styleId="75">
    <w:name w:val="Нет списка7"/>
    <w:next w:val="a5"/>
    <w:semiHidden/>
    <w:unhideWhenUsed/>
    <w:rsid w:val="007E05D5"/>
  </w:style>
  <w:style w:type="character" w:customStyle="1" w:styleId="st1">
    <w:name w:val="st1"/>
    <w:rsid w:val="007E05D5"/>
  </w:style>
  <w:style w:type="numbering" w:customStyle="1" w:styleId="85">
    <w:name w:val="Нет списка8"/>
    <w:next w:val="a5"/>
    <w:semiHidden/>
    <w:unhideWhenUsed/>
    <w:rsid w:val="007E05D5"/>
  </w:style>
  <w:style w:type="numbering" w:customStyle="1" w:styleId="95">
    <w:name w:val="Нет списка9"/>
    <w:next w:val="a5"/>
    <w:semiHidden/>
    <w:unhideWhenUsed/>
    <w:rsid w:val="007E05D5"/>
  </w:style>
  <w:style w:type="numbering" w:customStyle="1" w:styleId="122">
    <w:name w:val="Нет списка12"/>
    <w:next w:val="a5"/>
    <w:uiPriority w:val="99"/>
    <w:semiHidden/>
    <w:unhideWhenUsed/>
    <w:rsid w:val="007E05D5"/>
  </w:style>
  <w:style w:type="table" w:customStyle="1" w:styleId="3e">
    <w:name w:val="Сетка таблицы3"/>
    <w:basedOn w:val="a4"/>
    <w:next w:val="affff1"/>
    <w:rsid w:val="007E05D5"/>
    <w:pPr>
      <w:spacing w:line="36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20">
    <w:name w:val="Нет списка112"/>
    <w:next w:val="a5"/>
    <w:uiPriority w:val="99"/>
    <w:semiHidden/>
    <w:unhideWhenUsed/>
    <w:rsid w:val="007E05D5"/>
  </w:style>
  <w:style w:type="numbering" w:customStyle="1" w:styleId="1112">
    <w:name w:val="Нет списка1112"/>
    <w:next w:val="a5"/>
    <w:semiHidden/>
    <w:rsid w:val="007E05D5"/>
  </w:style>
  <w:style w:type="numbering" w:customStyle="1" w:styleId="222">
    <w:name w:val="Нет списка22"/>
    <w:next w:val="a5"/>
    <w:uiPriority w:val="99"/>
    <w:semiHidden/>
    <w:unhideWhenUsed/>
    <w:rsid w:val="007E05D5"/>
  </w:style>
  <w:style w:type="numbering" w:customStyle="1" w:styleId="11111">
    <w:name w:val="Нет списка11111"/>
    <w:next w:val="a5"/>
    <w:semiHidden/>
    <w:rsid w:val="007E05D5"/>
  </w:style>
  <w:style w:type="numbering" w:customStyle="1" w:styleId="102">
    <w:name w:val="Нет списка10"/>
    <w:next w:val="a5"/>
    <w:semiHidden/>
    <w:rsid w:val="007E05D5"/>
  </w:style>
  <w:style w:type="numbering" w:customStyle="1" w:styleId="130">
    <w:name w:val="Нет списка13"/>
    <w:next w:val="a5"/>
    <w:uiPriority w:val="99"/>
    <w:semiHidden/>
    <w:unhideWhenUsed/>
    <w:rsid w:val="007E05D5"/>
  </w:style>
  <w:style w:type="numbering" w:customStyle="1" w:styleId="142">
    <w:name w:val="Нет списка14"/>
    <w:next w:val="a5"/>
    <w:semiHidden/>
    <w:unhideWhenUsed/>
    <w:rsid w:val="007E05D5"/>
  </w:style>
  <w:style w:type="table" w:customStyle="1" w:styleId="4a">
    <w:name w:val="Сетка таблицы4"/>
    <w:basedOn w:val="a4"/>
    <w:next w:val="affff1"/>
    <w:rsid w:val="007E05D5"/>
    <w:pPr>
      <w:spacing w:line="36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30">
    <w:name w:val="Нет списка113"/>
    <w:next w:val="a5"/>
    <w:uiPriority w:val="99"/>
    <w:semiHidden/>
    <w:unhideWhenUsed/>
    <w:rsid w:val="007E05D5"/>
  </w:style>
  <w:style w:type="numbering" w:customStyle="1" w:styleId="1113">
    <w:name w:val="Нет списка1113"/>
    <w:next w:val="a5"/>
    <w:semiHidden/>
    <w:rsid w:val="007E05D5"/>
  </w:style>
  <w:style w:type="numbering" w:customStyle="1" w:styleId="230">
    <w:name w:val="Нет списка23"/>
    <w:next w:val="a5"/>
    <w:uiPriority w:val="99"/>
    <w:semiHidden/>
    <w:unhideWhenUsed/>
    <w:rsid w:val="007E05D5"/>
  </w:style>
  <w:style w:type="numbering" w:customStyle="1" w:styleId="11112">
    <w:name w:val="Нет списка11112"/>
    <w:next w:val="a5"/>
    <w:semiHidden/>
    <w:rsid w:val="007E05D5"/>
  </w:style>
  <w:style w:type="character" w:customStyle="1" w:styleId="610">
    <w:name w:val="Заголовок 6 Знак1"/>
    <w:aliases w:val="Зона Знак1"/>
    <w:semiHidden/>
    <w:rsid w:val="007E05D5"/>
    <w:rPr>
      <w:rFonts w:ascii="Calibri Light" w:eastAsia="Times New Roman" w:hAnsi="Calibri Light" w:cs="Times New Roman"/>
      <w:color w:val="1F4D78"/>
      <w:sz w:val="28"/>
      <w:szCs w:val="24"/>
    </w:rPr>
  </w:style>
  <w:style w:type="character" w:customStyle="1" w:styleId="1f8">
    <w:name w:val="ВИД Знак1"/>
    <w:aliases w:val="Вид Знак1"/>
    <w:rsid w:val="007E05D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1f9">
    <w:name w:val="Основной текст Знак1"/>
    <w:aliases w:val="Таймс Нью Знак1"/>
    <w:semiHidden/>
    <w:rsid w:val="007E05D5"/>
    <w:rPr>
      <w:sz w:val="28"/>
      <w:szCs w:val="24"/>
    </w:rPr>
  </w:style>
  <w:style w:type="character" w:customStyle="1" w:styleId="217">
    <w:name w:val="Основной текст 2 Знак1"/>
    <w:aliases w:val="Литература Знак1"/>
    <w:semiHidden/>
    <w:rsid w:val="007E05D5"/>
    <w:rPr>
      <w:sz w:val="28"/>
      <w:szCs w:val="24"/>
    </w:rPr>
  </w:style>
  <w:style w:type="character" w:customStyle="1" w:styleId="1fa">
    <w:name w:val="Текст примечания Знак1"/>
    <w:uiPriority w:val="99"/>
    <w:semiHidden/>
    <w:rsid w:val="007E05D5"/>
  </w:style>
  <w:style w:type="character" w:customStyle="1" w:styleId="218">
    <w:name w:val="Цитата 2 Знак1"/>
    <w:aliases w:val="НазвТаблицы Знак1"/>
    <w:rsid w:val="007E05D5"/>
    <w:rPr>
      <w:i/>
      <w:iCs/>
      <w:color w:val="404040"/>
      <w:sz w:val="28"/>
      <w:szCs w:val="24"/>
    </w:rPr>
  </w:style>
  <w:style w:type="character" w:customStyle="1" w:styleId="1fb">
    <w:name w:val="Текст Знак1"/>
    <w:semiHidden/>
    <w:rsid w:val="007E05D5"/>
    <w:rPr>
      <w:rFonts w:ascii="Consolas" w:hAnsi="Consolas" w:cs="Consolas"/>
      <w:sz w:val="21"/>
      <w:szCs w:val="21"/>
    </w:rPr>
  </w:style>
  <w:style w:type="character" w:customStyle="1" w:styleId="1fc">
    <w:name w:val="Шапка Знак1"/>
    <w:uiPriority w:val="99"/>
    <w:semiHidden/>
    <w:rsid w:val="007E05D5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character" w:customStyle="1" w:styleId="710">
    <w:name w:val="Заголовок 7 Знак1"/>
    <w:semiHidden/>
    <w:rsid w:val="007E05D5"/>
    <w:rPr>
      <w:rFonts w:ascii="Calibri Light" w:eastAsia="Times New Roman" w:hAnsi="Calibri Light" w:cs="Times New Roman"/>
      <w:i/>
      <w:iCs/>
      <w:color w:val="1F4D78"/>
      <w:sz w:val="28"/>
      <w:szCs w:val="24"/>
    </w:rPr>
  </w:style>
  <w:style w:type="character" w:customStyle="1" w:styleId="810">
    <w:name w:val="Заголовок 8 Знак1"/>
    <w:semiHidden/>
    <w:rsid w:val="007E05D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910">
    <w:name w:val="Заголовок 9 Знак1"/>
    <w:semiHidden/>
    <w:rsid w:val="007E05D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1fd">
    <w:name w:val="Подзаголовок Знак1"/>
    <w:rsid w:val="007E05D5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character" w:customStyle="1" w:styleId="219">
    <w:name w:val="Основной текст с отступом 2 Знак1"/>
    <w:semiHidden/>
    <w:rsid w:val="007E05D5"/>
    <w:rPr>
      <w:sz w:val="28"/>
      <w:szCs w:val="24"/>
    </w:rPr>
  </w:style>
  <w:style w:type="character" w:customStyle="1" w:styleId="316">
    <w:name w:val="Основной текст с отступом 3 Знак1"/>
    <w:semiHidden/>
    <w:rsid w:val="007E05D5"/>
    <w:rPr>
      <w:sz w:val="16"/>
      <w:szCs w:val="16"/>
    </w:rPr>
  </w:style>
  <w:style w:type="character" w:customStyle="1" w:styleId="1fe">
    <w:name w:val="Верхний колонтитул Знак1"/>
    <w:semiHidden/>
    <w:rsid w:val="007E05D5"/>
    <w:rPr>
      <w:sz w:val="28"/>
      <w:szCs w:val="24"/>
    </w:rPr>
  </w:style>
  <w:style w:type="character" w:customStyle="1" w:styleId="1ff">
    <w:name w:val="Нижний колонтитул Знак1"/>
    <w:semiHidden/>
    <w:rsid w:val="007E05D5"/>
    <w:rPr>
      <w:sz w:val="28"/>
      <w:szCs w:val="24"/>
    </w:rPr>
  </w:style>
  <w:style w:type="character" w:customStyle="1" w:styleId="317">
    <w:name w:val="Основной текст 3 Знак1"/>
    <w:semiHidden/>
    <w:rsid w:val="007E05D5"/>
    <w:rPr>
      <w:sz w:val="16"/>
      <w:szCs w:val="16"/>
    </w:rPr>
  </w:style>
  <w:style w:type="character" w:customStyle="1" w:styleId="1ff0">
    <w:name w:val="Текст сноски Знак1"/>
    <w:rsid w:val="007E05D5"/>
  </w:style>
  <w:style w:type="character" w:customStyle="1" w:styleId="1ff1">
    <w:name w:val="Тема примечания Знак1"/>
    <w:semiHidden/>
    <w:rsid w:val="007E05D5"/>
    <w:rPr>
      <w:b/>
      <w:bCs/>
    </w:rPr>
  </w:style>
  <w:style w:type="character" w:customStyle="1" w:styleId="1ff2">
    <w:name w:val="Схема документа Знак1"/>
    <w:semiHidden/>
    <w:rsid w:val="007E05D5"/>
    <w:rPr>
      <w:rFonts w:ascii="Segoe UI" w:hAnsi="Segoe UI" w:cs="Segoe UI"/>
      <w:sz w:val="16"/>
      <w:szCs w:val="16"/>
    </w:rPr>
  </w:style>
  <w:style w:type="character" w:styleId="affffffa">
    <w:name w:val="Placeholder Text"/>
    <w:uiPriority w:val="99"/>
    <w:semiHidden/>
    <w:rsid w:val="007E05D5"/>
    <w:rPr>
      <w:color w:val="808080"/>
    </w:rPr>
  </w:style>
  <w:style w:type="table" w:customStyle="1" w:styleId="59">
    <w:name w:val="Сетка таблицы5"/>
    <w:basedOn w:val="a4"/>
    <w:next w:val="affff1"/>
    <w:rsid w:val="007E05D5"/>
    <w:pPr>
      <w:spacing w:line="360" w:lineRule="auto"/>
      <w:ind w:firstLine="709"/>
      <w:jc w:val="both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f3">
    <w:name w:val="Заголовок оглавления1"/>
    <w:basedOn w:val="1"/>
    <w:next w:val="a2"/>
    <w:rsid w:val="007E05D5"/>
    <w:pPr>
      <w:keepLines/>
      <w:spacing w:before="480" w:line="276" w:lineRule="auto"/>
      <w:ind w:firstLine="0"/>
      <w:jc w:val="left"/>
      <w:outlineLvl w:val="9"/>
    </w:pPr>
    <w:rPr>
      <w:rFonts w:ascii="Cambria" w:eastAsia="Calibri" w:hAnsi="Cambria"/>
      <w:color w:val="365F91"/>
      <w:sz w:val="28"/>
      <w:szCs w:val="28"/>
    </w:rPr>
  </w:style>
  <w:style w:type="paragraph" w:customStyle="1" w:styleId="1ff4">
    <w:name w:val="Рецензия1"/>
    <w:hidden/>
    <w:semiHidden/>
    <w:rsid w:val="007E05D5"/>
    <w:rPr>
      <w:rFonts w:eastAsia="Calibri"/>
    </w:rPr>
  </w:style>
  <w:style w:type="table" w:customStyle="1" w:styleId="611">
    <w:name w:val="Сетка таблицы61"/>
    <w:basedOn w:val="a4"/>
    <w:next w:val="affff1"/>
    <w:uiPriority w:val="59"/>
    <w:rsid w:val="007E05D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"/>
    <w:basedOn w:val="a4"/>
    <w:next w:val="affff1"/>
    <w:uiPriority w:val="59"/>
    <w:rsid w:val="007E05D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20">
    <w:name w:val="Основной текст с отступом 32"/>
    <w:basedOn w:val="a2"/>
    <w:rsid w:val="007E05D5"/>
    <w:pPr>
      <w:ind w:right="-1050"/>
    </w:pPr>
    <w:rPr>
      <w:rFonts w:ascii="Arial" w:hAnsi="Arial"/>
      <w:sz w:val="24"/>
      <w:szCs w:val="20"/>
    </w:rPr>
  </w:style>
  <w:style w:type="table" w:customStyle="1" w:styleId="86">
    <w:name w:val="Сетка таблицы8"/>
    <w:basedOn w:val="a4"/>
    <w:next w:val="affff1"/>
    <w:rsid w:val="007E0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0">
    <w:name w:val="Нет списка15"/>
    <w:next w:val="a5"/>
    <w:semiHidden/>
    <w:rsid w:val="007E05D5"/>
  </w:style>
  <w:style w:type="paragraph" w:customStyle="1" w:styleId="330">
    <w:name w:val="Основной текст с отступом 33"/>
    <w:basedOn w:val="a2"/>
    <w:rsid w:val="007E05D5"/>
    <w:pPr>
      <w:ind w:right="-1050"/>
    </w:pPr>
    <w:rPr>
      <w:rFonts w:ascii="Arial" w:hAnsi="Arial"/>
      <w:sz w:val="24"/>
      <w:szCs w:val="20"/>
    </w:rPr>
  </w:style>
  <w:style w:type="table" w:customStyle="1" w:styleId="96">
    <w:name w:val="Сетка таблицы9"/>
    <w:basedOn w:val="a4"/>
    <w:next w:val="affff1"/>
    <w:rsid w:val="007E0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0">
    <w:name w:val="Нет списка16"/>
    <w:next w:val="a5"/>
    <w:uiPriority w:val="99"/>
    <w:semiHidden/>
    <w:unhideWhenUsed/>
    <w:rsid w:val="00313650"/>
  </w:style>
  <w:style w:type="paragraph" w:customStyle="1" w:styleId="2f6">
    <w:name w:val="Заголовок2"/>
    <w:basedOn w:val="2"/>
    <w:rsid w:val="00313650"/>
    <w:pPr>
      <w:spacing w:before="240" w:after="60" w:line="360" w:lineRule="auto"/>
      <w:ind w:right="0" w:firstLine="709"/>
      <w:jc w:val="both"/>
    </w:pPr>
    <w:rPr>
      <w:b/>
      <w:bCs/>
      <w:iCs/>
      <w:szCs w:val="28"/>
    </w:rPr>
  </w:style>
  <w:style w:type="paragraph" w:customStyle="1" w:styleId="affffffb">
    <w:name w:val="Подраздел"/>
    <w:basedOn w:val="30"/>
    <w:next w:val="a2"/>
    <w:qFormat/>
    <w:rsid w:val="00313650"/>
    <w:pPr>
      <w:spacing w:before="240" w:after="60" w:line="360" w:lineRule="auto"/>
      <w:ind w:right="0" w:firstLine="709"/>
      <w:jc w:val="both"/>
    </w:pPr>
    <w:rPr>
      <w:rFonts w:ascii="Cambria" w:hAnsi="Cambria"/>
      <w:b/>
      <w:bCs/>
      <w:sz w:val="26"/>
      <w:szCs w:val="26"/>
      <w:u w:val="single"/>
    </w:rPr>
  </w:style>
  <w:style w:type="table" w:styleId="affffffc">
    <w:name w:val="Light Shading"/>
    <w:basedOn w:val="a4"/>
    <w:uiPriority w:val="60"/>
    <w:rsid w:val="00313650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affffffd">
    <w:name w:val="Табличный"/>
    <w:basedOn w:val="a2"/>
    <w:qFormat/>
    <w:rsid w:val="00313650"/>
    <w:pPr>
      <w:ind w:firstLine="0"/>
      <w:contextualSpacing/>
    </w:pPr>
    <w:rPr>
      <w:sz w:val="22"/>
      <w:szCs w:val="22"/>
    </w:rPr>
  </w:style>
  <w:style w:type="numbering" w:customStyle="1" w:styleId="170">
    <w:name w:val="Нет списка17"/>
    <w:next w:val="a5"/>
    <w:uiPriority w:val="99"/>
    <w:semiHidden/>
    <w:rsid w:val="002D03C4"/>
  </w:style>
  <w:style w:type="numbering" w:customStyle="1" w:styleId="180">
    <w:name w:val="Нет списка18"/>
    <w:next w:val="a5"/>
    <w:uiPriority w:val="99"/>
    <w:semiHidden/>
    <w:rsid w:val="003E222F"/>
  </w:style>
  <w:style w:type="numbering" w:customStyle="1" w:styleId="192">
    <w:name w:val="Нет списка19"/>
    <w:next w:val="a5"/>
    <w:uiPriority w:val="99"/>
    <w:semiHidden/>
    <w:rsid w:val="003E222F"/>
  </w:style>
  <w:style w:type="numbering" w:customStyle="1" w:styleId="200">
    <w:name w:val="Нет списка20"/>
    <w:next w:val="a5"/>
    <w:semiHidden/>
    <w:unhideWhenUsed/>
    <w:rsid w:val="003E222F"/>
  </w:style>
  <w:style w:type="table" w:customStyle="1" w:styleId="103">
    <w:name w:val="Сетка таблицы10"/>
    <w:basedOn w:val="a4"/>
    <w:next w:val="affff1"/>
    <w:rsid w:val="003E222F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40">
    <w:name w:val="Нет списка24"/>
    <w:next w:val="a5"/>
    <w:semiHidden/>
    <w:unhideWhenUsed/>
    <w:rsid w:val="009C6D3B"/>
  </w:style>
  <w:style w:type="table" w:customStyle="1" w:styleId="114">
    <w:name w:val="Сетка таблицы11"/>
    <w:basedOn w:val="a4"/>
    <w:next w:val="affff1"/>
    <w:rsid w:val="009C6D3B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0">
    <w:name w:val="Нет списка25"/>
    <w:next w:val="a5"/>
    <w:semiHidden/>
    <w:rsid w:val="000C34AC"/>
  </w:style>
  <w:style w:type="character" w:customStyle="1" w:styleId="BodyTextIndentChar">
    <w:name w:val="Body Text Indent Char"/>
    <w:locked/>
    <w:rsid w:val="000C34AC"/>
    <w:rPr>
      <w:rFonts w:ascii="Times New Roman" w:hAnsi="Times New Roman" w:cs="Times New Roman"/>
      <w:sz w:val="24"/>
      <w:szCs w:val="24"/>
      <w:lang w:eastAsia="ru-RU"/>
    </w:rPr>
  </w:style>
  <w:style w:type="numbering" w:customStyle="1" w:styleId="260">
    <w:name w:val="Нет списка26"/>
    <w:next w:val="a5"/>
    <w:uiPriority w:val="99"/>
    <w:semiHidden/>
    <w:unhideWhenUsed/>
    <w:rsid w:val="00A867A8"/>
  </w:style>
  <w:style w:type="numbering" w:customStyle="1" w:styleId="1100">
    <w:name w:val="Нет списка110"/>
    <w:next w:val="a5"/>
    <w:semiHidden/>
    <w:rsid w:val="00A867A8"/>
  </w:style>
  <w:style w:type="table" w:customStyle="1" w:styleId="123">
    <w:name w:val="Сетка таблицы12"/>
    <w:basedOn w:val="a4"/>
    <w:next w:val="affff1"/>
    <w:uiPriority w:val="59"/>
    <w:rsid w:val="00A867A8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270">
    <w:name w:val="Нет списка27"/>
    <w:next w:val="a5"/>
    <w:uiPriority w:val="99"/>
    <w:semiHidden/>
    <w:unhideWhenUsed/>
    <w:rsid w:val="00A867A8"/>
  </w:style>
  <w:style w:type="table" w:customStyle="1" w:styleId="131">
    <w:name w:val="Сетка таблицы13"/>
    <w:basedOn w:val="a4"/>
    <w:next w:val="affff1"/>
    <w:uiPriority w:val="39"/>
    <w:rsid w:val="00A867A8"/>
    <w:pPr>
      <w:spacing w:line="36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8">
    <w:name w:val="Нет списка31"/>
    <w:next w:val="a5"/>
    <w:uiPriority w:val="99"/>
    <w:semiHidden/>
    <w:unhideWhenUsed/>
    <w:rsid w:val="00A867A8"/>
  </w:style>
  <w:style w:type="numbering" w:customStyle="1" w:styleId="412">
    <w:name w:val="Нет списка41"/>
    <w:next w:val="a5"/>
    <w:uiPriority w:val="99"/>
    <w:semiHidden/>
    <w:unhideWhenUsed/>
    <w:rsid w:val="00A867A8"/>
  </w:style>
  <w:style w:type="numbering" w:customStyle="1" w:styleId="512">
    <w:name w:val="Нет списка51"/>
    <w:next w:val="a5"/>
    <w:uiPriority w:val="99"/>
    <w:semiHidden/>
    <w:unhideWhenUsed/>
    <w:rsid w:val="00A867A8"/>
  </w:style>
  <w:style w:type="numbering" w:customStyle="1" w:styleId="612">
    <w:name w:val="Нет списка61"/>
    <w:next w:val="a5"/>
    <w:uiPriority w:val="99"/>
    <w:semiHidden/>
    <w:unhideWhenUsed/>
    <w:rsid w:val="00A867A8"/>
  </w:style>
  <w:style w:type="numbering" w:customStyle="1" w:styleId="711">
    <w:name w:val="Нет списка71"/>
    <w:next w:val="a5"/>
    <w:semiHidden/>
    <w:rsid w:val="00A867A8"/>
  </w:style>
  <w:style w:type="table" w:customStyle="1" w:styleId="223">
    <w:name w:val="Сетка таблицы22"/>
    <w:basedOn w:val="a4"/>
    <w:next w:val="affff1"/>
    <w:rsid w:val="00A86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11">
    <w:name w:val="Нет списка81"/>
    <w:next w:val="a5"/>
    <w:semiHidden/>
    <w:rsid w:val="00A867A8"/>
  </w:style>
  <w:style w:type="table" w:customStyle="1" w:styleId="319">
    <w:name w:val="Сетка таблицы31"/>
    <w:basedOn w:val="a4"/>
    <w:next w:val="affff1"/>
    <w:rsid w:val="00A86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11">
    <w:name w:val="Нет списка91"/>
    <w:next w:val="a5"/>
    <w:semiHidden/>
    <w:rsid w:val="00A867A8"/>
  </w:style>
  <w:style w:type="table" w:customStyle="1" w:styleId="413">
    <w:name w:val="Сетка таблицы41"/>
    <w:basedOn w:val="a4"/>
    <w:next w:val="affff1"/>
    <w:rsid w:val="00A86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10">
    <w:name w:val="Нет списка101"/>
    <w:next w:val="a5"/>
    <w:semiHidden/>
    <w:rsid w:val="00A867A8"/>
  </w:style>
  <w:style w:type="table" w:customStyle="1" w:styleId="513">
    <w:name w:val="Сетка таблицы51"/>
    <w:basedOn w:val="a4"/>
    <w:next w:val="affff1"/>
    <w:rsid w:val="00A867A8"/>
    <w:pPr>
      <w:spacing w:line="360" w:lineRule="auto"/>
      <w:ind w:firstLine="709"/>
      <w:jc w:val="both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40">
    <w:name w:val="Нет списка114"/>
    <w:next w:val="a5"/>
    <w:semiHidden/>
    <w:rsid w:val="00A867A8"/>
  </w:style>
  <w:style w:type="table" w:customStyle="1" w:styleId="620">
    <w:name w:val="Сетка таблицы62"/>
    <w:basedOn w:val="a4"/>
    <w:next w:val="affff1"/>
    <w:uiPriority w:val="59"/>
    <w:rsid w:val="00A867A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0">
    <w:name w:val="Нет списка121"/>
    <w:next w:val="a5"/>
    <w:uiPriority w:val="99"/>
    <w:semiHidden/>
    <w:unhideWhenUsed/>
    <w:rsid w:val="00A867A8"/>
  </w:style>
  <w:style w:type="numbering" w:customStyle="1" w:styleId="1310">
    <w:name w:val="Нет списка131"/>
    <w:next w:val="a5"/>
    <w:uiPriority w:val="99"/>
    <w:semiHidden/>
    <w:unhideWhenUsed/>
    <w:rsid w:val="00A867A8"/>
  </w:style>
  <w:style w:type="numbering" w:customStyle="1" w:styleId="1114">
    <w:name w:val="Нет списка1114"/>
    <w:next w:val="a5"/>
    <w:semiHidden/>
    <w:rsid w:val="00A867A8"/>
  </w:style>
  <w:style w:type="numbering" w:customStyle="1" w:styleId="2110">
    <w:name w:val="Нет списка211"/>
    <w:next w:val="a5"/>
    <w:uiPriority w:val="99"/>
    <w:semiHidden/>
    <w:unhideWhenUsed/>
    <w:rsid w:val="00A867A8"/>
  </w:style>
  <w:style w:type="numbering" w:customStyle="1" w:styleId="11113">
    <w:name w:val="Нет списка11113"/>
    <w:next w:val="a5"/>
    <w:semiHidden/>
    <w:rsid w:val="00A867A8"/>
  </w:style>
  <w:style w:type="table" w:customStyle="1" w:styleId="712">
    <w:name w:val="Сетка таблицы71"/>
    <w:basedOn w:val="a4"/>
    <w:next w:val="affff1"/>
    <w:uiPriority w:val="59"/>
    <w:rsid w:val="00A867A8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0">
    <w:name w:val="Нет списка141"/>
    <w:next w:val="a5"/>
    <w:semiHidden/>
    <w:rsid w:val="00A867A8"/>
  </w:style>
  <w:style w:type="table" w:customStyle="1" w:styleId="812">
    <w:name w:val="Сетка таблицы81"/>
    <w:basedOn w:val="a4"/>
    <w:next w:val="affff1"/>
    <w:rsid w:val="00A86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1">
    <w:name w:val="Нет списка151"/>
    <w:next w:val="a5"/>
    <w:semiHidden/>
    <w:rsid w:val="00A867A8"/>
  </w:style>
  <w:style w:type="table" w:customStyle="1" w:styleId="912">
    <w:name w:val="Сетка таблицы91"/>
    <w:basedOn w:val="a4"/>
    <w:next w:val="affff1"/>
    <w:rsid w:val="00A86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fe">
    <w:name w:val="Район"/>
    <w:basedOn w:val="6"/>
    <w:link w:val="afffffff"/>
    <w:rsid w:val="00F0487E"/>
    <w:pPr>
      <w:spacing w:after="0" w:afterAutospacing="0"/>
    </w:pPr>
    <w:rPr>
      <w:rFonts w:eastAsia="Calibri"/>
      <w:b w:val="0"/>
      <w:i/>
      <w:u w:val="single"/>
      <w:lang w:eastAsia="en-US"/>
    </w:rPr>
  </w:style>
  <w:style w:type="paragraph" w:customStyle="1" w:styleId="afffffff0">
    <w:name w:val="ИнтроТабл"/>
    <w:basedOn w:val="6"/>
    <w:link w:val="afffffff1"/>
    <w:rsid w:val="00BD2AB2"/>
    <w:pPr>
      <w:ind w:firstLine="0"/>
      <w:jc w:val="center"/>
    </w:pPr>
    <w:rPr>
      <w:b w:val="0"/>
      <w:sz w:val="24"/>
      <w:szCs w:val="24"/>
    </w:rPr>
  </w:style>
  <w:style w:type="character" w:customStyle="1" w:styleId="afffffff">
    <w:name w:val="Район Знак"/>
    <w:link w:val="affffffe"/>
    <w:rsid w:val="00F0487E"/>
    <w:rPr>
      <w:rFonts w:eastAsia="Calibri"/>
      <w:i/>
      <w:sz w:val="28"/>
      <w:u w:val="single"/>
      <w:lang w:eastAsia="en-US"/>
    </w:rPr>
  </w:style>
  <w:style w:type="paragraph" w:customStyle="1" w:styleId="2-">
    <w:name w:val="Стиль2-Район"/>
    <w:basedOn w:val="affffffe"/>
    <w:link w:val="2-0"/>
    <w:rsid w:val="003608B2"/>
    <w:rPr>
      <w:b/>
      <w:i w:val="0"/>
    </w:rPr>
  </w:style>
  <w:style w:type="character" w:customStyle="1" w:styleId="afffffff1">
    <w:name w:val="ИнтроТабл Знак"/>
    <w:link w:val="afffffff0"/>
    <w:rsid w:val="00BD2AB2"/>
    <w:rPr>
      <w:b w:val="0"/>
      <w:sz w:val="24"/>
      <w:szCs w:val="24"/>
    </w:rPr>
  </w:style>
  <w:style w:type="character" w:customStyle="1" w:styleId="2-0">
    <w:name w:val="Стиль2-Район Знак"/>
    <w:link w:val="2-"/>
    <w:rsid w:val="003608B2"/>
    <w:rPr>
      <w:rFonts w:eastAsia="Calibri"/>
      <w:b/>
      <w:sz w:val="28"/>
      <w:u w:val="single"/>
      <w:lang w:eastAsia="en-US"/>
    </w:rPr>
  </w:style>
  <w:style w:type="paragraph" w:customStyle="1" w:styleId="afffffff2">
    <w:name w:val="Райончик"/>
    <w:basedOn w:val="a2"/>
    <w:link w:val="afffffff3"/>
    <w:rsid w:val="00FA061E"/>
    <w:pPr>
      <w:spacing w:before="100" w:beforeAutospacing="1"/>
    </w:pPr>
    <w:rPr>
      <w:u w:val="single"/>
    </w:rPr>
  </w:style>
  <w:style w:type="character" w:customStyle="1" w:styleId="affffff5">
    <w:name w:val="Без интервала Знак"/>
    <w:aliases w:val="Таблица № Знак,Без интервала2 Знак"/>
    <w:link w:val="affffff4"/>
    <w:uiPriority w:val="1"/>
    <w:rsid w:val="00191FF4"/>
    <w:rPr>
      <w:sz w:val="24"/>
      <w:szCs w:val="24"/>
      <w:lang w:eastAsia="en-US"/>
    </w:rPr>
  </w:style>
  <w:style w:type="character" w:customStyle="1" w:styleId="afffffff3">
    <w:name w:val="Райончик Знак"/>
    <w:link w:val="afffffff2"/>
    <w:rsid w:val="00FA061E"/>
    <w:rPr>
      <w:sz w:val="28"/>
      <w:szCs w:val="24"/>
      <w:u w:val="single"/>
    </w:rPr>
  </w:style>
  <w:style w:type="numbering" w:customStyle="1" w:styleId="280">
    <w:name w:val="Нет списка28"/>
    <w:next w:val="a5"/>
    <w:semiHidden/>
    <w:rsid w:val="005671BD"/>
  </w:style>
  <w:style w:type="paragraph" w:customStyle="1" w:styleId="afffffff4">
    <w:name w:val="Знак Знак Знак"/>
    <w:basedOn w:val="a2"/>
    <w:rsid w:val="005671BD"/>
    <w:pPr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hps">
    <w:name w:val="hps"/>
    <w:rsid w:val="005671BD"/>
  </w:style>
  <w:style w:type="character" w:customStyle="1" w:styleId="hl">
    <w:name w:val="hl"/>
    <w:rsid w:val="005671BD"/>
  </w:style>
  <w:style w:type="character" w:customStyle="1" w:styleId="124">
    <w:name w:val="Знак Знак12"/>
    <w:rsid w:val="005671BD"/>
    <w:rPr>
      <w:sz w:val="24"/>
      <w:szCs w:val="24"/>
      <w:lang w:val="ru-RU" w:eastAsia="ru-RU" w:bidi="ar-SA"/>
    </w:rPr>
  </w:style>
  <w:style w:type="character" w:customStyle="1" w:styleId="2f7">
    <w:name w:val="Знак Знак Знак2"/>
    <w:rsid w:val="005671BD"/>
    <w:rPr>
      <w:lang w:val="ru-RU" w:eastAsia="ru-RU" w:bidi="ar-SA"/>
    </w:rPr>
  </w:style>
  <w:style w:type="paragraph" w:customStyle="1" w:styleId="Style5">
    <w:name w:val="Style5"/>
    <w:basedOn w:val="a2"/>
    <w:rsid w:val="005671BD"/>
    <w:pPr>
      <w:widowControl w:val="0"/>
      <w:autoSpaceDE w:val="0"/>
      <w:autoSpaceDN w:val="0"/>
      <w:adjustRightInd w:val="0"/>
      <w:ind w:firstLine="0"/>
      <w:jc w:val="left"/>
    </w:pPr>
    <w:rPr>
      <w:sz w:val="24"/>
    </w:rPr>
  </w:style>
  <w:style w:type="character" w:customStyle="1" w:styleId="68">
    <w:name w:val="Знак6 Знак Знак"/>
    <w:aliases w:val="Основной текст с отступом Знак Знак"/>
    <w:rsid w:val="005671BD"/>
    <w:rPr>
      <w:sz w:val="24"/>
      <w:szCs w:val="24"/>
    </w:rPr>
  </w:style>
  <w:style w:type="paragraph" w:customStyle="1" w:styleId="afffffff5">
    <w:name w:val="Знак Знак Знак Знак Знак Знак"/>
    <w:basedOn w:val="a2"/>
    <w:rsid w:val="005671BD"/>
    <w:pPr>
      <w:tabs>
        <w:tab w:val="num" w:pos="360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afffffff6">
    <w:name w:val="Замечания Знак"/>
    <w:link w:val="afffffff7"/>
    <w:locked/>
    <w:rsid w:val="005671BD"/>
    <w:rPr>
      <w:b/>
      <w:i/>
      <w:color w:val="0000FF"/>
      <w:sz w:val="28"/>
      <w:szCs w:val="24"/>
    </w:rPr>
  </w:style>
  <w:style w:type="paragraph" w:customStyle="1" w:styleId="afffffff7">
    <w:name w:val="Замечания"/>
    <w:basedOn w:val="a2"/>
    <w:link w:val="afffffff6"/>
    <w:qFormat/>
    <w:rsid w:val="005671BD"/>
    <w:rPr>
      <w:b/>
      <w:i/>
      <w:color w:val="0000FF"/>
    </w:rPr>
  </w:style>
  <w:style w:type="character" w:customStyle="1" w:styleId="261">
    <w:name w:val="Знак Знак26"/>
    <w:rsid w:val="005671BD"/>
    <w:rPr>
      <w:sz w:val="24"/>
      <w:lang w:val="ru-RU" w:eastAsia="ru-RU" w:bidi="ar-SA"/>
    </w:rPr>
  </w:style>
  <w:style w:type="character" w:customStyle="1" w:styleId="251">
    <w:name w:val="Знак Знак25"/>
    <w:rsid w:val="005671BD"/>
    <w:rPr>
      <w:sz w:val="24"/>
      <w:lang w:val="en-US" w:eastAsia="ru-RU" w:bidi="ar-SA"/>
    </w:rPr>
  </w:style>
  <w:style w:type="character" w:customStyle="1" w:styleId="241">
    <w:name w:val="Знак Знак24"/>
    <w:rsid w:val="005671BD"/>
    <w:rPr>
      <w:sz w:val="24"/>
      <w:lang w:val="ru-RU" w:eastAsia="ru-RU" w:bidi="ar-SA"/>
    </w:rPr>
  </w:style>
  <w:style w:type="character" w:customStyle="1" w:styleId="1ff5">
    <w:name w:val="Знак Знак Знак1"/>
    <w:rsid w:val="005671BD"/>
    <w:rPr>
      <w:lang w:val="ru-RU" w:eastAsia="ru-RU" w:bidi="ar-SA"/>
    </w:rPr>
  </w:style>
  <w:style w:type="table" w:customStyle="1" w:styleId="143">
    <w:name w:val="Сетка таблицы14"/>
    <w:basedOn w:val="a4"/>
    <w:next w:val="affff1"/>
    <w:rsid w:val="005671BD"/>
    <w:pPr>
      <w:ind w:firstLine="709"/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4125">
    <w:name w:val="Стиль 14 пт По ширине Первая строка:  125 см Междустр.интервал:..."/>
    <w:basedOn w:val="a2"/>
    <w:rsid w:val="005671BD"/>
    <w:pPr>
      <w:widowControl w:val="0"/>
      <w:spacing w:line="360" w:lineRule="auto"/>
    </w:pPr>
    <w:rPr>
      <w:szCs w:val="20"/>
    </w:rPr>
  </w:style>
  <w:style w:type="paragraph" w:styleId="HTML">
    <w:name w:val="HTML Preformatted"/>
    <w:basedOn w:val="a2"/>
    <w:link w:val="HTML0"/>
    <w:rsid w:val="005671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link w:val="HTML"/>
    <w:rsid w:val="005671BD"/>
    <w:rPr>
      <w:rFonts w:ascii="Courier New" w:hAnsi="Courier New" w:cs="Courier New"/>
    </w:rPr>
  </w:style>
  <w:style w:type="character" w:customStyle="1" w:styleId="gnkrckgcgsb">
    <w:name w:val="gnkrckgcgsb"/>
    <w:rsid w:val="005671BD"/>
  </w:style>
  <w:style w:type="paragraph" w:styleId="afffffff8">
    <w:name w:val="table of authorities"/>
    <w:basedOn w:val="a2"/>
    <w:next w:val="a2"/>
    <w:unhideWhenUsed/>
    <w:rsid w:val="005671BD"/>
    <w:pPr>
      <w:spacing w:line="276" w:lineRule="auto"/>
      <w:ind w:left="240" w:hanging="240"/>
    </w:pPr>
    <w:rPr>
      <w:sz w:val="24"/>
      <w:szCs w:val="22"/>
      <w:lang w:eastAsia="en-US"/>
    </w:rPr>
  </w:style>
  <w:style w:type="numbering" w:customStyle="1" w:styleId="290">
    <w:name w:val="Нет списка29"/>
    <w:next w:val="a5"/>
    <w:uiPriority w:val="99"/>
    <w:semiHidden/>
    <w:unhideWhenUsed/>
    <w:rsid w:val="00F85317"/>
  </w:style>
  <w:style w:type="numbering" w:customStyle="1" w:styleId="300">
    <w:name w:val="Нет списка30"/>
    <w:next w:val="a5"/>
    <w:uiPriority w:val="99"/>
    <w:semiHidden/>
    <w:unhideWhenUsed/>
    <w:rsid w:val="00F85317"/>
  </w:style>
  <w:style w:type="paragraph" w:customStyle="1" w:styleId="2f8">
    <w:name w:val="Стиль2"/>
    <w:basedOn w:val="a2"/>
    <w:link w:val="2f9"/>
    <w:qFormat/>
    <w:rsid w:val="00F85317"/>
    <w:pPr>
      <w:spacing w:before="100" w:beforeAutospacing="1"/>
    </w:pPr>
    <w:rPr>
      <w:b/>
      <w:i/>
      <w:szCs w:val="28"/>
    </w:rPr>
  </w:style>
  <w:style w:type="character" w:customStyle="1" w:styleId="2f9">
    <w:name w:val="Стиль2 Знак"/>
    <w:link w:val="2f8"/>
    <w:rsid w:val="00F85317"/>
    <w:rPr>
      <w:b/>
      <w:i/>
      <w:sz w:val="28"/>
      <w:szCs w:val="28"/>
    </w:rPr>
  </w:style>
  <w:style w:type="paragraph" w:customStyle="1" w:styleId="4b">
    <w:name w:val="Стиль4"/>
    <w:basedOn w:val="af"/>
    <w:link w:val="4c"/>
    <w:qFormat/>
    <w:rsid w:val="00F85317"/>
  </w:style>
  <w:style w:type="character" w:customStyle="1" w:styleId="4c">
    <w:name w:val="Стиль4 Знак"/>
    <w:link w:val="4b"/>
    <w:rsid w:val="00F85317"/>
  </w:style>
  <w:style w:type="table" w:customStyle="1" w:styleId="152">
    <w:name w:val="Сетка таблицы15"/>
    <w:basedOn w:val="a4"/>
    <w:next w:val="affff1"/>
    <w:uiPriority w:val="59"/>
    <w:rsid w:val="00520233"/>
    <w:rPr>
      <w:rFonts w:ascii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61">
    <w:name w:val="Сетка таблицы16"/>
    <w:basedOn w:val="a4"/>
    <w:next w:val="affff1"/>
    <w:uiPriority w:val="59"/>
    <w:rsid w:val="00257EA0"/>
    <w:rPr>
      <w:rFonts w:ascii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321">
    <w:name w:val="Нет списка32"/>
    <w:next w:val="a5"/>
    <w:semiHidden/>
    <w:rsid w:val="00F2297F"/>
  </w:style>
  <w:style w:type="table" w:customStyle="1" w:styleId="171">
    <w:name w:val="Сетка таблицы17"/>
    <w:basedOn w:val="a4"/>
    <w:next w:val="affff1"/>
    <w:uiPriority w:val="39"/>
    <w:rsid w:val="00F2297F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ff9">
    <w:name w:val="ОбычнТекст"/>
    <w:basedOn w:val="a2"/>
    <w:link w:val="afffffffa"/>
    <w:rsid w:val="00F2297F"/>
    <w:pPr>
      <w:widowControl w:val="0"/>
      <w:spacing w:line="360" w:lineRule="auto"/>
    </w:pPr>
    <w:rPr>
      <w:szCs w:val="28"/>
    </w:rPr>
  </w:style>
  <w:style w:type="character" w:customStyle="1" w:styleId="afffffffa">
    <w:name w:val="ОбычнТекст Знак"/>
    <w:link w:val="afffffff9"/>
    <w:rsid w:val="00F2297F"/>
    <w:rPr>
      <w:sz w:val="28"/>
      <w:szCs w:val="28"/>
    </w:rPr>
  </w:style>
  <w:style w:type="paragraph" w:customStyle="1" w:styleId="BodyTextIndent31">
    <w:name w:val="Body Text Indent 31"/>
    <w:basedOn w:val="a2"/>
    <w:rsid w:val="00F2297F"/>
    <w:pPr>
      <w:overflowPunct w:val="0"/>
      <w:autoSpaceDE w:val="0"/>
      <w:autoSpaceDN w:val="0"/>
      <w:adjustRightInd w:val="0"/>
      <w:spacing w:line="360" w:lineRule="auto"/>
      <w:ind w:right="-115" w:firstLine="720"/>
      <w:textAlignment w:val="baseline"/>
    </w:pPr>
    <w:rPr>
      <w:sz w:val="24"/>
      <w:szCs w:val="20"/>
    </w:rPr>
  </w:style>
  <w:style w:type="character" w:customStyle="1" w:styleId="WW8Num6z0">
    <w:name w:val="WW8Num6z0"/>
    <w:rsid w:val="00F2297F"/>
    <w:rPr>
      <w:rFonts w:ascii="Symbol" w:hAnsi="Symbol"/>
    </w:rPr>
  </w:style>
  <w:style w:type="character" w:customStyle="1" w:styleId="WW8Num7z0">
    <w:name w:val="WW8Num7z0"/>
    <w:rsid w:val="00F2297F"/>
    <w:rPr>
      <w:rFonts w:ascii="Symbol" w:hAnsi="Symbol"/>
    </w:rPr>
  </w:style>
  <w:style w:type="character" w:customStyle="1" w:styleId="WW8Num8z0">
    <w:name w:val="WW8Num8z0"/>
    <w:rsid w:val="00F2297F"/>
    <w:rPr>
      <w:rFonts w:ascii="Symbol" w:hAnsi="Symbol"/>
    </w:rPr>
  </w:style>
  <w:style w:type="character" w:customStyle="1" w:styleId="WW8Num10z0">
    <w:name w:val="WW8Num10z0"/>
    <w:rsid w:val="00F2297F"/>
    <w:rPr>
      <w:rFonts w:ascii="Symbol" w:hAnsi="Symbol" w:cs="Times New Roman"/>
    </w:rPr>
  </w:style>
  <w:style w:type="character" w:customStyle="1" w:styleId="WW8Num15z0">
    <w:name w:val="WW8Num15z0"/>
    <w:rsid w:val="00F2297F"/>
    <w:rPr>
      <w:rFonts w:ascii="Symbol" w:hAnsi="Symbol"/>
    </w:rPr>
  </w:style>
  <w:style w:type="character" w:customStyle="1" w:styleId="WW8Num16z0">
    <w:name w:val="WW8Num16z0"/>
    <w:rsid w:val="00F2297F"/>
    <w:rPr>
      <w:rFonts w:ascii="Symbol" w:hAnsi="Symbol"/>
    </w:rPr>
  </w:style>
  <w:style w:type="character" w:customStyle="1" w:styleId="WW8Num17z0">
    <w:name w:val="WW8Num17z0"/>
    <w:rsid w:val="00F2297F"/>
    <w:rPr>
      <w:rFonts w:ascii="Symbol" w:hAnsi="Symbol"/>
    </w:rPr>
  </w:style>
  <w:style w:type="character" w:customStyle="1" w:styleId="WW8Num19z0">
    <w:name w:val="WW8Num19z0"/>
    <w:rsid w:val="00F2297F"/>
    <w:rPr>
      <w:rFonts w:ascii="OpenSymbol" w:hAnsi="OpenSymbol"/>
    </w:rPr>
  </w:style>
  <w:style w:type="character" w:customStyle="1" w:styleId="WW8Num21z0">
    <w:name w:val="WW8Num21z0"/>
    <w:rsid w:val="00F2297F"/>
    <w:rPr>
      <w:rFonts w:ascii="OpenSymbol" w:hAnsi="OpenSymbol"/>
    </w:rPr>
  </w:style>
  <w:style w:type="character" w:customStyle="1" w:styleId="WW8Num23z0">
    <w:name w:val="WW8Num23z0"/>
    <w:rsid w:val="00F2297F"/>
    <w:rPr>
      <w:rFonts w:ascii="Symbol" w:hAnsi="Symbol"/>
    </w:rPr>
  </w:style>
  <w:style w:type="character" w:customStyle="1" w:styleId="WW8Num24z0">
    <w:name w:val="WW8Num24z0"/>
    <w:rsid w:val="00F2297F"/>
    <w:rPr>
      <w:rFonts w:ascii="OpenSymbol" w:hAnsi="OpenSymbol"/>
    </w:rPr>
  </w:style>
  <w:style w:type="character" w:customStyle="1" w:styleId="3f">
    <w:name w:val="Основной шрифт абзаца3"/>
    <w:rsid w:val="00F2297F"/>
  </w:style>
  <w:style w:type="character" w:customStyle="1" w:styleId="WW8Num5z0">
    <w:name w:val="WW8Num5z0"/>
    <w:rsid w:val="00F2297F"/>
    <w:rPr>
      <w:rFonts w:ascii="Symbol" w:hAnsi="Symbol"/>
    </w:rPr>
  </w:style>
  <w:style w:type="character" w:customStyle="1" w:styleId="WW8Num9z0">
    <w:name w:val="WW8Num9z0"/>
    <w:rsid w:val="00F2297F"/>
    <w:rPr>
      <w:rFonts w:ascii="Symbol" w:eastAsia="Times New Roman" w:hAnsi="Symbol" w:cs="Times New Roman"/>
    </w:rPr>
  </w:style>
  <w:style w:type="character" w:customStyle="1" w:styleId="WW8Num19z1">
    <w:name w:val="WW8Num19z1"/>
    <w:rsid w:val="00F2297F"/>
    <w:rPr>
      <w:rFonts w:ascii="Courier New" w:hAnsi="Courier New" w:cs="Courier New"/>
    </w:rPr>
  </w:style>
  <w:style w:type="character" w:customStyle="1" w:styleId="WW8Num19z2">
    <w:name w:val="WW8Num19z2"/>
    <w:rsid w:val="00F2297F"/>
    <w:rPr>
      <w:rFonts w:ascii="Wingdings" w:hAnsi="Wingdings"/>
    </w:rPr>
  </w:style>
  <w:style w:type="character" w:customStyle="1" w:styleId="WW8Num19z3">
    <w:name w:val="WW8Num19z3"/>
    <w:rsid w:val="00F2297F"/>
    <w:rPr>
      <w:rFonts w:ascii="Symbol" w:hAnsi="Symbol"/>
    </w:rPr>
  </w:style>
  <w:style w:type="character" w:customStyle="1" w:styleId="WW8Num21z1">
    <w:name w:val="WW8Num21z1"/>
    <w:rsid w:val="00F2297F"/>
    <w:rPr>
      <w:rFonts w:ascii="Courier New" w:hAnsi="Courier New" w:cs="Courier New"/>
    </w:rPr>
  </w:style>
  <w:style w:type="character" w:customStyle="1" w:styleId="WW8Num21z2">
    <w:name w:val="WW8Num21z2"/>
    <w:rsid w:val="00F2297F"/>
    <w:rPr>
      <w:rFonts w:ascii="Wingdings" w:hAnsi="Wingdings"/>
    </w:rPr>
  </w:style>
  <w:style w:type="character" w:customStyle="1" w:styleId="WW8Num21z3">
    <w:name w:val="WW8Num21z3"/>
    <w:rsid w:val="00F2297F"/>
    <w:rPr>
      <w:rFonts w:ascii="Symbol" w:hAnsi="Symbol"/>
    </w:rPr>
  </w:style>
  <w:style w:type="character" w:customStyle="1" w:styleId="WW8Num23z1">
    <w:name w:val="WW8Num23z1"/>
    <w:rsid w:val="00F2297F"/>
    <w:rPr>
      <w:rFonts w:ascii="Courier New" w:hAnsi="Courier New" w:cs="Courier New"/>
    </w:rPr>
  </w:style>
  <w:style w:type="character" w:customStyle="1" w:styleId="WW8Num23z2">
    <w:name w:val="WW8Num23z2"/>
    <w:rsid w:val="00F2297F"/>
    <w:rPr>
      <w:rFonts w:ascii="Wingdings" w:hAnsi="Wingdings"/>
    </w:rPr>
  </w:style>
  <w:style w:type="character" w:customStyle="1" w:styleId="2fa">
    <w:name w:val="Основной шрифт абзаца2"/>
    <w:rsid w:val="00F2297F"/>
  </w:style>
  <w:style w:type="character" w:customStyle="1" w:styleId="Absatz-Standardschriftart">
    <w:name w:val="Absatz-Standardschriftart"/>
    <w:rsid w:val="00F2297F"/>
  </w:style>
  <w:style w:type="character" w:customStyle="1" w:styleId="WW8Num9z1">
    <w:name w:val="WW8Num9z1"/>
    <w:rsid w:val="00F2297F"/>
    <w:rPr>
      <w:rFonts w:ascii="Courier New" w:hAnsi="Courier New" w:cs="Courier New"/>
    </w:rPr>
  </w:style>
  <w:style w:type="character" w:customStyle="1" w:styleId="WW8Num9z2">
    <w:name w:val="WW8Num9z2"/>
    <w:rsid w:val="00F2297F"/>
    <w:rPr>
      <w:rFonts w:ascii="Wingdings" w:hAnsi="Wingdings"/>
    </w:rPr>
  </w:style>
  <w:style w:type="character" w:customStyle="1" w:styleId="WW8Num9z3">
    <w:name w:val="WW8Num9z3"/>
    <w:rsid w:val="00F2297F"/>
    <w:rPr>
      <w:rFonts w:ascii="Symbol" w:hAnsi="Symbol"/>
    </w:rPr>
  </w:style>
  <w:style w:type="character" w:customStyle="1" w:styleId="WW8Num11z0">
    <w:name w:val="WW8Num11z0"/>
    <w:rsid w:val="00F2297F"/>
    <w:rPr>
      <w:rFonts w:ascii="Symbol" w:hAnsi="Symbol"/>
    </w:rPr>
  </w:style>
  <w:style w:type="character" w:customStyle="1" w:styleId="WW8Num14z0">
    <w:name w:val="WW8Num14z0"/>
    <w:rsid w:val="00F2297F"/>
    <w:rPr>
      <w:rFonts w:ascii="Symbol" w:hAnsi="Symbol"/>
    </w:rPr>
  </w:style>
  <w:style w:type="character" w:customStyle="1" w:styleId="WW8Num14z1">
    <w:name w:val="WW8Num14z1"/>
    <w:rsid w:val="00F2297F"/>
    <w:rPr>
      <w:rFonts w:ascii="Courier New" w:hAnsi="Courier New" w:cs="Courier New"/>
    </w:rPr>
  </w:style>
  <w:style w:type="character" w:customStyle="1" w:styleId="WW8Num14z2">
    <w:name w:val="WW8Num14z2"/>
    <w:rsid w:val="00F2297F"/>
    <w:rPr>
      <w:rFonts w:ascii="Wingdings" w:hAnsi="Wingdings"/>
    </w:rPr>
  </w:style>
  <w:style w:type="character" w:customStyle="1" w:styleId="WW8Num20z0">
    <w:name w:val="WW8Num20z0"/>
    <w:rsid w:val="00F2297F"/>
    <w:rPr>
      <w:rFonts w:ascii="Times New Roman" w:eastAsia="Times New Roman" w:hAnsi="Times New Roman" w:cs="Times New Roman"/>
    </w:rPr>
  </w:style>
  <w:style w:type="character" w:customStyle="1" w:styleId="WW8Num20z1">
    <w:name w:val="WW8Num20z1"/>
    <w:rsid w:val="00F2297F"/>
    <w:rPr>
      <w:rFonts w:ascii="Courier New" w:hAnsi="Courier New" w:cs="Courier New"/>
    </w:rPr>
  </w:style>
  <w:style w:type="character" w:customStyle="1" w:styleId="WW8Num20z2">
    <w:name w:val="WW8Num20z2"/>
    <w:rsid w:val="00F2297F"/>
    <w:rPr>
      <w:rFonts w:ascii="Wingdings" w:hAnsi="Wingdings"/>
    </w:rPr>
  </w:style>
  <w:style w:type="character" w:customStyle="1" w:styleId="WW8Num20z3">
    <w:name w:val="WW8Num20z3"/>
    <w:rsid w:val="00F2297F"/>
    <w:rPr>
      <w:rFonts w:ascii="Symbol" w:hAnsi="Symbol"/>
    </w:rPr>
  </w:style>
  <w:style w:type="character" w:customStyle="1" w:styleId="1ff6">
    <w:name w:val="Основной шрифт абзаца1"/>
    <w:rsid w:val="00F2297F"/>
  </w:style>
  <w:style w:type="character" w:customStyle="1" w:styleId="2fb">
    <w:name w:val="Знак Знак2"/>
    <w:rsid w:val="00F2297F"/>
    <w:rPr>
      <w:sz w:val="24"/>
      <w:lang w:val="ru-RU" w:eastAsia="ar-SA" w:bidi="ar-SA"/>
    </w:rPr>
  </w:style>
  <w:style w:type="character" w:customStyle="1" w:styleId="132">
    <w:name w:val="Название Знак1 Знак3"/>
    <w:rsid w:val="00F2297F"/>
    <w:rPr>
      <w:b/>
      <w:bCs/>
      <w:sz w:val="32"/>
      <w:szCs w:val="24"/>
      <w:lang w:val="ru-RU" w:eastAsia="ar-SA" w:bidi="ar-SA"/>
    </w:rPr>
  </w:style>
  <w:style w:type="character" w:customStyle="1" w:styleId="1ff7">
    <w:name w:val="Знак примечания1"/>
    <w:rsid w:val="00F2297F"/>
    <w:rPr>
      <w:sz w:val="16"/>
      <w:szCs w:val="16"/>
    </w:rPr>
  </w:style>
  <w:style w:type="character" w:customStyle="1" w:styleId="1ff8">
    <w:name w:val="Таймс Нью Знак Знак1"/>
    <w:rsid w:val="00F2297F"/>
    <w:rPr>
      <w:rFonts w:ascii="Arial" w:hAnsi="Arial"/>
      <w:sz w:val="28"/>
    </w:rPr>
  </w:style>
  <w:style w:type="character" w:customStyle="1" w:styleId="3f0">
    <w:name w:val="Знак Знак3"/>
    <w:rsid w:val="00F2297F"/>
    <w:rPr>
      <w:sz w:val="24"/>
      <w:szCs w:val="24"/>
    </w:rPr>
  </w:style>
  <w:style w:type="character" w:customStyle="1" w:styleId="172">
    <w:name w:val="Знак Знак17"/>
    <w:rsid w:val="00F2297F"/>
    <w:rPr>
      <w:sz w:val="24"/>
      <w:szCs w:val="24"/>
      <w:lang w:eastAsia="ar-SA"/>
    </w:rPr>
  </w:style>
  <w:style w:type="paragraph" w:customStyle="1" w:styleId="ConsNormal">
    <w:name w:val="ConsNormal"/>
    <w:uiPriority w:val="99"/>
    <w:rsid w:val="00F2297F"/>
    <w:pPr>
      <w:widowControl w:val="0"/>
      <w:suppressAutoHyphens/>
      <w:autoSpaceDE w:val="0"/>
      <w:ind w:right="19772" w:firstLine="720"/>
    </w:pPr>
    <w:rPr>
      <w:rFonts w:ascii="Arial" w:eastAsia="Arial" w:hAnsi="Arial" w:cs="Arial"/>
      <w:lang w:eastAsia="ar-SA"/>
    </w:rPr>
  </w:style>
  <w:style w:type="paragraph" w:customStyle="1" w:styleId="ConsNonformat">
    <w:name w:val="ConsNonformat"/>
    <w:rsid w:val="00F2297F"/>
    <w:pPr>
      <w:widowControl w:val="0"/>
      <w:suppressAutoHyphens/>
      <w:autoSpaceDE w:val="0"/>
      <w:ind w:right="19772"/>
    </w:pPr>
    <w:rPr>
      <w:rFonts w:ascii="Courier New" w:eastAsia="Arial" w:hAnsi="Courier New" w:cs="Courier New"/>
      <w:lang w:eastAsia="ar-SA"/>
    </w:rPr>
  </w:style>
  <w:style w:type="paragraph" w:customStyle="1" w:styleId="ConsTitle">
    <w:name w:val="ConsTitle"/>
    <w:rsid w:val="00F2297F"/>
    <w:pPr>
      <w:widowControl w:val="0"/>
      <w:suppressAutoHyphens/>
      <w:autoSpaceDE w:val="0"/>
      <w:ind w:right="19772"/>
    </w:pPr>
    <w:rPr>
      <w:rFonts w:ascii="Arial" w:eastAsia="Arial" w:hAnsi="Arial" w:cs="Arial"/>
      <w:b/>
      <w:bCs/>
      <w:lang w:eastAsia="ar-SA"/>
    </w:rPr>
  </w:style>
  <w:style w:type="character" w:customStyle="1" w:styleId="WW8Num1z0">
    <w:name w:val="WW8Num1z0"/>
    <w:rsid w:val="00F2297F"/>
    <w:rPr>
      <w:rFonts w:ascii="Symbol" w:eastAsia="Times New Roman" w:hAnsi="Symbol" w:cs="Times New Roman"/>
    </w:rPr>
  </w:style>
  <w:style w:type="character" w:customStyle="1" w:styleId="WW8Num1z1">
    <w:name w:val="WW8Num1z1"/>
    <w:rsid w:val="00F2297F"/>
    <w:rPr>
      <w:rFonts w:ascii="Courier New" w:hAnsi="Courier New" w:cs="Courier New"/>
    </w:rPr>
  </w:style>
  <w:style w:type="character" w:customStyle="1" w:styleId="WW8Num1z2">
    <w:name w:val="WW8Num1z2"/>
    <w:rsid w:val="00F2297F"/>
    <w:rPr>
      <w:rFonts w:ascii="Wingdings" w:hAnsi="Wingdings"/>
    </w:rPr>
  </w:style>
  <w:style w:type="character" w:customStyle="1" w:styleId="WW8Num1z3">
    <w:name w:val="WW8Num1z3"/>
    <w:rsid w:val="00F2297F"/>
    <w:rPr>
      <w:rFonts w:ascii="Symbol" w:hAnsi="Symbol"/>
    </w:rPr>
  </w:style>
  <w:style w:type="character" w:customStyle="1" w:styleId="WW8Num2z0">
    <w:name w:val="WW8Num2z0"/>
    <w:rsid w:val="00F2297F"/>
    <w:rPr>
      <w:rFonts w:ascii="Times New Roman" w:eastAsia="Times New Roman" w:hAnsi="Times New Roman" w:cs="Times New Roman"/>
    </w:rPr>
  </w:style>
  <w:style w:type="character" w:customStyle="1" w:styleId="WW8Num2z1">
    <w:name w:val="WW8Num2z1"/>
    <w:rsid w:val="00F2297F"/>
    <w:rPr>
      <w:rFonts w:ascii="Courier New" w:hAnsi="Courier New" w:cs="Courier New"/>
    </w:rPr>
  </w:style>
  <w:style w:type="character" w:customStyle="1" w:styleId="WW8Num2z2">
    <w:name w:val="WW8Num2z2"/>
    <w:rsid w:val="00F2297F"/>
    <w:rPr>
      <w:rFonts w:ascii="Wingdings" w:hAnsi="Wingdings"/>
    </w:rPr>
  </w:style>
  <w:style w:type="character" w:customStyle="1" w:styleId="WW8Num2z3">
    <w:name w:val="WW8Num2z3"/>
    <w:rsid w:val="00F2297F"/>
    <w:rPr>
      <w:rFonts w:ascii="Symbol" w:hAnsi="Symbol"/>
    </w:rPr>
  </w:style>
  <w:style w:type="character" w:customStyle="1" w:styleId="WW-Absatz-Standardschriftart">
    <w:name w:val="WW-Absatz-Standardschriftart"/>
    <w:rsid w:val="00F2297F"/>
  </w:style>
  <w:style w:type="character" w:customStyle="1" w:styleId="2fc">
    <w:name w:val="Таймс Нью Знак Знак2"/>
    <w:rsid w:val="00F2297F"/>
    <w:rPr>
      <w:rFonts w:ascii="Arial" w:hAnsi="Arial"/>
      <w:sz w:val="28"/>
      <w:lang w:eastAsia="ar-SA" w:bidi="ar-SA"/>
    </w:rPr>
  </w:style>
  <w:style w:type="character" w:customStyle="1" w:styleId="WW-Absatz-Standardschriftart1">
    <w:name w:val="WW-Absatz-Standardschriftart1"/>
    <w:rsid w:val="00F2297F"/>
  </w:style>
  <w:style w:type="character" w:customStyle="1" w:styleId="WW8Num10z1">
    <w:name w:val="WW8Num10z1"/>
    <w:rsid w:val="00F2297F"/>
    <w:rPr>
      <w:rFonts w:ascii="Courier New" w:hAnsi="Courier New"/>
    </w:rPr>
  </w:style>
  <w:style w:type="character" w:customStyle="1" w:styleId="WW8Num10z2">
    <w:name w:val="WW8Num10z2"/>
    <w:rsid w:val="00F2297F"/>
    <w:rPr>
      <w:rFonts w:ascii="Wingdings" w:hAnsi="Wingdings"/>
    </w:rPr>
  </w:style>
  <w:style w:type="character" w:customStyle="1" w:styleId="WW8Num10z3">
    <w:name w:val="WW8Num10z3"/>
    <w:rsid w:val="00F2297F"/>
    <w:rPr>
      <w:rFonts w:ascii="Symbol" w:hAnsi="Symbol"/>
    </w:rPr>
  </w:style>
  <w:style w:type="character" w:customStyle="1" w:styleId="WW8Num11z1">
    <w:name w:val="WW8Num11z1"/>
    <w:rsid w:val="00F2297F"/>
    <w:rPr>
      <w:rFonts w:ascii="Courier New" w:hAnsi="Courier New" w:cs="Courier New"/>
    </w:rPr>
  </w:style>
  <w:style w:type="character" w:customStyle="1" w:styleId="WW8Num11z2">
    <w:name w:val="WW8Num11z2"/>
    <w:rsid w:val="00F2297F"/>
    <w:rPr>
      <w:rFonts w:ascii="Wingdings" w:hAnsi="Wingdings"/>
    </w:rPr>
  </w:style>
  <w:style w:type="character" w:customStyle="1" w:styleId="WW8Num13z1">
    <w:name w:val="WW8Num13z1"/>
    <w:rsid w:val="00F2297F"/>
    <w:rPr>
      <w:rFonts w:ascii="Courier New" w:hAnsi="Courier New" w:cs="Courier New"/>
    </w:rPr>
  </w:style>
  <w:style w:type="character" w:customStyle="1" w:styleId="WW8Num13z2">
    <w:name w:val="WW8Num13z2"/>
    <w:rsid w:val="00F2297F"/>
    <w:rPr>
      <w:rFonts w:ascii="Wingdings" w:hAnsi="Wingdings"/>
    </w:rPr>
  </w:style>
  <w:style w:type="character" w:customStyle="1" w:styleId="WW8Num13z3">
    <w:name w:val="WW8Num13z3"/>
    <w:rsid w:val="00F2297F"/>
    <w:rPr>
      <w:rFonts w:ascii="Symbol" w:hAnsi="Symbol"/>
    </w:rPr>
  </w:style>
  <w:style w:type="character" w:customStyle="1" w:styleId="WW8Num15z1">
    <w:name w:val="WW8Num15z1"/>
    <w:rsid w:val="00F2297F"/>
    <w:rPr>
      <w:rFonts w:ascii="Courier New" w:hAnsi="Courier New" w:cs="Courier New"/>
    </w:rPr>
  </w:style>
  <w:style w:type="character" w:customStyle="1" w:styleId="WW8Num15z2">
    <w:name w:val="WW8Num15z2"/>
    <w:rsid w:val="00F2297F"/>
    <w:rPr>
      <w:rFonts w:ascii="Wingdings" w:hAnsi="Wingdings"/>
    </w:rPr>
  </w:style>
  <w:style w:type="character" w:customStyle="1" w:styleId="WW8Num15z3">
    <w:name w:val="WW8Num15z3"/>
    <w:rsid w:val="00F2297F"/>
    <w:rPr>
      <w:rFonts w:ascii="Symbol" w:hAnsi="Symbol"/>
    </w:rPr>
  </w:style>
  <w:style w:type="character" w:customStyle="1" w:styleId="WW8Num18z0">
    <w:name w:val="WW8Num18z0"/>
    <w:rsid w:val="00F2297F"/>
    <w:rPr>
      <w:rFonts w:ascii="Symbol" w:eastAsia="Times New Roman" w:hAnsi="Symbol" w:cs="Times New Roman"/>
    </w:rPr>
  </w:style>
  <w:style w:type="character" w:customStyle="1" w:styleId="WW8Num18z1">
    <w:name w:val="WW8Num18z1"/>
    <w:rsid w:val="00F2297F"/>
    <w:rPr>
      <w:rFonts w:ascii="Courier New" w:hAnsi="Courier New" w:cs="Courier New"/>
    </w:rPr>
  </w:style>
  <w:style w:type="character" w:customStyle="1" w:styleId="WW8Num18z2">
    <w:name w:val="WW8Num18z2"/>
    <w:rsid w:val="00F2297F"/>
    <w:rPr>
      <w:rFonts w:ascii="Wingdings" w:hAnsi="Wingdings"/>
    </w:rPr>
  </w:style>
  <w:style w:type="character" w:customStyle="1" w:styleId="WW8Num18z3">
    <w:name w:val="WW8Num18z3"/>
    <w:rsid w:val="00F2297F"/>
    <w:rPr>
      <w:rFonts w:ascii="Symbol" w:hAnsi="Symbol"/>
    </w:rPr>
  </w:style>
  <w:style w:type="character" w:customStyle="1" w:styleId="WW8Num24z1">
    <w:name w:val="WW8Num24z1"/>
    <w:rsid w:val="00F2297F"/>
    <w:rPr>
      <w:rFonts w:ascii="Courier New" w:hAnsi="Courier New" w:cs="Courier New"/>
    </w:rPr>
  </w:style>
  <w:style w:type="character" w:customStyle="1" w:styleId="WW8Num24z2">
    <w:name w:val="WW8Num24z2"/>
    <w:rsid w:val="00F2297F"/>
    <w:rPr>
      <w:rFonts w:ascii="Wingdings" w:hAnsi="Wingdings"/>
    </w:rPr>
  </w:style>
  <w:style w:type="character" w:customStyle="1" w:styleId="WW8Num24z3">
    <w:name w:val="WW8Num24z3"/>
    <w:rsid w:val="00F2297F"/>
    <w:rPr>
      <w:rFonts w:ascii="Symbol" w:hAnsi="Symbol"/>
    </w:rPr>
  </w:style>
  <w:style w:type="character" w:customStyle="1" w:styleId="WW8Num25z0">
    <w:name w:val="WW8Num25z0"/>
    <w:rsid w:val="00F2297F"/>
    <w:rPr>
      <w:rFonts w:ascii="Symbol" w:eastAsia="Times New Roman" w:hAnsi="Symbol" w:cs="Times New Roman"/>
    </w:rPr>
  </w:style>
  <w:style w:type="character" w:customStyle="1" w:styleId="WW8Num25z1">
    <w:name w:val="WW8Num25z1"/>
    <w:rsid w:val="00F2297F"/>
    <w:rPr>
      <w:rFonts w:ascii="Courier New" w:hAnsi="Courier New" w:cs="Courier New"/>
    </w:rPr>
  </w:style>
  <w:style w:type="character" w:customStyle="1" w:styleId="WW8Num25z2">
    <w:name w:val="WW8Num25z2"/>
    <w:rsid w:val="00F2297F"/>
    <w:rPr>
      <w:rFonts w:ascii="Wingdings" w:hAnsi="Wingdings"/>
    </w:rPr>
  </w:style>
  <w:style w:type="character" w:customStyle="1" w:styleId="WW8Num25z3">
    <w:name w:val="WW8Num25z3"/>
    <w:rsid w:val="00F2297F"/>
    <w:rPr>
      <w:rFonts w:ascii="Symbol" w:hAnsi="Symbol"/>
    </w:rPr>
  </w:style>
  <w:style w:type="character" w:customStyle="1" w:styleId="WW8Num27z0">
    <w:name w:val="WW8Num27z0"/>
    <w:rsid w:val="00F2297F"/>
    <w:rPr>
      <w:rFonts w:ascii="Symbol" w:eastAsia="Times New Roman" w:hAnsi="Symbol" w:cs="Times New Roman"/>
    </w:rPr>
  </w:style>
  <w:style w:type="character" w:customStyle="1" w:styleId="WW8Num27z1">
    <w:name w:val="WW8Num27z1"/>
    <w:rsid w:val="00F2297F"/>
    <w:rPr>
      <w:rFonts w:ascii="Courier New" w:hAnsi="Courier New" w:cs="Courier New"/>
    </w:rPr>
  </w:style>
  <w:style w:type="character" w:customStyle="1" w:styleId="WW8Num27z2">
    <w:name w:val="WW8Num27z2"/>
    <w:rsid w:val="00F2297F"/>
    <w:rPr>
      <w:rFonts w:ascii="Wingdings" w:hAnsi="Wingdings"/>
    </w:rPr>
  </w:style>
  <w:style w:type="character" w:customStyle="1" w:styleId="WW8Num27z3">
    <w:name w:val="WW8Num27z3"/>
    <w:rsid w:val="00F2297F"/>
    <w:rPr>
      <w:rFonts w:ascii="Symbol" w:hAnsi="Symbol"/>
    </w:rPr>
  </w:style>
  <w:style w:type="character" w:customStyle="1" w:styleId="WW8Num28z0">
    <w:name w:val="WW8Num28z0"/>
    <w:rsid w:val="00F2297F"/>
    <w:rPr>
      <w:rFonts w:ascii="Symbol" w:hAnsi="Symbol"/>
    </w:rPr>
  </w:style>
  <w:style w:type="character" w:customStyle="1" w:styleId="WW8Num28z1">
    <w:name w:val="WW8Num28z1"/>
    <w:rsid w:val="00F2297F"/>
    <w:rPr>
      <w:rFonts w:ascii="Courier New" w:hAnsi="Courier New" w:cs="Courier New"/>
    </w:rPr>
  </w:style>
  <w:style w:type="character" w:customStyle="1" w:styleId="WW8Num28z2">
    <w:name w:val="WW8Num28z2"/>
    <w:rsid w:val="00F2297F"/>
    <w:rPr>
      <w:rFonts w:ascii="Wingdings" w:hAnsi="Wingdings"/>
    </w:rPr>
  </w:style>
  <w:style w:type="character" w:customStyle="1" w:styleId="WW8Num31z0">
    <w:name w:val="WW8Num31z0"/>
    <w:rsid w:val="00F2297F"/>
    <w:rPr>
      <w:rFonts w:ascii="Symbol" w:hAnsi="Symbol"/>
    </w:rPr>
  </w:style>
  <w:style w:type="character" w:customStyle="1" w:styleId="WW8Num31z1">
    <w:name w:val="WW8Num31z1"/>
    <w:rsid w:val="00F2297F"/>
    <w:rPr>
      <w:rFonts w:ascii="Courier New" w:hAnsi="Courier New" w:cs="Courier New"/>
    </w:rPr>
  </w:style>
  <w:style w:type="character" w:customStyle="1" w:styleId="WW8Num31z2">
    <w:name w:val="WW8Num31z2"/>
    <w:rsid w:val="00F2297F"/>
    <w:rPr>
      <w:rFonts w:ascii="Wingdings" w:hAnsi="Wingdings"/>
    </w:rPr>
  </w:style>
  <w:style w:type="character" w:customStyle="1" w:styleId="WW8Num34z0">
    <w:name w:val="WW8Num34z0"/>
    <w:rsid w:val="00F2297F"/>
    <w:rPr>
      <w:u w:val="single"/>
    </w:rPr>
  </w:style>
  <w:style w:type="character" w:customStyle="1" w:styleId="WW8Num38z0">
    <w:name w:val="WW8Num38z0"/>
    <w:rsid w:val="00F2297F"/>
    <w:rPr>
      <w:rFonts w:ascii="Symbol" w:eastAsia="Times New Roman" w:hAnsi="Symbol" w:cs="Times New Roman"/>
    </w:rPr>
  </w:style>
  <w:style w:type="character" w:customStyle="1" w:styleId="WW8Num38z1">
    <w:name w:val="WW8Num38z1"/>
    <w:rsid w:val="00F2297F"/>
    <w:rPr>
      <w:rFonts w:ascii="Courier New" w:hAnsi="Courier New" w:cs="Courier New"/>
    </w:rPr>
  </w:style>
  <w:style w:type="character" w:customStyle="1" w:styleId="WW8Num38z2">
    <w:name w:val="WW8Num38z2"/>
    <w:rsid w:val="00F2297F"/>
    <w:rPr>
      <w:rFonts w:ascii="Wingdings" w:hAnsi="Wingdings"/>
    </w:rPr>
  </w:style>
  <w:style w:type="character" w:customStyle="1" w:styleId="WW8Num38z3">
    <w:name w:val="WW8Num38z3"/>
    <w:rsid w:val="00F2297F"/>
    <w:rPr>
      <w:rFonts w:ascii="Symbol" w:hAnsi="Symbol"/>
    </w:rPr>
  </w:style>
  <w:style w:type="character" w:customStyle="1" w:styleId="WW8Num39z0">
    <w:name w:val="WW8Num39z0"/>
    <w:rsid w:val="00F2297F"/>
    <w:rPr>
      <w:rFonts w:ascii="Symbol" w:hAnsi="Symbol"/>
    </w:rPr>
  </w:style>
  <w:style w:type="character" w:customStyle="1" w:styleId="WW8Num39z1">
    <w:name w:val="WW8Num39z1"/>
    <w:rsid w:val="00F2297F"/>
    <w:rPr>
      <w:rFonts w:ascii="Courier New" w:hAnsi="Courier New" w:cs="Courier New"/>
    </w:rPr>
  </w:style>
  <w:style w:type="character" w:customStyle="1" w:styleId="WW8Num39z2">
    <w:name w:val="WW8Num39z2"/>
    <w:rsid w:val="00F2297F"/>
    <w:rPr>
      <w:rFonts w:ascii="Wingdings" w:hAnsi="Wingdings"/>
    </w:rPr>
  </w:style>
  <w:style w:type="character" w:customStyle="1" w:styleId="WW8Num43z0">
    <w:name w:val="WW8Num43z0"/>
    <w:rsid w:val="00F2297F"/>
    <w:rPr>
      <w:u w:val="single"/>
    </w:rPr>
  </w:style>
  <w:style w:type="character" w:customStyle="1" w:styleId="WW8Num44z0">
    <w:name w:val="WW8Num44z0"/>
    <w:rsid w:val="00F2297F"/>
    <w:rPr>
      <w:rFonts w:ascii="Symbol" w:eastAsia="Times New Roman" w:hAnsi="Symbol" w:cs="Times New Roman"/>
    </w:rPr>
  </w:style>
  <w:style w:type="character" w:customStyle="1" w:styleId="WW8Num44z1">
    <w:name w:val="WW8Num44z1"/>
    <w:rsid w:val="00F2297F"/>
    <w:rPr>
      <w:rFonts w:ascii="Courier New" w:hAnsi="Courier New" w:cs="Courier New"/>
    </w:rPr>
  </w:style>
  <w:style w:type="character" w:customStyle="1" w:styleId="WW8Num44z2">
    <w:name w:val="WW8Num44z2"/>
    <w:rsid w:val="00F2297F"/>
    <w:rPr>
      <w:rFonts w:ascii="Wingdings" w:hAnsi="Wingdings"/>
    </w:rPr>
  </w:style>
  <w:style w:type="character" w:customStyle="1" w:styleId="WW8Num44z3">
    <w:name w:val="WW8Num44z3"/>
    <w:rsid w:val="00F2297F"/>
    <w:rPr>
      <w:rFonts w:ascii="Symbol" w:hAnsi="Symbol"/>
    </w:rPr>
  </w:style>
  <w:style w:type="character" w:customStyle="1" w:styleId="4d">
    <w:name w:val="Основной шрифт абзаца4"/>
    <w:rsid w:val="00F2297F"/>
  </w:style>
  <w:style w:type="character" w:customStyle="1" w:styleId="WW-Absatz-Standardschriftart11">
    <w:name w:val="WW-Absatz-Standardschriftart11"/>
    <w:rsid w:val="00F2297F"/>
  </w:style>
  <w:style w:type="paragraph" w:customStyle="1" w:styleId="43">
    <w:name w:val="Нумерованный список 43"/>
    <w:basedOn w:val="a2"/>
    <w:rsid w:val="00F2297F"/>
    <w:pPr>
      <w:numPr>
        <w:numId w:val="8"/>
      </w:numPr>
      <w:tabs>
        <w:tab w:val="left" w:pos="1440"/>
      </w:tabs>
      <w:suppressAutoHyphens/>
      <w:ind w:left="2275" w:firstLine="0"/>
      <w:jc w:val="left"/>
    </w:pPr>
    <w:rPr>
      <w:sz w:val="24"/>
      <w:szCs w:val="20"/>
      <w:lang w:eastAsia="ar-SA"/>
    </w:rPr>
  </w:style>
  <w:style w:type="paragraph" w:customStyle="1" w:styleId="53">
    <w:name w:val="Нумерованный список 53"/>
    <w:basedOn w:val="a2"/>
    <w:rsid w:val="00F2297F"/>
    <w:pPr>
      <w:numPr>
        <w:numId w:val="7"/>
      </w:numPr>
      <w:tabs>
        <w:tab w:val="left" w:pos="1800"/>
      </w:tabs>
      <w:suppressAutoHyphens/>
      <w:ind w:left="2635" w:firstLine="0"/>
      <w:jc w:val="left"/>
    </w:pPr>
    <w:rPr>
      <w:sz w:val="24"/>
      <w:szCs w:val="20"/>
      <w:lang w:eastAsia="ar-SA"/>
    </w:rPr>
  </w:style>
  <w:style w:type="paragraph" w:customStyle="1" w:styleId="afffffffb">
    <w:name w:val="Рисуночек"/>
    <w:basedOn w:val="a2"/>
    <w:link w:val="afffffffc"/>
    <w:rsid w:val="00F2297F"/>
    <w:pPr>
      <w:spacing w:before="100" w:beforeAutospacing="1" w:after="100" w:afterAutospacing="1"/>
      <w:ind w:firstLine="0"/>
      <w:jc w:val="center"/>
    </w:pPr>
    <w:rPr>
      <w:sz w:val="24"/>
      <w:szCs w:val="20"/>
    </w:rPr>
  </w:style>
  <w:style w:type="character" w:customStyle="1" w:styleId="afffffffc">
    <w:name w:val="Рисуночек Знак"/>
    <w:link w:val="afffffffb"/>
    <w:rsid w:val="00F2297F"/>
    <w:rPr>
      <w:sz w:val="24"/>
    </w:rPr>
  </w:style>
  <w:style w:type="paragraph" w:customStyle="1" w:styleId="115">
    <w:name w:val="Обычный11"/>
    <w:rsid w:val="00997F7B"/>
    <w:pPr>
      <w:snapToGrid w:val="0"/>
      <w:spacing w:line="360" w:lineRule="auto"/>
      <w:ind w:firstLine="624"/>
      <w:jc w:val="both"/>
    </w:pPr>
    <w:rPr>
      <w:sz w:val="24"/>
    </w:rPr>
  </w:style>
  <w:style w:type="paragraph" w:customStyle="1" w:styleId="2111">
    <w:name w:val="Основной текст 211"/>
    <w:basedOn w:val="a2"/>
    <w:rsid w:val="00997F7B"/>
    <w:pPr>
      <w:ind w:right="-2"/>
    </w:pPr>
    <w:rPr>
      <w:rFonts w:ascii="Arial" w:hAnsi="Arial"/>
      <w:szCs w:val="20"/>
    </w:rPr>
  </w:style>
  <w:style w:type="paragraph" w:customStyle="1" w:styleId="3110">
    <w:name w:val="Основной текст с отступом 311"/>
    <w:basedOn w:val="a2"/>
    <w:rsid w:val="00997F7B"/>
    <w:pPr>
      <w:spacing w:line="360" w:lineRule="auto"/>
      <w:ind w:firstLine="397"/>
    </w:pPr>
    <w:rPr>
      <w:rFonts w:ascii="Arial" w:hAnsi="Arial"/>
      <w:szCs w:val="20"/>
    </w:rPr>
  </w:style>
  <w:style w:type="paragraph" w:customStyle="1" w:styleId="3111">
    <w:name w:val="Основной текст 311"/>
    <w:basedOn w:val="a2"/>
    <w:rsid w:val="00997F7B"/>
    <w:pPr>
      <w:suppressAutoHyphens/>
      <w:jc w:val="center"/>
    </w:pPr>
    <w:rPr>
      <w:szCs w:val="20"/>
      <w:lang w:eastAsia="ar-SA"/>
    </w:rPr>
  </w:style>
  <w:style w:type="paragraph" w:customStyle="1" w:styleId="2112">
    <w:name w:val="Основной текст с отступом 211"/>
    <w:basedOn w:val="a2"/>
    <w:rsid w:val="00997F7B"/>
    <w:pPr>
      <w:suppressAutoHyphens/>
      <w:spacing w:after="120" w:line="480" w:lineRule="auto"/>
      <w:ind w:left="283"/>
    </w:pPr>
    <w:rPr>
      <w:szCs w:val="20"/>
      <w:lang w:eastAsia="ar-SA"/>
    </w:rPr>
  </w:style>
  <w:style w:type="paragraph" w:customStyle="1" w:styleId="2fd">
    <w:name w:val="Абзац списка2"/>
    <w:basedOn w:val="a2"/>
    <w:rsid w:val="00997F7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116">
    <w:name w:val="Основной текст11"/>
    <w:basedOn w:val="a2"/>
    <w:rsid w:val="00997F7B"/>
    <w:rPr>
      <w:szCs w:val="20"/>
    </w:rPr>
  </w:style>
  <w:style w:type="paragraph" w:customStyle="1" w:styleId="117">
    <w:name w:val="Основной текст с отступом11"/>
    <w:basedOn w:val="a2"/>
    <w:rsid w:val="00997F7B"/>
    <w:pPr>
      <w:autoSpaceDE w:val="0"/>
      <w:autoSpaceDN w:val="0"/>
      <w:spacing w:after="120"/>
      <w:ind w:left="283"/>
    </w:pPr>
    <w:rPr>
      <w:sz w:val="20"/>
      <w:szCs w:val="20"/>
    </w:rPr>
  </w:style>
  <w:style w:type="paragraph" w:customStyle="1" w:styleId="118">
    <w:name w:val="Абзац списка11"/>
    <w:basedOn w:val="a2"/>
    <w:rsid w:val="00997F7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14">
    <w:name w:val="Знак Знак41"/>
    <w:rsid w:val="00997F7B"/>
    <w:rPr>
      <w:sz w:val="24"/>
      <w:lang w:val="en-US" w:eastAsia="ru-RU"/>
    </w:rPr>
  </w:style>
  <w:style w:type="character" w:customStyle="1" w:styleId="913">
    <w:name w:val="Знак Знак91"/>
    <w:rsid w:val="00997F7B"/>
    <w:rPr>
      <w:rFonts w:ascii="Times New Roman" w:hAnsi="Times New Roman"/>
      <w:sz w:val="20"/>
      <w:lang w:eastAsia="ru-RU"/>
    </w:rPr>
  </w:style>
  <w:style w:type="character" w:customStyle="1" w:styleId="1ff9">
    <w:name w:val="Слабое выделение1"/>
    <w:rsid w:val="00997F7B"/>
    <w:rPr>
      <w:i/>
      <w:color w:val="808080"/>
    </w:rPr>
  </w:style>
  <w:style w:type="character" w:customStyle="1" w:styleId="1ffa">
    <w:name w:val="Сильное выделение1"/>
    <w:rsid w:val="00997F7B"/>
    <w:rPr>
      <w:b/>
      <w:i/>
      <w:color w:val="4F81BD"/>
    </w:rPr>
  </w:style>
  <w:style w:type="table" w:customStyle="1" w:styleId="630">
    <w:name w:val="Сетка таблицы63"/>
    <w:rsid w:val="00997F7B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115">
    <w:name w:val="Знак Знак111"/>
    <w:rsid w:val="00997F7B"/>
    <w:rPr>
      <w:sz w:val="24"/>
      <w:lang w:val="ru-RU" w:eastAsia="ru-RU"/>
    </w:rPr>
  </w:style>
  <w:style w:type="character" w:customStyle="1" w:styleId="1910">
    <w:name w:val="Знак Знак191"/>
    <w:rsid w:val="00997F7B"/>
    <w:rPr>
      <w:rFonts w:ascii="Times New Roman" w:hAnsi="Times New Roman"/>
      <w:sz w:val="20"/>
      <w:lang w:val="en-US" w:eastAsia="ru-RU"/>
    </w:rPr>
  </w:style>
  <w:style w:type="character" w:customStyle="1" w:styleId="1011">
    <w:name w:val="Знак Знак101"/>
    <w:rsid w:val="00997F7B"/>
    <w:rPr>
      <w:rFonts w:ascii="Times New Roman" w:hAnsi="Times New Roman"/>
      <w:sz w:val="20"/>
      <w:lang w:eastAsia="ru-RU"/>
    </w:rPr>
  </w:style>
  <w:style w:type="character" w:customStyle="1" w:styleId="813">
    <w:name w:val="Знак Знак81"/>
    <w:rsid w:val="00997F7B"/>
    <w:rPr>
      <w:sz w:val="24"/>
      <w:lang w:val="ru-RU" w:eastAsia="ru-RU"/>
    </w:rPr>
  </w:style>
  <w:style w:type="paragraph" w:customStyle="1" w:styleId="119">
    <w:name w:val="Название11"/>
    <w:basedOn w:val="115"/>
    <w:next w:val="115"/>
    <w:rsid w:val="00997F7B"/>
    <w:pPr>
      <w:snapToGrid/>
      <w:spacing w:line="240" w:lineRule="atLeast"/>
    </w:pPr>
    <w:rPr>
      <w:sz w:val="28"/>
    </w:rPr>
  </w:style>
  <w:style w:type="paragraph" w:customStyle="1" w:styleId="5110">
    <w:name w:val="Заголовок 511"/>
    <w:basedOn w:val="115"/>
    <w:next w:val="115"/>
    <w:rsid w:val="00997F7B"/>
    <w:pPr>
      <w:keepNext/>
      <w:snapToGrid/>
      <w:spacing w:line="240" w:lineRule="auto"/>
      <w:ind w:firstLine="0"/>
      <w:jc w:val="center"/>
    </w:pPr>
    <w:rPr>
      <w:rFonts w:ascii="Courier New" w:hAnsi="Courier New"/>
      <w:i/>
      <w:color w:val="000000"/>
    </w:rPr>
  </w:style>
  <w:style w:type="paragraph" w:customStyle="1" w:styleId="3112">
    <w:name w:val="Заголовок 311"/>
    <w:basedOn w:val="115"/>
    <w:next w:val="115"/>
    <w:rsid w:val="00997F7B"/>
    <w:pPr>
      <w:keepNext/>
      <w:widowControl w:val="0"/>
      <w:snapToGrid/>
      <w:ind w:firstLine="0"/>
      <w:jc w:val="right"/>
    </w:pPr>
    <w:rPr>
      <w:rFonts w:ascii="Courier New" w:hAnsi="Courier New"/>
    </w:rPr>
  </w:style>
  <w:style w:type="character" w:customStyle="1" w:styleId="514">
    <w:name w:val="Знак Знак51"/>
    <w:rsid w:val="00997F7B"/>
    <w:rPr>
      <w:sz w:val="24"/>
      <w:lang w:val="en-US" w:eastAsia="ru-RU"/>
    </w:rPr>
  </w:style>
  <w:style w:type="character" w:customStyle="1" w:styleId="713">
    <w:name w:val="Знак Знак71"/>
    <w:rsid w:val="00997F7B"/>
    <w:rPr>
      <w:sz w:val="24"/>
      <w:lang w:val="ru-RU" w:eastAsia="ru-RU"/>
    </w:rPr>
  </w:style>
  <w:style w:type="paragraph" w:customStyle="1" w:styleId="11a">
    <w:name w:val="Верхний колонтитул11"/>
    <w:basedOn w:val="115"/>
    <w:rsid w:val="00997F7B"/>
    <w:pPr>
      <w:widowControl w:val="0"/>
      <w:tabs>
        <w:tab w:val="center" w:pos="4153"/>
        <w:tab w:val="right" w:pos="8306"/>
      </w:tabs>
      <w:snapToGrid/>
      <w:spacing w:line="240" w:lineRule="auto"/>
      <w:ind w:firstLine="709"/>
    </w:pPr>
  </w:style>
  <w:style w:type="paragraph" w:customStyle="1" w:styleId="4110">
    <w:name w:val="Заголовок 411"/>
    <w:basedOn w:val="115"/>
    <w:next w:val="115"/>
    <w:rsid w:val="00997F7B"/>
    <w:pPr>
      <w:keepNext/>
      <w:snapToGrid/>
      <w:ind w:firstLine="0"/>
      <w:jc w:val="center"/>
    </w:pPr>
    <w:rPr>
      <w:b/>
    </w:rPr>
  </w:style>
  <w:style w:type="character" w:customStyle="1" w:styleId="613">
    <w:name w:val="Знак Знак61"/>
    <w:rsid w:val="00997F7B"/>
    <w:rPr>
      <w:sz w:val="16"/>
    </w:rPr>
  </w:style>
  <w:style w:type="paragraph" w:customStyle="1" w:styleId="11b">
    <w:name w:val="Без интервала11"/>
    <w:rsid w:val="00997F7B"/>
    <w:rPr>
      <w:sz w:val="24"/>
      <w:szCs w:val="24"/>
    </w:rPr>
  </w:style>
  <w:style w:type="character" w:customStyle="1" w:styleId="1ffb">
    <w:name w:val="Замещающий текст1"/>
    <w:semiHidden/>
    <w:rsid w:val="00997F7B"/>
    <w:rPr>
      <w:color w:val="808080"/>
    </w:rPr>
  </w:style>
  <w:style w:type="table" w:customStyle="1" w:styleId="520">
    <w:name w:val="Сетка таблицы52"/>
    <w:rsid w:val="00997F7B"/>
    <w:pPr>
      <w:spacing w:line="360" w:lineRule="auto"/>
      <w:ind w:firstLine="709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10">
    <w:name w:val="Сетка таблицы611"/>
    <w:rsid w:val="00997F7B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20">
    <w:name w:val="Сетка таблицы72"/>
    <w:rsid w:val="00997F7B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ffc">
    <w:name w:val="Светлая заливка1"/>
    <w:rsid w:val="00997F7B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2">
    <w:name w:val="Сетка таблицы101"/>
    <w:rsid w:val="00997F7B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16">
    <w:name w:val="Сетка таблицы111"/>
    <w:rsid w:val="00997F7B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81">
    <w:name w:val="Знак Знак28"/>
    <w:locked/>
    <w:rsid w:val="00997F7B"/>
    <w:rPr>
      <w:sz w:val="28"/>
    </w:rPr>
  </w:style>
  <w:style w:type="character" w:customStyle="1" w:styleId="afffffffd">
    <w:name w:val="Рисунки Знак"/>
    <w:link w:val="afffffffe"/>
    <w:locked/>
    <w:rsid w:val="00997F7B"/>
    <w:rPr>
      <w:noProof/>
      <w:sz w:val="24"/>
    </w:rPr>
  </w:style>
  <w:style w:type="paragraph" w:customStyle="1" w:styleId="afffffffe">
    <w:name w:val="Рисунки"/>
    <w:basedOn w:val="a2"/>
    <w:link w:val="afffffffd"/>
    <w:rsid w:val="00997F7B"/>
    <w:pPr>
      <w:ind w:firstLine="0"/>
      <w:jc w:val="center"/>
    </w:pPr>
    <w:rPr>
      <w:noProof/>
      <w:sz w:val="24"/>
      <w:szCs w:val="20"/>
    </w:rPr>
  </w:style>
  <w:style w:type="paragraph" w:customStyle="1" w:styleId="affffffff">
    <w:name w:val="под формулой"/>
    <w:basedOn w:val="a2"/>
    <w:rsid w:val="00997F7B"/>
    <w:pPr>
      <w:spacing w:line="360" w:lineRule="auto"/>
      <w:ind w:firstLine="0"/>
    </w:pPr>
    <w:rPr>
      <w:sz w:val="24"/>
      <w:szCs w:val="20"/>
    </w:rPr>
  </w:style>
  <w:style w:type="character" w:customStyle="1" w:styleId="affffffff0">
    <w:name w:val="Формулы"/>
    <w:rsid w:val="00997F7B"/>
    <w:rPr>
      <w:rFonts w:ascii="Cambria Math" w:hAnsi="Cambria Math" w:hint="default"/>
      <w:i/>
      <w:iCs/>
      <w:sz w:val="28"/>
    </w:rPr>
  </w:style>
  <w:style w:type="paragraph" w:customStyle="1" w:styleId="affffffff1">
    <w:name w:val="Втаблицах"/>
    <w:basedOn w:val="a2"/>
    <w:rsid w:val="00997F7B"/>
    <w:pPr>
      <w:ind w:firstLine="0"/>
      <w:jc w:val="center"/>
    </w:pPr>
    <w:rPr>
      <w:bCs/>
      <w:color w:val="000000"/>
      <w:sz w:val="22"/>
      <w:lang w:eastAsia="en-US"/>
    </w:rPr>
  </w:style>
  <w:style w:type="character" w:customStyle="1" w:styleId="224">
    <w:name w:val="Цитата 2 Знак2"/>
    <w:uiPriority w:val="29"/>
    <w:rsid w:val="00997F7B"/>
    <w:rPr>
      <w:i/>
      <w:iCs/>
      <w:color w:val="000000"/>
      <w:sz w:val="28"/>
      <w:szCs w:val="24"/>
    </w:rPr>
  </w:style>
  <w:style w:type="numbering" w:customStyle="1" w:styleId="331">
    <w:name w:val="Нет списка33"/>
    <w:next w:val="a5"/>
    <w:uiPriority w:val="99"/>
    <w:semiHidden/>
    <w:unhideWhenUsed/>
    <w:rsid w:val="00992D52"/>
  </w:style>
  <w:style w:type="character" w:customStyle="1" w:styleId="14pt">
    <w:name w:val="Стиль 14 pt Черный"/>
    <w:rsid w:val="00992D52"/>
    <w:rPr>
      <w:color w:val="000000"/>
      <w:sz w:val="28"/>
    </w:rPr>
  </w:style>
  <w:style w:type="table" w:styleId="-3">
    <w:name w:val="Table List 3"/>
    <w:basedOn w:val="a4"/>
    <w:uiPriority w:val="99"/>
    <w:unhideWhenUsed/>
    <w:rsid w:val="00992D5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5">
    <w:name w:val="Table List 5"/>
    <w:basedOn w:val="a4"/>
    <w:uiPriority w:val="99"/>
    <w:unhideWhenUsed/>
    <w:rsid w:val="00992D5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7">
    <w:name w:val="Table List 7"/>
    <w:basedOn w:val="a4"/>
    <w:uiPriority w:val="99"/>
    <w:unhideWhenUsed/>
    <w:rsid w:val="00992D5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181">
    <w:name w:val="Сетка таблицы18"/>
    <w:basedOn w:val="a4"/>
    <w:next w:val="affff1"/>
    <w:rsid w:val="00992D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ffff2">
    <w:name w:val="Table Theme"/>
    <w:basedOn w:val="a4"/>
    <w:uiPriority w:val="99"/>
    <w:unhideWhenUsed/>
    <w:rsid w:val="00992D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Нет списка115"/>
    <w:next w:val="a5"/>
    <w:uiPriority w:val="99"/>
    <w:semiHidden/>
    <w:unhideWhenUsed/>
    <w:rsid w:val="00992D52"/>
  </w:style>
  <w:style w:type="character" w:customStyle="1" w:styleId="13">
    <w:name w:val="Стиль1 Знак"/>
    <w:link w:val="12"/>
    <w:uiPriority w:val="99"/>
    <w:rsid w:val="00992D52"/>
    <w:rPr>
      <w:sz w:val="28"/>
    </w:rPr>
  </w:style>
  <w:style w:type="numbering" w:customStyle="1" w:styleId="1160">
    <w:name w:val="Нет списка116"/>
    <w:next w:val="a5"/>
    <w:uiPriority w:val="99"/>
    <w:semiHidden/>
    <w:unhideWhenUsed/>
    <w:rsid w:val="00992D52"/>
  </w:style>
  <w:style w:type="table" w:customStyle="1" w:styleId="-31">
    <w:name w:val="Таблица-список 31"/>
    <w:basedOn w:val="a4"/>
    <w:next w:val="-3"/>
    <w:uiPriority w:val="99"/>
    <w:semiHidden/>
    <w:unhideWhenUsed/>
    <w:rsid w:val="00992D5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-51">
    <w:name w:val="Таблица-список 51"/>
    <w:basedOn w:val="a4"/>
    <w:next w:val="-5"/>
    <w:uiPriority w:val="99"/>
    <w:semiHidden/>
    <w:unhideWhenUsed/>
    <w:rsid w:val="00992D5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-71">
    <w:name w:val="Таблица-список 71"/>
    <w:basedOn w:val="a4"/>
    <w:next w:val="-7"/>
    <w:uiPriority w:val="99"/>
    <w:semiHidden/>
    <w:unhideWhenUsed/>
    <w:rsid w:val="00992D5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193">
    <w:name w:val="Сетка таблицы19"/>
    <w:basedOn w:val="a4"/>
    <w:next w:val="affff1"/>
    <w:rsid w:val="00992D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ffd">
    <w:name w:val="Тема таблицы1"/>
    <w:basedOn w:val="a4"/>
    <w:next w:val="affffffff2"/>
    <w:uiPriority w:val="99"/>
    <w:semiHidden/>
    <w:unhideWhenUsed/>
    <w:rsid w:val="00992D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40">
    <w:name w:val="Нет списка34"/>
    <w:next w:val="a5"/>
    <w:uiPriority w:val="99"/>
    <w:semiHidden/>
    <w:unhideWhenUsed/>
    <w:rsid w:val="001E6909"/>
  </w:style>
  <w:style w:type="table" w:customStyle="1" w:styleId="201">
    <w:name w:val="Сетка таблицы20"/>
    <w:basedOn w:val="a4"/>
    <w:next w:val="affff1"/>
    <w:rsid w:val="001E6909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110">
    <w:name w:val="11111"/>
    <w:basedOn w:val="a8"/>
    <w:link w:val="111111"/>
    <w:rsid w:val="001E6909"/>
    <w:pPr>
      <w:ind w:firstLine="0"/>
      <w:jc w:val="center"/>
    </w:pPr>
    <w:rPr>
      <w:sz w:val="20"/>
    </w:rPr>
  </w:style>
  <w:style w:type="character" w:customStyle="1" w:styleId="111111">
    <w:name w:val="11111 Знак"/>
    <w:link w:val="111110"/>
    <w:rsid w:val="001E6909"/>
  </w:style>
  <w:style w:type="paragraph" w:customStyle="1" w:styleId="11110">
    <w:name w:val="!!!!_1111"/>
    <w:basedOn w:val="a2"/>
    <w:link w:val="11114"/>
    <w:rsid w:val="001E6909"/>
    <w:pPr>
      <w:widowControl w:val="0"/>
      <w:autoSpaceDE w:val="0"/>
      <w:autoSpaceDN w:val="0"/>
      <w:adjustRightInd w:val="0"/>
      <w:spacing w:line="360" w:lineRule="auto"/>
      <w:ind w:firstLineChars="294" w:firstLine="708"/>
    </w:pPr>
    <w:rPr>
      <w:sz w:val="24"/>
    </w:rPr>
  </w:style>
  <w:style w:type="character" w:customStyle="1" w:styleId="11114">
    <w:name w:val="!!!!_1111 Знак"/>
    <w:link w:val="11110"/>
    <w:rsid w:val="001E6909"/>
    <w:rPr>
      <w:sz w:val="24"/>
      <w:szCs w:val="24"/>
    </w:rPr>
  </w:style>
  <w:style w:type="character" w:customStyle="1" w:styleId="1ffe">
    <w:name w:val="Неразрешенное упоминание1"/>
    <w:uiPriority w:val="99"/>
    <w:semiHidden/>
    <w:unhideWhenUsed/>
    <w:rsid w:val="00AD099A"/>
    <w:rPr>
      <w:color w:val="605E5C"/>
      <w:shd w:val="clear" w:color="auto" w:fill="E1DFDD"/>
    </w:rPr>
  </w:style>
  <w:style w:type="table" w:customStyle="1" w:styleId="231">
    <w:name w:val="Сетка таблицы23"/>
    <w:basedOn w:val="a4"/>
    <w:next w:val="affff1"/>
    <w:uiPriority w:val="59"/>
    <w:rsid w:val="004B0E81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50">
    <w:name w:val="Нет списка35"/>
    <w:next w:val="a5"/>
    <w:uiPriority w:val="99"/>
    <w:semiHidden/>
    <w:unhideWhenUsed/>
    <w:rsid w:val="00AA08AD"/>
  </w:style>
  <w:style w:type="table" w:customStyle="1" w:styleId="-32">
    <w:name w:val="Таблица-список 32"/>
    <w:basedOn w:val="a4"/>
    <w:next w:val="-3"/>
    <w:uiPriority w:val="99"/>
    <w:semiHidden/>
    <w:unhideWhenUsed/>
    <w:rsid w:val="00AA08A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-52">
    <w:name w:val="Таблица-список 52"/>
    <w:basedOn w:val="a4"/>
    <w:next w:val="-5"/>
    <w:uiPriority w:val="99"/>
    <w:semiHidden/>
    <w:unhideWhenUsed/>
    <w:rsid w:val="00AA08A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-72">
    <w:name w:val="Таблица-список 72"/>
    <w:basedOn w:val="a4"/>
    <w:next w:val="-7"/>
    <w:uiPriority w:val="99"/>
    <w:semiHidden/>
    <w:unhideWhenUsed/>
    <w:rsid w:val="00AA08A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242">
    <w:name w:val="Сетка таблицы24"/>
    <w:basedOn w:val="a4"/>
    <w:next w:val="affff1"/>
    <w:rsid w:val="00AA0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e">
    <w:name w:val="Тема таблицы2"/>
    <w:basedOn w:val="a4"/>
    <w:next w:val="affffffff2"/>
    <w:uiPriority w:val="99"/>
    <w:semiHidden/>
    <w:unhideWhenUsed/>
    <w:rsid w:val="00AA0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70">
    <w:name w:val="Нет списка117"/>
    <w:next w:val="a5"/>
    <w:uiPriority w:val="99"/>
    <w:semiHidden/>
    <w:unhideWhenUsed/>
    <w:rsid w:val="00AA08AD"/>
  </w:style>
  <w:style w:type="numbering" w:customStyle="1" w:styleId="1180">
    <w:name w:val="Нет списка118"/>
    <w:next w:val="a5"/>
    <w:uiPriority w:val="99"/>
    <w:semiHidden/>
    <w:unhideWhenUsed/>
    <w:rsid w:val="00AA08AD"/>
  </w:style>
  <w:style w:type="table" w:customStyle="1" w:styleId="-311">
    <w:name w:val="Таблица-список 311"/>
    <w:basedOn w:val="a4"/>
    <w:next w:val="-3"/>
    <w:uiPriority w:val="99"/>
    <w:semiHidden/>
    <w:unhideWhenUsed/>
    <w:rsid w:val="00AA08A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-511">
    <w:name w:val="Таблица-список 511"/>
    <w:basedOn w:val="a4"/>
    <w:next w:val="-5"/>
    <w:uiPriority w:val="99"/>
    <w:semiHidden/>
    <w:unhideWhenUsed/>
    <w:rsid w:val="00AA08A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-711">
    <w:name w:val="Таблица-список 711"/>
    <w:basedOn w:val="a4"/>
    <w:next w:val="-7"/>
    <w:uiPriority w:val="99"/>
    <w:semiHidden/>
    <w:unhideWhenUsed/>
    <w:rsid w:val="00AA08A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1101">
    <w:name w:val="Сетка таблицы110"/>
    <w:basedOn w:val="a4"/>
    <w:next w:val="affff1"/>
    <w:rsid w:val="00AA0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c">
    <w:name w:val="Тема таблицы11"/>
    <w:basedOn w:val="a4"/>
    <w:next w:val="affffffff2"/>
    <w:uiPriority w:val="99"/>
    <w:semiHidden/>
    <w:unhideWhenUsed/>
    <w:rsid w:val="00AA0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143">
    <w:name w:val="xl143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ind w:firstLine="0"/>
      <w:jc w:val="left"/>
    </w:pPr>
    <w:rPr>
      <w:b/>
      <w:bCs/>
      <w:sz w:val="20"/>
      <w:szCs w:val="20"/>
    </w:rPr>
  </w:style>
  <w:style w:type="paragraph" w:customStyle="1" w:styleId="xl144">
    <w:name w:val="xl144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ind w:firstLine="0"/>
      <w:jc w:val="left"/>
    </w:pPr>
    <w:rPr>
      <w:b/>
      <w:bCs/>
      <w:sz w:val="24"/>
    </w:rPr>
  </w:style>
  <w:style w:type="paragraph" w:customStyle="1" w:styleId="xl145">
    <w:name w:val="xl145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ind w:firstLine="0"/>
      <w:jc w:val="left"/>
    </w:pPr>
    <w:rPr>
      <w:b/>
      <w:bCs/>
      <w:sz w:val="24"/>
    </w:rPr>
  </w:style>
  <w:style w:type="paragraph" w:customStyle="1" w:styleId="xl146">
    <w:name w:val="xl146"/>
    <w:basedOn w:val="a2"/>
    <w:rsid w:val="00AA08A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left"/>
    </w:pPr>
    <w:rPr>
      <w:sz w:val="20"/>
      <w:szCs w:val="20"/>
    </w:rPr>
  </w:style>
  <w:style w:type="paragraph" w:customStyle="1" w:styleId="xl147">
    <w:name w:val="xl147"/>
    <w:basedOn w:val="a2"/>
    <w:rsid w:val="00AA08A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92D050"/>
      <w:spacing w:before="100" w:beforeAutospacing="1" w:after="100" w:afterAutospacing="1"/>
      <w:ind w:firstLine="0"/>
      <w:jc w:val="left"/>
    </w:pPr>
    <w:rPr>
      <w:b/>
      <w:bCs/>
      <w:sz w:val="24"/>
    </w:rPr>
  </w:style>
  <w:style w:type="paragraph" w:customStyle="1" w:styleId="xl148">
    <w:name w:val="xl148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92D050"/>
      <w:spacing w:before="100" w:beforeAutospacing="1" w:after="100" w:afterAutospacing="1"/>
      <w:ind w:firstLine="0"/>
      <w:jc w:val="left"/>
    </w:pPr>
    <w:rPr>
      <w:b/>
      <w:bCs/>
      <w:sz w:val="24"/>
    </w:rPr>
  </w:style>
  <w:style w:type="paragraph" w:customStyle="1" w:styleId="xl149">
    <w:name w:val="xl149"/>
    <w:basedOn w:val="a2"/>
    <w:rsid w:val="00AA08AD"/>
    <w:pPr>
      <w:pBdr>
        <w:left w:val="single" w:sz="4" w:space="0" w:color="auto"/>
      </w:pBdr>
      <w:spacing w:before="100" w:beforeAutospacing="1" w:after="100" w:afterAutospacing="1"/>
      <w:ind w:firstLine="0"/>
      <w:jc w:val="left"/>
    </w:pPr>
    <w:rPr>
      <w:color w:val="FF0000"/>
      <w:sz w:val="20"/>
      <w:szCs w:val="20"/>
    </w:rPr>
  </w:style>
  <w:style w:type="paragraph" w:customStyle="1" w:styleId="xl150">
    <w:name w:val="xl150"/>
    <w:basedOn w:val="a2"/>
    <w:rsid w:val="00AA08A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left"/>
    </w:pPr>
    <w:rPr>
      <w:sz w:val="20"/>
      <w:szCs w:val="20"/>
    </w:rPr>
  </w:style>
  <w:style w:type="paragraph" w:customStyle="1" w:styleId="xl151">
    <w:name w:val="xl151"/>
    <w:basedOn w:val="a2"/>
    <w:rsid w:val="00AA08A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ind w:firstLine="0"/>
      <w:jc w:val="left"/>
    </w:pPr>
    <w:rPr>
      <w:b/>
      <w:bCs/>
      <w:sz w:val="20"/>
      <w:szCs w:val="20"/>
    </w:rPr>
  </w:style>
  <w:style w:type="paragraph" w:customStyle="1" w:styleId="xl152">
    <w:name w:val="xl152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ind w:firstLine="0"/>
      <w:jc w:val="left"/>
    </w:pPr>
    <w:rPr>
      <w:b/>
      <w:bCs/>
      <w:sz w:val="20"/>
      <w:szCs w:val="20"/>
    </w:rPr>
  </w:style>
  <w:style w:type="paragraph" w:customStyle="1" w:styleId="xl153">
    <w:name w:val="xl153"/>
    <w:basedOn w:val="a2"/>
    <w:rsid w:val="00AA08A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left"/>
    </w:pPr>
    <w:rPr>
      <w:b/>
      <w:bCs/>
      <w:sz w:val="20"/>
      <w:szCs w:val="20"/>
    </w:rPr>
  </w:style>
  <w:style w:type="paragraph" w:customStyle="1" w:styleId="xl154">
    <w:name w:val="xl154"/>
    <w:basedOn w:val="a2"/>
    <w:rsid w:val="00AA08AD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ind w:firstLine="0"/>
      <w:jc w:val="center"/>
    </w:pPr>
    <w:rPr>
      <w:b/>
      <w:bCs/>
      <w:sz w:val="24"/>
    </w:rPr>
  </w:style>
  <w:style w:type="paragraph" w:customStyle="1" w:styleId="xl155">
    <w:name w:val="xl155"/>
    <w:basedOn w:val="a2"/>
    <w:rsid w:val="00AA08AD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ind w:firstLine="0"/>
      <w:jc w:val="center"/>
    </w:pPr>
    <w:rPr>
      <w:b/>
      <w:bCs/>
      <w:sz w:val="24"/>
    </w:rPr>
  </w:style>
  <w:style w:type="paragraph" w:customStyle="1" w:styleId="xl156">
    <w:name w:val="xl156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center"/>
    </w:pPr>
    <w:rPr>
      <w:b/>
      <w:bCs/>
      <w:sz w:val="24"/>
    </w:rPr>
  </w:style>
  <w:style w:type="paragraph" w:customStyle="1" w:styleId="xl157">
    <w:name w:val="xl157"/>
    <w:basedOn w:val="a2"/>
    <w:rsid w:val="00AA08AD"/>
    <w:pPr>
      <w:pBdr>
        <w:right w:val="single" w:sz="8" w:space="0" w:color="auto"/>
      </w:pBdr>
      <w:spacing w:before="100" w:beforeAutospacing="1" w:after="100" w:afterAutospacing="1"/>
      <w:ind w:firstLine="0"/>
      <w:jc w:val="left"/>
    </w:pPr>
    <w:rPr>
      <w:b/>
      <w:bCs/>
      <w:sz w:val="24"/>
    </w:rPr>
  </w:style>
  <w:style w:type="paragraph" w:customStyle="1" w:styleId="xl158">
    <w:name w:val="xl158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right"/>
    </w:pPr>
    <w:rPr>
      <w:sz w:val="24"/>
    </w:rPr>
  </w:style>
  <w:style w:type="paragraph" w:customStyle="1" w:styleId="xl159">
    <w:name w:val="xl159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right"/>
    </w:pPr>
    <w:rPr>
      <w:sz w:val="24"/>
    </w:rPr>
  </w:style>
  <w:style w:type="paragraph" w:customStyle="1" w:styleId="xl160">
    <w:name w:val="xl160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right"/>
    </w:pPr>
    <w:rPr>
      <w:b/>
      <w:bCs/>
      <w:sz w:val="24"/>
    </w:rPr>
  </w:style>
  <w:style w:type="paragraph" w:customStyle="1" w:styleId="xl161">
    <w:name w:val="xl161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ind w:firstLine="0"/>
      <w:jc w:val="right"/>
    </w:pPr>
    <w:rPr>
      <w:sz w:val="24"/>
    </w:rPr>
  </w:style>
  <w:style w:type="paragraph" w:customStyle="1" w:styleId="xl162">
    <w:name w:val="xl162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/>
      <w:ind w:firstLine="0"/>
      <w:jc w:val="center"/>
      <w:textAlignment w:val="center"/>
    </w:pPr>
    <w:rPr>
      <w:sz w:val="16"/>
      <w:szCs w:val="16"/>
    </w:rPr>
  </w:style>
  <w:style w:type="paragraph" w:customStyle="1" w:styleId="xl163">
    <w:name w:val="xl163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/>
      <w:ind w:firstLine="0"/>
      <w:jc w:val="right"/>
    </w:pPr>
    <w:rPr>
      <w:sz w:val="24"/>
    </w:rPr>
  </w:style>
  <w:style w:type="paragraph" w:customStyle="1" w:styleId="xl164">
    <w:name w:val="xl164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/>
      <w:ind w:firstLine="0"/>
      <w:jc w:val="center"/>
      <w:textAlignment w:val="center"/>
    </w:pPr>
    <w:rPr>
      <w:color w:val="000000"/>
      <w:sz w:val="16"/>
      <w:szCs w:val="16"/>
    </w:rPr>
  </w:style>
  <w:style w:type="paragraph" w:customStyle="1" w:styleId="xl165">
    <w:name w:val="xl165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/>
      <w:ind w:firstLine="0"/>
      <w:jc w:val="right"/>
      <w:textAlignment w:val="center"/>
    </w:pPr>
    <w:rPr>
      <w:sz w:val="16"/>
      <w:szCs w:val="16"/>
    </w:rPr>
  </w:style>
  <w:style w:type="paragraph" w:customStyle="1" w:styleId="xl166">
    <w:name w:val="xl166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/>
      <w:ind w:firstLine="0"/>
      <w:jc w:val="right"/>
    </w:pPr>
    <w:rPr>
      <w:sz w:val="24"/>
    </w:rPr>
  </w:style>
  <w:style w:type="paragraph" w:customStyle="1" w:styleId="xl167">
    <w:name w:val="xl167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center"/>
      <w:textAlignment w:val="center"/>
    </w:pPr>
    <w:rPr>
      <w:sz w:val="24"/>
    </w:rPr>
  </w:style>
  <w:style w:type="paragraph" w:customStyle="1" w:styleId="xl168">
    <w:name w:val="xl168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center"/>
      <w:textAlignment w:val="center"/>
    </w:pPr>
    <w:rPr>
      <w:color w:val="000000"/>
      <w:sz w:val="24"/>
    </w:rPr>
  </w:style>
  <w:style w:type="paragraph" w:customStyle="1" w:styleId="xl169">
    <w:name w:val="xl169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center"/>
      <w:textAlignment w:val="center"/>
    </w:pPr>
    <w:rPr>
      <w:sz w:val="24"/>
    </w:rPr>
  </w:style>
  <w:style w:type="paragraph" w:customStyle="1" w:styleId="xl170">
    <w:name w:val="xl170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center"/>
      <w:textAlignment w:val="center"/>
    </w:pPr>
    <w:rPr>
      <w:b/>
      <w:bCs/>
      <w:sz w:val="24"/>
    </w:rPr>
  </w:style>
  <w:style w:type="paragraph" w:customStyle="1" w:styleId="xl171">
    <w:name w:val="xl171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center"/>
      <w:textAlignment w:val="center"/>
    </w:pPr>
    <w:rPr>
      <w:rFonts w:ascii="Symbol" w:hAnsi="Symbol"/>
      <w:b/>
      <w:bCs/>
      <w:sz w:val="24"/>
    </w:rPr>
  </w:style>
  <w:style w:type="paragraph" w:customStyle="1" w:styleId="xl172">
    <w:name w:val="xl172"/>
    <w:basedOn w:val="a2"/>
    <w:rsid w:val="00AA08AD"/>
    <w:pPr>
      <w:spacing w:before="100" w:beforeAutospacing="1" w:after="100" w:afterAutospacing="1"/>
      <w:ind w:firstLine="0"/>
      <w:jc w:val="center"/>
    </w:pPr>
    <w:rPr>
      <w:b/>
      <w:bCs/>
      <w:sz w:val="24"/>
    </w:rPr>
  </w:style>
  <w:style w:type="paragraph" w:customStyle="1" w:styleId="xl173">
    <w:name w:val="xl173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ind w:firstLine="0"/>
      <w:jc w:val="center"/>
    </w:pPr>
    <w:rPr>
      <w:b/>
      <w:bCs/>
      <w:sz w:val="24"/>
    </w:rPr>
  </w:style>
  <w:style w:type="paragraph" w:customStyle="1" w:styleId="xl174">
    <w:name w:val="xl174"/>
    <w:basedOn w:val="a2"/>
    <w:rsid w:val="00AA08AD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ind w:firstLine="0"/>
      <w:jc w:val="center"/>
    </w:pPr>
    <w:rPr>
      <w:b/>
      <w:bCs/>
      <w:sz w:val="24"/>
    </w:rPr>
  </w:style>
  <w:style w:type="paragraph" w:customStyle="1" w:styleId="xl175">
    <w:name w:val="xl175"/>
    <w:basedOn w:val="a2"/>
    <w:rsid w:val="00AA08A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center"/>
    </w:pPr>
    <w:rPr>
      <w:b/>
      <w:bCs/>
      <w:sz w:val="24"/>
    </w:rPr>
  </w:style>
  <w:style w:type="paragraph" w:customStyle="1" w:styleId="xl176">
    <w:name w:val="xl176"/>
    <w:basedOn w:val="a2"/>
    <w:rsid w:val="00AA08AD"/>
    <w:pPr>
      <w:spacing w:before="100" w:beforeAutospacing="1" w:after="100" w:afterAutospacing="1"/>
      <w:ind w:firstLine="0"/>
      <w:jc w:val="center"/>
    </w:pPr>
    <w:rPr>
      <w:b/>
      <w:bCs/>
      <w:color w:val="0070C0"/>
      <w:sz w:val="24"/>
    </w:rPr>
  </w:style>
  <w:style w:type="paragraph" w:customStyle="1" w:styleId="xl177">
    <w:name w:val="xl177"/>
    <w:basedOn w:val="a2"/>
    <w:rsid w:val="00AA08AD"/>
    <w:pPr>
      <w:pBdr>
        <w:right w:val="single" w:sz="4" w:space="0" w:color="auto"/>
      </w:pBdr>
      <w:shd w:val="clear" w:color="000000" w:fill="DCE6F1"/>
      <w:spacing w:before="100" w:beforeAutospacing="1" w:after="100" w:afterAutospacing="1"/>
      <w:ind w:firstLine="0"/>
      <w:jc w:val="left"/>
    </w:pPr>
    <w:rPr>
      <w:sz w:val="20"/>
      <w:szCs w:val="20"/>
    </w:rPr>
  </w:style>
  <w:style w:type="paragraph" w:customStyle="1" w:styleId="xl178">
    <w:name w:val="xl178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CE6F1"/>
      <w:spacing w:before="100" w:beforeAutospacing="1" w:after="100" w:afterAutospacing="1"/>
      <w:ind w:firstLine="0"/>
      <w:jc w:val="left"/>
    </w:pPr>
    <w:rPr>
      <w:sz w:val="20"/>
      <w:szCs w:val="20"/>
    </w:rPr>
  </w:style>
  <w:style w:type="paragraph" w:customStyle="1" w:styleId="xl179">
    <w:name w:val="xl179"/>
    <w:basedOn w:val="a2"/>
    <w:rsid w:val="00AA08AD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/>
      <w:ind w:firstLine="0"/>
      <w:jc w:val="left"/>
    </w:pPr>
    <w:rPr>
      <w:sz w:val="20"/>
      <w:szCs w:val="20"/>
    </w:rPr>
  </w:style>
  <w:style w:type="paragraph" w:customStyle="1" w:styleId="xl180">
    <w:name w:val="xl180"/>
    <w:basedOn w:val="a2"/>
    <w:rsid w:val="00AA08AD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/>
      <w:ind w:firstLine="0"/>
      <w:jc w:val="left"/>
    </w:pPr>
    <w:rPr>
      <w:sz w:val="20"/>
      <w:szCs w:val="20"/>
    </w:rPr>
  </w:style>
  <w:style w:type="paragraph" w:customStyle="1" w:styleId="xl181">
    <w:name w:val="xl181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/>
      <w:ind w:firstLine="0"/>
      <w:jc w:val="left"/>
      <w:textAlignment w:val="center"/>
    </w:pPr>
    <w:rPr>
      <w:rFonts w:ascii="Times New Roman CYR" w:hAnsi="Times New Roman CYR" w:cs="Times New Roman CYR"/>
      <w:sz w:val="24"/>
    </w:rPr>
  </w:style>
  <w:style w:type="paragraph" w:customStyle="1" w:styleId="xl182">
    <w:name w:val="xl182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left"/>
      <w:textAlignment w:val="center"/>
    </w:pPr>
    <w:rPr>
      <w:rFonts w:ascii="Times New Roman CYR" w:hAnsi="Times New Roman CYR" w:cs="Times New Roman CYR"/>
      <w:sz w:val="24"/>
    </w:rPr>
  </w:style>
  <w:style w:type="paragraph" w:customStyle="1" w:styleId="xl183">
    <w:name w:val="xl183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ind w:firstLine="0"/>
      <w:jc w:val="left"/>
      <w:textAlignment w:val="center"/>
    </w:pPr>
    <w:rPr>
      <w:sz w:val="24"/>
    </w:rPr>
  </w:style>
  <w:style w:type="paragraph" w:customStyle="1" w:styleId="xl184">
    <w:name w:val="xl184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ind w:firstLine="0"/>
      <w:jc w:val="left"/>
      <w:textAlignment w:val="center"/>
    </w:pPr>
    <w:rPr>
      <w:sz w:val="24"/>
    </w:rPr>
  </w:style>
  <w:style w:type="paragraph" w:customStyle="1" w:styleId="xl185">
    <w:name w:val="xl185"/>
    <w:basedOn w:val="a2"/>
    <w:rsid w:val="00AA08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ind w:firstLine="0"/>
      <w:jc w:val="left"/>
      <w:textAlignment w:val="center"/>
    </w:pPr>
    <w:rPr>
      <w:rFonts w:ascii="Times New Roman CYR" w:hAnsi="Times New Roman CYR" w:cs="Times New Roman CYR"/>
      <w:sz w:val="24"/>
    </w:rPr>
  </w:style>
  <w:style w:type="table" w:customStyle="1" w:styleId="252">
    <w:name w:val="Сетка таблицы25"/>
    <w:basedOn w:val="a4"/>
    <w:next w:val="affff1"/>
    <w:uiPriority w:val="39"/>
    <w:rsid w:val="00277403"/>
    <w:pPr>
      <w:spacing w:line="36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60">
    <w:name w:val="Нет списка36"/>
    <w:next w:val="a5"/>
    <w:uiPriority w:val="99"/>
    <w:semiHidden/>
    <w:unhideWhenUsed/>
    <w:rsid w:val="00B8488E"/>
  </w:style>
  <w:style w:type="numbering" w:customStyle="1" w:styleId="1190">
    <w:name w:val="Нет списка119"/>
    <w:next w:val="a5"/>
    <w:uiPriority w:val="99"/>
    <w:semiHidden/>
    <w:unhideWhenUsed/>
    <w:rsid w:val="00B8488E"/>
  </w:style>
  <w:style w:type="table" w:customStyle="1" w:styleId="262">
    <w:name w:val="Сетка таблицы26"/>
    <w:basedOn w:val="a4"/>
    <w:next w:val="affff1"/>
    <w:uiPriority w:val="59"/>
    <w:rsid w:val="00B8488E"/>
    <w:rPr>
      <w:rFonts w:ascii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21">
    <w:name w:val="Сетка таблицы112"/>
    <w:basedOn w:val="a4"/>
    <w:uiPriority w:val="39"/>
    <w:rsid w:val="00B8488E"/>
    <w:pPr>
      <w:spacing w:line="360" w:lineRule="auto"/>
      <w:ind w:firstLine="709"/>
      <w:jc w:val="both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4"/>
    <w:rsid w:val="00B8488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"/>
    <w:basedOn w:val="a4"/>
    <w:rsid w:val="00B8488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4"/>
    <w:rsid w:val="00B8488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4"/>
    <w:rsid w:val="00B8488E"/>
    <w:pPr>
      <w:spacing w:line="360" w:lineRule="auto"/>
      <w:ind w:firstLine="709"/>
      <w:jc w:val="both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4"/>
    <w:uiPriority w:val="59"/>
    <w:rsid w:val="00B848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0">
    <w:name w:val="Сетка таблицы73"/>
    <w:basedOn w:val="a4"/>
    <w:uiPriority w:val="59"/>
    <w:rsid w:val="00B8488E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4"/>
    <w:rsid w:val="00B8488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4"/>
    <w:rsid w:val="00B8488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70">
    <w:name w:val="Нет списка37"/>
    <w:next w:val="a5"/>
    <w:uiPriority w:val="99"/>
    <w:semiHidden/>
    <w:unhideWhenUsed/>
    <w:rsid w:val="007B3AB5"/>
  </w:style>
  <w:style w:type="numbering" w:customStyle="1" w:styleId="1200">
    <w:name w:val="Нет списка120"/>
    <w:next w:val="a5"/>
    <w:semiHidden/>
    <w:rsid w:val="007B3AB5"/>
  </w:style>
  <w:style w:type="table" w:customStyle="1" w:styleId="282">
    <w:name w:val="Сетка таблицы28"/>
    <w:basedOn w:val="a4"/>
    <w:next w:val="affff1"/>
    <w:uiPriority w:val="59"/>
    <w:rsid w:val="007B3AB5"/>
    <w:rPr>
      <w:rFonts w:ascii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2100">
    <w:name w:val="Нет списка210"/>
    <w:next w:val="a5"/>
    <w:uiPriority w:val="99"/>
    <w:semiHidden/>
    <w:unhideWhenUsed/>
    <w:rsid w:val="007B3AB5"/>
  </w:style>
  <w:style w:type="table" w:customStyle="1" w:styleId="1131">
    <w:name w:val="Сетка таблицы113"/>
    <w:basedOn w:val="a4"/>
    <w:next w:val="affff1"/>
    <w:uiPriority w:val="39"/>
    <w:rsid w:val="007B3AB5"/>
    <w:pPr>
      <w:spacing w:line="36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80">
    <w:name w:val="Нет списка38"/>
    <w:next w:val="a5"/>
    <w:uiPriority w:val="99"/>
    <w:semiHidden/>
    <w:unhideWhenUsed/>
    <w:rsid w:val="007B3AB5"/>
  </w:style>
  <w:style w:type="numbering" w:customStyle="1" w:styleId="421">
    <w:name w:val="Нет списка42"/>
    <w:next w:val="a5"/>
    <w:uiPriority w:val="99"/>
    <w:semiHidden/>
    <w:unhideWhenUsed/>
    <w:rsid w:val="007B3AB5"/>
  </w:style>
  <w:style w:type="numbering" w:customStyle="1" w:styleId="521">
    <w:name w:val="Нет списка52"/>
    <w:next w:val="a5"/>
    <w:uiPriority w:val="99"/>
    <w:semiHidden/>
    <w:unhideWhenUsed/>
    <w:rsid w:val="007B3AB5"/>
  </w:style>
  <w:style w:type="numbering" w:customStyle="1" w:styleId="621">
    <w:name w:val="Нет списка62"/>
    <w:next w:val="a5"/>
    <w:uiPriority w:val="99"/>
    <w:semiHidden/>
    <w:unhideWhenUsed/>
    <w:rsid w:val="007B3AB5"/>
  </w:style>
  <w:style w:type="numbering" w:customStyle="1" w:styleId="721">
    <w:name w:val="Нет списка72"/>
    <w:next w:val="a5"/>
    <w:semiHidden/>
    <w:rsid w:val="007B3AB5"/>
  </w:style>
  <w:style w:type="table" w:customStyle="1" w:styleId="291">
    <w:name w:val="Сетка таблицы29"/>
    <w:basedOn w:val="a4"/>
    <w:next w:val="affff1"/>
    <w:rsid w:val="007B3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21">
    <w:name w:val="Нет списка82"/>
    <w:next w:val="a5"/>
    <w:semiHidden/>
    <w:rsid w:val="007B3AB5"/>
  </w:style>
  <w:style w:type="table" w:customStyle="1" w:styleId="332">
    <w:name w:val="Сетка таблицы33"/>
    <w:basedOn w:val="a4"/>
    <w:next w:val="affff1"/>
    <w:rsid w:val="007B3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21">
    <w:name w:val="Нет списка92"/>
    <w:next w:val="a5"/>
    <w:semiHidden/>
    <w:rsid w:val="007B3AB5"/>
  </w:style>
  <w:style w:type="table" w:customStyle="1" w:styleId="430">
    <w:name w:val="Сетка таблицы43"/>
    <w:basedOn w:val="a4"/>
    <w:next w:val="affff1"/>
    <w:rsid w:val="007B3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20">
    <w:name w:val="Нет списка102"/>
    <w:next w:val="a5"/>
    <w:semiHidden/>
    <w:rsid w:val="007B3AB5"/>
  </w:style>
  <w:style w:type="table" w:customStyle="1" w:styleId="540">
    <w:name w:val="Сетка таблицы54"/>
    <w:basedOn w:val="a4"/>
    <w:next w:val="affff1"/>
    <w:rsid w:val="007B3AB5"/>
    <w:pPr>
      <w:spacing w:line="360" w:lineRule="auto"/>
      <w:ind w:firstLine="709"/>
      <w:jc w:val="both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00">
    <w:name w:val="Нет списка1110"/>
    <w:next w:val="a5"/>
    <w:semiHidden/>
    <w:rsid w:val="007B3AB5"/>
  </w:style>
  <w:style w:type="table" w:customStyle="1" w:styleId="650">
    <w:name w:val="Сетка таблицы65"/>
    <w:basedOn w:val="a4"/>
    <w:next w:val="affff1"/>
    <w:uiPriority w:val="59"/>
    <w:rsid w:val="007B3AB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Нет списка122"/>
    <w:next w:val="a5"/>
    <w:uiPriority w:val="99"/>
    <w:semiHidden/>
    <w:unhideWhenUsed/>
    <w:rsid w:val="007B3AB5"/>
  </w:style>
  <w:style w:type="numbering" w:customStyle="1" w:styleId="1320">
    <w:name w:val="Нет списка132"/>
    <w:next w:val="a5"/>
    <w:uiPriority w:val="99"/>
    <w:semiHidden/>
    <w:unhideWhenUsed/>
    <w:rsid w:val="007B3AB5"/>
  </w:style>
  <w:style w:type="numbering" w:customStyle="1" w:styleId="11150">
    <w:name w:val="Нет списка1115"/>
    <w:next w:val="a5"/>
    <w:semiHidden/>
    <w:rsid w:val="007B3AB5"/>
  </w:style>
  <w:style w:type="numbering" w:customStyle="1" w:styleId="2120">
    <w:name w:val="Нет списка212"/>
    <w:next w:val="a5"/>
    <w:uiPriority w:val="99"/>
    <w:semiHidden/>
    <w:unhideWhenUsed/>
    <w:rsid w:val="007B3AB5"/>
  </w:style>
  <w:style w:type="numbering" w:customStyle="1" w:styleId="111140">
    <w:name w:val="Нет списка11114"/>
    <w:next w:val="a5"/>
    <w:semiHidden/>
    <w:rsid w:val="007B3AB5"/>
  </w:style>
  <w:style w:type="table" w:customStyle="1" w:styleId="740">
    <w:name w:val="Сетка таблицы74"/>
    <w:basedOn w:val="a4"/>
    <w:next w:val="affff1"/>
    <w:uiPriority w:val="59"/>
    <w:rsid w:val="007B3AB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20">
    <w:name w:val="Нет списка142"/>
    <w:next w:val="a5"/>
    <w:semiHidden/>
    <w:rsid w:val="007B3AB5"/>
  </w:style>
  <w:style w:type="table" w:customStyle="1" w:styleId="830">
    <w:name w:val="Сетка таблицы83"/>
    <w:basedOn w:val="a4"/>
    <w:next w:val="affff1"/>
    <w:rsid w:val="007B3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20">
    <w:name w:val="Нет списка152"/>
    <w:next w:val="a5"/>
    <w:semiHidden/>
    <w:rsid w:val="007B3AB5"/>
  </w:style>
  <w:style w:type="table" w:customStyle="1" w:styleId="930">
    <w:name w:val="Сетка таблицы93"/>
    <w:basedOn w:val="a4"/>
    <w:next w:val="affff1"/>
    <w:rsid w:val="007B3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fff3">
    <w:name w:val="Замечание"/>
    <w:basedOn w:val="a2"/>
    <w:link w:val="affffffff4"/>
    <w:rsid w:val="00C45609"/>
    <w:rPr>
      <w:b/>
      <w:bCs/>
      <w:i/>
      <w:color w:val="0000FF"/>
      <w:szCs w:val="28"/>
    </w:rPr>
  </w:style>
  <w:style w:type="character" w:customStyle="1" w:styleId="affffffff4">
    <w:name w:val="Замечание Знак"/>
    <w:link w:val="affffffff3"/>
    <w:rsid w:val="00C45609"/>
    <w:rPr>
      <w:b/>
      <w:bCs/>
      <w:i/>
      <w:color w:val="0000FF"/>
      <w:sz w:val="28"/>
      <w:szCs w:val="28"/>
    </w:rPr>
  </w:style>
  <w:style w:type="paragraph" w:customStyle="1" w:styleId="affffffff5">
    <w:name w:val="!!!!"/>
    <w:basedOn w:val="a2"/>
    <w:link w:val="affffffff6"/>
    <w:rsid w:val="00534901"/>
    <w:pPr>
      <w:widowControl w:val="0"/>
      <w:autoSpaceDE w:val="0"/>
      <w:autoSpaceDN w:val="0"/>
      <w:adjustRightInd w:val="0"/>
      <w:ind w:firstLine="720"/>
    </w:pPr>
    <w:rPr>
      <w:szCs w:val="28"/>
    </w:rPr>
  </w:style>
  <w:style w:type="character" w:customStyle="1" w:styleId="affffffff6">
    <w:name w:val="!!!! Знак"/>
    <w:link w:val="affffffff5"/>
    <w:rsid w:val="00534901"/>
    <w:rPr>
      <w:sz w:val="28"/>
      <w:szCs w:val="28"/>
    </w:rPr>
  </w:style>
  <w:style w:type="numbering" w:customStyle="1" w:styleId="390">
    <w:name w:val="Нет списка39"/>
    <w:next w:val="a5"/>
    <w:semiHidden/>
    <w:rsid w:val="00D649E9"/>
  </w:style>
  <w:style w:type="paragraph" w:customStyle="1" w:styleId="affffffff7">
    <w:name w:val="Знак Знак Знак Знак Знак"/>
    <w:basedOn w:val="a2"/>
    <w:rsid w:val="00D649E9"/>
    <w:pPr>
      <w:tabs>
        <w:tab w:val="num" w:pos="360"/>
      </w:tabs>
      <w:spacing w:after="160" w:line="240" w:lineRule="exact"/>
      <w:ind w:firstLine="0"/>
      <w:jc w:val="left"/>
    </w:pPr>
    <w:rPr>
      <w:rFonts w:ascii="Verdana" w:eastAsia="Calibri" w:hAnsi="Verdana" w:cs="Verdana"/>
      <w:sz w:val="20"/>
      <w:szCs w:val="20"/>
      <w:lang w:val="en-US" w:eastAsia="en-US"/>
    </w:rPr>
  </w:style>
  <w:style w:type="paragraph" w:customStyle="1" w:styleId="1fff">
    <w:name w:val="Знак Знак Знак Знак Знак1"/>
    <w:basedOn w:val="a2"/>
    <w:rsid w:val="00D649E9"/>
    <w:pPr>
      <w:tabs>
        <w:tab w:val="num" w:pos="360"/>
      </w:tabs>
      <w:spacing w:after="160" w:line="240" w:lineRule="exact"/>
      <w:ind w:firstLine="0"/>
      <w:jc w:val="left"/>
    </w:pPr>
    <w:rPr>
      <w:rFonts w:ascii="Verdana" w:eastAsia="Calibri" w:hAnsi="Verdana" w:cs="Verdana"/>
      <w:sz w:val="20"/>
      <w:szCs w:val="20"/>
      <w:lang w:val="en-US" w:eastAsia="en-US"/>
    </w:rPr>
  </w:style>
  <w:style w:type="paragraph" w:customStyle="1" w:styleId="BodyTextIndent1">
    <w:name w:val="Body Text Indent1"/>
    <w:basedOn w:val="a2"/>
    <w:rsid w:val="00D649E9"/>
    <w:pPr>
      <w:spacing w:after="120"/>
      <w:ind w:left="283" w:firstLine="0"/>
      <w:jc w:val="left"/>
    </w:pPr>
    <w:rPr>
      <w:rFonts w:eastAsia="Calibri"/>
      <w:sz w:val="24"/>
    </w:rPr>
  </w:style>
  <w:style w:type="character" w:customStyle="1" w:styleId="BodyTextIndentChar1">
    <w:name w:val="Body Text Indent Char1"/>
    <w:aliases w:val="Знак Char,Знак Знак Char,Знак6 Char,Знак6 Знак Char"/>
    <w:semiHidden/>
    <w:locked/>
    <w:rsid w:val="00D649E9"/>
    <w:rPr>
      <w:rFonts w:eastAsia="Calibri"/>
      <w:sz w:val="24"/>
      <w:szCs w:val="24"/>
      <w:lang w:val="ru-RU" w:eastAsia="ru-RU" w:bidi="ar-SA"/>
    </w:rPr>
  </w:style>
  <w:style w:type="character" w:customStyle="1" w:styleId="extended-textshort">
    <w:name w:val="extended-text__short"/>
    <w:basedOn w:val="a3"/>
    <w:rsid w:val="00D649E9"/>
  </w:style>
  <w:style w:type="paragraph" w:customStyle="1" w:styleId="affffffff8">
    <w:name w:val="Знак Знак Знак Знак Знак Знак"/>
    <w:basedOn w:val="a2"/>
    <w:rsid w:val="00D649E9"/>
    <w:pPr>
      <w:tabs>
        <w:tab w:val="num" w:pos="360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714">
    <w:name w:val="Заголовок 71"/>
    <w:basedOn w:val="a2"/>
    <w:next w:val="a2"/>
    <w:semiHidden/>
    <w:unhideWhenUsed/>
    <w:qFormat/>
    <w:rsid w:val="00FC23E1"/>
    <w:pPr>
      <w:keepNext/>
      <w:keepLines/>
      <w:widowControl w:val="0"/>
      <w:autoSpaceDE w:val="0"/>
      <w:autoSpaceDN w:val="0"/>
      <w:adjustRightInd w:val="0"/>
      <w:spacing w:before="200"/>
      <w:ind w:firstLine="0"/>
      <w:jc w:val="left"/>
      <w:outlineLvl w:val="6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814">
    <w:name w:val="Заголовок 81"/>
    <w:basedOn w:val="a2"/>
    <w:next w:val="a2"/>
    <w:semiHidden/>
    <w:unhideWhenUsed/>
    <w:qFormat/>
    <w:rsid w:val="00FC23E1"/>
    <w:pPr>
      <w:keepNext/>
      <w:keepLines/>
      <w:widowControl w:val="0"/>
      <w:autoSpaceDE w:val="0"/>
      <w:autoSpaceDN w:val="0"/>
      <w:adjustRightInd w:val="0"/>
      <w:spacing w:before="200"/>
      <w:ind w:firstLine="0"/>
      <w:jc w:val="left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914">
    <w:name w:val="Заголовок 91"/>
    <w:basedOn w:val="a2"/>
    <w:next w:val="a2"/>
    <w:semiHidden/>
    <w:unhideWhenUsed/>
    <w:qFormat/>
    <w:rsid w:val="00FC23E1"/>
    <w:pPr>
      <w:keepNext/>
      <w:keepLines/>
      <w:widowControl w:val="0"/>
      <w:autoSpaceDE w:val="0"/>
      <w:autoSpaceDN w:val="0"/>
      <w:adjustRightInd w:val="0"/>
      <w:spacing w:before="200"/>
      <w:ind w:firstLine="0"/>
      <w:jc w:val="left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customStyle="1" w:styleId="affffffff9">
    <w:name w:val="Заголовок Знак"/>
    <w:locked/>
    <w:rsid w:val="00FC23E1"/>
    <w:rPr>
      <w:sz w:val="28"/>
    </w:rPr>
  </w:style>
  <w:style w:type="paragraph" w:customStyle="1" w:styleId="1fff0">
    <w:name w:val="Название Знак Знак Знак1"/>
    <w:basedOn w:val="a2"/>
    <w:next w:val="af"/>
    <w:rsid w:val="00FC23E1"/>
    <w:pPr>
      <w:ind w:firstLine="0"/>
      <w:jc w:val="center"/>
      <w:outlineLvl w:val="0"/>
    </w:pPr>
    <w:rPr>
      <w:rFonts w:ascii="Calibri" w:eastAsia="Calibri" w:hAnsi="Calibri"/>
      <w:szCs w:val="22"/>
      <w:lang w:eastAsia="en-US"/>
    </w:rPr>
  </w:style>
  <w:style w:type="paragraph" w:customStyle="1" w:styleId="1fff1">
    <w:name w:val="Таймс Нью1"/>
    <w:basedOn w:val="a2"/>
    <w:next w:val="ab"/>
    <w:semiHidden/>
    <w:unhideWhenUsed/>
    <w:rsid w:val="00FC23E1"/>
    <w:pPr>
      <w:ind w:firstLine="0"/>
      <w:jc w:val="center"/>
    </w:pPr>
    <w:rPr>
      <w:rFonts w:ascii="Calibri" w:eastAsia="Calibri" w:hAnsi="Calibri"/>
      <w:b/>
      <w:sz w:val="24"/>
      <w:szCs w:val="22"/>
      <w:lang w:eastAsia="en-US"/>
    </w:rPr>
  </w:style>
  <w:style w:type="paragraph" w:customStyle="1" w:styleId="1fff2">
    <w:name w:val="Литература1"/>
    <w:basedOn w:val="a2"/>
    <w:next w:val="23"/>
    <w:semiHidden/>
    <w:unhideWhenUsed/>
    <w:rsid w:val="00FC23E1"/>
    <w:pPr>
      <w:ind w:firstLine="0"/>
      <w:jc w:val="center"/>
    </w:pPr>
    <w:rPr>
      <w:rFonts w:ascii="Calibri" w:eastAsia="Calibri" w:hAnsi="Calibri"/>
      <w:lang w:eastAsia="en-US"/>
    </w:rPr>
  </w:style>
  <w:style w:type="paragraph" w:customStyle="1" w:styleId="1fff3">
    <w:name w:val="Текст примечания1"/>
    <w:basedOn w:val="a2"/>
    <w:next w:val="affff4"/>
    <w:uiPriority w:val="99"/>
    <w:unhideWhenUsed/>
    <w:rsid w:val="00FC23E1"/>
    <w:pPr>
      <w:widowControl w:val="0"/>
      <w:autoSpaceDE w:val="0"/>
      <w:autoSpaceDN w:val="0"/>
      <w:adjustRightInd w:val="0"/>
      <w:ind w:firstLine="0"/>
      <w:jc w:val="left"/>
    </w:pPr>
    <w:rPr>
      <w:rFonts w:ascii="Calibri" w:eastAsia="Calibri" w:hAnsi="Calibri"/>
      <w:sz w:val="22"/>
      <w:szCs w:val="22"/>
      <w:lang w:eastAsia="en-US"/>
    </w:rPr>
  </w:style>
  <w:style w:type="paragraph" w:customStyle="1" w:styleId="1fff4">
    <w:name w:val="Текст1"/>
    <w:basedOn w:val="a2"/>
    <w:next w:val="aff2"/>
    <w:unhideWhenUsed/>
    <w:rsid w:val="00FC23E1"/>
    <w:pPr>
      <w:widowControl w:val="0"/>
      <w:autoSpaceDE w:val="0"/>
      <w:autoSpaceDN w:val="0"/>
      <w:adjustRightInd w:val="0"/>
      <w:ind w:firstLine="0"/>
      <w:jc w:val="left"/>
    </w:pPr>
    <w:rPr>
      <w:rFonts w:ascii="Courier New" w:eastAsia="Calibri" w:hAnsi="Courier New" w:cs="Courier New"/>
      <w:sz w:val="22"/>
      <w:szCs w:val="22"/>
      <w:lang w:eastAsia="en-US"/>
    </w:rPr>
  </w:style>
  <w:style w:type="paragraph" w:customStyle="1" w:styleId="1fff5">
    <w:name w:val="Название объекта1"/>
    <w:basedOn w:val="a2"/>
    <w:next w:val="a2"/>
    <w:semiHidden/>
    <w:unhideWhenUsed/>
    <w:qFormat/>
    <w:rsid w:val="00FC23E1"/>
    <w:pPr>
      <w:widowControl w:val="0"/>
      <w:autoSpaceDE w:val="0"/>
      <w:autoSpaceDN w:val="0"/>
      <w:adjustRightInd w:val="0"/>
      <w:spacing w:after="200"/>
      <w:ind w:firstLine="0"/>
      <w:jc w:val="left"/>
    </w:pPr>
    <w:rPr>
      <w:b/>
      <w:bCs/>
      <w:color w:val="4F81BD"/>
      <w:sz w:val="18"/>
      <w:szCs w:val="18"/>
    </w:rPr>
  </w:style>
  <w:style w:type="paragraph" w:customStyle="1" w:styleId="1fff6">
    <w:name w:val="Шапка1"/>
    <w:basedOn w:val="a2"/>
    <w:next w:val="afff9"/>
    <w:uiPriority w:val="99"/>
    <w:semiHidden/>
    <w:unhideWhenUsed/>
    <w:rsid w:val="00FC23E1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autoSpaceDE w:val="0"/>
      <w:autoSpaceDN w:val="0"/>
      <w:adjustRightInd w:val="0"/>
      <w:ind w:left="1134" w:hanging="1134"/>
      <w:jc w:val="left"/>
    </w:pPr>
    <w:rPr>
      <w:rFonts w:ascii="Calibri" w:eastAsia="Calibri" w:hAnsi="Calibri"/>
      <w:sz w:val="24"/>
      <w:szCs w:val="22"/>
      <w:lang w:eastAsia="en-US"/>
    </w:rPr>
  </w:style>
  <w:style w:type="paragraph" w:customStyle="1" w:styleId="323">
    <w:name w:val="Основной текст 32"/>
    <w:basedOn w:val="a2"/>
    <w:next w:val="35"/>
    <w:semiHidden/>
    <w:unhideWhenUsed/>
    <w:rsid w:val="00FC23E1"/>
    <w:pPr>
      <w:widowControl w:val="0"/>
      <w:autoSpaceDE w:val="0"/>
      <w:autoSpaceDN w:val="0"/>
      <w:adjustRightInd w:val="0"/>
      <w:spacing w:after="120"/>
      <w:ind w:firstLine="0"/>
      <w:jc w:val="left"/>
    </w:pPr>
    <w:rPr>
      <w:rFonts w:ascii="Calibri" w:eastAsia="Calibri" w:hAnsi="Calibri"/>
      <w:sz w:val="24"/>
      <w:lang w:eastAsia="en-US"/>
    </w:rPr>
  </w:style>
  <w:style w:type="paragraph" w:customStyle="1" w:styleId="1fff7">
    <w:name w:val="Нижний колонтитул1"/>
    <w:basedOn w:val="a2"/>
    <w:next w:val="af4"/>
    <w:unhideWhenUsed/>
    <w:rsid w:val="00FC23E1"/>
    <w:pPr>
      <w:widowControl w:val="0"/>
      <w:tabs>
        <w:tab w:val="center" w:pos="4677"/>
        <w:tab w:val="right" w:pos="9355"/>
      </w:tabs>
      <w:autoSpaceDE w:val="0"/>
      <w:autoSpaceDN w:val="0"/>
      <w:adjustRightInd w:val="0"/>
      <w:ind w:firstLine="0"/>
      <w:jc w:val="left"/>
    </w:pPr>
    <w:rPr>
      <w:rFonts w:ascii="Calibri" w:eastAsia="Calibri" w:hAnsi="Calibri"/>
      <w:sz w:val="24"/>
      <w:lang w:eastAsia="en-US"/>
    </w:rPr>
  </w:style>
  <w:style w:type="paragraph" w:customStyle="1" w:styleId="1fff8">
    <w:name w:val="Текст выноски1"/>
    <w:basedOn w:val="a2"/>
    <w:next w:val="afa"/>
    <w:semiHidden/>
    <w:unhideWhenUsed/>
    <w:rsid w:val="00FC23E1"/>
    <w:pPr>
      <w:widowControl w:val="0"/>
      <w:autoSpaceDE w:val="0"/>
      <w:autoSpaceDN w:val="0"/>
      <w:adjustRightInd w:val="0"/>
      <w:ind w:firstLine="0"/>
      <w:jc w:val="left"/>
    </w:pPr>
    <w:rPr>
      <w:rFonts w:ascii="Tahoma" w:eastAsia="Calibri" w:hAnsi="Tahoma" w:cs="Tahoma"/>
      <w:sz w:val="16"/>
      <w:szCs w:val="16"/>
      <w:lang w:eastAsia="en-US"/>
    </w:rPr>
  </w:style>
  <w:style w:type="paragraph" w:customStyle="1" w:styleId="1fff9">
    <w:name w:val="Подзаголовок1"/>
    <w:basedOn w:val="a2"/>
    <w:next w:val="a2"/>
    <w:rsid w:val="00FC23E1"/>
    <w:pPr>
      <w:widowControl w:val="0"/>
      <w:numPr>
        <w:ilvl w:val="1"/>
      </w:numPr>
      <w:autoSpaceDE w:val="0"/>
      <w:autoSpaceDN w:val="0"/>
      <w:adjustRightInd w:val="0"/>
      <w:ind w:firstLine="709"/>
      <w:jc w:val="left"/>
    </w:pPr>
    <w:rPr>
      <w:rFonts w:ascii="Calibri" w:eastAsia="Calibri" w:hAnsi="Calibri"/>
      <w:b/>
      <w:bCs/>
      <w:szCs w:val="22"/>
      <w:lang w:eastAsia="en-US"/>
    </w:rPr>
  </w:style>
  <w:style w:type="character" w:customStyle="1" w:styleId="2ff">
    <w:name w:val="Текст примечания Знак2"/>
    <w:uiPriority w:val="99"/>
    <w:semiHidden/>
    <w:rsid w:val="00FC23E1"/>
    <w:rPr>
      <w:sz w:val="20"/>
      <w:szCs w:val="20"/>
    </w:rPr>
  </w:style>
  <w:style w:type="character" w:customStyle="1" w:styleId="722">
    <w:name w:val="Заголовок 7 Знак2"/>
    <w:uiPriority w:val="9"/>
    <w:semiHidden/>
    <w:rsid w:val="00FC23E1"/>
    <w:rPr>
      <w:rFonts w:ascii="Calibri Light" w:eastAsia="Times New Roman" w:hAnsi="Calibri Light" w:cs="Times New Roman"/>
      <w:i/>
      <w:iCs/>
      <w:color w:val="1F4D78"/>
    </w:rPr>
  </w:style>
  <w:style w:type="character" w:customStyle="1" w:styleId="822">
    <w:name w:val="Заголовок 8 Знак2"/>
    <w:uiPriority w:val="9"/>
    <w:semiHidden/>
    <w:rsid w:val="00FC23E1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922">
    <w:name w:val="Заголовок 9 Знак2"/>
    <w:uiPriority w:val="9"/>
    <w:semiHidden/>
    <w:rsid w:val="00FC23E1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2ff0">
    <w:name w:val="Верхний колонтитул Знак2"/>
    <w:basedOn w:val="a3"/>
    <w:uiPriority w:val="99"/>
    <w:semiHidden/>
    <w:rsid w:val="00FC23E1"/>
  </w:style>
  <w:style w:type="character" w:customStyle="1" w:styleId="2ff1">
    <w:name w:val="Нижний колонтитул Знак2"/>
    <w:basedOn w:val="a3"/>
    <w:uiPriority w:val="99"/>
    <w:semiHidden/>
    <w:rsid w:val="00FC23E1"/>
  </w:style>
  <w:style w:type="character" w:customStyle="1" w:styleId="2ff2">
    <w:name w:val="Основной текст Знак2"/>
    <w:basedOn w:val="a3"/>
    <w:uiPriority w:val="99"/>
    <w:semiHidden/>
    <w:rsid w:val="00FC23E1"/>
  </w:style>
  <w:style w:type="character" w:customStyle="1" w:styleId="2ff3">
    <w:name w:val="Шапка Знак2"/>
    <w:uiPriority w:val="99"/>
    <w:semiHidden/>
    <w:rsid w:val="00FC23E1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character" w:customStyle="1" w:styleId="2ff4">
    <w:name w:val="Подзаголовок Знак2"/>
    <w:uiPriority w:val="11"/>
    <w:rsid w:val="00FC23E1"/>
    <w:rPr>
      <w:rFonts w:eastAsia="Times New Roman"/>
      <w:color w:val="5A5A5A"/>
      <w:spacing w:val="15"/>
    </w:rPr>
  </w:style>
  <w:style w:type="character" w:customStyle="1" w:styleId="225">
    <w:name w:val="Основной текст 2 Знак2"/>
    <w:basedOn w:val="a3"/>
    <w:uiPriority w:val="99"/>
    <w:semiHidden/>
    <w:rsid w:val="00FC23E1"/>
  </w:style>
  <w:style w:type="character" w:customStyle="1" w:styleId="324">
    <w:name w:val="Основной текст 3 Знак2"/>
    <w:uiPriority w:val="99"/>
    <w:semiHidden/>
    <w:rsid w:val="00FC23E1"/>
    <w:rPr>
      <w:sz w:val="16"/>
      <w:szCs w:val="16"/>
    </w:rPr>
  </w:style>
  <w:style w:type="character" w:customStyle="1" w:styleId="226">
    <w:name w:val="Основной текст с отступом 2 Знак2"/>
    <w:basedOn w:val="a3"/>
    <w:uiPriority w:val="99"/>
    <w:semiHidden/>
    <w:rsid w:val="00FC23E1"/>
  </w:style>
  <w:style w:type="character" w:customStyle="1" w:styleId="325">
    <w:name w:val="Основной текст с отступом 3 Знак2"/>
    <w:uiPriority w:val="99"/>
    <w:semiHidden/>
    <w:rsid w:val="00FC23E1"/>
    <w:rPr>
      <w:sz w:val="16"/>
      <w:szCs w:val="16"/>
    </w:rPr>
  </w:style>
  <w:style w:type="character" w:customStyle="1" w:styleId="2ff5">
    <w:name w:val="Текст Знак2"/>
    <w:uiPriority w:val="99"/>
    <w:semiHidden/>
    <w:rsid w:val="00FC23E1"/>
    <w:rPr>
      <w:rFonts w:ascii="Consolas" w:hAnsi="Consolas"/>
      <w:sz w:val="21"/>
      <w:szCs w:val="21"/>
    </w:rPr>
  </w:style>
  <w:style w:type="character" w:customStyle="1" w:styleId="2ff6">
    <w:name w:val="Текст выноски Знак2"/>
    <w:uiPriority w:val="99"/>
    <w:semiHidden/>
    <w:rsid w:val="00FC23E1"/>
    <w:rPr>
      <w:rFonts w:ascii="Segoe UI" w:hAnsi="Segoe UI" w:cs="Segoe UI"/>
      <w:sz w:val="18"/>
      <w:szCs w:val="18"/>
    </w:rPr>
  </w:style>
  <w:style w:type="paragraph" w:customStyle="1" w:styleId="affffffffa">
    <w:name w:val="Назваание таблицы"/>
    <w:basedOn w:val="afffffc"/>
    <w:link w:val="affffffffb"/>
    <w:rsid w:val="00FC23E1"/>
  </w:style>
  <w:style w:type="paragraph" w:customStyle="1" w:styleId="affffffffc">
    <w:name w:val="Название таблиц"/>
    <w:basedOn w:val="a2"/>
    <w:rsid w:val="00F2297A"/>
    <w:pPr>
      <w:spacing w:before="100" w:beforeAutospacing="1" w:after="100" w:afterAutospacing="1" w:line="360" w:lineRule="auto"/>
      <w:ind w:firstLine="0"/>
      <w:contextualSpacing/>
    </w:pPr>
    <w:rPr>
      <w:rFonts w:eastAsia="Calibri"/>
      <w:sz w:val="24"/>
      <w:szCs w:val="22"/>
    </w:rPr>
  </w:style>
  <w:style w:type="character" w:customStyle="1" w:styleId="affffffffb">
    <w:name w:val="Назваание таблицы Знак"/>
    <w:basedOn w:val="afffffd"/>
    <w:link w:val="affffffffa"/>
    <w:rsid w:val="00FC23E1"/>
    <w:rPr>
      <w:b/>
      <w:bCs/>
      <w:sz w:val="24"/>
      <w:szCs w:val="24"/>
    </w:rPr>
  </w:style>
  <w:style w:type="table" w:customStyle="1" w:styleId="301">
    <w:name w:val="Сетка таблицы30"/>
    <w:basedOn w:val="a4"/>
    <w:next w:val="affff1"/>
    <w:uiPriority w:val="39"/>
    <w:rsid w:val="00AF37A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00">
    <w:name w:val="Нет списка40"/>
    <w:next w:val="a5"/>
    <w:semiHidden/>
    <w:rsid w:val="00093F40"/>
  </w:style>
  <w:style w:type="numbering" w:customStyle="1" w:styleId="431">
    <w:name w:val="Нет списка43"/>
    <w:next w:val="a5"/>
    <w:uiPriority w:val="99"/>
    <w:semiHidden/>
    <w:unhideWhenUsed/>
    <w:rsid w:val="00D61B98"/>
  </w:style>
  <w:style w:type="paragraph" w:customStyle="1" w:styleId="msonormal0">
    <w:name w:val="msonormal"/>
    <w:basedOn w:val="a2"/>
    <w:rsid w:val="00D61B98"/>
    <w:pPr>
      <w:spacing w:before="100" w:beforeAutospacing="1" w:after="100" w:afterAutospacing="1"/>
      <w:ind w:firstLine="0"/>
      <w:jc w:val="left"/>
    </w:pPr>
    <w:rPr>
      <w:sz w:val="24"/>
    </w:rPr>
  </w:style>
  <w:style w:type="numbering" w:customStyle="1" w:styleId="440">
    <w:name w:val="Нет списка44"/>
    <w:next w:val="a5"/>
    <w:semiHidden/>
    <w:rsid w:val="000F1D9D"/>
  </w:style>
  <w:style w:type="table" w:customStyle="1" w:styleId="341">
    <w:name w:val="Сетка таблицы34"/>
    <w:basedOn w:val="a4"/>
    <w:next w:val="affff1"/>
    <w:rsid w:val="000F1D9D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2ff7">
    <w:name w:val="Заголовок оглавления2"/>
    <w:basedOn w:val="1"/>
    <w:next w:val="a2"/>
    <w:semiHidden/>
    <w:rsid w:val="000F1D9D"/>
    <w:pPr>
      <w:keepLines/>
      <w:spacing w:before="480" w:line="276" w:lineRule="auto"/>
      <w:ind w:firstLine="0"/>
      <w:jc w:val="left"/>
      <w:outlineLvl w:val="9"/>
    </w:pPr>
    <w:rPr>
      <w:rFonts w:ascii="Cambria" w:eastAsia="Calibri" w:hAnsi="Cambria"/>
      <w:color w:val="365F91"/>
      <w:sz w:val="28"/>
      <w:szCs w:val="28"/>
    </w:rPr>
  </w:style>
  <w:style w:type="character" w:customStyle="1" w:styleId="2ff8">
    <w:name w:val="Слабое выделение2"/>
    <w:rsid w:val="000F1D9D"/>
    <w:rPr>
      <w:i/>
      <w:color w:val="808080"/>
    </w:rPr>
  </w:style>
  <w:style w:type="character" w:customStyle="1" w:styleId="2ff9">
    <w:name w:val="Сильное выделение2"/>
    <w:rsid w:val="000F1D9D"/>
    <w:rPr>
      <w:b/>
      <w:i/>
      <w:color w:val="4F81BD"/>
    </w:rPr>
  </w:style>
  <w:style w:type="paragraph" w:customStyle="1" w:styleId="21a">
    <w:name w:val="Обычный21"/>
    <w:rsid w:val="000F1D9D"/>
    <w:rPr>
      <w:rFonts w:eastAsia="Calibri"/>
      <w:sz w:val="24"/>
    </w:rPr>
  </w:style>
  <w:style w:type="table" w:customStyle="1" w:styleId="1141">
    <w:name w:val="Сетка таблицы114"/>
    <w:rsid w:val="000F1D9D"/>
    <w:pPr>
      <w:spacing w:line="360" w:lineRule="auto"/>
      <w:ind w:firstLine="709"/>
      <w:jc w:val="both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ffa">
    <w:name w:val="Замещающий текст2"/>
    <w:semiHidden/>
    <w:rsid w:val="000F1D9D"/>
    <w:rPr>
      <w:rFonts w:cs="Times New Roman"/>
      <w:color w:val="808080"/>
    </w:rPr>
  </w:style>
  <w:style w:type="table" w:customStyle="1" w:styleId="2101">
    <w:name w:val="Сетка таблицы210"/>
    <w:rsid w:val="000F1D9D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1">
    <w:name w:val="Сетка таблицы35"/>
    <w:rsid w:val="000F1D9D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41">
    <w:name w:val="Сетка таблицы44"/>
    <w:rsid w:val="000F1D9D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50">
    <w:name w:val="Сетка таблицы55"/>
    <w:rsid w:val="000F1D9D"/>
    <w:pPr>
      <w:spacing w:line="360" w:lineRule="auto"/>
      <w:ind w:firstLine="709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60">
    <w:name w:val="Сетка таблицы66"/>
    <w:rsid w:val="000F1D9D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50">
    <w:name w:val="Сетка таблицы75"/>
    <w:rsid w:val="000F1D9D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40">
    <w:name w:val="Сетка таблицы84"/>
    <w:rsid w:val="000F1D9D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40">
    <w:name w:val="Сетка таблицы94"/>
    <w:rsid w:val="000F1D9D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32">
    <w:name w:val="Знак Знак23"/>
    <w:rsid w:val="000F1D9D"/>
    <w:rPr>
      <w:rFonts w:ascii="Times New Roman" w:eastAsia="Times New Roman" w:hAnsi="Times New Roman" w:cs="Times New Roman"/>
      <w:sz w:val="24"/>
      <w:szCs w:val="20"/>
      <w:lang w:val="en-US" w:eastAsia="ru-RU"/>
    </w:rPr>
  </w:style>
  <w:style w:type="character" w:customStyle="1" w:styleId="227">
    <w:name w:val="Знак Знак22"/>
    <w:rsid w:val="000F1D9D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21b">
    <w:name w:val="Знак Знак21"/>
    <w:rsid w:val="000F1D9D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202">
    <w:name w:val="Знак Знак20"/>
    <w:rsid w:val="000F1D9D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182">
    <w:name w:val="Знак Знак18"/>
    <w:rsid w:val="000F1D9D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162">
    <w:name w:val="Знак Знак16"/>
    <w:rsid w:val="000F1D9D"/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numbering" w:customStyle="1" w:styleId="1230">
    <w:name w:val="Нет списка123"/>
    <w:next w:val="a5"/>
    <w:semiHidden/>
    <w:rsid w:val="000F1D9D"/>
  </w:style>
  <w:style w:type="character" w:customStyle="1" w:styleId="144">
    <w:name w:val="Знак Знак14"/>
    <w:rsid w:val="000F1D9D"/>
    <w:rPr>
      <w:rFonts w:ascii="Arial" w:eastAsia="Times New Roman" w:hAnsi="Arial" w:cs="Times New Roman"/>
      <w:b/>
      <w:sz w:val="24"/>
      <w:szCs w:val="20"/>
      <w:lang w:eastAsia="ru-RU"/>
    </w:rPr>
  </w:style>
  <w:style w:type="character" w:customStyle="1" w:styleId="133">
    <w:name w:val="Знак Знак13"/>
    <w:rsid w:val="000F1D9D"/>
    <w:rPr>
      <w:rFonts w:ascii="Times New Roman" w:eastAsia="Times New Roman" w:hAnsi="Times New Roman" w:cs="Times New Roman"/>
      <w:sz w:val="20"/>
      <w:szCs w:val="20"/>
      <w:lang w:eastAsia="ru-RU"/>
    </w:rPr>
  </w:style>
  <w:style w:type="numbering" w:customStyle="1" w:styleId="2130">
    <w:name w:val="Нет списка213"/>
    <w:next w:val="a5"/>
    <w:semiHidden/>
    <w:unhideWhenUsed/>
    <w:rsid w:val="000F1D9D"/>
  </w:style>
  <w:style w:type="numbering" w:customStyle="1" w:styleId="3100">
    <w:name w:val="Нет списка310"/>
    <w:next w:val="a5"/>
    <w:semiHidden/>
    <w:unhideWhenUsed/>
    <w:rsid w:val="000F1D9D"/>
  </w:style>
  <w:style w:type="numbering" w:customStyle="1" w:styleId="450">
    <w:name w:val="Нет списка45"/>
    <w:next w:val="a5"/>
    <w:semiHidden/>
    <w:unhideWhenUsed/>
    <w:rsid w:val="000F1D9D"/>
  </w:style>
  <w:style w:type="numbering" w:customStyle="1" w:styleId="531">
    <w:name w:val="Нет списка53"/>
    <w:next w:val="a5"/>
    <w:semiHidden/>
    <w:unhideWhenUsed/>
    <w:rsid w:val="000F1D9D"/>
  </w:style>
  <w:style w:type="numbering" w:customStyle="1" w:styleId="631">
    <w:name w:val="Нет списка63"/>
    <w:next w:val="a5"/>
    <w:semiHidden/>
    <w:unhideWhenUsed/>
    <w:rsid w:val="000F1D9D"/>
  </w:style>
  <w:style w:type="numbering" w:customStyle="1" w:styleId="731">
    <w:name w:val="Нет списка73"/>
    <w:next w:val="a5"/>
    <w:semiHidden/>
    <w:rsid w:val="000F1D9D"/>
  </w:style>
  <w:style w:type="numbering" w:customStyle="1" w:styleId="831">
    <w:name w:val="Нет списка83"/>
    <w:next w:val="a5"/>
    <w:semiHidden/>
    <w:rsid w:val="000F1D9D"/>
  </w:style>
  <w:style w:type="numbering" w:customStyle="1" w:styleId="931">
    <w:name w:val="Нет списка93"/>
    <w:next w:val="a5"/>
    <w:semiHidden/>
    <w:rsid w:val="000F1D9D"/>
  </w:style>
  <w:style w:type="numbering" w:customStyle="1" w:styleId="1030">
    <w:name w:val="Нет списка103"/>
    <w:next w:val="a5"/>
    <w:semiHidden/>
    <w:rsid w:val="000F1D9D"/>
  </w:style>
  <w:style w:type="numbering" w:customStyle="1" w:styleId="11160">
    <w:name w:val="Нет списка1116"/>
    <w:next w:val="a5"/>
    <w:semiHidden/>
    <w:rsid w:val="000F1D9D"/>
  </w:style>
  <w:style w:type="numbering" w:customStyle="1" w:styleId="1240">
    <w:name w:val="Нет списка124"/>
    <w:next w:val="a5"/>
    <w:semiHidden/>
    <w:unhideWhenUsed/>
    <w:rsid w:val="000F1D9D"/>
  </w:style>
  <w:style w:type="numbering" w:customStyle="1" w:styleId="1330">
    <w:name w:val="Нет списка133"/>
    <w:next w:val="a5"/>
    <w:semiHidden/>
    <w:unhideWhenUsed/>
    <w:rsid w:val="000F1D9D"/>
  </w:style>
  <w:style w:type="numbering" w:customStyle="1" w:styleId="1117">
    <w:name w:val="Нет списка1117"/>
    <w:next w:val="a5"/>
    <w:semiHidden/>
    <w:rsid w:val="000F1D9D"/>
  </w:style>
  <w:style w:type="numbering" w:customStyle="1" w:styleId="2140">
    <w:name w:val="Нет списка214"/>
    <w:next w:val="a5"/>
    <w:semiHidden/>
    <w:unhideWhenUsed/>
    <w:rsid w:val="000F1D9D"/>
  </w:style>
  <w:style w:type="numbering" w:customStyle="1" w:styleId="11115">
    <w:name w:val="Нет списка11115"/>
    <w:next w:val="a5"/>
    <w:semiHidden/>
    <w:rsid w:val="000F1D9D"/>
  </w:style>
  <w:style w:type="numbering" w:customStyle="1" w:styleId="1430">
    <w:name w:val="Нет списка143"/>
    <w:next w:val="a5"/>
    <w:semiHidden/>
    <w:rsid w:val="000F1D9D"/>
  </w:style>
  <w:style w:type="numbering" w:customStyle="1" w:styleId="153">
    <w:name w:val="Нет списка153"/>
    <w:next w:val="a5"/>
    <w:semiHidden/>
    <w:rsid w:val="000F1D9D"/>
  </w:style>
  <w:style w:type="character" w:customStyle="1" w:styleId="affffffffd">
    <w:name w:val="ВИД Знак Знак"/>
    <w:rsid w:val="000F1D9D"/>
    <w:rPr>
      <w:b/>
      <w:bCs/>
      <w:sz w:val="28"/>
      <w:lang w:val="ru-RU" w:eastAsia="ru-RU" w:bidi="ar-SA"/>
    </w:rPr>
  </w:style>
  <w:style w:type="numbering" w:customStyle="1" w:styleId="460">
    <w:name w:val="Нет списка46"/>
    <w:next w:val="a5"/>
    <w:uiPriority w:val="99"/>
    <w:semiHidden/>
    <w:unhideWhenUsed/>
    <w:rsid w:val="00252BBA"/>
  </w:style>
  <w:style w:type="table" w:customStyle="1" w:styleId="361">
    <w:name w:val="Сетка таблицы36"/>
    <w:basedOn w:val="a4"/>
    <w:next w:val="affff1"/>
    <w:rsid w:val="00252BBA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51">
    <w:name w:val="Сетка таблицы115"/>
    <w:rsid w:val="00252BBA"/>
    <w:pPr>
      <w:spacing w:line="360" w:lineRule="auto"/>
      <w:ind w:firstLine="709"/>
      <w:jc w:val="both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13">
    <w:name w:val="Сетка таблицы211"/>
    <w:rsid w:val="00252BBA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71">
    <w:name w:val="Сетка таблицы37"/>
    <w:rsid w:val="00252BBA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51">
    <w:name w:val="Сетка таблицы45"/>
    <w:rsid w:val="00252BBA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60">
    <w:name w:val="Сетка таблицы56"/>
    <w:rsid w:val="00252BBA"/>
    <w:pPr>
      <w:spacing w:line="360" w:lineRule="auto"/>
      <w:ind w:firstLine="709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70">
    <w:name w:val="Сетка таблицы67"/>
    <w:rsid w:val="00252BBA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60">
    <w:name w:val="Сетка таблицы76"/>
    <w:rsid w:val="00252BBA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50">
    <w:name w:val="Сетка таблицы85"/>
    <w:rsid w:val="00252BBA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50">
    <w:name w:val="Сетка таблицы95"/>
    <w:rsid w:val="00252BBA"/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470">
    <w:name w:val="Нет списка47"/>
    <w:next w:val="a5"/>
    <w:uiPriority w:val="99"/>
    <w:semiHidden/>
    <w:unhideWhenUsed/>
    <w:rsid w:val="00886E2F"/>
  </w:style>
  <w:style w:type="paragraph" w:customStyle="1" w:styleId="affffffffe">
    <w:name w:val="Табл название"/>
    <w:basedOn w:val="a2"/>
    <w:rsid w:val="00886E2F"/>
    <w:pPr>
      <w:widowControl w:val="0"/>
      <w:autoSpaceDE w:val="0"/>
      <w:autoSpaceDN w:val="0"/>
      <w:spacing w:after="100"/>
      <w:ind w:firstLine="0"/>
      <w:jc w:val="center"/>
    </w:pPr>
    <w:rPr>
      <w:bCs/>
      <w:sz w:val="24"/>
      <w:szCs w:val="20"/>
    </w:rPr>
  </w:style>
  <w:style w:type="paragraph" w:customStyle="1" w:styleId="afffffffff">
    <w:name w:val="Табл номер"/>
    <w:basedOn w:val="a2"/>
    <w:rsid w:val="00886E2F"/>
    <w:pPr>
      <w:widowControl w:val="0"/>
      <w:autoSpaceDE w:val="0"/>
      <w:autoSpaceDN w:val="0"/>
      <w:spacing w:before="100"/>
      <w:jc w:val="right"/>
    </w:pPr>
    <w:rPr>
      <w:sz w:val="24"/>
      <w:szCs w:val="20"/>
    </w:rPr>
  </w:style>
  <w:style w:type="paragraph" w:customStyle="1" w:styleId="1102">
    <w:name w:val="Стиль 11 пт По центру Первая строка:  0 см"/>
    <w:basedOn w:val="a2"/>
    <w:rsid w:val="00886E2F"/>
    <w:pPr>
      <w:widowControl w:val="0"/>
      <w:autoSpaceDE w:val="0"/>
      <w:autoSpaceDN w:val="0"/>
      <w:ind w:firstLine="0"/>
      <w:jc w:val="center"/>
    </w:pPr>
    <w:rPr>
      <w:sz w:val="22"/>
      <w:szCs w:val="20"/>
    </w:rPr>
  </w:style>
  <w:style w:type="paragraph" w:customStyle="1" w:styleId="11d">
    <w:name w:val="Заголовок 11"/>
    <w:basedOn w:val="18"/>
    <w:next w:val="18"/>
    <w:rsid w:val="00886E2F"/>
    <w:pPr>
      <w:keepNext/>
      <w:snapToGrid/>
      <w:spacing w:line="240" w:lineRule="auto"/>
      <w:ind w:left="-142" w:right="-79" w:firstLine="692"/>
      <w:jc w:val="left"/>
      <w:outlineLvl w:val="0"/>
    </w:pPr>
  </w:style>
  <w:style w:type="paragraph" w:customStyle="1" w:styleId="1fffa">
    <w:name w:val="Заголовок1"/>
    <w:basedOn w:val="18"/>
    <w:rsid w:val="00886E2F"/>
    <w:pPr>
      <w:tabs>
        <w:tab w:val="left" w:pos="9214"/>
      </w:tabs>
      <w:snapToGrid/>
      <w:spacing w:line="240" w:lineRule="auto"/>
      <w:ind w:right="-284" w:firstLine="0"/>
      <w:jc w:val="center"/>
    </w:pPr>
    <w:rPr>
      <w:sz w:val="28"/>
    </w:rPr>
  </w:style>
  <w:style w:type="paragraph" w:customStyle="1" w:styleId="1fffb">
    <w:name w:val="Цитата1"/>
    <w:basedOn w:val="18"/>
    <w:rsid w:val="00886E2F"/>
    <w:pPr>
      <w:snapToGrid/>
      <w:spacing w:line="240" w:lineRule="auto"/>
      <w:ind w:left="-142" w:right="175" w:firstLine="142"/>
      <w:jc w:val="left"/>
    </w:pPr>
  </w:style>
  <w:style w:type="character" w:customStyle="1" w:styleId="1fffc">
    <w:name w:val="номер страницы1"/>
    <w:basedOn w:val="af8"/>
    <w:rsid w:val="00886E2F"/>
  </w:style>
  <w:style w:type="table" w:customStyle="1" w:styleId="381">
    <w:name w:val="Сетка таблицы38"/>
    <w:basedOn w:val="a4"/>
    <w:next w:val="affff1"/>
    <w:uiPriority w:val="39"/>
    <w:rsid w:val="00886E2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1">
    <w:name w:val="Сетка таблицы116"/>
    <w:basedOn w:val="a4"/>
    <w:uiPriority w:val="39"/>
    <w:rsid w:val="00886E2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ffff0">
    <w:name w:val="ВИД Рыбы"/>
    <w:basedOn w:val="af"/>
    <w:link w:val="afffffffff1"/>
    <w:qFormat/>
    <w:rsid w:val="00030080"/>
    <w:pPr>
      <w:ind w:firstLine="709"/>
    </w:pPr>
    <w:rPr>
      <w:rFonts w:eastAsia="Calibri"/>
    </w:rPr>
  </w:style>
  <w:style w:type="character" w:customStyle="1" w:styleId="afffffffff1">
    <w:name w:val="ВИД Рыбы Знак"/>
    <w:link w:val="afffffffff0"/>
    <w:rsid w:val="00030080"/>
    <w:rPr>
      <w:rFonts w:eastAsia="Calibri"/>
      <w:b/>
      <w:sz w:val="28"/>
    </w:rPr>
  </w:style>
  <w:style w:type="paragraph" w:customStyle="1" w:styleId="afffffffff2">
    <w:name w:val="формула"/>
    <w:basedOn w:val="a2"/>
    <w:qFormat/>
    <w:rsid w:val="005D1B34"/>
    <w:pPr>
      <w:suppressLineNumbers/>
      <w:ind w:firstLine="0"/>
      <w:contextualSpacing/>
    </w:pPr>
    <w:rPr>
      <w:iCs/>
    </w:rPr>
  </w:style>
  <w:style w:type="paragraph" w:customStyle="1" w:styleId="afffffffff3">
    <w:name w:val="Примечания"/>
    <w:basedOn w:val="a2"/>
    <w:link w:val="afffffffff4"/>
    <w:qFormat/>
    <w:rsid w:val="005D1B34"/>
    <w:pPr>
      <w:spacing w:after="100" w:afterAutospacing="1"/>
      <w:contextualSpacing/>
    </w:pPr>
    <w:rPr>
      <w:rFonts w:eastAsia="Calibri"/>
      <w:i/>
      <w:lang w:eastAsia="hi-IN" w:bidi="hi-IN"/>
    </w:rPr>
  </w:style>
  <w:style w:type="character" w:customStyle="1" w:styleId="afffffffff4">
    <w:name w:val="Примечания Знак"/>
    <w:link w:val="afffffffff3"/>
    <w:rsid w:val="005D1B34"/>
    <w:rPr>
      <w:rFonts w:eastAsia="Calibri"/>
      <w:i/>
      <w:sz w:val="28"/>
      <w:szCs w:val="24"/>
      <w:lang w:eastAsia="hi-IN" w:bidi="hi-IN"/>
    </w:rPr>
  </w:style>
  <w:style w:type="character" w:customStyle="1" w:styleId="affffff">
    <w:name w:val="Рисунок Знак"/>
    <w:basedOn w:val="a3"/>
    <w:link w:val="afffffe"/>
    <w:rsid w:val="005D1B34"/>
    <w:rPr>
      <w:bCs/>
      <w:iCs/>
      <w:sz w:val="24"/>
      <w:szCs w:val="24"/>
      <w:lang w:eastAsia="en-US"/>
    </w:rPr>
  </w:style>
  <w:style w:type="character" w:styleId="afffffffff5">
    <w:name w:val="Unresolved Mention"/>
    <w:basedOn w:val="a3"/>
    <w:uiPriority w:val="99"/>
    <w:semiHidden/>
    <w:unhideWhenUsed/>
    <w:rsid w:val="005D1B34"/>
    <w:rPr>
      <w:color w:val="605E5C"/>
      <w:shd w:val="clear" w:color="auto" w:fill="E1DFDD"/>
    </w:rPr>
  </w:style>
  <w:style w:type="paragraph" w:customStyle="1" w:styleId="afffffffff6">
    <w:name w:val="Название таблицы"/>
    <w:basedOn w:val="a2"/>
    <w:next w:val="afff1"/>
    <w:qFormat/>
    <w:rsid w:val="005D1B34"/>
    <w:pPr>
      <w:widowControl w:val="0"/>
      <w:spacing w:before="240"/>
      <w:ind w:firstLine="0"/>
      <w:contextualSpacing/>
      <w:jc w:val="center"/>
    </w:pPr>
    <w:rPr>
      <w:sz w:val="24"/>
    </w:rPr>
  </w:style>
  <w:style w:type="paragraph" w:customStyle="1" w:styleId="Compact">
    <w:name w:val="Compact"/>
    <w:basedOn w:val="ab"/>
    <w:qFormat/>
    <w:rsid w:val="003659D1"/>
    <w:pPr>
      <w:spacing w:before="36" w:after="36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VerbatimChar">
    <w:name w:val="Verbatim Char"/>
    <w:basedOn w:val="a3"/>
    <w:link w:val="SourceCode"/>
    <w:rsid w:val="003659D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2"/>
    <w:link w:val="VerbatimChar"/>
    <w:rsid w:val="003659D1"/>
    <w:pPr>
      <w:shd w:val="clear" w:color="auto" w:fill="F8F8F8"/>
      <w:wordWrap w:val="0"/>
      <w:spacing w:after="200"/>
      <w:ind w:firstLine="0"/>
      <w:jc w:val="left"/>
    </w:pPr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3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2614/RJ-2021-048" TargetMode="External"/><Relationship Id="rId18" Type="http://schemas.openxmlformats.org/officeDocument/2006/relationships/hyperlink" Target="https://doi.org/10.21105/joss.05751" TargetMode="External"/><Relationship Id="rId26" Type="http://schemas.openxmlformats.org/officeDocument/2006/relationships/hyperlink" Target="https://easystats.github.io/report/" TargetMode="External"/><Relationship Id="rId39" Type="http://schemas.openxmlformats.org/officeDocument/2006/relationships/hyperlink" Target="https://CRAN.R-project.org/package=rjags" TargetMode="External"/><Relationship Id="rId21" Type="http://schemas.openxmlformats.org/officeDocument/2006/relationships/hyperlink" Target="https://pkg.robjhyndman.com/forecast/" TargetMode="External"/><Relationship Id="rId34" Type="http://schemas.openxmlformats.org/officeDocument/2006/relationships/hyperlink" Target="https://doi.org/10.32614/RJ-2018-009" TargetMode="External"/><Relationship Id="rId42" Type="http://schemas.openxmlformats.org/officeDocument/2006/relationships/hyperlink" Target="https://gavinsimpson.github.io/gratia/" TargetMode="External"/><Relationship Id="rId47" Type="http://schemas.openxmlformats.org/officeDocument/2006/relationships/hyperlink" Target="https://CRAN.R-project.org/package=dplyr" TargetMode="External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package=exactextractr" TargetMode="External"/><Relationship Id="rId29" Type="http://schemas.openxmlformats.org/officeDocument/2006/relationships/hyperlink" Target="doi:10.1201/9780429459016" TargetMode="External"/><Relationship Id="rId11" Type="http://schemas.openxmlformats.org/officeDocument/2006/relationships/hyperlink" Target="https://CRAN.R-project.org/package=maps" TargetMode="External"/><Relationship Id="rId24" Type="http://schemas.openxmlformats.org/officeDocument/2006/relationships/hyperlink" Target="https://CRAN.R-project.org/package=wq" TargetMode="External"/><Relationship Id="rId32" Type="http://schemas.openxmlformats.org/officeDocument/2006/relationships/hyperlink" Target="doi:10.32614/RJ-2018-009" TargetMode="External"/><Relationship Id="rId37" Type="http://schemas.openxmlformats.org/officeDocument/2006/relationships/hyperlink" Target="doi:10.1007/b98882" TargetMode="External"/><Relationship Id="rId40" Type="http://schemas.openxmlformats.org/officeDocument/2006/relationships/hyperlink" Target="https://journal.r-project.org/archive/" TargetMode="External"/><Relationship Id="rId45" Type="http://schemas.openxmlformats.org/officeDocument/2006/relationships/hyperlink" Target="https://github.com/james-thorson/FishLife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hyperlink" Target="https://CRAN.R-project.org/package=data.table" TargetMode="External"/><Relationship Id="rId19" Type="http://schemas.openxmlformats.org/officeDocument/2006/relationships/hyperlink" Target="https://doi.org/10.21105/joss.05751" TargetMode="External"/><Relationship Id="rId31" Type="http://schemas.openxmlformats.org/officeDocument/2006/relationships/hyperlink" Target="https://r-spatial.org/book/" TargetMode="External"/><Relationship Id="rId44" Type="http://schemas.openxmlformats.org/officeDocument/2006/relationships/hyperlink" Target="https://CRAN.R-project.org/package=R2jags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03.24.485545" TargetMode="External"/><Relationship Id="rId14" Type="http://schemas.openxmlformats.org/officeDocument/2006/relationships/hyperlink" Target="https://doi.org/10.32614/RJ-2021-048" TargetMode="External"/><Relationship Id="rId22" Type="http://schemas.openxmlformats.org/officeDocument/2006/relationships/hyperlink" Target="doi:10.18637/jss.v027.i03" TargetMode="External"/><Relationship Id="rId27" Type="http://schemas.openxmlformats.org/officeDocument/2006/relationships/hyperlink" Target="https://CRAN.R-project.org/package=rnaturalearth" TargetMode="External"/><Relationship Id="rId30" Type="http://schemas.openxmlformats.org/officeDocument/2006/relationships/hyperlink" Target="https://doi.org/10.1201/9780429459016" TargetMode="External"/><Relationship Id="rId35" Type="http://schemas.openxmlformats.org/officeDocument/2006/relationships/hyperlink" Target="https://CRAN.R-project.org/package=ncdf4" TargetMode="External"/><Relationship Id="rId43" Type="http://schemas.openxmlformats.org/officeDocument/2006/relationships/hyperlink" Target="https://CRAN.R-project.org/package=rnaturalearthdata" TargetMode="External"/><Relationship Id="rId48" Type="http://schemas.openxmlformats.org/officeDocument/2006/relationships/hyperlink" Target="https://github.com/jabbamodel/JABBA" TargetMode="External"/><Relationship Id="rId8" Type="http://schemas.openxmlformats.org/officeDocument/2006/relationships/hyperlink" Target="doi:10.1101/2022.03.24.485545" TargetMode="External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hyperlink" Target="doi:10.32614/RJ-2021-048" TargetMode="External"/><Relationship Id="rId17" Type="http://schemas.openxmlformats.org/officeDocument/2006/relationships/hyperlink" Target="doi:10.21105/joss.05751" TargetMode="External"/><Relationship Id="rId25" Type="http://schemas.openxmlformats.org/officeDocument/2006/relationships/hyperlink" Target="https://CRAN.R-project.org/package=fmesher" TargetMode="External"/><Relationship Id="rId33" Type="http://schemas.openxmlformats.org/officeDocument/2006/relationships/hyperlink" Target="https://doi.org/10.32614/RJ-2018-009" TargetMode="External"/><Relationship Id="rId38" Type="http://schemas.openxmlformats.org/officeDocument/2006/relationships/hyperlink" Target="https://doi.org/10.1007/b98882" TargetMode="External"/><Relationship Id="rId46" Type="http://schemas.openxmlformats.org/officeDocument/2006/relationships/hyperlink" Target="https://ggplot2.tidyverse.org" TargetMode="External"/><Relationship Id="rId20" Type="http://schemas.openxmlformats.org/officeDocument/2006/relationships/hyperlink" Target="https://CRAN.R-project.org/package=terra" TargetMode="External"/><Relationship Id="rId41" Type="http://schemas.openxmlformats.org/officeDocument/2006/relationships/hyperlink" Target="https://www.R-project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CRAN.R-project.org/package=matrixStats" TargetMode="External"/><Relationship Id="rId23" Type="http://schemas.openxmlformats.org/officeDocument/2006/relationships/hyperlink" Target="https://doi.org/10.18637/jss.v027.i03" TargetMode="External"/><Relationship Id="rId28" Type="http://schemas.openxmlformats.org/officeDocument/2006/relationships/hyperlink" Target="https://CRAN.R-project.org/package=writexl" TargetMode="External"/><Relationship Id="rId36" Type="http://schemas.openxmlformats.org/officeDocument/2006/relationships/hyperlink" Target="https://CRAN.R-project.org/package=nlme" TargetMode="External"/><Relationship Id="rId4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07CC0-34B2-4581-9E10-001558CD9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264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oBIL GROUP</Company>
  <LinksUpToDate>false</LinksUpToDate>
  <CharactersWithSpaces>8453</CharactersWithSpaces>
  <SharedDoc>false</SharedDoc>
  <HLinks>
    <vt:vector size="240" baseType="variant">
      <vt:variant>
        <vt:i4>176952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03134090</vt:lpwstr>
      </vt:variant>
      <vt:variant>
        <vt:i4>170398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03134089</vt:lpwstr>
      </vt:variant>
      <vt:variant>
        <vt:i4>170398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03134088</vt:lpwstr>
      </vt:variant>
      <vt:variant>
        <vt:i4>170398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03134087</vt:lpwstr>
      </vt:variant>
      <vt:variant>
        <vt:i4>170398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03134086</vt:lpwstr>
      </vt:variant>
      <vt:variant>
        <vt:i4>170398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03134085</vt:lpwstr>
      </vt:variant>
      <vt:variant>
        <vt:i4>170398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03134084</vt:lpwstr>
      </vt:variant>
      <vt:variant>
        <vt:i4>170398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03134083</vt:lpwstr>
      </vt:variant>
      <vt:variant>
        <vt:i4>170398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3134082</vt:lpwstr>
      </vt:variant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3134081</vt:lpwstr>
      </vt:variant>
      <vt:variant>
        <vt:i4>170398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3134080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3134079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3134078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3134077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3134076</vt:lpwstr>
      </vt:variant>
      <vt:variant>
        <vt:i4>137630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3134075</vt:lpwstr>
      </vt:variant>
      <vt:variant>
        <vt:i4>137630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3134074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3134073</vt:lpwstr>
      </vt:variant>
      <vt:variant>
        <vt:i4>137630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3134072</vt:lpwstr>
      </vt:variant>
      <vt:variant>
        <vt:i4>13763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3134071</vt:lpwstr>
      </vt:variant>
      <vt:variant>
        <vt:i4>13763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3134070</vt:lpwstr>
      </vt:variant>
      <vt:variant>
        <vt:i4>13107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3134069</vt:lpwstr>
      </vt:variant>
      <vt:variant>
        <vt:i4>13107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313406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3134067</vt:lpwstr>
      </vt:variant>
      <vt:variant>
        <vt:i4>13107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3134066</vt:lpwstr>
      </vt:variant>
      <vt:variant>
        <vt:i4>13107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3134065</vt:lpwstr>
      </vt:variant>
      <vt:variant>
        <vt:i4>13107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3134064</vt:lpwstr>
      </vt:variant>
      <vt:variant>
        <vt:i4>13107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3134063</vt:lpwstr>
      </vt:variant>
      <vt:variant>
        <vt:i4>13107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3134062</vt:lpwstr>
      </vt:variant>
      <vt:variant>
        <vt:i4>13107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3134061</vt:lpwstr>
      </vt:variant>
      <vt:variant>
        <vt:i4>13107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3134060</vt:lpwstr>
      </vt:variant>
      <vt:variant>
        <vt:i4>15073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3134059</vt:lpwstr>
      </vt:variant>
      <vt:variant>
        <vt:i4>15073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3134058</vt:lpwstr>
      </vt:variant>
      <vt:variant>
        <vt:i4>15073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3134057</vt:lpwstr>
      </vt:variant>
      <vt:variant>
        <vt:i4>1507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3134056</vt:lpwstr>
      </vt:variant>
      <vt:variant>
        <vt:i4>15073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3134055</vt:lpwstr>
      </vt:variant>
      <vt:variant>
        <vt:i4>15073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3134054</vt:lpwstr>
      </vt:variant>
      <vt:variant>
        <vt:i4>1507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3134053</vt:lpwstr>
      </vt:variant>
      <vt:variant>
        <vt:i4>1507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3134052</vt:lpwstr>
      </vt:variant>
      <vt:variant>
        <vt:i4>1507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31340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. Kulik</cp:lastModifiedBy>
  <cp:revision>5</cp:revision>
  <cp:lastPrinted>2023-01-31T02:41:00Z</cp:lastPrinted>
  <dcterms:created xsi:type="dcterms:W3CDTF">2023-06-27T06:31:00Z</dcterms:created>
  <dcterms:modified xsi:type="dcterms:W3CDTF">2024-07-04T22:56:00Z</dcterms:modified>
</cp:coreProperties>
</file>